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ink/ink1.xml" ContentType="application/inkml+xml"/>
  <Override PartName="/word/ink/ink2.xml" ContentType="application/inkml+xml"/>
  <Override PartName="/word/ink/ink3.xml" ContentType="application/inkml+xml"/>
  <Override PartName="/word/ink/ink4.xml" ContentType="application/inkml+xml"/>
  <Override PartName="/word/ink/ink5.xml" ContentType="application/inkml+xml"/>
  <Override PartName="/word/ink/ink6.xml" ContentType="application/inkml+xml"/>
  <Override PartName="/word/ink/ink7.xml" ContentType="application/inkml+xml"/>
  <Override PartName="/word/header1.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7DC1E04B" w14:textId="77777777" w:rsidR="00BA07F6" w:rsidRPr="001D0349" w:rsidRDefault="00BA07F6" w:rsidP="00BA07F6">
      <w:pPr>
        <w:spacing w:after="0" w:line="240" w:lineRule="auto"/>
        <w:ind w:left="5760"/>
        <w:rPr>
          <w:rFonts w:ascii="Times New Roman" w:eastAsia="Times New Roman" w:hAnsi="Times New Roman" w:cs="Times New Roman"/>
          <w:szCs w:val="24"/>
        </w:rPr>
      </w:pPr>
      <w:r w:rsidRPr="001D0349">
        <w:rPr>
          <w:rFonts w:ascii="Times New Roman" w:eastAsia="Times New Roman" w:hAnsi="Times New Roman" w:cs="Times New Roman"/>
          <w:szCs w:val="24"/>
        </w:rPr>
        <w:br/>
      </w:r>
      <w:r w:rsidRPr="001D0349">
        <w:rPr>
          <w:rFonts w:ascii="Times New Roman" w:eastAsia="Times New Roman" w:hAnsi="Times New Roman" w:cs="Times New Roman"/>
          <w:noProof/>
          <w:szCs w:val="24"/>
          <w:bdr w:val="none" w:sz="0" w:space="0" w:color="auto" w:frame="1"/>
        </w:rPr>
        <w:drawing>
          <wp:inline distT="0" distB="0" distL="0" distR="0" wp14:anchorId="4F120FA2" wp14:editId="02EE9C29">
            <wp:extent cx="2164080" cy="1257300"/>
            <wp:effectExtent l="0" t="0" r="7620" b="0"/>
            <wp:docPr id="1109871093" name="Picture 2" descr="A logo for a university&#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09871093" name="Picture 2" descr="A logo for a university&#10;&#10;Description automatically generated"/>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2164080" cy="1257300"/>
                    </a:xfrm>
                    <a:prstGeom prst="rect">
                      <a:avLst/>
                    </a:prstGeom>
                    <a:noFill/>
                    <a:ln>
                      <a:noFill/>
                    </a:ln>
                  </pic:spPr>
                </pic:pic>
              </a:graphicData>
            </a:graphic>
          </wp:inline>
        </w:drawing>
      </w:r>
    </w:p>
    <w:p w14:paraId="11C6A458" w14:textId="77777777" w:rsidR="00BA07F6" w:rsidRPr="001D0349" w:rsidRDefault="00BA07F6" w:rsidP="00BA07F6">
      <w:pPr>
        <w:spacing w:after="0" w:line="240" w:lineRule="auto"/>
        <w:jc w:val="center"/>
        <w:rPr>
          <w:rFonts w:ascii="Times New Roman" w:eastAsia="Times New Roman" w:hAnsi="Times New Roman" w:cs="Times New Roman"/>
          <w:szCs w:val="24"/>
        </w:rPr>
      </w:pPr>
      <w:r w:rsidRPr="001D0349">
        <w:rPr>
          <w:rFonts w:ascii="Times" w:eastAsia="Times New Roman" w:hAnsi="Times" w:cs="Times"/>
          <w:noProof/>
          <w:color w:val="000000"/>
          <w:sz w:val="20"/>
          <w:szCs w:val="20"/>
          <w:bdr w:val="none" w:sz="0" w:space="0" w:color="auto" w:frame="1"/>
        </w:rPr>
        <w:drawing>
          <wp:inline distT="0" distB="0" distL="0" distR="0" wp14:anchorId="16E9905D" wp14:editId="1953ED7F">
            <wp:extent cx="2552700" cy="1485900"/>
            <wp:effectExtent l="0" t="0" r="0" b="0"/>
            <wp:docPr id="1759386147" name="Picture 1" descr="mage result for islington colleg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descr="mage result for islington college"/>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552700" cy="1485900"/>
                    </a:xfrm>
                    <a:prstGeom prst="rect">
                      <a:avLst/>
                    </a:prstGeom>
                    <a:noFill/>
                    <a:ln>
                      <a:noFill/>
                    </a:ln>
                  </pic:spPr>
                </pic:pic>
              </a:graphicData>
            </a:graphic>
          </wp:inline>
        </w:drawing>
      </w:r>
    </w:p>
    <w:p w14:paraId="0C9B8AA1" w14:textId="77777777" w:rsidR="00BA07F6" w:rsidRDefault="00BA07F6" w:rsidP="00BA07F6">
      <w:pPr>
        <w:spacing w:after="0" w:line="240" w:lineRule="auto"/>
        <w:jc w:val="center"/>
        <w:rPr>
          <w:rFonts w:eastAsia="Times New Roman" w:cs="Arial"/>
          <w:b/>
          <w:bCs/>
          <w:color w:val="000000"/>
          <w:sz w:val="28"/>
          <w:szCs w:val="28"/>
        </w:rPr>
      </w:pPr>
    </w:p>
    <w:p w14:paraId="462200FA" w14:textId="77777777" w:rsidR="00BA07F6" w:rsidRPr="001D0349" w:rsidRDefault="00BA07F6" w:rsidP="00BA07F6">
      <w:pPr>
        <w:spacing w:after="0" w:line="240" w:lineRule="auto"/>
        <w:jc w:val="center"/>
        <w:rPr>
          <w:rFonts w:ascii="Times New Roman" w:eastAsia="Times New Roman" w:hAnsi="Times New Roman" w:cs="Times New Roman"/>
          <w:szCs w:val="24"/>
        </w:rPr>
      </w:pPr>
      <w:r w:rsidRPr="001D0349">
        <w:rPr>
          <w:rFonts w:eastAsia="Times New Roman" w:cs="Arial"/>
          <w:b/>
          <w:bCs/>
          <w:color w:val="000000"/>
          <w:sz w:val="28"/>
          <w:szCs w:val="28"/>
        </w:rPr>
        <w:t>CS4051NI Fundamentals of Computing</w:t>
      </w:r>
    </w:p>
    <w:p w14:paraId="218C6365" w14:textId="77777777" w:rsidR="00BA07F6" w:rsidRPr="001D0349" w:rsidRDefault="00BA07F6" w:rsidP="00BA07F6">
      <w:pPr>
        <w:spacing w:after="0" w:line="240" w:lineRule="auto"/>
        <w:rPr>
          <w:rFonts w:ascii="Times New Roman" w:eastAsia="Times New Roman" w:hAnsi="Times New Roman" w:cs="Times New Roman"/>
          <w:szCs w:val="24"/>
        </w:rPr>
      </w:pPr>
    </w:p>
    <w:p w14:paraId="21CDD4BD" w14:textId="77777777" w:rsidR="00BA07F6" w:rsidRPr="001D0349" w:rsidRDefault="00BA07F6" w:rsidP="00BA07F6">
      <w:pPr>
        <w:spacing w:after="0" w:line="240" w:lineRule="auto"/>
        <w:jc w:val="center"/>
        <w:rPr>
          <w:rFonts w:ascii="Times New Roman" w:eastAsia="Times New Roman" w:hAnsi="Times New Roman" w:cs="Times New Roman"/>
          <w:szCs w:val="24"/>
        </w:rPr>
      </w:pPr>
      <w:r w:rsidRPr="001D0349">
        <w:rPr>
          <w:rFonts w:eastAsia="Times New Roman" w:cs="Arial"/>
          <w:b/>
          <w:bCs/>
          <w:color w:val="000000"/>
          <w:sz w:val="28"/>
          <w:szCs w:val="28"/>
        </w:rPr>
        <w:t>60% Individual Coursework</w:t>
      </w:r>
    </w:p>
    <w:p w14:paraId="70670F3A" w14:textId="77777777" w:rsidR="00BA07F6" w:rsidRPr="001D0349" w:rsidRDefault="00BA07F6" w:rsidP="00BA07F6">
      <w:pPr>
        <w:spacing w:after="0" w:line="240" w:lineRule="auto"/>
        <w:rPr>
          <w:rFonts w:ascii="Times New Roman" w:eastAsia="Times New Roman" w:hAnsi="Times New Roman" w:cs="Times New Roman"/>
          <w:szCs w:val="24"/>
        </w:rPr>
      </w:pPr>
    </w:p>
    <w:p w14:paraId="3CC02998" w14:textId="77777777" w:rsidR="00BA07F6" w:rsidRPr="001D0349" w:rsidRDefault="00BA07F6" w:rsidP="00BA07F6">
      <w:pPr>
        <w:spacing w:after="0" w:line="240" w:lineRule="auto"/>
        <w:jc w:val="center"/>
        <w:rPr>
          <w:rFonts w:ascii="Times New Roman" w:eastAsia="Times New Roman" w:hAnsi="Times New Roman" w:cs="Times New Roman"/>
          <w:szCs w:val="24"/>
        </w:rPr>
      </w:pPr>
      <w:r w:rsidRPr="001D0349">
        <w:rPr>
          <w:rFonts w:eastAsia="Times New Roman" w:cs="Arial"/>
          <w:b/>
          <w:bCs/>
          <w:color w:val="000000"/>
          <w:sz w:val="28"/>
          <w:szCs w:val="28"/>
        </w:rPr>
        <w:t>2023/24 Spring</w:t>
      </w:r>
    </w:p>
    <w:p w14:paraId="33087A12" w14:textId="77777777" w:rsidR="00BA07F6" w:rsidRDefault="00BA07F6" w:rsidP="00BA07F6">
      <w:pPr>
        <w:spacing w:after="0" w:line="240" w:lineRule="auto"/>
        <w:rPr>
          <w:rFonts w:ascii="Times New Roman" w:eastAsia="Times New Roman" w:hAnsi="Times New Roman" w:cs="Times New Roman"/>
          <w:szCs w:val="24"/>
        </w:rPr>
      </w:pPr>
    </w:p>
    <w:p w14:paraId="673FD3D0" w14:textId="77777777" w:rsidR="00BA07F6" w:rsidRPr="001D0349" w:rsidRDefault="00BA07F6" w:rsidP="00BA07F6">
      <w:pPr>
        <w:spacing w:after="0" w:line="240" w:lineRule="auto"/>
        <w:rPr>
          <w:rFonts w:ascii="Times New Roman" w:eastAsia="Times New Roman" w:hAnsi="Times New Roman" w:cs="Times New Roman"/>
          <w:szCs w:val="24"/>
        </w:rPr>
      </w:pPr>
    </w:p>
    <w:p w14:paraId="16ADB326" w14:textId="77777777" w:rsidR="00BA07F6" w:rsidRDefault="00BA07F6" w:rsidP="00BA07F6">
      <w:pPr>
        <w:spacing w:after="0" w:line="240" w:lineRule="auto"/>
        <w:jc w:val="center"/>
        <w:rPr>
          <w:rFonts w:eastAsia="Times New Roman" w:cs="Arial"/>
          <w:color w:val="808080"/>
          <w:szCs w:val="24"/>
        </w:rPr>
      </w:pPr>
      <w:r w:rsidRPr="001D0349">
        <w:rPr>
          <w:rFonts w:eastAsia="Times New Roman" w:cs="Arial"/>
          <w:b/>
          <w:bCs/>
          <w:color w:val="000000"/>
          <w:szCs w:val="24"/>
        </w:rPr>
        <w:t xml:space="preserve">Student Name: </w:t>
      </w:r>
      <w:r>
        <w:rPr>
          <w:rFonts w:eastAsia="Times New Roman" w:cs="Arial"/>
          <w:color w:val="808080"/>
          <w:szCs w:val="24"/>
        </w:rPr>
        <w:t>Arpit Neupane</w:t>
      </w:r>
    </w:p>
    <w:p w14:paraId="20BE7174" w14:textId="77777777" w:rsidR="00BA07F6" w:rsidRPr="001D0349" w:rsidRDefault="00BA07F6" w:rsidP="00BA07F6">
      <w:pPr>
        <w:spacing w:after="0" w:line="240" w:lineRule="auto"/>
        <w:jc w:val="center"/>
        <w:rPr>
          <w:rFonts w:ascii="Times New Roman" w:eastAsia="Times New Roman" w:hAnsi="Times New Roman" w:cs="Times New Roman"/>
          <w:szCs w:val="24"/>
        </w:rPr>
      </w:pPr>
    </w:p>
    <w:p w14:paraId="45132EE8" w14:textId="77777777" w:rsidR="00BA07F6" w:rsidRDefault="00BA07F6" w:rsidP="00BA07F6">
      <w:pPr>
        <w:spacing w:after="0" w:line="240" w:lineRule="auto"/>
        <w:jc w:val="center"/>
        <w:rPr>
          <w:rFonts w:eastAsia="Times New Roman" w:cs="Arial"/>
          <w:color w:val="808080"/>
          <w:szCs w:val="24"/>
        </w:rPr>
      </w:pPr>
      <w:r w:rsidRPr="001D0349">
        <w:rPr>
          <w:rFonts w:eastAsia="Times New Roman" w:cs="Arial"/>
          <w:b/>
          <w:bCs/>
          <w:color w:val="000000"/>
          <w:szCs w:val="24"/>
        </w:rPr>
        <w:t xml:space="preserve">London Met ID: </w:t>
      </w:r>
      <w:r>
        <w:rPr>
          <w:rFonts w:eastAsia="Times New Roman" w:cs="Arial"/>
          <w:color w:val="808080"/>
          <w:szCs w:val="24"/>
        </w:rPr>
        <w:t>23050197</w:t>
      </w:r>
    </w:p>
    <w:p w14:paraId="0BFB43DD" w14:textId="77777777" w:rsidR="00BA07F6" w:rsidRPr="001D0349" w:rsidRDefault="00BA07F6" w:rsidP="00BA07F6">
      <w:pPr>
        <w:spacing w:after="0" w:line="240" w:lineRule="auto"/>
        <w:jc w:val="center"/>
        <w:rPr>
          <w:rFonts w:ascii="Times New Roman" w:eastAsia="Times New Roman" w:hAnsi="Times New Roman" w:cs="Times New Roman"/>
          <w:szCs w:val="24"/>
        </w:rPr>
      </w:pPr>
    </w:p>
    <w:p w14:paraId="416736FF" w14:textId="77777777" w:rsidR="00BA07F6" w:rsidRDefault="00BA07F6" w:rsidP="00BA07F6">
      <w:pPr>
        <w:spacing w:after="0" w:line="240" w:lineRule="auto"/>
        <w:jc w:val="center"/>
        <w:rPr>
          <w:rFonts w:eastAsia="Times New Roman" w:cs="Arial"/>
          <w:color w:val="808080"/>
          <w:szCs w:val="24"/>
        </w:rPr>
      </w:pPr>
      <w:r w:rsidRPr="001D0349">
        <w:rPr>
          <w:rFonts w:eastAsia="Times New Roman" w:cs="Arial"/>
          <w:b/>
          <w:bCs/>
          <w:color w:val="000000"/>
          <w:szCs w:val="24"/>
        </w:rPr>
        <w:t xml:space="preserve">College ID: </w:t>
      </w:r>
      <w:r w:rsidRPr="001D0349">
        <w:rPr>
          <w:rFonts w:eastAsia="Times New Roman" w:cs="Arial"/>
          <w:color w:val="808080"/>
          <w:szCs w:val="24"/>
        </w:rPr>
        <w:t>NP01</w:t>
      </w:r>
      <w:r>
        <w:rPr>
          <w:rFonts w:eastAsia="Times New Roman" w:cs="Arial"/>
          <w:color w:val="808080"/>
          <w:szCs w:val="24"/>
        </w:rPr>
        <w:t>CP4A230331</w:t>
      </w:r>
    </w:p>
    <w:p w14:paraId="2FB5B9F1" w14:textId="77777777" w:rsidR="00BA07F6" w:rsidRPr="001D0349" w:rsidRDefault="00BA07F6" w:rsidP="00BA07F6">
      <w:pPr>
        <w:spacing w:after="0" w:line="240" w:lineRule="auto"/>
        <w:jc w:val="center"/>
        <w:rPr>
          <w:rFonts w:ascii="Times New Roman" w:eastAsia="Times New Roman" w:hAnsi="Times New Roman" w:cs="Times New Roman"/>
          <w:szCs w:val="24"/>
        </w:rPr>
      </w:pPr>
    </w:p>
    <w:p w14:paraId="69AB1C34" w14:textId="77777777" w:rsidR="00BA07F6" w:rsidRDefault="00BA07F6" w:rsidP="00BA07F6">
      <w:pPr>
        <w:spacing w:after="0" w:line="240" w:lineRule="auto"/>
        <w:jc w:val="center"/>
        <w:rPr>
          <w:rFonts w:eastAsia="Times New Roman" w:cs="Arial"/>
          <w:color w:val="808080"/>
          <w:szCs w:val="24"/>
        </w:rPr>
      </w:pPr>
      <w:r w:rsidRPr="001D0349">
        <w:rPr>
          <w:rFonts w:eastAsia="Times New Roman" w:cs="Arial"/>
          <w:b/>
          <w:bCs/>
          <w:color w:val="000000"/>
          <w:szCs w:val="24"/>
        </w:rPr>
        <w:t xml:space="preserve">Assignment Due Date: </w:t>
      </w:r>
      <w:r>
        <w:rPr>
          <w:rFonts w:eastAsia="Times New Roman" w:cs="Arial"/>
          <w:color w:val="808080"/>
          <w:szCs w:val="24"/>
        </w:rPr>
        <w:t>7 May, 2024</w:t>
      </w:r>
    </w:p>
    <w:p w14:paraId="6465E5EF" w14:textId="77777777" w:rsidR="00BA07F6" w:rsidRPr="001D0349" w:rsidRDefault="00BA07F6" w:rsidP="00BA07F6">
      <w:pPr>
        <w:spacing w:after="0" w:line="240" w:lineRule="auto"/>
        <w:jc w:val="center"/>
        <w:rPr>
          <w:rFonts w:ascii="Times New Roman" w:eastAsia="Times New Roman" w:hAnsi="Times New Roman" w:cs="Times New Roman"/>
          <w:szCs w:val="24"/>
        </w:rPr>
      </w:pPr>
    </w:p>
    <w:p w14:paraId="3432E302" w14:textId="796C2E42" w:rsidR="00BA07F6" w:rsidRDefault="00BA07F6" w:rsidP="00BA07F6">
      <w:pPr>
        <w:spacing w:after="0" w:line="240" w:lineRule="auto"/>
        <w:jc w:val="center"/>
        <w:rPr>
          <w:rFonts w:eastAsia="Times New Roman" w:cs="Arial"/>
          <w:color w:val="808080"/>
          <w:szCs w:val="24"/>
        </w:rPr>
      </w:pPr>
      <w:r w:rsidRPr="001D0349">
        <w:rPr>
          <w:rFonts w:eastAsia="Times New Roman" w:cs="Arial"/>
          <w:b/>
          <w:bCs/>
          <w:color w:val="000000"/>
          <w:szCs w:val="24"/>
        </w:rPr>
        <w:t xml:space="preserve">Assignment Submission Date: </w:t>
      </w:r>
      <w:r w:rsidR="00DF2AAB">
        <w:rPr>
          <w:rFonts w:eastAsia="Times New Roman" w:cs="Arial"/>
          <w:color w:val="808080"/>
          <w:szCs w:val="24"/>
        </w:rPr>
        <w:t>6</w:t>
      </w:r>
      <w:r>
        <w:rPr>
          <w:rFonts w:eastAsia="Times New Roman" w:cs="Arial"/>
          <w:color w:val="808080"/>
          <w:szCs w:val="24"/>
        </w:rPr>
        <w:t xml:space="preserve"> May, 2024</w:t>
      </w:r>
    </w:p>
    <w:p w14:paraId="1F3B8DC2" w14:textId="77777777" w:rsidR="00BA07F6" w:rsidRPr="001D0349" w:rsidRDefault="00BA07F6" w:rsidP="00BA07F6">
      <w:pPr>
        <w:spacing w:after="0" w:line="240" w:lineRule="auto"/>
        <w:jc w:val="center"/>
        <w:rPr>
          <w:rFonts w:ascii="Times New Roman" w:eastAsia="Times New Roman" w:hAnsi="Times New Roman" w:cs="Times New Roman"/>
          <w:szCs w:val="24"/>
        </w:rPr>
      </w:pPr>
    </w:p>
    <w:p w14:paraId="4ABA10A3" w14:textId="77777777" w:rsidR="00BA07F6" w:rsidRPr="001D0349" w:rsidRDefault="00BA07F6" w:rsidP="00BA07F6">
      <w:pPr>
        <w:spacing w:after="0" w:line="240" w:lineRule="auto"/>
        <w:jc w:val="center"/>
        <w:rPr>
          <w:rFonts w:ascii="Times New Roman" w:eastAsia="Times New Roman" w:hAnsi="Times New Roman" w:cs="Times New Roman"/>
          <w:szCs w:val="24"/>
        </w:rPr>
      </w:pPr>
      <w:r w:rsidRPr="001D0349">
        <w:rPr>
          <w:rFonts w:eastAsia="Times New Roman" w:cs="Arial"/>
          <w:b/>
          <w:bCs/>
          <w:color w:val="000000"/>
          <w:szCs w:val="24"/>
        </w:rPr>
        <w:t>Word Count: 242</w:t>
      </w:r>
    </w:p>
    <w:p w14:paraId="5F1D09CA" w14:textId="77777777" w:rsidR="00BA07F6" w:rsidRPr="001D0349" w:rsidRDefault="00BA07F6" w:rsidP="00BA07F6">
      <w:pPr>
        <w:spacing w:after="0" w:line="240" w:lineRule="auto"/>
        <w:jc w:val="center"/>
        <w:rPr>
          <w:rFonts w:eastAsia="Times New Roman" w:cs="Arial"/>
          <w:color w:val="000000"/>
          <w:sz w:val="20"/>
          <w:szCs w:val="20"/>
        </w:rPr>
      </w:pPr>
    </w:p>
    <w:p w14:paraId="780D7CA5" w14:textId="77777777" w:rsidR="00BA07F6" w:rsidRPr="001D0349" w:rsidRDefault="00BA07F6" w:rsidP="00BA07F6">
      <w:pPr>
        <w:spacing w:after="0" w:line="240" w:lineRule="auto"/>
        <w:jc w:val="center"/>
        <w:rPr>
          <w:rFonts w:eastAsia="Times New Roman" w:cs="Arial"/>
          <w:color w:val="000000"/>
          <w:sz w:val="20"/>
          <w:szCs w:val="20"/>
        </w:rPr>
      </w:pPr>
    </w:p>
    <w:p w14:paraId="3873C638" w14:textId="77777777" w:rsidR="00BA07F6" w:rsidRPr="001D0349" w:rsidRDefault="00BA07F6" w:rsidP="00BA07F6">
      <w:pPr>
        <w:spacing w:after="0" w:line="240" w:lineRule="auto"/>
        <w:jc w:val="center"/>
        <w:rPr>
          <w:rFonts w:eastAsia="Times New Roman" w:cs="Arial"/>
          <w:color w:val="000000"/>
          <w:sz w:val="20"/>
          <w:szCs w:val="20"/>
        </w:rPr>
      </w:pPr>
    </w:p>
    <w:p w14:paraId="4C882AFC" w14:textId="77777777" w:rsidR="00BA07F6" w:rsidRPr="001D0349" w:rsidRDefault="00BA07F6" w:rsidP="00BA07F6">
      <w:pPr>
        <w:spacing w:after="0" w:line="240" w:lineRule="auto"/>
        <w:jc w:val="center"/>
        <w:rPr>
          <w:rFonts w:eastAsia="Times New Roman" w:cs="Arial"/>
          <w:color w:val="000000"/>
          <w:sz w:val="20"/>
          <w:szCs w:val="20"/>
        </w:rPr>
      </w:pPr>
    </w:p>
    <w:p w14:paraId="1EE5DAD1" w14:textId="77777777" w:rsidR="00BA07F6" w:rsidRPr="001D0349" w:rsidRDefault="00BA07F6" w:rsidP="00BA07F6">
      <w:pPr>
        <w:spacing w:after="0" w:line="240" w:lineRule="auto"/>
        <w:jc w:val="center"/>
        <w:rPr>
          <w:rFonts w:eastAsia="Times New Roman" w:cs="Arial"/>
          <w:color w:val="000000"/>
          <w:sz w:val="20"/>
          <w:szCs w:val="20"/>
        </w:rPr>
      </w:pPr>
    </w:p>
    <w:p w14:paraId="73085286" w14:textId="77777777" w:rsidR="00BA07F6" w:rsidRPr="001D0349" w:rsidRDefault="00BA07F6" w:rsidP="00BA07F6">
      <w:pPr>
        <w:spacing w:after="0" w:line="240" w:lineRule="auto"/>
        <w:jc w:val="center"/>
        <w:rPr>
          <w:rFonts w:eastAsia="Times New Roman" w:cs="Arial"/>
          <w:color w:val="000000"/>
          <w:sz w:val="20"/>
          <w:szCs w:val="20"/>
        </w:rPr>
      </w:pPr>
    </w:p>
    <w:p w14:paraId="0099D42B" w14:textId="77777777" w:rsidR="00BA07F6" w:rsidRDefault="00BA07F6" w:rsidP="00114F31">
      <w:pPr>
        <w:spacing w:after="0" w:line="240" w:lineRule="auto"/>
        <w:rPr>
          <w:rFonts w:eastAsia="Times New Roman" w:cs="Arial"/>
          <w:i/>
          <w:iCs/>
          <w:color w:val="000000"/>
          <w:sz w:val="20"/>
          <w:szCs w:val="20"/>
        </w:rPr>
      </w:pPr>
    </w:p>
    <w:p w14:paraId="286D3204" w14:textId="77777777" w:rsidR="00BA07F6" w:rsidRDefault="00BA07F6" w:rsidP="00BA07F6">
      <w:pPr>
        <w:spacing w:after="0" w:line="240" w:lineRule="auto"/>
        <w:jc w:val="center"/>
        <w:rPr>
          <w:rFonts w:eastAsia="Times New Roman" w:cs="Arial"/>
          <w:i/>
          <w:iCs/>
          <w:color w:val="000000"/>
          <w:sz w:val="20"/>
          <w:szCs w:val="20"/>
        </w:rPr>
      </w:pPr>
    </w:p>
    <w:p w14:paraId="0024865F" w14:textId="77777777" w:rsidR="00BA07F6" w:rsidRPr="00923F9B" w:rsidRDefault="00BA07F6" w:rsidP="00BA07F6">
      <w:pPr>
        <w:spacing w:after="0" w:line="240" w:lineRule="auto"/>
        <w:jc w:val="center"/>
        <w:rPr>
          <w:rFonts w:ascii="Times New Roman" w:eastAsia="Times New Roman" w:hAnsi="Times New Roman" w:cs="Times New Roman"/>
          <w:szCs w:val="24"/>
        </w:rPr>
      </w:pPr>
      <w:r w:rsidRPr="001D0349">
        <w:rPr>
          <w:rFonts w:eastAsia="Times New Roman" w:cs="Arial"/>
          <w:i/>
          <w:iCs/>
          <w:color w:val="000000"/>
          <w:sz w:val="20"/>
          <w:szCs w:val="20"/>
        </w:rPr>
        <w:t>I confirm that I understand my coursework needs to be submitted online via MySecondTeacher under the relevant module page before the deadline in order for my assignment to be accepted and marked. I am fully aware that late submissions will be treated as non-submission and a marks of zero will be awarded.</w:t>
      </w:r>
    </w:p>
    <w:p w14:paraId="75A9F37F" w14:textId="22C03783" w:rsidR="003D7F4D" w:rsidRDefault="009F738E" w:rsidP="009F738E">
      <w:pPr>
        <w:pStyle w:val="Heading1"/>
        <w:spacing w:line="360" w:lineRule="auto"/>
      </w:pPr>
      <w:r>
        <w:lastRenderedPageBreak/>
        <w:t>Table of Content</w:t>
      </w:r>
    </w:p>
    <w:p w14:paraId="768F403B" w14:textId="70A01F33" w:rsidR="009F738E" w:rsidRDefault="009F738E" w:rsidP="009F738E">
      <w:pPr>
        <w:spacing w:line="360" w:lineRule="auto"/>
      </w:pPr>
      <w:r>
        <w:br w:type="page"/>
      </w:r>
    </w:p>
    <w:p w14:paraId="49D9ECD3" w14:textId="64D89C63" w:rsidR="009F738E" w:rsidRDefault="009F738E" w:rsidP="009F738E">
      <w:pPr>
        <w:pStyle w:val="Heading1"/>
        <w:spacing w:line="360" w:lineRule="auto"/>
      </w:pPr>
      <w:r>
        <w:lastRenderedPageBreak/>
        <w:t>List of Figures</w:t>
      </w:r>
    </w:p>
    <w:p w14:paraId="64F46F5C" w14:textId="77777777" w:rsidR="009F738E" w:rsidRDefault="009F738E" w:rsidP="009F738E">
      <w:pPr>
        <w:spacing w:line="360" w:lineRule="auto"/>
        <w:rPr>
          <w:rFonts w:eastAsiaTheme="majorEastAsia" w:cstheme="majorBidi"/>
          <w:b/>
          <w:color w:val="000000" w:themeColor="text1"/>
          <w:sz w:val="28"/>
          <w:szCs w:val="32"/>
        </w:rPr>
      </w:pPr>
      <w:r>
        <w:br w:type="page"/>
      </w:r>
    </w:p>
    <w:p w14:paraId="3A9E4562" w14:textId="048CA770" w:rsidR="009F738E" w:rsidRDefault="009F738E" w:rsidP="009F738E">
      <w:pPr>
        <w:pStyle w:val="Heading1"/>
        <w:spacing w:line="360" w:lineRule="auto"/>
      </w:pPr>
      <w:r>
        <w:lastRenderedPageBreak/>
        <w:t>List of Tables</w:t>
      </w:r>
    </w:p>
    <w:p w14:paraId="230018DB" w14:textId="77777777" w:rsidR="009F738E" w:rsidRDefault="009F738E" w:rsidP="009F738E">
      <w:pPr>
        <w:spacing w:line="360" w:lineRule="auto"/>
        <w:rPr>
          <w:rFonts w:eastAsiaTheme="majorEastAsia" w:cstheme="majorBidi"/>
          <w:b/>
          <w:color w:val="000000" w:themeColor="text1"/>
          <w:sz w:val="28"/>
          <w:szCs w:val="32"/>
        </w:rPr>
      </w:pPr>
      <w:r>
        <w:br w:type="page"/>
      </w:r>
    </w:p>
    <w:p w14:paraId="3391CE8B" w14:textId="77777777" w:rsidR="00624213" w:rsidRDefault="00624213" w:rsidP="00370F26">
      <w:pPr>
        <w:pStyle w:val="Heading1"/>
        <w:sectPr w:rsidR="00624213" w:rsidSect="008D0DE4">
          <w:footerReference w:type="default" r:id="rId10"/>
          <w:pgSz w:w="12240" w:h="15840"/>
          <w:pgMar w:top="1440" w:right="1440" w:bottom="1440" w:left="1440" w:header="720" w:footer="720" w:gutter="0"/>
          <w:pgNumType w:start="1"/>
          <w:cols w:space="720"/>
          <w:docGrid w:linePitch="360"/>
        </w:sectPr>
      </w:pPr>
    </w:p>
    <w:p w14:paraId="02F4CDED" w14:textId="3F41610B" w:rsidR="009F738E" w:rsidRDefault="00370F26" w:rsidP="00267916">
      <w:pPr>
        <w:pStyle w:val="Heading1"/>
        <w:spacing w:line="360" w:lineRule="auto"/>
        <w:jc w:val="both"/>
      </w:pPr>
      <w:r>
        <w:lastRenderedPageBreak/>
        <w:t>I</w:t>
      </w:r>
      <w:r w:rsidR="00A22529">
        <w:t>NTRODUCTION</w:t>
      </w:r>
    </w:p>
    <w:p w14:paraId="0BC0A530" w14:textId="77777777" w:rsidR="00B30A94" w:rsidRDefault="00B30A94" w:rsidP="00267916">
      <w:pPr>
        <w:spacing w:line="360" w:lineRule="auto"/>
        <w:jc w:val="both"/>
        <w:rPr>
          <w:rFonts w:eastAsiaTheme="majorEastAsia" w:cstheme="majorBidi"/>
          <w:b/>
          <w:sz w:val="26"/>
          <w:szCs w:val="26"/>
        </w:rPr>
      </w:pPr>
    </w:p>
    <w:p w14:paraId="04ADB48F" w14:textId="4AEE148E" w:rsidR="00E648EC" w:rsidRDefault="00143214" w:rsidP="00267916">
      <w:pPr>
        <w:pStyle w:val="NoSpacing"/>
        <w:spacing w:line="360" w:lineRule="auto"/>
        <w:jc w:val="both"/>
      </w:pPr>
      <w:r>
        <w:t xml:space="preserve">Welcome to the documentation of </w:t>
      </w:r>
      <w:r w:rsidR="00E96FD0">
        <w:t>the</w:t>
      </w:r>
      <w:r>
        <w:t xml:space="preserve"> Python File-Handeling project</w:t>
      </w:r>
      <w:r w:rsidR="00E96FD0">
        <w:t>, designed specially for managing land rental related transactions.</w:t>
      </w:r>
      <w:r>
        <w:t xml:space="preserve"> </w:t>
      </w:r>
      <w:r w:rsidR="00E648EC">
        <w:t xml:space="preserve">This documentation/report is a guide to understanding the functionalities </w:t>
      </w:r>
      <w:r w:rsidR="00E96FD0">
        <w:t xml:space="preserve">and features </w:t>
      </w:r>
      <w:r w:rsidR="00E648EC">
        <w:t>of the project</w:t>
      </w:r>
      <w:r w:rsidR="00E96FD0">
        <w:t xml:space="preserve">, </w:t>
      </w:r>
      <w:r w:rsidR="00E96FD0" w:rsidRPr="00E96FD0">
        <w:t>providing</w:t>
      </w:r>
      <w:r w:rsidR="00E96FD0">
        <w:t xml:space="preserve"> a sneak peek</w:t>
      </w:r>
      <w:r w:rsidR="000A2C04">
        <w:t>; no matter how simple it may be;</w:t>
      </w:r>
      <w:r w:rsidR="000A2C04" w:rsidRPr="000A2C04">
        <w:t xml:space="preserve"> </w:t>
      </w:r>
      <w:r w:rsidR="000A2C04" w:rsidRPr="00E96FD0">
        <w:t xml:space="preserve">into its </w:t>
      </w:r>
      <w:r w:rsidR="00E96FD0" w:rsidRPr="00E96FD0">
        <w:t>design</w:t>
      </w:r>
      <w:r w:rsidR="00E96FD0">
        <w:t xml:space="preserve"> and</w:t>
      </w:r>
      <w:r w:rsidR="00E96FD0" w:rsidRPr="00E96FD0">
        <w:t xml:space="preserve"> implementation</w:t>
      </w:r>
      <w:r w:rsidR="00E96FD0">
        <w:t>.</w:t>
      </w:r>
    </w:p>
    <w:p w14:paraId="3C9B84AF" w14:textId="77777777" w:rsidR="00E648EC" w:rsidRDefault="00E648EC" w:rsidP="00267916">
      <w:pPr>
        <w:pStyle w:val="NoSpacing"/>
        <w:spacing w:line="360" w:lineRule="auto"/>
        <w:jc w:val="both"/>
      </w:pPr>
    </w:p>
    <w:p w14:paraId="5B6B07C1" w14:textId="20974806" w:rsidR="00DF2AAB" w:rsidRDefault="00143214" w:rsidP="00267916">
      <w:pPr>
        <w:pStyle w:val="NoSpacing"/>
        <w:spacing w:line="360" w:lineRule="auto"/>
        <w:jc w:val="both"/>
      </w:pPr>
      <w:r w:rsidRPr="00143214">
        <w:t>Data refers to basic facts and figures. It is generally raw information that simply includes basic numbers or texts</w:t>
      </w:r>
      <w:r w:rsidR="002C6E8B">
        <w:t xml:space="preserve">. </w:t>
      </w:r>
      <w:r w:rsidR="00546B3F">
        <w:t>It’</w:t>
      </w:r>
      <w:r w:rsidR="00546B3F" w:rsidRPr="00546B3F">
        <w:t xml:space="preserve">s the fundamental building block of any system, comprising </w:t>
      </w:r>
      <w:r w:rsidR="00546B3F">
        <w:t xml:space="preserve">of </w:t>
      </w:r>
      <w:r w:rsidR="00546B3F" w:rsidRPr="00546B3F">
        <w:t xml:space="preserve">raw facts and figures. </w:t>
      </w:r>
      <w:r w:rsidR="00546B3F">
        <w:t xml:space="preserve">Information is known to be the processed form of data. </w:t>
      </w:r>
      <w:r w:rsidRPr="00143214">
        <w:t>Data</w:t>
      </w:r>
      <w:r w:rsidR="00546B3F">
        <w:t>/Information</w:t>
      </w:r>
      <w:r w:rsidRPr="00143214">
        <w:t xml:space="preserve"> management i</w:t>
      </w:r>
      <w:r>
        <w:t xml:space="preserve">s </w:t>
      </w:r>
      <w:r w:rsidRPr="00143214">
        <w:t xml:space="preserve">the </w:t>
      </w:r>
      <w:r w:rsidR="00546B3F">
        <w:t xml:space="preserve">process of </w:t>
      </w:r>
      <w:r w:rsidRPr="00143214">
        <w:t>organiz</w:t>
      </w:r>
      <w:r w:rsidR="00546B3F">
        <w:t>ing</w:t>
      </w:r>
      <w:r w:rsidRPr="00143214">
        <w:t>, storag</w:t>
      </w:r>
      <w:r w:rsidR="00546B3F">
        <w:t>ing</w:t>
      </w:r>
      <w:r w:rsidRPr="00143214">
        <w:t>, and manipulati</w:t>
      </w:r>
      <w:r w:rsidR="00546B3F">
        <w:t>ng</w:t>
      </w:r>
      <w:r w:rsidRPr="00143214">
        <w:t xml:space="preserve"> </w:t>
      </w:r>
      <w:r>
        <w:t xml:space="preserve">that </w:t>
      </w:r>
      <w:r w:rsidRPr="00143214">
        <w:t xml:space="preserve">information to </w:t>
      </w:r>
      <w:r>
        <w:t>make sure of</w:t>
      </w:r>
      <w:r w:rsidRPr="00143214">
        <w:t xml:space="preserve"> its accuracy, accessibility, a</w:t>
      </w:r>
      <w:r>
        <w:t>s well as it’s</w:t>
      </w:r>
      <w:r w:rsidRPr="00143214">
        <w:t xml:space="preserve"> security.</w:t>
      </w:r>
      <w:r>
        <w:t xml:space="preserve"> </w:t>
      </w:r>
      <w:r w:rsidR="00DF2AAB">
        <w:t>(techtarget)</w:t>
      </w:r>
    </w:p>
    <w:p w14:paraId="31C3C752" w14:textId="77777777" w:rsidR="00DF2AAB" w:rsidRDefault="00DF2AAB" w:rsidP="00267916">
      <w:pPr>
        <w:pStyle w:val="NoSpacing"/>
        <w:spacing w:line="360" w:lineRule="auto"/>
        <w:jc w:val="both"/>
      </w:pPr>
    </w:p>
    <w:p w14:paraId="4349119A" w14:textId="614A67BE" w:rsidR="00DF2AAB" w:rsidRDefault="00DF2AAB" w:rsidP="00267916">
      <w:pPr>
        <w:pStyle w:val="NoSpacing"/>
        <w:spacing w:line="360" w:lineRule="auto"/>
        <w:jc w:val="both"/>
      </w:pPr>
      <w:r>
        <w:t xml:space="preserve">File handeling is a way to better manage your data. </w:t>
      </w:r>
      <w:r w:rsidRPr="00DF2AAB">
        <w:t xml:space="preserve">File handling allows </w:t>
      </w:r>
      <w:r>
        <w:t>one</w:t>
      </w:r>
      <w:r w:rsidRPr="00DF2AAB">
        <w:t xml:space="preserve"> to create different </w:t>
      </w:r>
      <w:r>
        <w:t>types</w:t>
      </w:r>
      <w:r w:rsidRPr="00DF2AAB">
        <w:t xml:space="preserve"> of files </w:t>
      </w:r>
      <w:r>
        <w:t xml:space="preserve">of many formats </w:t>
      </w:r>
      <w:r w:rsidRPr="00DF2AAB">
        <w:t>that can store and manipulate data for your programs</w:t>
      </w:r>
      <w:r>
        <w:t xml:space="preserve"> such as .txt, CVS files, JSON files and so on. </w:t>
      </w:r>
      <w:r w:rsidRPr="00DF2AAB">
        <w:t>Text files store data as plain</w:t>
      </w:r>
      <w:r>
        <w:t xml:space="preserve"> </w:t>
      </w:r>
      <w:r w:rsidRPr="00DF2AAB">
        <w:t xml:space="preserve">text, while CSV and JSON are </w:t>
      </w:r>
      <w:r>
        <w:t>widely-used</w:t>
      </w:r>
      <w:r w:rsidRPr="00DF2AAB">
        <w:t xml:space="preserve"> formats for storing structured data.</w:t>
      </w:r>
      <w:r>
        <w:t xml:space="preserve"> There are 6 modes in which files can be opened. They are: r</w:t>
      </w:r>
      <w:r w:rsidR="00EF5091">
        <w:t>ead</w:t>
      </w:r>
      <w:r>
        <w:t>, w</w:t>
      </w:r>
      <w:r w:rsidR="00EF5091">
        <w:t>rite</w:t>
      </w:r>
      <w:r>
        <w:t>, a</w:t>
      </w:r>
      <w:r w:rsidR="00EF5091">
        <w:t>ppend</w:t>
      </w:r>
      <w:r>
        <w:t>, r</w:t>
      </w:r>
      <w:r w:rsidR="00EF5091">
        <w:t>ead</w:t>
      </w:r>
      <w:r>
        <w:t>+, w</w:t>
      </w:r>
      <w:r w:rsidR="00EF5091">
        <w:t>rite</w:t>
      </w:r>
      <w:r>
        <w:t>+ and  a</w:t>
      </w:r>
      <w:r w:rsidR="00EF5091">
        <w:t xml:space="preserve">ppend+. </w:t>
      </w:r>
      <w:r>
        <w:t>(</w:t>
      </w:r>
      <w:r w:rsidRPr="00DF2AAB">
        <w:t>https://datatrained.com/post/file-handling-in-python/#:~:text=File%20handling%20in%20Python%20allows%20us%20to%20store%20data%20that,be%20performed%20on%20the%20file</w:t>
      </w:r>
      <w:r>
        <w:t>)</w:t>
      </w:r>
    </w:p>
    <w:p w14:paraId="40574DF1" w14:textId="77777777" w:rsidR="00DF2AAB" w:rsidRDefault="00DF2AAB" w:rsidP="00267916">
      <w:pPr>
        <w:pStyle w:val="NoSpacing"/>
        <w:spacing w:line="360" w:lineRule="auto"/>
        <w:jc w:val="both"/>
      </w:pPr>
    </w:p>
    <w:p w14:paraId="2BBE019C" w14:textId="3EC26929" w:rsidR="009B14BC" w:rsidRDefault="00E648EC" w:rsidP="00267916">
      <w:pPr>
        <w:pStyle w:val="NoSpacing"/>
        <w:spacing w:line="360" w:lineRule="auto"/>
        <w:jc w:val="both"/>
      </w:pPr>
      <w:r>
        <w:t>This project oversees land data and uses file handeling to effectively sell land to customers of the company TechnoPropertyNepal.</w:t>
      </w:r>
    </w:p>
    <w:p w14:paraId="4FBE0031" w14:textId="77777777" w:rsidR="00E648EC" w:rsidRDefault="00E648EC" w:rsidP="00267916">
      <w:pPr>
        <w:pStyle w:val="NoSpacing"/>
        <w:spacing w:line="360" w:lineRule="auto"/>
        <w:jc w:val="both"/>
      </w:pPr>
    </w:p>
    <w:p w14:paraId="55C95166" w14:textId="185DF6D6" w:rsidR="00E648EC" w:rsidRDefault="00E648EC" w:rsidP="00267916">
      <w:pPr>
        <w:pStyle w:val="Heading2"/>
        <w:spacing w:line="360" w:lineRule="auto"/>
        <w:jc w:val="both"/>
      </w:pPr>
      <w:r>
        <w:t>Goal</w:t>
      </w:r>
    </w:p>
    <w:p w14:paraId="5DD4C79D" w14:textId="77777777" w:rsidR="00E648EC" w:rsidRDefault="00E648EC" w:rsidP="00267916">
      <w:pPr>
        <w:spacing w:line="360" w:lineRule="auto"/>
        <w:jc w:val="both"/>
      </w:pPr>
    </w:p>
    <w:p w14:paraId="1B49EEE9" w14:textId="6D666762" w:rsidR="00E648EC" w:rsidRDefault="00E648EC" w:rsidP="00267916">
      <w:pPr>
        <w:spacing w:line="360" w:lineRule="auto"/>
        <w:jc w:val="both"/>
      </w:pPr>
      <w:r>
        <w:lastRenderedPageBreak/>
        <w:t>The goal of this project is develop a basic</w:t>
      </w:r>
      <w:r w:rsidR="00D20B76">
        <w:t>, easy to use,</w:t>
      </w:r>
      <w:r>
        <w:t xml:space="preserve"> functional application that efficiently manages land rental transactions, effectively simplifying  the pr</w:t>
      </w:r>
      <w:r w:rsidRPr="00E648EC">
        <w:t xml:space="preserve">ocess of renting land for both </w:t>
      </w:r>
      <w:r w:rsidR="00990CDD">
        <w:t>the company</w:t>
      </w:r>
      <w:r w:rsidRPr="00E648EC">
        <w:t xml:space="preserve"> and tenants.</w:t>
      </w:r>
      <w:r w:rsidR="00E96FD0">
        <w:t xml:space="preserve"> Through the effective use of</w:t>
      </w:r>
      <w:r w:rsidR="00E96FD0" w:rsidRPr="00E96FD0">
        <w:t xml:space="preserve"> technology, the project aims to enhanc</w:t>
      </w:r>
      <w:r w:rsidR="00546B3F">
        <w:t>e</w:t>
      </w:r>
      <w:r w:rsidR="00E96FD0" w:rsidRPr="00E96FD0">
        <w:t xml:space="preserve"> the overall experience of renting land, making it more accessible and convenient.</w:t>
      </w:r>
    </w:p>
    <w:p w14:paraId="796B4357" w14:textId="77777777" w:rsidR="00D20B76" w:rsidRDefault="00D20B76" w:rsidP="00267916">
      <w:pPr>
        <w:spacing w:line="360" w:lineRule="auto"/>
        <w:jc w:val="both"/>
      </w:pPr>
    </w:p>
    <w:p w14:paraId="427EF8E6" w14:textId="57C0866E" w:rsidR="00D20B76" w:rsidRDefault="00D20B76" w:rsidP="00267916">
      <w:pPr>
        <w:pStyle w:val="Heading2"/>
        <w:spacing w:line="360" w:lineRule="auto"/>
        <w:jc w:val="both"/>
      </w:pPr>
      <w:r>
        <w:t>Objectives</w:t>
      </w:r>
    </w:p>
    <w:p w14:paraId="53043B95" w14:textId="77777777" w:rsidR="00D20B76" w:rsidRPr="00D20B76" w:rsidRDefault="00D20B76" w:rsidP="00267916">
      <w:pPr>
        <w:spacing w:line="360" w:lineRule="auto"/>
        <w:jc w:val="both"/>
      </w:pPr>
    </w:p>
    <w:p w14:paraId="53887D0C" w14:textId="5A963FC2" w:rsidR="00267916" w:rsidRDefault="00267916" w:rsidP="002C6E8B">
      <w:pPr>
        <w:pStyle w:val="ListParagraph"/>
        <w:numPr>
          <w:ilvl w:val="0"/>
          <w:numId w:val="21"/>
        </w:numPr>
        <w:spacing w:line="360" w:lineRule="auto"/>
        <w:jc w:val="both"/>
      </w:pPr>
      <w:r w:rsidRPr="00267916">
        <w:rPr>
          <w:b/>
          <w:bCs/>
        </w:rPr>
        <w:t>Simplifying Land Rental Processes</w:t>
      </w:r>
      <w:r w:rsidRPr="00267916">
        <w:t>: Th</w:t>
      </w:r>
      <w:r>
        <w:t xml:space="preserve">e </w:t>
      </w:r>
      <w:r w:rsidR="00546B3F">
        <w:t>foremost</w:t>
      </w:r>
      <w:r>
        <w:t xml:space="preserve"> objective of this </w:t>
      </w:r>
      <w:r w:rsidRPr="00267916">
        <w:t xml:space="preserve">project </w:t>
      </w:r>
      <w:r>
        <w:t>is to work towards</w:t>
      </w:r>
      <w:r w:rsidRPr="00267916">
        <w:t xml:space="preserve"> </w:t>
      </w:r>
      <w:r w:rsidR="00E96FD0">
        <w:t>s</w:t>
      </w:r>
      <w:r w:rsidR="002C6E8B">
        <w:t>impifying</w:t>
      </w:r>
      <w:r w:rsidR="00E96FD0">
        <w:t xml:space="preserve"> the land rental as well as land returning process, </w:t>
      </w:r>
      <w:r w:rsidR="002C6E8B">
        <w:t xml:space="preserve">while also </w:t>
      </w:r>
      <w:r w:rsidR="00E96FD0">
        <w:t>eliminating any complicated steps and making</w:t>
      </w:r>
      <w:r w:rsidRPr="00267916">
        <w:t xml:space="preserve"> it easier for people to rent land </w:t>
      </w:r>
      <w:r w:rsidR="002C6E8B">
        <w:t xml:space="preserve">; </w:t>
      </w:r>
      <w:r w:rsidR="00E96FD0">
        <w:t>effectively saving time and effort.</w:t>
      </w:r>
    </w:p>
    <w:p w14:paraId="1996FBE0" w14:textId="02429E17" w:rsidR="00267916" w:rsidRDefault="00267916" w:rsidP="002C6E8B">
      <w:pPr>
        <w:pStyle w:val="ListParagraph"/>
        <w:numPr>
          <w:ilvl w:val="0"/>
          <w:numId w:val="21"/>
        </w:numPr>
        <w:spacing w:line="360" w:lineRule="auto"/>
        <w:jc w:val="both"/>
      </w:pPr>
      <w:r w:rsidRPr="00267916">
        <w:rPr>
          <w:b/>
          <w:bCs/>
        </w:rPr>
        <w:t xml:space="preserve">Maintaining </w:t>
      </w:r>
      <w:r w:rsidR="002C6E8B">
        <w:rPr>
          <w:b/>
          <w:bCs/>
        </w:rPr>
        <w:t>Accurate</w:t>
      </w:r>
      <w:r>
        <w:rPr>
          <w:b/>
          <w:bCs/>
        </w:rPr>
        <w:t xml:space="preserve"> </w:t>
      </w:r>
      <w:r w:rsidRPr="00267916">
        <w:rPr>
          <w:b/>
          <w:bCs/>
        </w:rPr>
        <w:t>Transaction Records</w:t>
      </w:r>
      <w:r>
        <w:t xml:space="preserve">: </w:t>
      </w:r>
      <w:r w:rsidR="002C6E8B">
        <w:t xml:space="preserve">Another significant objective of the project is to ensure that </w:t>
      </w:r>
      <w:r>
        <w:t xml:space="preserve">both </w:t>
      </w:r>
      <w:r w:rsidR="002C6E8B">
        <w:t xml:space="preserve">the </w:t>
      </w:r>
      <w:r>
        <w:t xml:space="preserve">tenants and the company has access to accurate information. </w:t>
      </w:r>
      <w:r w:rsidR="002C6E8B">
        <w:t>Reliability of company is also the focus of the project.</w:t>
      </w:r>
    </w:p>
    <w:p w14:paraId="631B9F3D" w14:textId="64E6C6C5" w:rsidR="00267916" w:rsidRDefault="00267916" w:rsidP="002C6E8B">
      <w:pPr>
        <w:pStyle w:val="ListParagraph"/>
        <w:numPr>
          <w:ilvl w:val="0"/>
          <w:numId w:val="21"/>
        </w:numPr>
        <w:spacing w:line="360" w:lineRule="auto"/>
        <w:jc w:val="both"/>
      </w:pPr>
      <w:r w:rsidRPr="00267916">
        <w:rPr>
          <w:b/>
          <w:bCs/>
        </w:rPr>
        <w:t>User- friendly Design</w:t>
      </w:r>
      <w:r>
        <w:t xml:space="preserve">: </w:t>
      </w:r>
      <w:r w:rsidR="002C6E8B">
        <w:t>While building the project, t</w:t>
      </w:r>
      <w:r>
        <w:t xml:space="preserve">he user </w:t>
      </w:r>
      <w:r w:rsidR="002C6E8B">
        <w:t xml:space="preserve">experience and user </w:t>
      </w:r>
      <w:r>
        <w:t xml:space="preserve">interface </w:t>
      </w:r>
      <w:r w:rsidR="002C6E8B">
        <w:t xml:space="preserve">was taken deeply into account. The UI </w:t>
      </w:r>
      <w:r>
        <w:t xml:space="preserve">is simple and easy to use </w:t>
      </w:r>
      <w:r w:rsidR="002C6E8B">
        <w:t>and hence</w:t>
      </w:r>
      <w:r>
        <w:t xml:space="preserve"> the user is not overwhelmed by the available information.</w:t>
      </w:r>
    </w:p>
    <w:p w14:paraId="74F6C278" w14:textId="28E9A1BE" w:rsidR="00267916" w:rsidRDefault="00267916" w:rsidP="002C6E8B">
      <w:pPr>
        <w:pStyle w:val="ListParagraph"/>
        <w:numPr>
          <w:ilvl w:val="0"/>
          <w:numId w:val="21"/>
        </w:numPr>
        <w:spacing w:line="360" w:lineRule="auto"/>
        <w:jc w:val="both"/>
      </w:pPr>
      <w:r w:rsidRPr="00267916">
        <w:rPr>
          <w:b/>
          <w:bCs/>
        </w:rPr>
        <w:t>Promoting Transparency</w:t>
      </w:r>
      <w:r>
        <w:t xml:space="preserve">: </w:t>
      </w:r>
      <w:r w:rsidR="002C6E8B">
        <w:t xml:space="preserve">Transparency and clarity should always be one of the most focused part when developing any interface, but is often overlooked. </w:t>
      </w:r>
      <w:r>
        <w:t>At every step, the user is provided with updated information, and hence clarity and transparency is promoted.</w:t>
      </w:r>
    </w:p>
    <w:p w14:paraId="4D852D1F" w14:textId="77777777" w:rsidR="002C6E8B" w:rsidRDefault="002C6E8B" w:rsidP="002C6E8B">
      <w:pPr>
        <w:spacing w:line="360" w:lineRule="auto"/>
        <w:jc w:val="both"/>
      </w:pPr>
    </w:p>
    <w:p w14:paraId="243829DA" w14:textId="77777777" w:rsidR="002C6E8B" w:rsidRDefault="002C6E8B" w:rsidP="002C6E8B">
      <w:pPr>
        <w:spacing w:line="360" w:lineRule="auto"/>
        <w:jc w:val="both"/>
      </w:pPr>
    </w:p>
    <w:p w14:paraId="38E975FF" w14:textId="77777777" w:rsidR="002C6E8B" w:rsidRDefault="002C6E8B" w:rsidP="002C6E8B">
      <w:pPr>
        <w:spacing w:line="360" w:lineRule="auto"/>
        <w:jc w:val="both"/>
      </w:pPr>
    </w:p>
    <w:p w14:paraId="63E56795" w14:textId="77777777" w:rsidR="002C6E8B" w:rsidRDefault="002C6E8B" w:rsidP="002C6E8B">
      <w:pPr>
        <w:spacing w:line="360" w:lineRule="auto"/>
        <w:jc w:val="both"/>
      </w:pPr>
    </w:p>
    <w:p w14:paraId="552C2FA0" w14:textId="77777777" w:rsidR="002C6E8B" w:rsidRDefault="002C6E8B" w:rsidP="002C6E8B">
      <w:pPr>
        <w:spacing w:line="360" w:lineRule="auto"/>
        <w:jc w:val="both"/>
      </w:pPr>
    </w:p>
    <w:p w14:paraId="4E9AA6FC" w14:textId="77777777" w:rsidR="002C6E8B" w:rsidRDefault="002C6E8B" w:rsidP="002C6E8B">
      <w:pPr>
        <w:spacing w:line="360" w:lineRule="auto"/>
        <w:jc w:val="both"/>
      </w:pPr>
    </w:p>
    <w:p w14:paraId="40F1A22B" w14:textId="4386144D" w:rsidR="002C6E8B" w:rsidRDefault="002C6E8B" w:rsidP="003F5917">
      <w:pPr>
        <w:pStyle w:val="Heading1"/>
        <w:spacing w:line="276" w:lineRule="auto"/>
        <w:jc w:val="both"/>
      </w:pPr>
      <w:r>
        <w:lastRenderedPageBreak/>
        <w:t>Discussion and Analysis</w:t>
      </w:r>
    </w:p>
    <w:p w14:paraId="5EB2F548" w14:textId="77777777" w:rsidR="00BB2EED" w:rsidRDefault="00BB2EED" w:rsidP="003F5917">
      <w:pPr>
        <w:spacing w:line="276" w:lineRule="auto"/>
        <w:jc w:val="both"/>
      </w:pPr>
    </w:p>
    <w:p w14:paraId="3BE27F57" w14:textId="3ACA5A5E" w:rsidR="00BB2EED" w:rsidRDefault="00BB2EED" w:rsidP="003F5917">
      <w:pPr>
        <w:pStyle w:val="Heading2"/>
        <w:spacing w:line="276" w:lineRule="auto"/>
        <w:jc w:val="both"/>
      </w:pPr>
      <w:r>
        <w:t>Selected Text Editor</w:t>
      </w:r>
    </w:p>
    <w:p w14:paraId="27665179" w14:textId="77777777" w:rsidR="00BB2EED" w:rsidRDefault="00BB2EED" w:rsidP="003F5917">
      <w:pPr>
        <w:spacing w:line="276" w:lineRule="auto"/>
        <w:jc w:val="both"/>
      </w:pPr>
    </w:p>
    <w:p w14:paraId="718A2890" w14:textId="74DA0236" w:rsidR="00BB2EED" w:rsidRDefault="00BB2EED" w:rsidP="003F5917">
      <w:pPr>
        <w:spacing w:line="276" w:lineRule="auto"/>
        <w:jc w:val="both"/>
      </w:pPr>
      <w:r>
        <w:t xml:space="preserve">The text editor used while developing this simple land rental application was the default IDE(Integrated Development </w:t>
      </w:r>
      <w:r w:rsidRPr="00EE57F4">
        <w:t>Environment)</w:t>
      </w:r>
      <w:r w:rsidR="00EE57F4" w:rsidRPr="00EE57F4">
        <w:t xml:space="preserve"> that comes with python, IDLE(</w:t>
      </w:r>
      <w:r w:rsidR="00EE57F4" w:rsidRPr="00EE57F4">
        <w:t>Integrated Development and Learning Environment</w:t>
      </w:r>
      <w:r w:rsidR="00EE57F4">
        <w:t xml:space="preserve">). </w:t>
      </w:r>
    </w:p>
    <w:p w14:paraId="3EE507BA" w14:textId="01B76F54" w:rsidR="00EE57F4" w:rsidRDefault="00EE57F4" w:rsidP="003F5917">
      <w:pPr>
        <w:spacing w:line="276" w:lineRule="auto"/>
        <w:jc w:val="both"/>
      </w:pPr>
      <w:r>
        <w:t xml:space="preserve">Reference this: </w:t>
      </w:r>
      <w:r w:rsidRPr="00EE57F4">
        <w:t>https://docs.python.org/3/library/idle.html</w:t>
      </w:r>
    </w:p>
    <w:p w14:paraId="1A130207" w14:textId="084629DF" w:rsidR="00EE57F4" w:rsidRPr="00EE57F4" w:rsidRDefault="00EE57F4" w:rsidP="003F5917">
      <w:pPr>
        <w:spacing w:line="276" w:lineRule="auto"/>
        <w:jc w:val="both"/>
        <w:rPr>
          <w:lang w:val="en-US"/>
        </w:rPr>
      </w:pPr>
      <w:r w:rsidRPr="00EE57F4">
        <w:rPr>
          <w:lang w:val="en-US"/>
        </w:rPr>
        <w:t>IDLE has the following features</w:t>
      </w:r>
      <w:r>
        <w:rPr>
          <w:lang w:val="en-US"/>
        </w:rPr>
        <w:t xml:space="preserve"> that makes it download-worthy</w:t>
      </w:r>
      <w:r w:rsidRPr="00EE57F4">
        <w:rPr>
          <w:lang w:val="en-US"/>
        </w:rPr>
        <w:t>:</w:t>
      </w:r>
    </w:p>
    <w:p w14:paraId="6641979D" w14:textId="6B2EEDE7" w:rsidR="00EE57F4" w:rsidRPr="00EE57F4" w:rsidRDefault="00EE57F4" w:rsidP="003F5917">
      <w:pPr>
        <w:numPr>
          <w:ilvl w:val="0"/>
          <w:numId w:val="22"/>
        </w:numPr>
        <w:spacing w:line="276" w:lineRule="auto"/>
        <w:jc w:val="both"/>
        <w:rPr>
          <w:lang w:val="en-US"/>
        </w:rPr>
      </w:pPr>
      <w:r>
        <w:rPr>
          <w:lang w:val="en-US"/>
        </w:rPr>
        <w:t xml:space="preserve">It’s </w:t>
      </w:r>
      <w:r w:rsidRPr="00EE57F4">
        <w:rPr>
          <w:lang w:val="en-US"/>
        </w:rPr>
        <w:t>cross-platform</w:t>
      </w:r>
      <w:r>
        <w:rPr>
          <w:lang w:val="en-US"/>
        </w:rPr>
        <w:t xml:space="preserve"> which means it </w:t>
      </w:r>
      <w:r w:rsidRPr="00EE57F4">
        <w:rPr>
          <w:lang w:val="en-US"/>
        </w:rPr>
        <w:t>works mostly the same on Windows, Unix, and macOS</w:t>
      </w:r>
    </w:p>
    <w:p w14:paraId="7D625067" w14:textId="5BF4AF3E" w:rsidR="00EE57F4" w:rsidRPr="00EE57F4" w:rsidRDefault="00EE57F4" w:rsidP="003F5917">
      <w:pPr>
        <w:numPr>
          <w:ilvl w:val="0"/>
          <w:numId w:val="22"/>
        </w:numPr>
        <w:spacing w:line="276" w:lineRule="auto"/>
        <w:jc w:val="both"/>
        <w:rPr>
          <w:lang w:val="en-US"/>
        </w:rPr>
      </w:pPr>
      <w:r w:rsidRPr="00EE57F4">
        <w:rPr>
          <w:lang w:val="en-US"/>
        </w:rPr>
        <w:t>Python interactive interpreter with colorizing of code input, output, and error messages</w:t>
      </w:r>
      <w:r>
        <w:rPr>
          <w:lang w:val="en-US"/>
        </w:rPr>
        <w:t>, which makes it easier to code</w:t>
      </w:r>
    </w:p>
    <w:p w14:paraId="3FB36E9D" w14:textId="5F17E138" w:rsidR="00EE57F4" w:rsidRPr="00EE57F4" w:rsidRDefault="00EE57F4" w:rsidP="003F5917">
      <w:pPr>
        <w:numPr>
          <w:ilvl w:val="0"/>
          <w:numId w:val="22"/>
        </w:numPr>
        <w:spacing w:line="276" w:lineRule="auto"/>
        <w:jc w:val="both"/>
        <w:rPr>
          <w:lang w:val="en-US"/>
        </w:rPr>
      </w:pPr>
      <w:r>
        <w:rPr>
          <w:lang w:val="en-US"/>
        </w:rPr>
        <w:t>T</w:t>
      </w:r>
      <w:r w:rsidRPr="00EE57F4">
        <w:rPr>
          <w:lang w:val="en-US"/>
        </w:rPr>
        <w:t xml:space="preserve">ext editor with </w:t>
      </w:r>
      <w:r>
        <w:rPr>
          <w:lang w:val="en-US"/>
        </w:rPr>
        <w:t xml:space="preserve">multiple features like </w:t>
      </w:r>
      <w:r w:rsidRPr="00EE57F4">
        <w:rPr>
          <w:lang w:val="en-US"/>
        </w:rPr>
        <w:t xml:space="preserve">multiple undo, </w:t>
      </w:r>
      <w:r>
        <w:rPr>
          <w:lang w:val="en-US"/>
        </w:rPr>
        <w:t>p</w:t>
      </w:r>
      <w:r w:rsidRPr="00EE57F4">
        <w:rPr>
          <w:lang w:val="en-US"/>
        </w:rPr>
        <w:t>ython colorizing, smart indent, call tips, auto completion</w:t>
      </w:r>
      <w:r>
        <w:rPr>
          <w:lang w:val="en-US"/>
        </w:rPr>
        <w:t>, and much more.</w:t>
      </w:r>
    </w:p>
    <w:p w14:paraId="61A745CA" w14:textId="19E695F3" w:rsidR="00EE57F4" w:rsidRPr="00EE57F4" w:rsidRDefault="00EE57F4" w:rsidP="003F5917">
      <w:pPr>
        <w:numPr>
          <w:ilvl w:val="0"/>
          <w:numId w:val="22"/>
        </w:numPr>
        <w:spacing w:line="276" w:lineRule="auto"/>
        <w:jc w:val="both"/>
        <w:rPr>
          <w:lang w:val="en-US"/>
        </w:rPr>
      </w:pPr>
      <w:r w:rsidRPr="00EE57F4">
        <w:rPr>
          <w:lang w:val="en-US"/>
        </w:rPr>
        <w:t>search within any window</w:t>
      </w:r>
      <w:r>
        <w:rPr>
          <w:lang w:val="en-US"/>
        </w:rPr>
        <w:t xml:space="preserve"> </w:t>
      </w:r>
      <w:r w:rsidRPr="00EE57F4">
        <w:rPr>
          <w:lang w:val="en-US"/>
        </w:rPr>
        <w:t>and multiple files (grep)</w:t>
      </w:r>
    </w:p>
    <w:p w14:paraId="34C8A86A" w14:textId="4A6E09A3" w:rsidR="00EE57F4" w:rsidRDefault="00EE57F4" w:rsidP="003F5917">
      <w:pPr>
        <w:numPr>
          <w:ilvl w:val="0"/>
          <w:numId w:val="22"/>
        </w:numPr>
        <w:spacing w:line="276" w:lineRule="auto"/>
        <w:jc w:val="both"/>
      </w:pPr>
      <w:r>
        <w:rPr>
          <w:lang w:val="en-US"/>
        </w:rPr>
        <w:t xml:space="preserve">Has a built-in </w:t>
      </w:r>
      <w:r w:rsidRPr="00EE57F4">
        <w:rPr>
          <w:lang w:val="en-US"/>
        </w:rPr>
        <w:t>debugger with</w:t>
      </w:r>
      <w:r>
        <w:rPr>
          <w:lang w:val="en-US"/>
        </w:rPr>
        <w:t xml:space="preserve"> </w:t>
      </w:r>
      <w:r w:rsidRPr="00EE57F4">
        <w:rPr>
          <w:lang w:val="en-US"/>
        </w:rPr>
        <w:t xml:space="preserve"> persistent breakpoints, stepping, and viewing of global and local namespaces</w:t>
      </w:r>
    </w:p>
    <w:p w14:paraId="42A065BA" w14:textId="6A0AF168" w:rsidR="00EE57F4" w:rsidRPr="00BB2EED" w:rsidRDefault="00EE57F4" w:rsidP="00BB2EED">
      <w:r>
        <w:rPr>
          <w:noProof/>
        </w:rPr>
        <w:drawing>
          <wp:inline distT="0" distB="0" distL="0" distR="0" wp14:anchorId="102BFF3B" wp14:editId="511D3F1C">
            <wp:extent cx="5722620" cy="1935480"/>
            <wp:effectExtent l="0" t="0" r="0" b="7620"/>
            <wp:docPr id="2049754255" name="Picture 1" descr="The Python Logo | Python Software Foundation"/>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he Python Logo | Python Software Foundation"/>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722620" cy="1935480"/>
                    </a:xfrm>
                    <a:prstGeom prst="rect">
                      <a:avLst/>
                    </a:prstGeom>
                    <a:noFill/>
                    <a:ln>
                      <a:noFill/>
                    </a:ln>
                  </pic:spPr>
                </pic:pic>
              </a:graphicData>
            </a:graphic>
          </wp:inline>
        </w:drawing>
      </w:r>
    </w:p>
    <w:p w14:paraId="6BEE8334" w14:textId="24AAEA9C" w:rsidR="00143214" w:rsidRDefault="00143214" w:rsidP="003F5917"/>
    <w:p w14:paraId="763D63F4" w14:textId="18B71729" w:rsidR="006C1595" w:rsidRDefault="006C1595" w:rsidP="006C1595">
      <w:r>
        <w:t xml:space="preserve"> </w:t>
      </w:r>
    </w:p>
    <w:p w14:paraId="3539D8E6" w14:textId="77777777" w:rsidR="003F5917" w:rsidRDefault="003F5917" w:rsidP="006C1595"/>
    <w:p w14:paraId="2879F643" w14:textId="77777777" w:rsidR="003F5917" w:rsidRDefault="003F5917" w:rsidP="006C1595"/>
    <w:p w14:paraId="31389771" w14:textId="77777777" w:rsidR="003F5917" w:rsidRDefault="003F5917" w:rsidP="006C1595"/>
    <w:p w14:paraId="585BEC6E" w14:textId="38870F2D" w:rsidR="001A3142" w:rsidRDefault="007A1D3A" w:rsidP="006D234C">
      <w:pPr>
        <w:pStyle w:val="Heading2"/>
        <w:spacing w:line="360" w:lineRule="auto"/>
        <w:jc w:val="both"/>
      </w:pPr>
      <w:r>
        <w:lastRenderedPageBreak/>
        <w:t>Algorithm</w:t>
      </w:r>
    </w:p>
    <w:p w14:paraId="20A3FBD9" w14:textId="77777777" w:rsidR="007A1D3A" w:rsidRDefault="007A1D3A" w:rsidP="006D234C">
      <w:pPr>
        <w:spacing w:line="360" w:lineRule="auto"/>
        <w:jc w:val="both"/>
      </w:pPr>
    </w:p>
    <w:p w14:paraId="28FE9B30" w14:textId="25F98AF2" w:rsidR="007A1D3A" w:rsidRDefault="009A2468" w:rsidP="006D234C">
      <w:pPr>
        <w:spacing w:line="360" w:lineRule="auto"/>
        <w:jc w:val="both"/>
      </w:pPr>
      <w:r>
        <w:t>Basically, an algorithm is a step by step process to solve a problem. While algorithms may not be required for smaller programs, they are one of the most reliant tools when building large-scale programs aand/or solving large-scale problems.</w:t>
      </w:r>
    </w:p>
    <w:p w14:paraId="43B7D37B" w14:textId="77777777" w:rsidR="009A2468" w:rsidRDefault="009A2468" w:rsidP="006D234C">
      <w:pPr>
        <w:spacing w:line="360" w:lineRule="auto"/>
        <w:jc w:val="both"/>
      </w:pPr>
    </w:p>
    <w:p w14:paraId="69DF32A0" w14:textId="57A5ADC2" w:rsidR="009A2468" w:rsidRDefault="009A2468" w:rsidP="006D234C">
      <w:pPr>
        <w:spacing w:line="360" w:lineRule="auto"/>
        <w:jc w:val="both"/>
      </w:pPr>
      <w:r>
        <w:t>The algorithm of program is</w:t>
      </w:r>
      <w:r w:rsidR="006A3801">
        <w:t xml:space="preserve"> as follows</w:t>
      </w:r>
      <w:r>
        <w:t>:</w:t>
      </w:r>
    </w:p>
    <w:p w14:paraId="6A210CAC" w14:textId="77777777" w:rsidR="009A2468" w:rsidRDefault="009A2468" w:rsidP="006D234C">
      <w:pPr>
        <w:spacing w:line="360" w:lineRule="auto"/>
        <w:jc w:val="both"/>
      </w:pPr>
    </w:p>
    <w:p w14:paraId="62E35FFC" w14:textId="29D7DF04" w:rsidR="009A2468" w:rsidRDefault="009A2468" w:rsidP="006D234C">
      <w:pPr>
        <w:spacing w:line="360" w:lineRule="auto"/>
        <w:jc w:val="both"/>
      </w:pPr>
      <w:r w:rsidRPr="006A3801">
        <w:rPr>
          <w:b/>
          <w:bCs/>
        </w:rPr>
        <w:t>Step 1</w:t>
      </w:r>
      <w:r>
        <w:t xml:space="preserve">: </w:t>
      </w:r>
      <w:r w:rsidR="00582B06">
        <w:t>Start the Land Rental System.</w:t>
      </w:r>
    </w:p>
    <w:p w14:paraId="0F8DAA1E" w14:textId="21425D80" w:rsidR="008A3BAD" w:rsidRDefault="008A3BAD" w:rsidP="006D234C">
      <w:pPr>
        <w:spacing w:line="360" w:lineRule="auto"/>
        <w:jc w:val="both"/>
      </w:pPr>
      <w:r w:rsidRPr="006A3801">
        <w:rPr>
          <w:b/>
          <w:bCs/>
        </w:rPr>
        <w:t>Step 2</w:t>
      </w:r>
      <w:r>
        <w:t>: Read data from “land.txt” file and store in dictionary landDict.</w:t>
      </w:r>
    </w:p>
    <w:p w14:paraId="120ED6B1" w14:textId="69FD7241" w:rsidR="00582B06" w:rsidRDefault="00582B06" w:rsidP="006D234C">
      <w:pPr>
        <w:spacing w:line="360" w:lineRule="auto"/>
        <w:jc w:val="both"/>
      </w:pPr>
      <w:r w:rsidRPr="006A3801">
        <w:rPr>
          <w:b/>
          <w:bCs/>
        </w:rPr>
        <w:t xml:space="preserve">Step </w:t>
      </w:r>
      <w:r w:rsidR="0006405A" w:rsidRPr="006A3801">
        <w:rPr>
          <w:b/>
          <w:bCs/>
        </w:rPr>
        <w:t>3</w:t>
      </w:r>
      <w:r>
        <w:t xml:space="preserve">: Print the land details </w:t>
      </w:r>
      <w:r w:rsidR="008A3BAD">
        <w:t>from landDict in tabular form</w:t>
      </w:r>
      <w:r>
        <w:t>.</w:t>
      </w:r>
    </w:p>
    <w:p w14:paraId="15D2CA9F" w14:textId="3315EC16" w:rsidR="00582B06" w:rsidRDefault="00582B06" w:rsidP="006D234C">
      <w:pPr>
        <w:spacing w:line="360" w:lineRule="auto"/>
        <w:jc w:val="both"/>
      </w:pPr>
      <w:r w:rsidRPr="006A3801">
        <w:rPr>
          <w:b/>
          <w:bCs/>
        </w:rPr>
        <w:t xml:space="preserve">Step </w:t>
      </w:r>
      <w:r w:rsidR="0006405A" w:rsidRPr="006A3801">
        <w:rPr>
          <w:b/>
          <w:bCs/>
        </w:rPr>
        <w:t>4</w:t>
      </w:r>
      <w:r>
        <w:t>: Print the options that is available to the user (Rent, Return and Exit).</w:t>
      </w:r>
    </w:p>
    <w:p w14:paraId="0C673EE5" w14:textId="31FDDC74" w:rsidR="00582B06" w:rsidRDefault="00582B06" w:rsidP="006D234C">
      <w:pPr>
        <w:spacing w:line="360" w:lineRule="auto"/>
        <w:jc w:val="both"/>
      </w:pPr>
      <w:r w:rsidRPr="006A3801">
        <w:rPr>
          <w:b/>
          <w:bCs/>
        </w:rPr>
        <w:t xml:space="preserve">Step </w:t>
      </w:r>
      <w:r w:rsidR="0006405A" w:rsidRPr="006A3801">
        <w:rPr>
          <w:b/>
          <w:bCs/>
        </w:rPr>
        <w:t>5</w:t>
      </w:r>
      <w:r>
        <w:t>: Take input from the user and store it in userChoice.</w:t>
      </w:r>
    </w:p>
    <w:p w14:paraId="67C40202" w14:textId="7031FD82" w:rsidR="00582B06" w:rsidRDefault="00582B06" w:rsidP="006D234C">
      <w:pPr>
        <w:spacing w:line="360" w:lineRule="auto"/>
        <w:jc w:val="both"/>
      </w:pPr>
      <w:r w:rsidRPr="006A3801">
        <w:rPr>
          <w:b/>
          <w:bCs/>
        </w:rPr>
        <w:t xml:space="preserve">Step </w:t>
      </w:r>
      <w:r w:rsidR="0006405A" w:rsidRPr="006A3801">
        <w:rPr>
          <w:b/>
          <w:bCs/>
        </w:rPr>
        <w:t>6</w:t>
      </w:r>
      <w:r>
        <w:t xml:space="preserve">: If userChoice is 1, go to </w:t>
      </w:r>
      <w:r w:rsidRPr="006A3801">
        <w:rPr>
          <w:b/>
          <w:bCs/>
        </w:rPr>
        <w:t xml:space="preserve">Step </w:t>
      </w:r>
      <w:r w:rsidR="0006405A" w:rsidRPr="006A3801">
        <w:rPr>
          <w:b/>
          <w:bCs/>
        </w:rPr>
        <w:t>7</w:t>
      </w:r>
      <w:r>
        <w:t xml:space="preserve">, elif </w:t>
      </w:r>
      <w:r w:rsidR="00841D65">
        <w:t xml:space="preserve">userChoice is 2, </w:t>
      </w:r>
      <w:r>
        <w:t xml:space="preserve">go to </w:t>
      </w:r>
      <w:r w:rsidRPr="006A3801">
        <w:rPr>
          <w:b/>
          <w:bCs/>
        </w:rPr>
        <w:t xml:space="preserve">Step </w:t>
      </w:r>
      <w:r w:rsidR="00841D65" w:rsidRPr="006A3801">
        <w:rPr>
          <w:b/>
          <w:bCs/>
        </w:rPr>
        <w:t>1</w:t>
      </w:r>
      <w:r w:rsidR="0006405A" w:rsidRPr="006A3801">
        <w:rPr>
          <w:b/>
          <w:bCs/>
        </w:rPr>
        <w:t>5</w:t>
      </w:r>
      <w:r>
        <w:t xml:space="preserve">, elif </w:t>
      </w:r>
      <w:r w:rsidR="00841D65">
        <w:t xml:space="preserve">userChoice is </w:t>
      </w:r>
      <w:r w:rsidR="00841D65">
        <w:t>3</w:t>
      </w:r>
      <w:r w:rsidR="00841D65">
        <w:t xml:space="preserve">, </w:t>
      </w:r>
      <w:r>
        <w:t xml:space="preserve">go to </w:t>
      </w:r>
      <w:r w:rsidRPr="006A3801">
        <w:rPr>
          <w:b/>
          <w:bCs/>
        </w:rPr>
        <w:t xml:space="preserve">Step </w:t>
      </w:r>
      <w:r w:rsidR="00800D9D" w:rsidRPr="006A3801">
        <w:rPr>
          <w:b/>
          <w:bCs/>
        </w:rPr>
        <w:t>2</w:t>
      </w:r>
      <w:r w:rsidR="0006405A" w:rsidRPr="006A3801">
        <w:rPr>
          <w:b/>
          <w:bCs/>
        </w:rPr>
        <w:t>3</w:t>
      </w:r>
      <w:r w:rsidR="00551D80">
        <w:t>.</w:t>
      </w:r>
    </w:p>
    <w:p w14:paraId="149850D6" w14:textId="4185ADD3" w:rsidR="00582B06" w:rsidRDefault="00582B06" w:rsidP="006D234C">
      <w:pPr>
        <w:spacing w:line="360" w:lineRule="auto"/>
        <w:jc w:val="both"/>
      </w:pPr>
      <w:r w:rsidRPr="006A3801">
        <w:rPr>
          <w:b/>
          <w:bCs/>
        </w:rPr>
        <w:t xml:space="preserve">Step </w:t>
      </w:r>
      <w:r w:rsidR="0006405A" w:rsidRPr="006A3801">
        <w:rPr>
          <w:b/>
          <w:bCs/>
        </w:rPr>
        <w:t>7</w:t>
      </w:r>
      <w:r>
        <w:t>: Prompt user to input information such as name, address, contact info, kitta number</w:t>
      </w:r>
      <w:r w:rsidR="000B31BA">
        <w:t xml:space="preserve"> to rent</w:t>
      </w:r>
      <w:r>
        <w:t>, anna s/he wants to rent, number of months to rent and store it in variables userName, address, phoneNumber, kittaId, anna, rentMonth respectively</w:t>
      </w:r>
      <w:r w:rsidR="00841D65">
        <w:t>.</w:t>
      </w:r>
    </w:p>
    <w:p w14:paraId="5C3E3385" w14:textId="49A861BD" w:rsidR="006D234C" w:rsidRDefault="00841D65" w:rsidP="004854CA">
      <w:pPr>
        <w:spacing w:line="360" w:lineRule="auto"/>
        <w:jc w:val="both"/>
      </w:pPr>
      <w:r w:rsidRPr="006A3801">
        <w:rPr>
          <w:b/>
          <w:bCs/>
        </w:rPr>
        <w:t xml:space="preserve">Step </w:t>
      </w:r>
      <w:r w:rsidR="0006405A" w:rsidRPr="006A3801">
        <w:rPr>
          <w:b/>
          <w:bCs/>
        </w:rPr>
        <w:t>8</w:t>
      </w:r>
      <w:r>
        <w:t xml:space="preserve">: Store data provided to </w:t>
      </w:r>
      <w:r w:rsidR="000B31BA">
        <w:t>dictionary dict_ , key:kittaId, and values:other datas</w:t>
      </w:r>
      <w:r w:rsidR="004854CA">
        <w:t>.</w:t>
      </w:r>
    </w:p>
    <w:p w14:paraId="1BECCA49" w14:textId="08BEF286" w:rsidR="00582B06" w:rsidRDefault="006D234C" w:rsidP="006D234C">
      <w:pPr>
        <w:spacing w:line="360" w:lineRule="auto"/>
        <w:jc w:val="both"/>
      </w:pPr>
      <w:r w:rsidRPr="006A3801">
        <w:rPr>
          <w:b/>
          <w:bCs/>
        </w:rPr>
        <w:t xml:space="preserve">Step </w:t>
      </w:r>
      <w:r w:rsidR="0006405A" w:rsidRPr="006A3801">
        <w:rPr>
          <w:b/>
          <w:bCs/>
        </w:rPr>
        <w:t>9</w:t>
      </w:r>
      <w:r>
        <w:t>:</w:t>
      </w:r>
      <w:r w:rsidR="00582B06">
        <w:t xml:space="preserve"> </w:t>
      </w:r>
      <w:r w:rsidR="00374B4F">
        <w:t>C</w:t>
      </w:r>
      <w:r w:rsidR="00582B06">
        <w:t>alculate the total amount by multiplying rentMonth and price.</w:t>
      </w:r>
    </w:p>
    <w:p w14:paraId="4D7CA011" w14:textId="7BF480BC" w:rsidR="006D234C" w:rsidRDefault="00582B06" w:rsidP="006D234C">
      <w:pPr>
        <w:spacing w:line="360" w:lineRule="auto"/>
        <w:jc w:val="both"/>
      </w:pPr>
      <w:r w:rsidRPr="006A3801">
        <w:rPr>
          <w:b/>
          <w:bCs/>
        </w:rPr>
        <w:t xml:space="preserve">Step </w:t>
      </w:r>
      <w:r w:rsidR="0006405A" w:rsidRPr="006A3801">
        <w:rPr>
          <w:b/>
          <w:bCs/>
        </w:rPr>
        <w:t>10</w:t>
      </w:r>
      <w:r>
        <w:t xml:space="preserve">: Prompt the user if he wants to rent again. </w:t>
      </w:r>
    </w:p>
    <w:p w14:paraId="28B17ACC" w14:textId="239455BB" w:rsidR="00582B06" w:rsidRDefault="006D234C" w:rsidP="006D234C">
      <w:pPr>
        <w:spacing w:line="360" w:lineRule="auto"/>
        <w:jc w:val="both"/>
      </w:pPr>
      <w:r w:rsidRPr="006A3801">
        <w:rPr>
          <w:b/>
          <w:bCs/>
        </w:rPr>
        <w:t>Step 1</w:t>
      </w:r>
      <w:r w:rsidR="0006405A" w:rsidRPr="006A3801">
        <w:rPr>
          <w:b/>
          <w:bCs/>
        </w:rPr>
        <w:t>1</w:t>
      </w:r>
      <w:r>
        <w:t xml:space="preserve">: </w:t>
      </w:r>
      <w:r w:rsidR="00582B06">
        <w:t xml:space="preserve">If yes, go to </w:t>
      </w:r>
      <w:r w:rsidR="00582B06" w:rsidRPr="006A3801">
        <w:rPr>
          <w:b/>
          <w:bCs/>
        </w:rPr>
        <w:t xml:space="preserve">step </w:t>
      </w:r>
      <w:r w:rsidR="0006405A" w:rsidRPr="006A3801">
        <w:rPr>
          <w:b/>
          <w:bCs/>
        </w:rPr>
        <w:t>7</w:t>
      </w:r>
      <w:r w:rsidR="00582B06">
        <w:t xml:space="preserve">, else go to </w:t>
      </w:r>
      <w:r w:rsidR="00582B06" w:rsidRPr="006A3801">
        <w:rPr>
          <w:b/>
          <w:bCs/>
        </w:rPr>
        <w:t xml:space="preserve">step </w:t>
      </w:r>
      <w:r w:rsidR="00841D65" w:rsidRPr="006A3801">
        <w:rPr>
          <w:b/>
          <w:bCs/>
        </w:rPr>
        <w:t>1</w:t>
      </w:r>
      <w:r w:rsidR="0006405A" w:rsidRPr="006A3801">
        <w:rPr>
          <w:b/>
          <w:bCs/>
        </w:rPr>
        <w:t>2</w:t>
      </w:r>
      <w:r w:rsidR="00841D65">
        <w:t>.</w:t>
      </w:r>
    </w:p>
    <w:p w14:paraId="0C93E486" w14:textId="10A80293" w:rsidR="00841D65" w:rsidRDefault="00841D65" w:rsidP="00551D80">
      <w:pPr>
        <w:spacing w:line="360" w:lineRule="auto"/>
        <w:jc w:val="both"/>
      </w:pPr>
      <w:r w:rsidRPr="006A3801">
        <w:rPr>
          <w:b/>
          <w:bCs/>
        </w:rPr>
        <w:t>Step 1</w:t>
      </w:r>
      <w:r w:rsidR="0006405A" w:rsidRPr="006A3801">
        <w:rPr>
          <w:b/>
          <w:bCs/>
        </w:rPr>
        <w:t>2</w:t>
      </w:r>
      <w:r>
        <w:t>: Print bill a</w:t>
      </w:r>
      <w:r w:rsidR="00F12A0E">
        <w:t>ccording to the given information of user and rented land.</w:t>
      </w:r>
    </w:p>
    <w:p w14:paraId="64B7A8AE" w14:textId="62E307D1" w:rsidR="00F12A0E" w:rsidRDefault="00F12A0E" w:rsidP="00551D80">
      <w:pPr>
        <w:spacing w:line="360" w:lineRule="auto"/>
        <w:jc w:val="both"/>
      </w:pPr>
      <w:r w:rsidRPr="006A3801">
        <w:rPr>
          <w:b/>
          <w:bCs/>
        </w:rPr>
        <w:t>Step 1</w:t>
      </w:r>
      <w:r w:rsidR="0006405A" w:rsidRPr="006A3801">
        <w:rPr>
          <w:b/>
          <w:bCs/>
        </w:rPr>
        <w:t>3</w:t>
      </w:r>
      <w:r>
        <w:t>: W</w:t>
      </w:r>
      <w:r>
        <w:t xml:space="preserve">rite </w:t>
      </w:r>
      <w:r w:rsidR="008059F7">
        <w:t xml:space="preserve">exact printed </w:t>
      </w:r>
      <w:r>
        <w:t>bill to unique-named file</w:t>
      </w:r>
      <w:r w:rsidR="008059F7">
        <w:t>.</w:t>
      </w:r>
    </w:p>
    <w:p w14:paraId="0BB5E984" w14:textId="03AF9B9C" w:rsidR="008059F7" w:rsidRDefault="008059F7" w:rsidP="00551D80">
      <w:pPr>
        <w:spacing w:line="360" w:lineRule="auto"/>
        <w:jc w:val="both"/>
      </w:pPr>
      <w:r w:rsidRPr="006A3801">
        <w:rPr>
          <w:b/>
          <w:bCs/>
        </w:rPr>
        <w:lastRenderedPageBreak/>
        <w:t>Step 1</w:t>
      </w:r>
      <w:r w:rsidR="0006405A" w:rsidRPr="006A3801">
        <w:rPr>
          <w:b/>
          <w:bCs/>
        </w:rPr>
        <w:t>4</w:t>
      </w:r>
      <w:r>
        <w:t>: C</w:t>
      </w:r>
      <w:r>
        <w:t>hange availability of .txt file</w:t>
      </w:r>
      <w:r>
        <w:t xml:space="preserve"> to “ Not Available”</w:t>
      </w:r>
      <w:r w:rsidR="00D01681">
        <w:t>.</w:t>
      </w:r>
    </w:p>
    <w:p w14:paraId="7026540F" w14:textId="5CFD2083" w:rsidR="00841D65" w:rsidRDefault="00841D65" w:rsidP="006D234C">
      <w:pPr>
        <w:spacing w:line="360" w:lineRule="auto"/>
        <w:jc w:val="both"/>
      </w:pPr>
      <w:r w:rsidRPr="006A3801">
        <w:rPr>
          <w:b/>
          <w:bCs/>
        </w:rPr>
        <w:t>Step 1</w:t>
      </w:r>
      <w:r w:rsidR="0006405A" w:rsidRPr="006A3801">
        <w:rPr>
          <w:b/>
          <w:bCs/>
        </w:rPr>
        <w:t>5</w:t>
      </w:r>
      <w:r>
        <w:t xml:space="preserve">: </w:t>
      </w:r>
      <w:r w:rsidR="000B31BA">
        <w:t>Prompt user to input information such as name, address, contact info, kitta number</w:t>
      </w:r>
      <w:r w:rsidR="000B31BA">
        <w:t xml:space="preserve"> to return</w:t>
      </w:r>
      <w:r w:rsidR="000B31BA">
        <w:t xml:space="preserve">, number of rented months, number of months </w:t>
      </w:r>
      <w:r w:rsidR="000B31BA">
        <w:t xml:space="preserve">in which land was returned, </w:t>
      </w:r>
      <w:r w:rsidR="000B31BA">
        <w:t>and store it in variables userName, address, phoneNumber, kittaId, rentMonth</w:t>
      </w:r>
      <w:r w:rsidR="000B31BA">
        <w:t>, returnMonth</w:t>
      </w:r>
      <w:r w:rsidR="000B31BA">
        <w:t xml:space="preserve"> respectively.</w:t>
      </w:r>
    </w:p>
    <w:p w14:paraId="5FE7C7AC" w14:textId="0FB31CAF" w:rsidR="000B31BA" w:rsidRDefault="000B31BA" w:rsidP="006D234C">
      <w:pPr>
        <w:spacing w:line="360" w:lineRule="auto"/>
        <w:jc w:val="both"/>
      </w:pPr>
      <w:r w:rsidRPr="006A3801">
        <w:rPr>
          <w:b/>
          <w:bCs/>
        </w:rPr>
        <w:t>Step 1</w:t>
      </w:r>
      <w:r w:rsidR="0006405A" w:rsidRPr="006A3801">
        <w:rPr>
          <w:b/>
          <w:bCs/>
        </w:rPr>
        <w:t>6</w:t>
      </w:r>
      <w:r>
        <w:t xml:space="preserve">: </w:t>
      </w:r>
      <w:r>
        <w:t>Store data provided to dictionary dict_ , key:kittaId, and values:other datas</w:t>
      </w:r>
      <w:r>
        <w:t>.</w:t>
      </w:r>
    </w:p>
    <w:p w14:paraId="12F24058" w14:textId="51D72B66" w:rsidR="006D234C" w:rsidRDefault="006D234C" w:rsidP="006D234C">
      <w:pPr>
        <w:spacing w:line="360" w:lineRule="auto"/>
        <w:jc w:val="both"/>
      </w:pPr>
      <w:r w:rsidRPr="006A3801">
        <w:rPr>
          <w:b/>
          <w:bCs/>
        </w:rPr>
        <w:t>Step 1</w:t>
      </w:r>
      <w:r w:rsidR="0006405A" w:rsidRPr="006A3801">
        <w:rPr>
          <w:b/>
          <w:bCs/>
        </w:rPr>
        <w:t>7</w:t>
      </w:r>
      <w:r>
        <w:t xml:space="preserve">: If returnMonth is greater than rentMonth, totalPrice is </w:t>
      </w:r>
      <w:r>
        <w:t>multipl</w:t>
      </w:r>
      <w:r>
        <w:t>cation of</w:t>
      </w:r>
      <w:r>
        <w:t xml:space="preserve"> re</w:t>
      </w:r>
      <w:r>
        <w:t>turn</w:t>
      </w:r>
      <w:r>
        <w:t>Month and price</w:t>
      </w:r>
      <w:r>
        <w:t xml:space="preserve"> </w:t>
      </w:r>
      <w:r w:rsidR="00615270">
        <w:t>and extra</w:t>
      </w:r>
      <w:r>
        <w:t xml:space="preserve"> 10% fine for each month, else totalPrice is multiplcation of </w:t>
      </w:r>
      <w:r>
        <w:t>returnMonth and price</w:t>
      </w:r>
      <w:r>
        <w:t>.</w:t>
      </w:r>
    </w:p>
    <w:p w14:paraId="62835BE9" w14:textId="2D3C5E7A" w:rsidR="006D234C" w:rsidRDefault="006D234C" w:rsidP="006D234C">
      <w:pPr>
        <w:spacing w:line="360" w:lineRule="auto"/>
        <w:jc w:val="both"/>
      </w:pPr>
      <w:r w:rsidRPr="006A3801">
        <w:rPr>
          <w:b/>
          <w:bCs/>
        </w:rPr>
        <w:t>Step 1</w:t>
      </w:r>
      <w:r w:rsidR="0006405A" w:rsidRPr="006A3801">
        <w:rPr>
          <w:b/>
          <w:bCs/>
        </w:rPr>
        <w:t>8</w:t>
      </w:r>
      <w:r>
        <w:t>: Prompt the user if he wants to re</w:t>
      </w:r>
      <w:r>
        <w:t>turn</w:t>
      </w:r>
      <w:r>
        <w:t xml:space="preserve"> again. </w:t>
      </w:r>
    </w:p>
    <w:p w14:paraId="6469DF9F" w14:textId="6B494CDE" w:rsidR="006D234C" w:rsidRDefault="006D234C" w:rsidP="006D234C">
      <w:pPr>
        <w:spacing w:line="360" w:lineRule="auto"/>
        <w:jc w:val="both"/>
      </w:pPr>
      <w:r w:rsidRPr="006A3801">
        <w:rPr>
          <w:b/>
          <w:bCs/>
        </w:rPr>
        <w:t>Step 1</w:t>
      </w:r>
      <w:r w:rsidR="0006405A" w:rsidRPr="006A3801">
        <w:rPr>
          <w:b/>
          <w:bCs/>
        </w:rPr>
        <w:t>9</w:t>
      </w:r>
      <w:r>
        <w:t xml:space="preserve">: If yes, go to </w:t>
      </w:r>
      <w:r w:rsidRPr="006A3801">
        <w:rPr>
          <w:b/>
          <w:bCs/>
        </w:rPr>
        <w:t xml:space="preserve">step </w:t>
      </w:r>
      <w:r w:rsidR="00615270" w:rsidRPr="006A3801">
        <w:rPr>
          <w:b/>
          <w:bCs/>
        </w:rPr>
        <w:t>1</w:t>
      </w:r>
      <w:r w:rsidR="0006405A" w:rsidRPr="006A3801">
        <w:rPr>
          <w:b/>
          <w:bCs/>
        </w:rPr>
        <w:t>5</w:t>
      </w:r>
      <w:r>
        <w:t xml:space="preserve">, else go to </w:t>
      </w:r>
      <w:r w:rsidRPr="006A3801">
        <w:rPr>
          <w:b/>
          <w:bCs/>
        </w:rPr>
        <w:t xml:space="preserve">step </w:t>
      </w:r>
      <w:r w:rsidR="0006405A" w:rsidRPr="006A3801">
        <w:rPr>
          <w:b/>
          <w:bCs/>
        </w:rPr>
        <w:t>20</w:t>
      </w:r>
      <w:r>
        <w:t>.</w:t>
      </w:r>
    </w:p>
    <w:p w14:paraId="1B19D61E" w14:textId="61596DA5" w:rsidR="003C07BB" w:rsidRDefault="006D234C" w:rsidP="006D234C">
      <w:pPr>
        <w:spacing w:line="360" w:lineRule="auto"/>
        <w:jc w:val="both"/>
      </w:pPr>
      <w:r w:rsidRPr="006A3801">
        <w:rPr>
          <w:b/>
          <w:bCs/>
        </w:rPr>
        <w:t xml:space="preserve">Step </w:t>
      </w:r>
      <w:r w:rsidR="0006405A" w:rsidRPr="006A3801">
        <w:rPr>
          <w:b/>
          <w:bCs/>
        </w:rPr>
        <w:t>20</w:t>
      </w:r>
      <w:r>
        <w:t>: Print bill</w:t>
      </w:r>
      <w:r w:rsidR="000D0CAE" w:rsidRPr="000D0CAE">
        <w:t xml:space="preserve"> </w:t>
      </w:r>
      <w:r w:rsidR="000D0CAE">
        <w:t>according to the given information of user and re</w:t>
      </w:r>
      <w:r w:rsidR="000D0CAE">
        <w:t>turned</w:t>
      </w:r>
      <w:r w:rsidR="000D0CAE">
        <w:t xml:space="preserve"> land.</w:t>
      </w:r>
    </w:p>
    <w:p w14:paraId="2F18BDD1" w14:textId="5477F923" w:rsidR="00F12A0E" w:rsidRDefault="00F12A0E" w:rsidP="006D234C">
      <w:pPr>
        <w:spacing w:line="360" w:lineRule="auto"/>
        <w:jc w:val="both"/>
      </w:pPr>
      <w:r w:rsidRPr="006A3801">
        <w:rPr>
          <w:b/>
          <w:bCs/>
        </w:rPr>
        <w:t>Step 2</w:t>
      </w:r>
      <w:r w:rsidR="0006405A" w:rsidRPr="006A3801">
        <w:rPr>
          <w:b/>
          <w:bCs/>
        </w:rPr>
        <w:t>1</w:t>
      </w:r>
      <w:r>
        <w:t>:</w:t>
      </w:r>
      <w:r w:rsidR="000D0CAE">
        <w:t xml:space="preserve"> </w:t>
      </w:r>
      <w:r w:rsidR="000D0CAE">
        <w:t xml:space="preserve">Write </w:t>
      </w:r>
      <w:r w:rsidR="00D01681">
        <w:t xml:space="preserve">exact printed </w:t>
      </w:r>
      <w:r w:rsidR="000D0CAE">
        <w:t>bill to unique-named file</w:t>
      </w:r>
      <w:r w:rsidR="00D01681">
        <w:t>.</w:t>
      </w:r>
    </w:p>
    <w:p w14:paraId="38963F4E" w14:textId="4C7A5030" w:rsidR="008059F7" w:rsidRDefault="008059F7" w:rsidP="006D234C">
      <w:pPr>
        <w:spacing w:line="360" w:lineRule="auto"/>
        <w:jc w:val="both"/>
      </w:pPr>
      <w:r w:rsidRPr="006A3801">
        <w:rPr>
          <w:b/>
          <w:bCs/>
        </w:rPr>
        <w:t>Step 2</w:t>
      </w:r>
      <w:r w:rsidR="0006405A" w:rsidRPr="006A3801">
        <w:rPr>
          <w:b/>
          <w:bCs/>
        </w:rPr>
        <w:t>2</w:t>
      </w:r>
      <w:r>
        <w:t>:</w:t>
      </w:r>
      <w:r w:rsidR="00D01681">
        <w:t xml:space="preserve"> Change</w:t>
      </w:r>
      <w:r w:rsidR="00D01681">
        <w:t xml:space="preserve"> availability of .txt file</w:t>
      </w:r>
      <w:r w:rsidR="00D01681">
        <w:t xml:space="preserve"> to “Available”.</w:t>
      </w:r>
    </w:p>
    <w:p w14:paraId="4CB4B8C4" w14:textId="75A6F29D" w:rsidR="006D234C" w:rsidRDefault="003C07BB" w:rsidP="006D234C">
      <w:pPr>
        <w:spacing w:line="360" w:lineRule="auto"/>
        <w:jc w:val="both"/>
      </w:pPr>
      <w:r w:rsidRPr="006A3801">
        <w:rPr>
          <w:b/>
          <w:bCs/>
        </w:rPr>
        <w:t xml:space="preserve">Step </w:t>
      </w:r>
      <w:r w:rsidR="00F12A0E" w:rsidRPr="006A3801">
        <w:rPr>
          <w:b/>
          <w:bCs/>
        </w:rPr>
        <w:t>2</w:t>
      </w:r>
      <w:r w:rsidR="0006405A" w:rsidRPr="006A3801">
        <w:rPr>
          <w:b/>
          <w:bCs/>
        </w:rPr>
        <w:t>3</w:t>
      </w:r>
      <w:r>
        <w:t xml:space="preserve">: Stop </w:t>
      </w:r>
      <w:r>
        <w:t>the Land Rental System</w:t>
      </w:r>
      <w:r>
        <w:t>.</w:t>
      </w:r>
      <w:r w:rsidR="006D234C">
        <w:t xml:space="preserve"> </w:t>
      </w:r>
    </w:p>
    <w:p w14:paraId="70C22146" w14:textId="77777777" w:rsidR="006D234C" w:rsidRDefault="006D234C" w:rsidP="006A3801">
      <w:pPr>
        <w:spacing w:line="360" w:lineRule="auto"/>
        <w:jc w:val="both"/>
      </w:pPr>
    </w:p>
    <w:p w14:paraId="731FC6EC" w14:textId="77777777" w:rsidR="000B31BA" w:rsidRDefault="000B31BA" w:rsidP="006A3801">
      <w:pPr>
        <w:spacing w:line="360" w:lineRule="auto"/>
        <w:jc w:val="both"/>
      </w:pPr>
    </w:p>
    <w:p w14:paraId="3B4C97F9" w14:textId="16552F85" w:rsidR="000B31BA" w:rsidRPr="007A1D3A" w:rsidRDefault="006A3801" w:rsidP="006A3801">
      <w:pPr>
        <w:pStyle w:val="Heading2"/>
        <w:spacing w:line="360" w:lineRule="auto"/>
        <w:jc w:val="both"/>
      </w:pPr>
      <w:r>
        <w:t>Flowchart</w:t>
      </w:r>
    </w:p>
    <w:p w14:paraId="22272825" w14:textId="77777777" w:rsidR="001A3142" w:rsidRDefault="001A3142" w:rsidP="006A3801">
      <w:pPr>
        <w:spacing w:line="360" w:lineRule="auto"/>
        <w:jc w:val="both"/>
      </w:pPr>
    </w:p>
    <w:p w14:paraId="3A531420" w14:textId="0C5C56E8" w:rsidR="001A3142" w:rsidRDefault="006A3801" w:rsidP="006A3801">
      <w:pPr>
        <w:spacing w:line="360" w:lineRule="auto"/>
        <w:jc w:val="both"/>
      </w:pPr>
      <w:r>
        <w:t>Flowchart is a diagrammatical or visual representation of an algorithm. It is easier to visualize the flow of a problem or a program in a flowchart than an algorithm. It also separates the different types of actions into different shapes which makes the visualization process much easier to grasp.</w:t>
      </w:r>
    </w:p>
    <w:p w14:paraId="100CF0CA" w14:textId="77777777" w:rsidR="006A3801" w:rsidRDefault="006A3801" w:rsidP="006A3801">
      <w:pPr>
        <w:spacing w:line="360" w:lineRule="auto"/>
        <w:jc w:val="both"/>
      </w:pPr>
    </w:p>
    <w:p w14:paraId="15B82625" w14:textId="4063AA66" w:rsidR="006A3801" w:rsidRDefault="006A3801" w:rsidP="006A3801">
      <w:pPr>
        <w:spacing w:line="360" w:lineRule="auto"/>
        <w:jc w:val="both"/>
      </w:pPr>
      <w:r>
        <w:t>The flowchart of the program is as follows:</w:t>
      </w:r>
    </w:p>
    <w:p w14:paraId="1BED4CF0" w14:textId="77777777" w:rsidR="001A3142" w:rsidRDefault="001A3142" w:rsidP="00ED0485"/>
    <w:p w14:paraId="0C5C414E" w14:textId="77777777" w:rsidR="001A3142" w:rsidRDefault="001A3142" w:rsidP="00C8678D"/>
    <w:p w14:paraId="634264EB" w14:textId="77777777" w:rsidR="001A3142" w:rsidRDefault="001A3142" w:rsidP="00ED0485"/>
    <w:p w14:paraId="3194A5C9" w14:textId="77777777" w:rsidR="001A3142" w:rsidRDefault="001A3142" w:rsidP="00ED0485"/>
    <w:p w14:paraId="1D8897FB" w14:textId="77777777" w:rsidR="001A3142" w:rsidRDefault="001A3142" w:rsidP="00ED0485"/>
    <w:p w14:paraId="271D6C03" w14:textId="77777777" w:rsidR="001A3142" w:rsidRDefault="001A3142" w:rsidP="00ED0485"/>
    <w:p w14:paraId="6B2E639D" w14:textId="77777777" w:rsidR="001A3142" w:rsidRDefault="001A3142" w:rsidP="00ED0485"/>
    <w:p w14:paraId="245E1923" w14:textId="77777777" w:rsidR="001A3142" w:rsidRDefault="001A3142" w:rsidP="00ED0485"/>
    <w:p w14:paraId="4A70D6BA" w14:textId="77777777" w:rsidR="001A3142" w:rsidRDefault="001A3142" w:rsidP="00ED0485"/>
    <w:p w14:paraId="7091B631" w14:textId="77777777" w:rsidR="001A3142" w:rsidRDefault="001A3142" w:rsidP="00ED0485"/>
    <w:p w14:paraId="3383B5ED" w14:textId="77777777" w:rsidR="001A3142" w:rsidRDefault="001A3142" w:rsidP="00ED0485"/>
    <w:p w14:paraId="37C58E10" w14:textId="77777777" w:rsidR="007A1D3A" w:rsidRDefault="007A1D3A" w:rsidP="00ED0485"/>
    <w:p w14:paraId="51E25882" w14:textId="77777777" w:rsidR="007A1D3A" w:rsidRDefault="007A1D3A" w:rsidP="00ED0485"/>
    <w:p w14:paraId="4E5AEB06" w14:textId="77777777" w:rsidR="007A1D3A" w:rsidRPr="007A1D3A" w:rsidRDefault="007A1D3A" w:rsidP="00ED0485"/>
    <w:p w14:paraId="5161C7AE" w14:textId="77777777" w:rsidR="00ED0485" w:rsidRDefault="00ED0485" w:rsidP="00ED0485"/>
    <w:p w14:paraId="4C5F0FEC" w14:textId="77777777" w:rsidR="00ED0485" w:rsidRDefault="00ED0485" w:rsidP="00ED0485"/>
    <w:p w14:paraId="7ABA2D3C" w14:textId="77777777" w:rsidR="00ED0485" w:rsidRDefault="00ED0485" w:rsidP="00ED0485"/>
    <w:p w14:paraId="153ECE1E" w14:textId="77777777" w:rsidR="00ED0485" w:rsidRDefault="00ED0485" w:rsidP="00ED0485"/>
    <w:p w14:paraId="6C8FE982" w14:textId="77777777" w:rsidR="00ED0485" w:rsidRDefault="00ED0485" w:rsidP="00ED0485"/>
    <w:p w14:paraId="5A8DFE81" w14:textId="77777777" w:rsidR="00ED0485" w:rsidRDefault="00ED0485" w:rsidP="00ED0485"/>
    <w:p w14:paraId="2CAEEF10" w14:textId="77777777" w:rsidR="00ED0485" w:rsidRDefault="00ED0485" w:rsidP="00ED0485"/>
    <w:p w14:paraId="3FC5231E" w14:textId="77777777" w:rsidR="00ED0485" w:rsidRDefault="00ED0485" w:rsidP="00ED0485"/>
    <w:p w14:paraId="7352D943" w14:textId="191598B4" w:rsidR="003F5917" w:rsidRDefault="003F5917" w:rsidP="00FA42EE">
      <w:pPr>
        <w:pStyle w:val="Heading1"/>
        <w:spacing w:line="360" w:lineRule="auto"/>
        <w:jc w:val="both"/>
      </w:pPr>
      <w:r>
        <w:t>Program</w:t>
      </w:r>
    </w:p>
    <w:p w14:paraId="55AA24EE" w14:textId="77777777" w:rsidR="003F5917" w:rsidRDefault="003F5917" w:rsidP="00FA42EE">
      <w:pPr>
        <w:spacing w:line="360" w:lineRule="auto"/>
        <w:jc w:val="both"/>
      </w:pPr>
    </w:p>
    <w:p w14:paraId="54E6CFEB" w14:textId="067DF00D" w:rsidR="003F5917" w:rsidRDefault="003F5917" w:rsidP="00FA42EE">
      <w:pPr>
        <w:spacing w:line="360" w:lineRule="auto"/>
        <w:jc w:val="both"/>
      </w:pPr>
      <w:r>
        <w:t>This section explains how the overall program works in details as well as the features that this program has to offer.</w:t>
      </w:r>
    </w:p>
    <w:p w14:paraId="53712494" w14:textId="77777777" w:rsidR="003F5917" w:rsidRDefault="003F5917" w:rsidP="00FA42EE">
      <w:pPr>
        <w:spacing w:line="360" w:lineRule="auto"/>
        <w:jc w:val="both"/>
      </w:pPr>
    </w:p>
    <w:p w14:paraId="69DC7AC1" w14:textId="36AD054F" w:rsidR="003F5917" w:rsidRDefault="003F5917" w:rsidP="00FA42EE">
      <w:pPr>
        <w:pStyle w:val="Heading2"/>
        <w:spacing w:line="360" w:lineRule="auto"/>
        <w:jc w:val="both"/>
      </w:pPr>
      <w:r>
        <w:lastRenderedPageBreak/>
        <w:t>Implementation</w:t>
      </w:r>
    </w:p>
    <w:p w14:paraId="0059589D" w14:textId="77777777" w:rsidR="003F5917" w:rsidRDefault="003F5917" w:rsidP="00FA42EE">
      <w:pPr>
        <w:spacing w:line="360" w:lineRule="auto"/>
        <w:jc w:val="both"/>
      </w:pPr>
    </w:p>
    <w:p w14:paraId="3DEE61C7" w14:textId="6AD418FB" w:rsidR="003F5917" w:rsidRDefault="0003266F" w:rsidP="00FA42EE">
      <w:pPr>
        <w:spacing w:line="360" w:lineRule="auto"/>
        <w:jc w:val="both"/>
      </w:pPr>
      <w:r>
        <w:t>The assignment was about developing a management system for land renting related transactions. The program’s functionality was broken down into 4 modules, each serving a specific purpose.</w:t>
      </w:r>
    </w:p>
    <w:p w14:paraId="5C1D1EF4" w14:textId="77777777" w:rsidR="0003266F" w:rsidRDefault="0003266F" w:rsidP="00FA42EE">
      <w:pPr>
        <w:spacing w:line="360" w:lineRule="auto"/>
        <w:jc w:val="both"/>
      </w:pPr>
    </w:p>
    <w:p w14:paraId="5AFE9F60" w14:textId="7E37F2E3" w:rsidR="00AC2637" w:rsidRPr="00AC2637" w:rsidRDefault="00AC2637" w:rsidP="00FA42EE">
      <w:pPr>
        <w:spacing w:line="360" w:lineRule="auto"/>
        <w:jc w:val="both"/>
        <w:rPr>
          <w:b/>
          <w:bCs/>
        </w:rPr>
      </w:pPr>
      <w:r w:rsidRPr="00AC2637">
        <w:rPr>
          <w:b/>
          <w:bCs/>
        </w:rPr>
        <w:t>read.py</w:t>
      </w:r>
    </w:p>
    <w:p w14:paraId="4934B972" w14:textId="17E16265" w:rsidR="00AC2637" w:rsidRDefault="0003266F" w:rsidP="00FA42EE">
      <w:pPr>
        <w:spacing w:line="360" w:lineRule="auto"/>
        <w:jc w:val="both"/>
      </w:pPr>
      <w:r>
        <w:t xml:space="preserve">Like a foundation of a house, the first module, read.py is like a base of the program. </w:t>
      </w:r>
      <w:r w:rsidR="00AC2637">
        <w:t>It has a function called readingFile() which</w:t>
      </w:r>
      <w:r>
        <w:t xml:space="preserve"> reads data from a text file called land.txt. An empty dictionary is initialized and after splitting the items of the datas in land.txt on the basis of comma(,), the 0</w:t>
      </w:r>
      <w:r w:rsidRPr="0003266F">
        <w:rPr>
          <w:vertAlign w:val="superscript"/>
        </w:rPr>
        <w:t>th</w:t>
      </w:r>
      <w:r>
        <w:t xml:space="preserve"> index value is put as key of the dictionary. An empty list is also initialized, and all the other datas are </w:t>
      </w:r>
      <w:r w:rsidR="00AC2637">
        <w:t xml:space="preserve">kept as datas of the list after removing the escape sequence(\n). Then, the corresponding key, value pairs are connected. The function has no parameter and it also returns the dictionary so that it can be used in other modules as required. </w:t>
      </w:r>
    </w:p>
    <w:p w14:paraId="6C16601B" w14:textId="77777777" w:rsidR="00AC2637" w:rsidRDefault="00AC2637" w:rsidP="00FA42EE">
      <w:pPr>
        <w:spacing w:line="360" w:lineRule="auto"/>
        <w:jc w:val="both"/>
      </w:pPr>
    </w:p>
    <w:p w14:paraId="312DF952" w14:textId="77777777" w:rsidR="0070764C" w:rsidRDefault="0070764C" w:rsidP="00FA42EE">
      <w:pPr>
        <w:spacing w:line="360" w:lineRule="auto"/>
        <w:jc w:val="both"/>
      </w:pPr>
    </w:p>
    <w:p w14:paraId="01DF3BC1" w14:textId="77777777" w:rsidR="0070764C" w:rsidRDefault="0070764C" w:rsidP="00FA42EE">
      <w:pPr>
        <w:spacing w:line="360" w:lineRule="auto"/>
        <w:jc w:val="both"/>
      </w:pPr>
    </w:p>
    <w:p w14:paraId="7060632B" w14:textId="77777777" w:rsidR="0070764C" w:rsidRDefault="0070764C" w:rsidP="00FA42EE">
      <w:pPr>
        <w:spacing w:line="360" w:lineRule="auto"/>
        <w:jc w:val="both"/>
      </w:pPr>
    </w:p>
    <w:p w14:paraId="14294B06" w14:textId="77777777" w:rsidR="0070764C" w:rsidRDefault="0070764C" w:rsidP="00FA42EE">
      <w:pPr>
        <w:spacing w:line="360" w:lineRule="auto"/>
        <w:jc w:val="both"/>
      </w:pPr>
    </w:p>
    <w:p w14:paraId="3D436C6A" w14:textId="77777777" w:rsidR="0070764C" w:rsidRDefault="0070764C" w:rsidP="00FA42EE">
      <w:pPr>
        <w:spacing w:line="360" w:lineRule="auto"/>
        <w:jc w:val="both"/>
      </w:pPr>
    </w:p>
    <w:p w14:paraId="78E2B325" w14:textId="7DED20A7" w:rsidR="00AC2637" w:rsidRPr="00AC2637" w:rsidRDefault="00AC2637" w:rsidP="00FA42EE">
      <w:pPr>
        <w:spacing w:line="360" w:lineRule="auto"/>
        <w:jc w:val="both"/>
        <w:rPr>
          <w:b/>
          <w:bCs/>
        </w:rPr>
      </w:pPr>
      <w:r w:rsidRPr="00AC2637">
        <w:rPr>
          <w:b/>
          <w:bCs/>
        </w:rPr>
        <w:t>operations.py</w:t>
      </w:r>
    </w:p>
    <w:p w14:paraId="1A5545A5" w14:textId="77777777" w:rsidR="00FA42EE" w:rsidRDefault="00AC2637" w:rsidP="00FA42EE">
      <w:pPr>
        <w:spacing w:line="360" w:lineRule="auto"/>
        <w:jc w:val="both"/>
      </w:pPr>
      <w:r>
        <w:t xml:space="preserve">This module is where most of the core logic of the program is implemented. It has 3 functions namely; renting, returning and fineForContractBreachers. Just as the name suggests, these functions are for specific purposes of renting, returning and applying fine to those who breach the contract. The code starts off with the logic of renting, where the </w:t>
      </w:r>
      <w:r>
        <w:lastRenderedPageBreak/>
        <w:t>user is promted to ask his/her name, address, contact information</w:t>
      </w:r>
      <w:r w:rsidR="00FA42EE">
        <w:t>. A while loop is created before asking</w:t>
      </w:r>
      <w:r>
        <w:t xml:space="preserve"> the id of the la</w:t>
      </w:r>
      <w:r w:rsidR="00FA42EE">
        <w:t>n</w:t>
      </w:r>
      <w:r>
        <w:t xml:space="preserve">d they’d like to rent </w:t>
      </w:r>
      <w:r w:rsidR="00FA42EE">
        <w:t>so that if user wants to rent again, the next time user is only asked for kitta id, anna and duration of rent. Only</w:t>
      </w:r>
      <w:r w:rsidR="00951DE2">
        <w:t xml:space="preserve"> after making sure that the land is available, </w:t>
      </w:r>
      <w:r w:rsidR="00FA42EE">
        <w:t xml:space="preserve">the anna(for confirmation)and </w:t>
      </w:r>
      <w:r w:rsidR="00951DE2">
        <w:t xml:space="preserve">the </w:t>
      </w:r>
      <w:r>
        <w:t>duration of rent</w:t>
      </w:r>
      <w:r w:rsidR="00FA42EE">
        <w:t xml:space="preserve"> is asked</w:t>
      </w:r>
      <w:r>
        <w:t xml:space="preserve">. All of these have been encapsulated(not in the programming sense of encapsulation, more like covered) in try except blocks </w:t>
      </w:r>
      <w:r w:rsidR="00951DE2">
        <w:t xml:space="preserve">in case the program ends due to an error and also so that the user experience is smooth. </w:t>
      </w:r>
    </w:p>
    <w:p w14:paraId="22295C26" w14:textId="77777777" w:rsidR="00FA42EE" w:rsidRDefault="00FA42EE" w:rsidP="00FA42EE">
      <w:pPr>
        <w:spacing w:line="360" w:lineRule="auto"/>
        <w:jc w:val="both"/>
      </w:pPr>
    </w:p>
    <w:p w14:paraId="69E51A76" w14:textId="1BA7A611" w:rsidR="00FC3C96" w:rsidRDefault="00951DE2" w:rsidP="00FA42EE">
      <w:pPr>
        <w:spacing w:line="360" w:lineRule="auto"/>
        <w:jc w:val="both"/>
      </w:pPr>
      <w:r>
        <w:t xml:space="preserve">Then, in the dictionary’s (where the land datas have been stored) availablility section, the land which has been rented, is changed to “ Not Available”, so that when the next user wants to rent it, it won’t be available. </w:t>
      </w:r>
      <w:r w:rsidR="00FA42EE">
        <w:t>The total price is calculated by multiplying the base price of the land with the duration of rent. Then, all of this data is put into another dictionary, where the user provided kitta id is the key and other datas are values. After that, the user asks if the user wants to rent again. If s/he chooses to do so, the land list is shown to the user(with changes to the availablity) and the above process repeats from asking kitta id</w:t>
      </w:r>
      <w:r w:rsidR="00FC3C96">
        <w:t xml:space="preserve">. If </w:t>
      </w:r>
      <w:r w:rsidR="00FA42EE">
        <w:t xml:space="preserve">not, the </w:t>
      </w:r>
      <w:r w:rsidR="00FC3C96">
        <w:t>bill is printed and and availability is changed(to the text file). If the land is not available or user inputs land id which is not in the hands of the company, appropriate message is displayed which will further be talked about in the testing section.</w:t>
      </w:r>
    </w:p>
    <w:p w14:paraId="0CFEE5E4" w14:textId="029DD9E9" w:rsidR="00FC3C96" w:rsidRDefault="0070764C" w:rsidP="00FA42EE">
      <w:pPr>
        <w:spacing w:line="360" w:lineRule="auto"/>
        <w:jc w:val="both"/>
      </w:pPr>
      <w:r>
        <w:rPr>
          <w:noProof/>
        </w:rPr>
        <w:lastRenderedPageBreak/>
        <w:drawing>
          <wp:inline distT="0" distB="0" distL="0" distR="0" wp14:anchorId="1F9B6682" wp14:editId="771CDFDB">
            <wp:extent cx="5943600" cy="7993380"/>
            <wp:effectExtent l="0" t="0" r="0" b="7620"/>
            <wp:docPr id="1110918171"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10918171" name="Picture 1110918171"/>
                    <pic:cNvPicPr/>
                  </pic:nvPicPr>
                  <pic:blipFill>
                    <a:blip r:embed="rId12"/>
                    <a:stretch>
                      <a:fillRect/>
                    </a:stretch>
                  </pic:blipFill>
                  <pic:spPr>
                    <a:xfrm>
                      <a:off x="0" y="0"/>
                      <a:ext cx="5943600" cy="7993380"/>
                    </a:xfrm>
                    <a:prstGeom prst="rect">
                      <a:avLst/>
                    </a:prstGeom>
                  </pic:spPr>
                </pic:pic>
              </a:graphicData>
            </a:graphic>
          </wp:inline>
        </w:drawing>
      </w:r>
      <w:r>
        <w:rPr>
          <w:noProof/>
        </w:rPr>
        <w:lastRenderedPageBreak/>
        <w:drawing>
          <wp:inline distT="0" distB="0" distL="0" distR="0" wp14:anchorId="0F6E8662" wp14:editId="6F9D859D">
            <wp:extent cx="5943600" cy="6652260"/>
            <wp:effectExtent l="0" t="0" r="0" b="0"/>
            <wp:docPr id="1948495120"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8495120" name="Picture 1948495120"/>
                    <pic:cNvPicPr/>
                  </pic:nvPicPr>
                  <pic:blipFill>
                    <a:blip r:embed="rId13"/>
                    <a:stretch>
                      <a:fillRect/>
                    </a:stretch>
                  </pic:blipFill>
                  <pic:spPr>
                    <a:xfrm>
                      <a:off x="0" y="0"/>
                      <a:ext cx="5943600" cy="6652260"/>
                    </a:xfrm>
                    <a:prstGeom prst="rect">
                      <a:avLst/>
                    </a:prstGeom>
                  </pic:spPr>
                </pic:pic>
              </a:graphicData>
            </a:graphic>
          </wp:inline>
        </w:drawing>
      </w:r>
    </w:p>
    <w:p w14:paraId="5D78098C" w14:textId="77777777" w:rsidR="009F25C4" w:rsidRDefault="009F25C4" w:rsidP="00FA42EE">
      <w:pPr>
        <w:spacing w:line="360" w:lineRule="auto"/>
        <w:jc w:val="both"/>
      </w:pPr>
    </w:p>
    <w:p w14:paraId="4DE011DA" w14:textId="77777777" w:rsidR="00B77DC0" w:rsidRDefault="00B77DC0" w:rsidP="00FA42EE">
      <w:pPr>
        <w:spacing w:line="360" w:lineRule="auto"/>
        <w:jc w:val="both"/>
      </w:pPr>
    </w:p>
    <w:p w14:paraId="7CC45575" w14:textId="77777777" w:rsidR="00B77DC0" w:rsidRDefault="00B77DC0" w:rsidP="00FA42EE">
      <w:pPr>
        <w:spacing w:line="360" w:lineRule="auto"/>
        <w:jc w:val="both"/>
      </w:pPr>
    </w:p>
    <w:p w14:paraId="4DFE7D0A" w14:textId="77777777" w:rsidR="00B77DC0" w:rsidRDefault="00B77DC0" w:rsidP="00FA42EE">
      <w:pPr>
        <w:spacing w:line="360" w:lineRule="auto"/>
        <w:jc w:val="both"/>
      </w:pPr>
    </w:p>
    <w:p w14:paraId="73AFC199" w14:textId="7CBD6DDF" w:rsidR="00B77DC0" w:rsidRDefault="00B77DC0" w:rsidP="00FA42EE">
      <w:pPr>
        <w:spacing w:line="360" w:lineRule="auto"/>
        <w:jc w:val="both"/>
      </w:pPr>
      <w:r>
        <w:rPr>
          <w:noProof/>
        </w:rPr>
        <w:lastRenderedPageBreak/>
        <w:drawing>
          <wp:anchor distT="0" distB="0" distL="114300" distR="114300" simplePos="0" relativeHeight="251659264" behindDoc="0" locked="0" layoutInCell="1" allowOverlap="1" wp14:anchorId="7EF4F164" wp14:editId="09B951F9">
            <wp:simplePos x="0" y="0"/>
            <wp:positionH relativeFrom="page">
              <wp:align>right</wp:align>
            </wp:positionH>
            <wp:positionV relativeFrom="paragraph">
              <wp:posOffset>0</wp:posOffset>
            </wp:positionV>
            <wp:extent cx="7772400" cy="5951220"/>
            <wp:effectExtent l="0" t="0" r="0" b="0"/>
            <wp:wrapNone/>
            <wp:docPr id="122948489"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2948489" name="Picture 122948489"/>
                    <pic:cNvPicPr/>
                  </pic:nvPicPr>
                  <pic:blipFill>
                    <a:blip r:embed="rId14"/>
                    <a:stretch>
                      <a:fillRect/>
                    </a:stretch>
                  </pic:blipFill>
                  <pic:spPr>
                    <a:xfrm>
                      <a:off x="0" y="0"/>
                      <a:ext cx="7772400" cy="5951220"/>
                    </a:xfrm>
                    <a:prstGeom prst="rect">
                      <a:avLst/>
                    </a:prstGeom>
                  </pic:spPr>
                </pic:pic>
              </a:graphicData>
            </a:graphic>
            <wp14:sizeRelH relativeFrom="page">
              <wp14:pctWidth>0</wp14:pctWidth>
            </wp14:sizeRelH>
            <wp14:sizeRelV relativeFrom="page">
              <wp14:pctHeight>0</wp14:pctHeight>
            </wp14:sizeRelV>
          </wp:anchor>
        </w:drawing>
      </w:r>
    </w:p>
    <w:p w14:paraId="61DEB2F8" w14:textId="77777777" w:rsidR="00B77DC0" w:rsidRDefault="00B77DC0" w:rsidP="00FA42EE">
      <w:pPr>
        <w:spacing w:line="360" w:lineRule="auto"/>
        <w:jc w:val="both"/>
      </w:pPr>
    </w:p>
    <w:p w14:paraId="7AB4FD1A" w14:textId="77777777" w:rsidR="00B77DC0" w:rsidRDefault="00B77DC0" w:rsidP="00FA42EE">
      <w:pPr>
        <w:spacing w:line="360" w:lineRule="auto"/>
        <w:jc w:val="both"/>
      </w:pPr>
    </w:p>
    <w:p w14:paraId="2AB1F8EB" w14:textId="77777777" w:rsidR="00B77DC0" w:rsidRDefault="00B77DC0" w:rsidP="00FA42EE">
      <w:pPr>
        <w:spacing w:line="360" w:lineRule="auto"/>
        <w:jc w:val="both"/>
      </w:pPr>
    </w:p>
    <w:p w14:paraId="103DEA48" w14:textId="77777777" w:rsidR="00B77DC0" w:rsidRDefault="00B77DC0" w:rsidP="00FA42EE">
      <w:pPr>
        <w:spacing w:line="360" w:lineRule="auto"/>
        <w:jc w:val="both"/>
      </w:pPr>
    </w:p>
    <w:p w14:paraId="7F62EFF0" w14:textId="77777777" w:rsidR="00B77DC0" w:rsidRDefault="00B77DC0" w:rsidP="00FA42EE">
      <w:pPr>
        <w:spacing w:line="360" w:lineRule="auto"/>
        <w:jc w:val="both"/>
      </w:pPr>
    </w:p>
    <w:p w14:paraId="1F76DE40" w14:textId="77777777" w:rsidR="00B77DC0" w:rsidRDefault="00B77DC0" w:rsidP="00FA42EE">
      <w:pPr>
        <w:spacing w:line="360" w:lineRule="auto"/>
        <w:jc w:val="both"/>
      </w:pPr>
    </w:p>
    <w:p w14:paraId="59D0FD3B" w14:textId="77777777" w:rsidR="00B77DC0" w:rsidRDefault="00B77DC0" w:rsidP="00FA42EE">
      <w:pPr>
        <w:spacing w:line="360" w:lineRule="auto"/>
        <w:jc w:val="both"/>
      </w:pPr>
    </w:p>
    <w:p w14:paraId="40E6F585" w14:textId="77777777" w:rsidR="00B77DC0" w:rsidRDefault="00B77DC0" w:rsidP="00FA42EE">
      <w:pPr>
        <w:spacing w:line="360" w:lineRule="auto"/>
        <w:jc w:val="both"/>
      </w:pPr>
    </w:p>
    <w:p w14:paraId="15A9834D" w14:textId="77777777" w:rsidR="00B77DC0" w:rsidRDefault="00B77DC0" w:rsidP="00FA42EE">
      <w:pPr>
        <w:spacing w:line="360" w:lineRule="auto"/>
        <w:jc w:val="both"/>
      </w:pPr>
    </w:p>
    <w:p w14:paraId="74CE2326" w14:textId="77777777" w:rsidR="00B77DC0" w:rsidRDefault="00B77DC0" w:rsidP="00FA42EE">
      <w:pPr>
        <w:spacing w:line="360" w:lineRule="auto"/>
        <w:jc w:val="both"/>
      </w:pPr>
    </w:p>
    <w:p w14:paraId="37426283" w14:textId="77777777" w:rsidR="00B77DC0" w:rsidRDefault="00B77DC0" w:rsidP="00FA42EE">
      <w:pPr>
        <w:spacing w:line="360" w:lineRule="auto"/>
        <w:jc w:val="both"/>
      </w:pPr>
    </w:p>
    <w:p w14:paraId="4B5D11DE" w14:textId="77777777" w:rsidR="00B77DC0" w:rsidRDefault="00B77DC0" w:rsidP="00FA42EE">
      <w:pPr>
        <w:spacing w:line="360" w:lineRule="auto"/>
        <w:jc w:val="both"/>
      </w:pPr>
    </w:p>
    <w:p w14:paraId="6213C1AD" w14:textId="77777777" w:rsidR="00B77DC0" w:rsidRDefault="00B77DC0" w:rsidP="00FA42EE">
      <w:pPr>
        <w:spacing w:line="360" w:lineRule="auto"/>
        <w:jc w:val="both"/>
      </w:pPr>
    </w:p>
    <w:p w14:paraId="54F60B2E" w14:textId="77777777" w:rsidR="00B77DC0" w:rsidRDefault="00B77DC0" w:rsidP="00FA42EE">
      <w:pPr>
        <w:spacing w:line="360" w:lineRule="auto"/>
        <w:jc w:val="both"/>
      </w:pPr>
    </w:p>
    <w:p w14:paraId="6F98FE59" w14:textId="77777777" w:rsidR="00B77DC0" w:rsidRDefault="00B77DC0" w:rsidP="00FA42EE">
      <w:pPr>
        <w:spacing w:line="360" w:lineRule="auto"/>
        <w:jc w:val="both"/>
      </w:pPr>
    </w:p>
    <w:p w14:paraId="714A0372" w14:textId="77777777" w:rsidR="00B77DC0" w:rsidRDefault="00B77DC0" w:rsidP="00FA42EE">
      <w:pPr>
        <w:spacing w:line="360" w:lineRule="auto"/>
        <w:jc w:val="both"/>
      </w:pPr>
    </w:p>
    <w:p w14:paraId="3D5BBF90" w14:textId="77777777" w:rsidR="00B77DC0" w:rsidRDefault="00B77DC0" w:rsidP="00FA42EE">
      <w:pPr>
        <w:spacing w:line="360" w:lineRule="auto"/>
        <w:jc w:val="both"/>
      </w:pPr>
    </w:p>
    <w:p w14:paraId="2DAABBFE" w14:textId="3F731790" w:rsidR="00FC3C96" w:rsidRDefault="00FC3C96" w:rsidP="00FA42EE">
      <w:pPr>
        <w:spacing w:line="360" w:lineRule="auto"/>
        <w:jc w:val="both"/>
      </w:pPr>
      <w:r>
        <w:t>The second function is for returning the rented land, which has pretty much the same concept as the renting function, asking the user for personal and rental information. Only one extra information is asked, which is the duration that the user has used the land for. This is used to calculate total amount as well as the fine which the 3</w:t>
      </w:r>
      <w:r w:rsidRPr="00FC3C96">
        <w:rPr>
          <w:vertAlign w:val="superscript"/>
        </w:rPr>
        <w:t>rd</w:t>
      </w:r>
      <w:r>
        <w:t xml:space="preserve"> function handles. </w:t>
      </w:r>
      <w:r w:rsidR="007B39D1">
        <w:t>If the user breaches the contract and returns land late, the total amount will be the multiple of number of months s/he has used the land and base price of land + a fine of 10%.</w:t>
      </w:r>
    </w:p>
    <w:p w14:paraId="064EDEFB" w14:textId="7A354C4E" w:rsidR="0070764C" w:rsidRDefault="009F25C4" w:rsidP="00FA42EE">
      <w:pPr>
        <w:spacing w:line="360" w:lineRule="auto"/>
        <w:jc w:val="both"/>
      </w:pPr>
      <w:r>
        <w:rPr>
          <w:noProof/>
        </w:rPr>
        <w:lastRenderedPageBreak/>
        <w:drawing>
          <wp:inline distT="0" distB="0" distL="0" distR="0" wp14:anchorId="24929E4A" wp14:editId="1E064E1A">
            <wp:extent cx="5943600" cy="7536180"/>
            <wp:effectExtent l="0" t="0" r="0" b="7620"/>
            <wp:docPr id="886910718" name="Picture 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86910718" name="Picture 5" descr="A screenshot of a computer&#10;&#10;Description automatically generated"/>
                    <pic:cNvPicPr/>
                  </pic:nvPicPr>
                  <pic:blipFill>
                    <a:blip r:embed="rId15"/>
                    <a:stretch>
                      <a:fillRect/>
                    </a:stretch>
                  </pic:blipFill>
                  <pic:spPr>
                    <a:xfrm>
                      <a:off x="0" y="0"/>
                      <a:ext cx="5943600" cy="7536180"/>
                    </a:xfrm>
                    <a:prstGeom prst="rect">
                      <a:avLst/>
                    </a:prstGeom>
                  </pic:spPr>
                </pic:pic>
              </a:graphicData>
            </a:graphic>
          </wp:inline>
        </w:drawing>
      </w:r>
      <w:r>
        <w:rPr>
          <w:noProof/>
        </w:rPr>
        <w:lastRenderedPageBreak/>
        <w:drawing>
          <wp:inline distT="0" distB="0" distL="0" distR="0" wp14:anchorId="21A2DAF2" wp14:editId="20500ECD">
            <wp:extent cx="5943600" cy="7109460"/>
            <wp:effectExtent l="0" t="0" r="0" b="0"/>
            <wp:docPr id="402408320"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2408320" name="Picture 402408320"/>
                    <pic:cNvPicPr/>
                  </pic:nvPicPr>
                  <pic:blipFill>
                    <a:blip r:embed="rId16"/>
                    <a:stretch>
                      <a:fillRect/>
                    </a:stretch>
                  </pic:blipFill>
                  <pic:spPr>
                    <a:xfrm>
                      <a:off x="0" y="0"/>
                      <a:ext cx="5943600" cy="7109460"/>
                    </a:xfrm>
                    <a:prstGeom prst="rect">
                      <a:avLst/>
                    </a:prstGeom>
                  </pic:spPr>
                </pic:pic>
              </a:graphicData>
            </a:graphic>
          </wp:inline>
        </w:drawing>
      </w:r>
    </w:p>
    <w:p w14:paraId="2550A65A" w14:textId="77777777" w:rsidR="007B39D1" w:rsidRDefault="007B39D1" w:rsidP="00FA42EE">
      <w:pPr>
        <w:spacing w:line="360" w:lineRule="auto"/>
        <w:jc w:val="both"/>
      </w:pPr>
    </w:p>
    <w:p w14:paraId="4E84C893" w14:textId="77777777" w:rsidR="00F6340A" w:rsidRDefault="00F6340A" w:rsidP="00FA42EE">
      <w:pPr>
        <w:spacing w:line="360" w:lineRule="auto"/>
        <w:jc w:val="both"/>
        <w:rPr>
          <w:b/>
          <w:bCs/>
        </w:rPr>
      </w:pPr>
    </w:p>
    <w:p w14:paraId="0AD17889" w14:textId="77777777" w:rsidR="00F6340A" w:rsidRDefault="00F6340A" w:rsidP="00FA42EE">
      <w:pPr>
        <w:spacing w:line="360" w:lineRule="auto"/>
        <w:jc w:val="both"/>
        <w:rPr>
          <w:b/>
          <w:bCs/>
        </w:rPr>
      </w:pPr>
    </w:p>
    <w:p w14:paraId="0FC65766" w14:textId="69BD50BB" w:rsidR="00F6340A" w:rsidRDefault="00F6340A" w:rsidP="00FA42EE">
      <w:pPr>
        <w:spacing w:line="360" w:lineRule="auto"/>
        <w:jc w:val="both"/>
        <w:rPr>
          <w:b/>
          <w:bCs/>
        </w:rPr>
      </w:pPr>
      <w:r>
        <w:rPr>
          <w:noProof/>
        </w:rPr>
        <w:lastRenderedPageBreak/>
        <w:drawing>
          <wp:anchor distT="0" distB="0" distL="114300" distR="114300" simplePos="0" relativeHeight="251658240" behindDoc="0" locked="0" layoutInCell="1" allowOverlap="1" wp14:anchorId="1A7F0C81" wp14:editId="461EC6BB">
            <wp:simplePos x="0" y="0"/>
            <wp:positionH relativeFrom="column">
              <wp:posOffset>-906780</wp:posOffset>
            </wp:positionH>
            <wp:positionV relativeFrom="paragraph">
              <wp:posOffset>-914400</wp:posOffset>
            </wp:positionV>
            <wp:extent cx="7764426" cy="6240780"/>
            <wp:effectExtent l="0" t="0" r="8255" b="7620"/>
            <wp:wrapNone/>
            <wp:docPr id="1402644403" name="Picture 7" descr="A close-up of a che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02644403" name="Picture 7" descr="A close-up of a check&#10;&#10;Description automatically generated"/>
                    <pic:cNvPicPr/>
                  </pic:nvPicPr>
                  <pic:blipFill>
                    <a:blip r:embed="rId17"/>
                    <a:stretch>
                      <a:fillRect/>
                    </a:stretch>
                  </pic:blipFill>
                  <pic:spPr>
                    <a:xfrm>
                      <a:off x="0" y="0"/>
                      <a:ext cx="7783327" cy="6255972"/>
                    </a:xfrm>
                    <a:prstGeom prst="rect">
                      <a:avLst/>
                    </a:prstGeom>
                  </pic:spPr>
                </pic:pic>
              </a:graphicData>
            </a:graphic>
            <wp14:sizeRelH relativeFrom="page">
              <wp14:pctWidth>0</wp14:pctWidth>
            </wp14:sizeRelH>
            <wp14:sizeRelV relativeFrom="page">
              <wp14:pctHeight>0</wp14:pctHeight>
            </wp14:sizeRelV>
          </wp:anchor>
        </w:drawing>
      </w:r>
    </w:p>
    <w:p w14:paraId="586F0E22" w14:textId="77777777" w:rsidR="00F6340A" w:rsidRDefault="00F6340A" w:rsidP="00FA42EE">
      <w:pPr>
        <w:spacing w:line="360" w:lineRule="auto"/>
        <w:jc w:val="both"/>
        <w:rPr>
          <w:b/>
          <w:bCs/>
        </w:rPr>
      </w:pPr>
    </w:p>
    <w:p w14:paraId="7BAAD356" w14:textId="77777777" w:rsidR="00F6340A" w:rsidRDefault="00F6340A" w:rsidP="00FA42EE">
      <w:pPr>
        <w:spacing w:line="360" w:lineRule="auto"/>
        <w:jc w:val="both"/>
        <w:rPr>
          <w:b/>
          <w:bCs/>
        </w:rPr>
      </w:pPr>
    </w:p>
    <w:p w14:paraId="6EE1ABF3" w14:textId="77777777" w:rsidR="00F6340A" w:rsidRDefault="00F6340A" w:rsidP="00FA42EE">
      <w:pPr>
        <w:spacing w:line="360" w:lineRule="auto"/>
        <w:jc w:val="both"/>
        <w:rPr>
          <w:b/>
          <w:bCs/>
        </w:rPr>
      </w:pPr>
    </w:p>
    <w:p w14:paraId="0EFB3F81" w14:textId="77777777" w:rsidR="00F6340A" w:rsidRDefault="00F6340A" w:rsidP="00FA42EE">
      <w:pPr>
        <w:spacing w:line="360" w:lineRule="auto"/>
        <w:jc w:val="both"/>
        <w:rPr>
          <w:b/>
          <w:bCs/>
        </w:rPr>
      </w:pPr>
    </w:p>
    <w:p w14:paraId="7860DE06" w14:textId="77777777" w:rsidR="00F6340A" w:rsidRDefault="00F6340A" w:rsidP="00FA42EE">
      <w:pPr>
        <w:spacing w:line="360" w:lineRule="auto"/>
        <w:jc w:val="both"/>
        <w:rPr>
          <w:b/>
          <w:bCs/>
        </w:rPr>
      </w:pPr>
    </w:p>
    <w:p w14:paraId="29D8B66C" w14:textId="77777777" w:rsidR="00F6340A" w:rsidRDefault="00F6340A" w:rsidP="00FA42EE">
      <w:pPr>
        <w:spacing w:line="360" w:lineRule="auto"/>
        <w:jc w:val="both"/>
        <w:rPr>
          <w:b/>
          <w:bCs/>
        </w:rPr>
      </w:pPr>
    </w:p>
    <w:p w14:paraId="63692442" w14:textId="77777777" w:rsidR="00F6340A" w:rsidRDefault="00F6340A" w:rsidP="00FA42EE">
      <w:pPr>
        <w:spacing w:line="360" w:lineRule="auto"/>
        <w:jc w:val="both"/>
        <w:rPr>
          <w:b/>
          <w:bCs/>
        </w:rPr>
      </w:pPr>
    </w:p>
    <w:p w14:paraId="600A9DA4" w14:textId="77777777" w:rsidR="00F6340A" w:rsidRDefault="00F6340A" w:rsidP="00FA42EE">
      <w:pPr>
        <w:spacing w:line="360" w:lineRule="auto"/>
        <w:jc w:val="both"/>
        <w:rPr>
          <w:b/>
          <w:bCs/>
        </w:rPr>
      </w:pPr>
    </w:p>
    <w:p w14:paraId="71BAF2E6" w14:textId="77777777" w:rsidR="00F6340A" w:rsidRDefault="00F6340A" w:rsidP="00FA42EE">
      <w:pPr>
        <w:spacing w:line="360" w:lineRule="auto"/>
        <w:jc w:val="both"/>
        <w:rPr>
          <w:b/>
          <w:bCs/>
        </w:rPr>
      </w:pPr>
    </w:p>
    <w:p w14:paraId="6184CF43" w14:textId="77777777" w:rsidR="00F6340A" w:rsidRDefault="00F6340A" w:rsidP="00FA42EE">
      <w:pPr>
        <w:spacing w:line="360" w:lineRule="auto"/>
        <w:jc w:val="both"/>
        <w:rPr>
          <w:b/>
          <w:bCs/>
        </w:rPr>
      </w:pPr>
    </w:p>
    <w:p w14:paraId="69B49618" w14:textId="77777777" w:rsidR="00F6340A" w:rsidRDefault="00F6340A" w:rsidP="00FA42EE">
      <w:pPr>
        <w:spacing w:line="360" w:lineRule="auto"/>
        <w:jc w:val="both"/>
        <w:rPr>
          <w:b/>
          <w:bCs/>
        </w:rPr>
      </w:pPr>
    </w:p>
    <w:p w14:paraId="1E69BA49" w14:textId="77777777" w:rsidR="00F6340A" w:rsidRDefault="00F6340A" w:rsidP="00FA42EE">
      <w:pPr>
        <w:spacing w:line="360" w:lineRule="auto"/>
        <w:jc w:val="both"/>
        <w:rPr>
          <w:b/>
          <w:bCs/>
        </w:rPr>
      </w:pPr>
    </w:p>
    <w:p w14:paraId="5BE7A761" w14:textId="77777777" w:rsidR="00F6340A" w:rsidRDefault="00F6340A" w:rsidP="00FA42EE">
      <w:pPr>
        <w:spacing w:line="360" w:lineRule="auto"/>
        <w:jc w:val="both"/>
        <w:rPr>
          <w:b/>
          <w:bCs/>
        </w:rPr>
      </w:pPr>
    </w:p>
    <w:p w14:paraId="4C384E91" w14:textId="77777777" w:rsidR="00F6340A" w:rsidRDefault="00F6340A" w:rsidP="00FA42EE">
      <w:pPr>
        <w:spacing w:line="360" w:lineRule="auto"/>
        <w:jc w:val="both"/>
        <w:rPr>
          <w:b/>
          <w:bCs/>
        </w:rPr>
      </w:pPr>
    </w:p>
    <w:p w14:paraId="4F7376F6" w14:textId="610D09A8" w:rsidR="00FC3C96" w:rsidRDefault="00FC3C96" w:rsidP="00FA42EE">
      <w:pPr>
        <w:spacing w:line="360" w:lineRule="auto"/>
        <w:jc w:val="both"/>
        <w:rPr>
          <w:b/>
          <w:bCs/>
        </w:rPr>
      </w:pPr>
      <w:r w:rsidRPr="00FC3C96">
        <w:rPr>
          <w:b/>
          <w:bCs/>
        </w:rPr>
        <w:t>write.py</w:t>
      </w:r>
    </w:p>
    <w:p w14:paraId="4C438845" w14:textId="62234C2D" w:rsidR="007B39D1" w:rsidRDefault="007B39D1" w:rsidP="00FA42EE">
      <w:pPr>
        <w:spacing w:line="360" w:lineRule="auto"/>
        <w:jc w:val="both"/>
      </w:pPr>
      <w:r>
        <w:t xml:space="preserve">The write.py module has </w:t>
      </w:r>
      <w:r w:rsidR="00494163">
        <w:t>4</w:t>
      </w:r>
      <w:r>
        <w:t xml:space="preserve"> functions which handles functionalities such as creating a unique file name based on current date and time as well as user name and type of bill(returned or rented), printing bills; one for renting land and one for returning land, creating a text file with the unique file name and writing the bill onto it. </w:t>
      </w:r>
      <w:r w:rsidR="00494163">
        <w:t xml:space="preserve">The remaining function changes the availability of the land to the text file after the land has been rented or returned. </w:t>
      </w:r>
    </w:p>
    <w:p w14:paraId="17664E1C" w14:textId="77777777" w:rsidR="007A6D1C" w:rsidRDefault="007A6D1C" w:rsidP="00FA42EE">
      <w:pPr>
        <w:spacing w:line="360" w:lineRule="auto"/>
        <w:jc w:val="both"/>
      </w:pPr>
      <w:r>
        <w:t>As shown in the picture above, t</w:t>
      </w:r>
      <w:r w:rsidR="00494163">
        <w:t xml:space="preserve">he rent-type bill firstly shows information about the company and then it has information such as the date the bill was generated, user’s name, phone number and address and finally in tabular form: Kitta id, City, Direction Faced, </w:t>
      </w:r>
      <w:r w:rsidR="00494163">
        <w:lastRenderedPageBreak/>
        <w:t xml:space="preserve">Anna, Base Price, Duration, Total Price and Grand Total. All this info is exactly written to file with unique name generation process explained above. </w:t>
      </w:r>
    </w:p>
    <w:p w14:paraId="0D71E6FC" w14:textId="1ECC61CD" w:rsidR="007A6D1C" w:rsidRDefault="007A6D1C" w:rsidP="00FA42EE">
      <w:pPr>
        <w:spacing w:line="360" w:lineRule="auto"/>
        <w:jc w:val="both"/>
      </w:pPr>
      <w:r>
        <w:rPr>
          <w:noProof/>
        </w:rPr>
        <w:drawing>
          <wp:inline distT="0" distB="0" distL="0" distR="0" wp14:anchorId="208CE464" wp14:editId="5D40E1E3">
            <wp:extent cx="5943600" cy="2926080"/>
            <wp:effectExtent l="0" t="0" r="0" b="7620"/>
            <wp:docPr id="2128259373" name="Picture 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28259373" name="Picture 8" descr="A screenshot of a computer&#10;&#10;Description automatically generated"/>
                    <pic:cNvPicPr/>
                  </pic:nvPicPr>
                  <pic:blipFill>
                    <a:blip r:embed="rId18"/>
                    <a:stretch>
                      <a:fillRect/>
                    </a:stretch>
                  </pic:blipFill>
                  <pic:spPr>
                    <a:xfrm>
                      <a:off x="0" y="0"/>
                      <a:ext cx="5943600" cy="2926080"/>
                    </a:xfrm>
                    <a:prstGeom prst="rect">
                      <a:avLst/>
                    </a:prstGeom>
                  </pic:spPr>
                </pic:pic>
              </a:graphicData>
            </a:graphic>
          </wp:inline>
        </w:drawing>
      </w:r>
    </w:p>
    <w:p w14:paraId="08CAB02D" w14:textId="21D0BBD5" w:rsidR="007A6D1C" w:rsidRDefault="007A6D1C" w:rsidP="00FA42EE">
      <w:pPr>
        <w:spacing w:line="360" w:lineRule="auto"/>
        <w:jc w:val="both"/>
      </w:pPr>
      <w:r>
        <w:rPr>
          <w:noProof/>
        </w:rPr>
        <w:drawing>
          <wp:anchor distT="0" distB="0" distL="114300" distR="114300" simplePos="0" relativeHeight="251660288" behindDoc="0" locked="0" layoutInCell="1" allowOverlap="1" wp14:anchorId="0288C6A6" wp14:editId="395E96D7">
            <wp:simplePos x="0" y="0"/>
            <wp:positionH relativeFrom="page">
              <wp:align>left</wp:align>
            </wp:positionH>
            <wp:positionV relativeFrom="paragraph">
              <wp:posOffset>273050</wp:posOffset>
            </wp:positionV>
            <wp:extent cx="7757160" cy="4411980"/>
            <wp:effectExtent l="0" t="0" r="0" b="7620"/>
            <wp:wrapNone/>
            <wp:docPr id="120684429" name="Picture 1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0684429" name="Picture 10" descr="A screenshot of a computer&#10;&#10;Description automatically generated"/>
                    <pic:cNvPicPr/>
                  </pic:nvPicPr>
                  <pic:blipFill>
                    <a:blip r:embed="rId19"/>
                    <a:stretch>
                      <a:fillRect/>
                    </a:stretch>
                  </pic:blipFill>
                  <pic:spPr>
                    <a:xfrm>
                      <a:off x="0" y="0"/>
                      <a:ext cx="7757160" cy="4411980"/>
                    </a:xfrm>
                    <a:prstGeom prst="rect">
                      <a:avLst/>
                    </a:prstGeom>
                  </pic:spPr>
                </pic:pic>
              </a:graphicData>
            </a:graphic>
            <wp14:sizeRelH relativeFrom="page">
              <wp14:pctWidth>0</wp14:pctWidth>
            </wp14:sizeRelH>
            <wp14:sizeRelV relativeFrom="page">
              <wp14:pctHeight>0</wp14:pctHeight>
            </wp14:sizeRelV>
          </wp:anchor>
        </w:drawing>
      </w:r>
    </w:p>
    <w:p w14:paraId="0A51FA7E" w14:textId="77777777" w:rsidR="007A6D1C" w:rsidRDefault="007A6D1C" w:rsidP="00FA42EE">
      <w:pPr>
        <w:spacing w:line="360" w:lineRule="auto"/>
        <w:jc w:val="both"/>
      </w:pPr>
    </w:p>
    <w:p w14:paraId="4CCAA658" w14:textId="77777777" w:rsidR="007A6D1C" w:rsidRDefault="007A6D1C" w:rsidP="00FA42EE">
      <w:pPr>
        <w:spacing w:line="360" w:lineRule="auto"/>
        <w:jc w:val="both"/>
      </w:pPr>
    </w:p>
    <w:p w14:paraId="10F52525" w14:textId="77777777" w:rsidR="007A6D1C" w:rsidRDefault="007A6D1C" w:rsidP="00FA42EE">
      <w:pPr>
        <w:spacing w:line="360" w:lineRule="auto"/>
        <w:jc w:val="both"/>
      </w:pPr>
    </w:p>
    <w:p w14:paraId="0DC6FC6F" w14:textId="77777777" w:rsidR="007A6D1C" w:rsidRDefault="007A6D1C" w:rsidP="00FA42EE">
      <w:pPr>
        <w:spacing w:line="360" w:lineRule="auto"/>
        <w:jc w:val="both"/>
      </w:pPr>
    </w:p>
    <w:p w14:paraId="0E825296" w14:textId="77777777" w:rsidR="007A6D1C" w:rsidRDefault="007A6D1C" w:rsidP="00FA42EE">
      <w:pPr>
        <w:spacing w:line="360" w:lineRule="auto"/>
        <w:jc w:val="both"/>
      </w:pPr>
    </w:p>
    <w:p w14:paraId="77FC9CD7" w14:textId="77777777" w:rsidR="007A6D1C" w:rsidRDefault="007A6D1C" w:rsidP="00FA42EE">
      <w:pPr>
        <w:spacing w:line="360" w:lineRule="auto"/>
        <w:jc w:val="both"/>
      </w:pPr>
    </w:p>
    <w:p w14:paraId="498F1A10" w14:textId="77777777" w:rsidR="007A6D1C" w:rsidRDefault="007A6D1C" w:rsidP="00FA42EE">
      <w:pPr>
        <w:spacing w:line="360" w:lineRule="auto"/>
        <w:jc w:val="both"/>
      </w:pPr>
    </w:p>
    <w:p w14:paraId="026030C8" w14:textId="77777777" w:rsidR="007A6D1C" w:rsidRDefault="007A6D1C" w:rsidP="00FA42EE">
      <w:pPr>
        <w:spacing w:line="360" w:lineRule="auto"/>
        <w:jc w:val="both"/>
      </w:pPr>
    </w:p>
    <w:p w14:paraId="7F88FC1A" w14:textId="77777777" w:rsidR="007A6D1C" w:rsidRDefault="007A6D1C" w:rsidP="00FA42EE">
      <w:pPr>
        <w:spacing w:line="360" w:lineRule="auto"/>
        <w:jc w:val="both"/>
      </w:pPr>
    </w:p>
    <w:p w14:paraId="38CA171B" w14:textId="77777777" w:rsidR="007A6D1C" w:rsidRDefault="007A6D1C" w:rsidP="00FA42EE">
      <w:pPr>
        <w:spacing w:line="360" w:lineRule="auto"/>
        <w:jc w:val="both"/>
      </w:pPr>
    </w:p>
    <w:p w14:paraId="65CB4804" w14:textId="77777777" w:rsidR="007A6D1C" w:rsidRDefault="007A6D1C" w:rsidP="00FA42EE">
      <w:pPr>
        <w:spacing w:line="360" w:lineRule="auto"/>
        <w:jc w:val="both"/>
      </w:pPr>
    </w:p>
    <w:p w14:paraId="2AEF4E75" w14:textId="77777777" w:rsidR="007A6D1C" w:rsidRDefault="007A6D1C" w:rsidP="00FA42EE">
      <w:pPr>
        <w:spacing w:line="360" w:lineRule="auto"/>
        <w:jc w:val="both"/>
      </w:pPr>
    </w:p>
    <w:p w14:paraId="384F9CEF" w14:textId="4296B6CA" w:rsidR="00494163" w:rsidRDefault="00494163" w:rsidP="00FA42EE">
      <w:pPr>
        <w:spacing w:line="360" w:lineRule="auto"/>
        <w:jc w:val="both"/>
      </w:pPr>
      <w:r>
        <w:t xml:space="preserve">The return-type bill has the exact same layout but with 3 extra information being Duration(returned month), </w:t>
      </w:r>
      <w:r w:rsidR="008859E1">
        <w:t>Price</w:t>
      </w:r>
      <w:r>
        <w:t xml:space="preserve"> after Fine</w:t>
      </w:r>
      <w:r w:rsidR="008859E1">
        <w:t xml:space="preserve"> and Grand Total after Fine.</w:t>
      </w:r>
    </w:p>
    <w:p w14:paraId="11EA52FB" w14:textId="2ADA4E94" w:rsidR="007A6D1C" w:rsidRDefault="006809E7" w:rsidP="00FA42EE">
      <w:pPr>
        <w:spacing w:line="360" w:lineRule="auto"/>
        <w:jc w:val="both"/>
      </w:pPr>
      <w:r>
        <w:rPr>
          <w:noProof/>
        </w:rPr>
        <w:drawing>
          <wp:anchor distT="0" distB="0" distL="114300" distR="114300" simplePos="0" relativeHeight="251661312" behindDoc="0" locked="0" layoutInCell="1" allowOverlap="1" wp14:anchorId="0AD0F4BF" wp14:editId="75FF1F0F">
            <wp:simplePos x="0" y="0"/>
            <wp:positionH relativeFrom="page">
              <wp:align>right</wp:align>
            </wp:positionH>
            <wp:positionV relativeFrom="paragraph">
              <wp:posOffset>3092450</wp:posOffset>
            </wp:positionV>
            <wp:extent cx="7764780" cy="4130040"/>
            <wp:effectExtent l="0" t="0" r="7620" b="3810"/>
            <wp:wrapNone/>
            <wp:docPr id="1080397011" name="Picture 1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0397011" name="Picture 11" descr="A screenshot of a computer&#10;&#10;Description automatically generated"/>
                    <pic:cNvPicPr/>
                  </pic:nvPicPr>
                  <pic:blipFill>
                    <a:blip r:embed="rId20"/>
                    <a:stretch>
                      <a:fillRect/>
                    </a:stretch>
                  </pic:blipFill>
                  <pic:spPr>
                    <a:xfrm>
                      <a:off x="0" y="0"/>
                      <a:ext cx="7764780" cy="4130040"/>
                    </a:xfrm>
                    <a:prstGeom prst="rect">
                      <a:avLst/>
                    </a:prstGeom>
                  </pic:spPr>
                </pic:pic>
              </a:graphicData>
            </a:graphic>
            <wp14:sizeRelH relativeFrom="page">
              <wp14:pctWidth>0</wp14:pctWidth>
            </wp14:sizeRelH>
            <wp14:sizeRelV relativeFrom="page">
              <wp14:pctHeight>0</wp14:pctHeight>
            </wp14:sizeRelV>
          </wp:anchor>
        </w:drawing>
      </w:r>
      <w:r w:rsidR="007A6D1C">
        <w:rPr>
          <w:noProof/>
        </w:rPr>
        <w:drawing>
          <wp:inline distT="0" distB="0" distL="0" distR="0" wp14:anchorId="1B8F9B59" wp14:editId="54215262">
            <wp:extent cx="5943600" cy="2796540"/>
            <wp:effectExtent l="0" t="0" r="0" b="3810"/>
            <wp:docPr id="1488366895" name="Picture 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88366895" name="Picture 9" descr="A screenshot of a computer&#10;&#10;Description automatically generated"/>
                    <pic:cNvPicPr/>
                  </pic:nvPicPr>
                  <pic:blipFill>
                    <a:blip r:embed="rId21"/>
                    <a:stretch>
                      <a:fillRect/>
                    </a:stretch>
                  </pic:blipFill>
                  <pic:spPr>
                    <a:xfrm>
                      <a:off x="0" y="0"/>
                      <a:ext cx="5943600" cy="2796540"/>
                    </a:xfrm>
                    <a:prstGeom prst="rect">
                      <a:avLst/>
                    </a:prstGeom>
                  </pic:spPr>
                </pic:pic>
              </a:graphicData>
            </a:graphic>
          </wp:inline>
        </w:drawing>
      </w:r>
    </w:p>
    <w:p w14:paraId="1BE893E2" w14:textId="250779D9" w:rsidR="008859E1" w:rsidRDefault="008859E1" w:rsidP="00FA42EE">
      <w:pPr>
        <w:spacing w:line="360" w:lineRule="auto"/>
        <w:jc w:val="both"/>
      </w:pPr>
    </w:p>
    <w:p w14:paraId="532DB323" w14:textId="77777777" w:rsidR="006809E7" w:rsidRDefault="006809E7" w:rsidP="00FA42EE">
      <w:pPr>
        <w:spacing w:line="360" w:lineRule="auto"/>
        <w:jc w:val="both"/>
      </w:pPr>
    </w:p>
    <w:p w14:paraId="135A4C7C" w14:textId="77777777" w:rsidR="007A6D1C" w:rsidRDefault="007A6D1C" w:rsidP="00FA42EE">
      <w:pPr>
        <w:spacing w:line="360" w:lineRule="auto"/>
        <w:jc w:val="both"/>
      </w:pPr>
    </w:p>
    <w:p w14:paraId="2891CCFA" w14:textId="77777777" w:rsidR="007A6D1C" w:rsidRDefault="007A6D1C" w:rsidP="00FA42EE">
      <w:pPr>
        <w:spacing w:line="360" w:lineRule="auto"/>
        <w:jc w:val="both"/>
      </w:pPr>
    </w:p>
    <w:p w14:paraId="23434505" w14:textId="77777777" w:rsidR="007A6D1C" w:rsidRDefault="007A6D1C" w:rsidP="00FA42EE">
      <w:pPr>
        <w:spacing w:line="360" w:lineRule="auto"/>
        <w:jc w:val="both"/>
      </w:pPr>
    </w:p>
    <w:p w14:paraId="47B44A88" w14:textId="77777777" w:rsidR="007A6D1C" w:rsidRDefault="007A6D1C" w:rsidP="00FA42EE">
      <w:pPr>
        <w:spacing w:line="360" w:lineRule="auto"/>
        <w:jc w:val="both"/>
      </w:pPr>
    </w:p>
    <w:p w14:paraId="02FB017A" w14:textId="77777777" w:rsidR="007A6D1C" w:rsidRDefault="007A6D1C" w:rsidP="00FA42EE">
      <w:pPr>
        <w:spacing w:line="360" w:lineRule="auto"/>
        <w:jc w:val="both"/>
      </w:pPr>
    </w:p>
    <w:p w14:paraId="724075A5" w14:textId="77777777" w:rsidR="007A6D1C" w:rsidRDefault="007A6D1C" w:rsidP="00FA42EE">
      <w:pPr>
        <w:spacing w:line="360" w:lineRule="auto"/>
        <w:jc w:val="both"/>
      </w:pPr>
    </w:p>
    <w:p w14:paraId="27CD0747" w14:textId="77777777" w:rsidR="007A6D1C" w:rsidRDefault="007A6D1C" w:rsidP="00FA42EE">
      <w:pPr>
        <w:spacing w:line="360" w:lineRule="auto"/>
        <w:jc w:val="both"/>
      </w:pPr>
    </w:p>
    <w:p w14:paraId="41229CEB" w14:textId="77777777" w:rsidR="007A6D1C" w:rsidRDefault="007A6D1C" w:rsidP="00FA42EE">
      <w:pPr>
        <w:spacing w:line="360" w:lineRule="auto"/>
        <w:jc w:val="both"/>
      </w:pPr>
    </w:p>
    <w:p w14:paraId="344F87F2" w14:textId="77777777" w:rsidR="007A6D1C" w:rsidRDefault="007A6D1C" w:rsidP="00FA42EE">
      <w:pPr>
        <w:spacing w:line="360" w:lineRule="auto"/>
        <w:jc w:val="both"/>
      </w:pPr>
    </w:p>
    <w:p w14:paraId="44F02DE0" w14:textId="77777777" w:rsidR="007A6D1C" w:rsidRDefault="007A6D1C" w:rsidP="00FA42EE">
      <w:pPr>
        <w:spacing w:line="360" w:lineRule="auto"/>
        <w:jc w:val="both"/>
      </w:pPr>
    </w:p>
    <w:p w14:paraId="2F8539A3" w14:textId="752499D0" w:rsidR="008859E1" w:rsidRPr="008859E1" w:rsidRDefault="008859E1" w:rsidP="00FA42EE">
      <w:pPr>
        <w:spacing w:line="360" w:lineRule="auto"/>
        <w:jc w:val="both"/>
        <w:rPr>
          <w:b/>
          <w:bCs/>
        </w:rPr>
      </w:pPr>
      <w:r w:rsidRPr="008859E1">
        <w:rPr>
          <w:b/>
          <w:bCs/>
        </w:rPr>
        <w:lastRenderedPageBreak/>
        <w:t>main.py</w:t>
      </w:r>
    </w:p>
    <w:p w14:paraId="2F98C09E" w14:textId="0BA4695A" w:rsidR="0067120A" w:rsidRDefault="0067120A" w:rsidP="00FA42EE">
      <w:pPr>
        <w:spacing w:line="360" w:lineRule="auto"/>
        <w:jc w:val="both"/>
      </w:pPr>
      <w:r>
        <w:t xml:space="preserve">The main.py module is where all the functionalities are called and also the module which is ran to access the whole program. Here, the land list is printed in tabular form and the user is promted to choose one of the following: to rent, to return or to exit corresponding to numbers 1, 2 and 3 respectively. If 1 is chosen, the renting function is called as explained in the operation.py section. If 2 is chosen, the returning function is called </w:t>
      </w:r>
      <w:r>
        <w:t>as explained in the operation.py section.</w:t>
      </w:r>
    </w:p>
    <w:p w14:paraId="0A703548" w14:textId="4E15A647" w:rsidR="008859E1" w:rsidRDefault="0067120A" w:rsidP="00FA42EE">
      <w:pPr>
        <w:spacing w:line="360" w:lineRule="auto"/>
        <w:jc w:val="both"/>
      </w:pPr>
      <w:r>
        <w:t>If the user chooses 3, s/he is exited from the program by making the main while loop False. If the user enters any other number, s/he is asked to try again and given guide to choose ne of 3 numbers(1, 2, or 3) and if the user enters a string, except block’s ValueError catches it, flags it as an error and the user is asked to choose an appropriate response again.</w:t>
      </w:r>
    </w:p>
    <w:p w14:paraId="104790B3" w14:textId="5D47F9F4" w:rsidR="0067120A" w:rsidRDefault="00554DDC" w:rsidP="00FA42EE">
      <w:pPr>
        <w:spacing w:line="360" w:lineRule="auto"/>
        <w:jc w:val="both"/>
      </w:pPr>
      <w:r>
        <w:rPr>
          <w:noProof/>
        </w:rPr>
        <w:drawing>
          <wp:inline distT="0" distB="0" distL="0" distR="0" wp14:anchorId="2D4CEE04" wp14:editId="27EEA012">
            <wp:extent cx="5943600" cy="4671060"/>
            <wp:effectExtent l="0" t="0" r="0" b="0"/>
            <wp:docPr id="232629954" name="Picture 12"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2629954" name="Picture 12" descr="A screenshot of a computer screen&#10;&#10;Description automatically generated"/>
                    <pic:cNvPicPr/>
                  </pic:nvPicPr>
                  <pic:blipFill>
                    <a:blip r:embed="rId22"/>
                    <a:stretch>
                      <a:fillRect/>
                    </a:stretch>
                  </pic:blipFill>
                  <pic:spPr>
                    <a:xfrm>
                      <a:off x="0" y="0"/>
                      <a:ext cx="5943600" cy="4671060"/>
                    </a:xfrm>
                    <a:prstGeom prst="rect">
                      <a:avLst/>
                    </a:prstGeom>
                  </pic:spPr>
                </pic:pic>
              </a:graphicData>
            </a:graphic>
          </wp:inline>
        </w:drawing>
      </w:r>
    </w:p>
    <w:p w14:paraId="63DA24CB" w14:textId="7E1E3407" w:rsidR="0067120A" w:rsidRDefault="007340B9" w:rsidP="005D0C0E">
      <w:pPr>
        <w:pStyle w:val="Heading1"/>
        <w:spacing w:line="360" w:lineRule="auto"/>
        <w:jc w:val="both"/>
      </w:pPr>
      <w:r>
        <w:lastRenderedPageBreak/>
        <w:t>Testing</w:t>
      </w:r>
    </w:p>
    <w:p w14:paraId="1FA5C97C" w14:textId="77777777" w:rsidR="007340B9" w:rsidRDefault="007340B9" w:rsidP="005D0C0E">
      <w:pPr>
        <w:spacing w:line="360" w:lineRule="auto"/>
        <w:jc w:val="both"/>
      </w:pPr>
    </w:p>
    <w:p w14:paraId="53AED1F5" w14:textId="2C6B5C45" w:rsidR="007340B9" w:rsidRDefault="007340B9" w:rsidP="005D0C0E">
      <w:pPr>
        <w:pStyle w:val="Heading2"/>
        <w:spacing w:line="360" w:lineRule="auto"/>
        <w:jc w:val="both"/>
      </w:pPr>
      <w:r>
        <w:t xml:space="preserve">Test 1: Implementation of </w:t>
      </w:r>
      <w:r w:rsidR="00920601">
        <w:t>T</w:t>
      </w:r>
      <w:r>
        <w:t>ry-except</w:t>
      </w:r>
    </w:p>
    <w:p w14:paraId="2458A114" w14:textId="77777777" w:rsidR="007340B9" w:rsidRDefault="007340B9" w:rsidP="007340B9"/>
    <w:tbl>
      <w:tblPr>
        <w:tblStyle w:val="PlainTable1"/>
        <w:tblW w:w="0" w:type="auto"/>
        <w:tblLook w:val="04A0" w:firstRow="1" w:lastRow="0" w:firstColumn="1" w:lastColumn="0" w:noHBand="0" w:noVBand="1"/>
      </w:tblPr>
      <w:tblGrid>
        <w:gridCol w:w="2065"/>
        <w:gridCol w:w="7261"/>
      </w:tblGrid>
      <w:tr w:rsidR="007340B9" w14:paraId="5F113F3D" w14:textId="77777777" w:rsidTr="00224CDF">
        <w:trPr>
          <w:cnfStyle w:val="100000000000" w:firstRow="1" w:lastRow="0" w:firstColumn="0" w:lastColumn="0" w:oddVBand="0" w:evenVBand="0" w:oddHBand="0"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Pr>
          <w:p w14:paraId="6570B805" w14:textId="77777777" w:rsidR="007340B9" w:rsidRDefault="007340B9" w:rsidP="007340B9">
            <w:pPr>
              <w:rPr>
                <w:b w:val="0"/>
                <w:bCs w:val="0"/>
              </w:rPr>
            </w:pPr>
          </w:p>
          <w:p w14:paraId="30F2A110" w14:textId="469DC49A" w:rsidR="007340B9" w:rsidRPr="007340B9" w:rsidRDefault="007340B9" w:rsidP="007340B9">
            <w:pPr>
              <w:rPr>
                <w:b w:val="0"/>
                <w:bCs w:val="0"/>
              </w:rPr>
            </w:pPr>
            <w:r>
              <w:rPr>
                <w:b w:val="0"/>
                <w:bCs w:val="0"/>
              </w:rPr>
              <w:t>Objective</w:t>
            </w:r>
          </w:p>
        </w:tc>
        <w:tc>
          <w:tcPr>
            <w:tcW w:w="7261" w:type="dxa"/>
          </w:tcPr>
          <w:p w14:paraId="7745FF0E" w14:textId="77777777" w:rsidR="007340B9" w:rsidRDefault="007340B9" w:rsidP="007340B9">
            <w:pPr>
              <w:cnfStyle w:val="100000000000" w:firstRow="1" w:lastRow="0" w:firstColumn="0" w:lastColumn="0" w:oddVBand="0" w:evenVBand="0" w:oddHBand="0" w:evenHBand="0" w:firstRowFirstColumn="0" w:firstRowLastColumn="0" w:lastRowFirstColumn="0" w:lastRowLastColumn="0"/>
              <w:rPr>
                <w:b w:val="0"/>
                <w:bCs w:val="0"/>
              </w:rPr>
            </w:pPr>
          </w:p>
          <w:p w14:paraId="6719AD10" w14:textId="1B09E152" w:rsidR="00825C55" w:rsidRPr="00825C55" w:rsidRDefault="00825C55" w:rsidP="007340B9">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To check the effects of try-except block.</w:t>
            </w:r>
          </w:p>
        </w:tc>
      </w:tr>
      <w:tr w:rsidR="007340B9" w14:paraId="54EF8749" w14:textId="77777777" w:rsidTr="00825C55">
        <w:trPr>
          <w:cnfStyle w:val="000000100000" w:firstRow="0" w:lastRow="0" w:firstColumn="0" w:lastColumn="0" w:oddVBand="0" w:evenVBand="0" w:oddHBand="1" w:evenHBand="0" w:firstRowFirstColumn="0" w:firstRowLastColumn="0" w:lastRowFirstColumn="0" w:lastRowLastColumn="0"/>
          <w:trHeight w:val="1151"/>
        </w:trPr>
        <w:tc>
          <w:tcPr>
            <w:cnfStyle w:val="001000000000" w:firstRow="0" w:lastRow="0" w:firstColumn="1" w:lastColumn="0" w:oddVBand="0" w:evenVBand="0" w:oddHBand="0" w:evenHBand="0" w:firstRowFirstColumn="0" w:firstRowLastColumn="0" w:lastRowFirstColumn="0" w:lastRowLastColumn="0"/>
            <w:tcW w:w="2065" w:type="dxa"/>
          </w:tcPr>
          <w:p w14:paraId="74F5E24F" w14:textId="77777777" w:rsidR="007340B9" w:rsidRDefault="007340B9" w:rsidP="007340B9">
            <w:pPr>
              <w:rPr>
                <w:b w:val="0"/>
                <w:bCs w:val="0"/>
              </w:rPr>
            </w:pPr>
          </w:p>
          <w:p w14:paraId="33B3EDBD" w14:textId="03C18BFB" w:rsidR="007340B9" w:rsidRPr="007340B9" w:rsidRDefault="007340B9" w:rsidP="007340B9">
            <w:pPr>
              <w:rPr>
                <w:b w:val="0"/>
                <w:bCs w:val="0"/>
              </w:rPr>
            </w:pPr>
            <w:r>
              <w:rPr>
                <w:b w:val="0"/>
                <w:bCs w:val="0"/>
              </w:rPr>
              <w:t>Action</w:t>
            </w:r>
          </w:p>
        </w:tc>
        <w:tc>
          <w:tcPr>
            <w:tcW w:w="7261" w:type="dxa"/>
          </w:tcPr>
          <w:p w14:paraId="0F6EFF2B" w14:textId="77777777" w:rsidR="007340B9" w:rsidRDefault="007340B9" w:rsidP="007340B9">
            <w:pPr>
              <w:cnfStyle w:val="000000100000" w:firstRow="0" w:lastRow="0" w:firstColumn="0" w:lastColumn="0" w:oddVBand="0" w:evenVBand="0" w:oddHBand="1" w:evenHBand="0" w:firstRowFirstColumn="0" w:firstRowLastColumn="0" w:lastRowFirstColumn="0" w:lastRowLastColumn="0"/>
            </w:pPr>
          </w:p>
          <w:p w14:paraId="521F55BE" w14:textId="77777777" w:rsidR="00825C55" w:rsidRDefault="00825C55" w:rsidP="007340B9">
            <w:pPr>
              <w:cnfStyle w:val="000000100000" w:firstRow="0" w:lastRow="0" w:firstColumn="0" w:lastColumn="0" w:oddVBand="0" w:evenVBand="0" w:oddHBand="1" w:evenHBand="0" w:firstRowFirstColumn="0" w:firstRowLastColumn="0" w:lastRowFirstColumn="0" w:lastRowLastColumn="0"/>
            </w:pPr>
            <w:r>
              <w:t>The program is ran and value of datatype other than required is</w:t>
            </w:r>
          </w:p>
          <w:p w14:paraId="18B438B0" w14:textId="33EE8477" w:rsidR="00825C55" w:rsidRDefault="00825C55" w:rsidP="007340B9">
            <w:pPr>
              <w:cnfStyle w:val="000000100000" w:firstRow="0" w:lastRow="0" w:firstColumn="0" w:lastColumn="0" w:oddVBand="0" w:evenVBand="0" w:oddHBand="1" w:evenHBand="0" w:firstRowFirstColumn="0" w:firstRowLastColumn="0" w:lastRowFirstColumn="0" w:lastRowLastColumn="0"/>
            </w:pPr>
            <w:r>
              <w:t>inputted.</w:t>
            </w:r>
            <w:r w:rsidR="00834143">
              <w:t xml:space="preserve"> (String is inputtted when int is required.)</w:t>
            </w:r>
          </w:p>
        </w:tc>
      </w:tr>
      <w:tr w:rsidR="007340B9" w14:paraId="5607B019" w14:textId="77777777" w:rsidTr="00825C55">
        <w:trPr>
          <w:trHeight w:val="1160"/>
        </w:trPr>
        <w:tc>
          <w:tcPr>
            <w:cnfStyle w:val="001000000000" w:firstRow="0" w:lastRow="0" w:firstColumn="1" w:lastColumn="0" w:oddVBand="0" w:evenVBand="0" w:oddHBand="0" w:evenHBand="0" w:firstRowFirstColumn="0" w:firstRowLastColumn="0" w:lastRowFirstColumn="0" w:lastRowLastColumn="0"/>
            <w:tcW w:w="2065" w:type="dxa"/>
          </w:tcPr>
          <w:p w14:paraId="7EFF4248" w14:textId="77777777" w:rsidR="007340B9" w:rsidRDefault="007340B9" w:rsidP="007340B9">
            <w:pPr>
              <w:rPr>
                <w:b w:val="0"/>
                <w:bCs w:val="0"/>
              </w:rPr>
            </w:pPr>
          </w:p>
          <w:p w14:paraId="0425E313" w14:textId="0CE64DE5" w:rsidR="007340B9" w:rsidRPr="007340B9" w:rsidRDefault="007340B9" w:rsidP="007340B9">
            <w:pPr>
              <w:rPr>
                <w:b w:val="0"/>
                <w:bCs w:val="0"/>
              </w:rPr>
            </w:pPr>
            <w:r>
              <w:rPr>
                <w:b w:val="0"/>
                <w:bCs w:val="0"/>
              </w:rPr>
              <w:t>Expected Result</w:t>
            </w:r>
          </w:p>
        </w:tc>
        <w:tc>
          <w:tcPr>
            <w:tcW w:w="7261" w:type="dxa"/>
          </w:tcPr>
          <w:p w14:paraId="43511470" w14:textId="77777777" w:rsidR="007340B9" w:rsidRDefault="007340B9" w:rsidP="007340B9">
            <w:pPr>
              <w:cnfStyle w:val="000000000000" w:firstRow="0" w:lastRow="0" w:firstColumn="0" w:lastColumn="0" w:oddVBand="0" w:evenVBand="0" w:oddHBand="0" w:evenHBand="0" w:firstRowFirstColumn="0" w:firstRowLastColumn="0" w:lastRowFirstColumn="0" w:lastRowLastColumn="0"/>
            </w:pPr>
          </w:p>
          <w:p w14:paraId="3C85046D" w14:textId="4C633AFF" w:rsidR="00825C55" w:rsidRDefault="00825C55" w:rsidP="007340B9">
            <w:pPr>
              <w:cnfStyle w:val="000000000000" w:firstRow="0" w:lastRow="0" w:firstColumn="0" w:lastColumn="0" w:oddVBand="0" w:evenVBand="0" w:oddHBand="0" w:evenHBand="0" w:firstRowFirstColumn="0" w:firstRowLastColumn="0" w:lastRowFirstColumn="0" w:lastRowLastColumn="0"/>
            </w:pPr>
            <w:r>
              <w:t>The except block should triggered and ValueError should be caught. Code inside except should run.</w:t>
            </w:r>
          </w:p>
        </w:tc>
      </w:tr>
      <w:tr w:rsidR="007340B9" w14:paraId="1EB3DF35" w14:textId="77777777" w:rsidTr="00825C55">
        <w:trPr>
          <w:cnfStyle w:val="000000100000" w:firstRow="0" w:lastRow="0" w:firstColumn="0" w:lastColumn="0" w:oddVBand="0" w:evenVBand="0" w:oddHBand="1" w:evenHBand="0" w:firstRowFirstColumn="0" w:firstRowLastColumn="0" w:lastRowFirstColumn="0" w:lastRowLastColumn="0"/>
          <w:trHeight w:val="1439"/>
        </w:trPr>
        <w:tc>
          <w:tcPr>
            <w:cnfStyle w:val="001000000000" w:firstRow="0" w:lastRow="0" w:firstColumn="1" w:lastColumn="0" w:oddVBand="0" w:evenVBand="0" w:oddHBand="0" w:evenHBand="0" w:firstRowFirstColumn="0" w:firstRowLastColumn="0" w:lastRowFirstColumn="0" w:lastRowLastColumn="0"/>
            <w:tcW w:w="2065" w:type="dxa"/>
          </w:tcPr>
          <w:p w14:paraId="0FF18122" w14:textId="77777777" w:rsidR="007340B9" w:rsidRDefault="007340B9" w:rsidP="007340B9">
            <w:pPr>
              <w:rPr>
                <w:b w:val="0"/>
                <w:bCs w:val="0"/>
              </w:rPr>
            </w:pPr>
          </w:p>
          <w:p w14:paraId="7FFB9B80" w14:textId="7FA9E0BE" w:rsidR="007340B9" w:rsidRPr="007340B9" w:rsidRDefault="007340B9" w:rsidP="007340B9">
            <w:pPr>
              <w:rPr>
                <w:b w:val="0"/>
                <w:bCs w:val="0"/>
              </w:rPr>
            </w:pPr>
            <w:r>
              <w:rPr>
                <w:b w:val="0"/>
                <w:bCs w:val="0"/>
              </w:rPr>
              <w:t>Actual Result</w:t>
            </w:r>
          </w:p>
        </w:tc>
        <w:tc>
          <w:tcPr>
            <w:tcW w:w="7261" w:type="dxa"/>
          </w:tcPr>
          <w:p w14:paraId="1CCC4F01" w14:textId="77777777" w:rsidR="007340B9" w:rsidRDefault="007340B9" w:rsidP="007340B9">
            <w:pPr>
              <w:cnfStyle w:val="000000100000" w:firstRow="0" w:lastRow="0" w:firstColumn="0" w:lastColumn="0" w:oddVBand="0" w:evenVBand="0" w:oddHBand="1" w:evenHBand="0" w:firstRowFirstColumn="0" w:firstRowLastColumn="0" w:lastRowFirstColumn="0" w:lastRowLastColumn="0"/>
            </w:pPr>
          </w:p>
          <w:p w14:paraId="72897755" w14:textId="1F119DF0" w:rsidR="00825C55" w:rsidRDefault="00825C55" w:rsidP="007340B9">
            <w:pPr>
              <w:cnfStyle w:val="000000100000" w:firstRow="0" w:lastRow="0" w:firstColumn="0" w:lastColumn="0" w:oddVBand="0" w:evenVBand="0" w:oddHBand="1" w:evenHBand="0" w:firstRowFirstColumn="0" w:firstRowLastColumn="0" w:lastRowFirstColumn="0" w:lastRowLastColumn="0"/>
            </w:pPr>
            <w:r>
              <w:t>As expected, the except block catches the ValueError.</w:t>
            </w:r>
            <w:r>
              <w:t xml:space="preserve"> The code inside except block is executed showing appropriate guide to user.</w:t>
            </w:r>
          </w:p>
        </w:tc>
      </w:tr>
      <w:tr w:rsidR="007340B9" w14:paraId="261EE2BC" w14:textId="77777777" w:rsidTr="00224CDF">
        <w:trPr>
          <w:trHeight w:val="843"/>
        </w:trPr>
        <w:tc>
          <w:tcPr>
            <w:cnfStyle w:val="001000000000" w:firstRow="0" w:lastRow="0" w:firstColumn="1" w:lastColumn="0" w:oddVBand="0" w:evenVBand="0" w:oddHBand="0" w:evenHBand="0" w:firstRowFirstColumn="0" w:firstRowLastColumn="0" w:lastRowFirstColumn="0" w:lastRowLastColumn="0"/>
            <w:tcW w:w="2065" w:type="dxa"/>
          </w:tcPr>
          <w:p w14:paraId="6528A272" w14:textId="77777777" w:rsidR="007340B9" w:rsidRDefault="007340B9" w:rsidP="007340B9">
            <w:pPr>
              <w:rPr>
                <w:b w:val="0"/>
                <w:bCs w:val="0"/>
              </w:rPr>
            </w:pPr>
          </w:p>
          <w:p w14:paraId="7586BA4F" w14:textId="3156F0C8" w:rsidR="007340B9" w:rsidRPr="007340B9" w:rsidRDefault="007340B9" w:rsidP="007340B9">
            <w:pPr>
              <w:rPr>
                <w:b w:val="0"/>
                <w:bCs w:val="0"/>
              </w:rPr>
            </w:pPr>
            <w:r>
              <w:rPr>
                <w:b w:val="0"/>
                <w:bCs w:val="0"/>
              </w:rPr>
              <w:t>Conclusion</w:t>
            </w:r>
          </w:p>
        </w:tc>
        <w:tc>
          <w:tcPr>
            <w:tcW w:w="7261" w:type="dxa"/>
          </w:tcPr>
          <w:p w14:paraId="78D2C2A8" w14:textId="77777777" w:rsidR="007340B9" w:rsidRDefault="007340B9" w:rsidP="007340B9">
            <w:pPr>
              <w:cnfStyle w:val="000000000000" w:firstRow="0" w:lastRow="0" w:firstColumn="0" w:lastColumn="0" w:oddVBand="0" w:evenVBand="0" w:oddHBand="0" w:evenHBand="0" w:firstRowFirstColumn="0" w:firstRowLastColumn="0" w:lastRowFirstColumn="0" w:lastRowLastColumn="0"/>
            </w:pPr>
          </w:p>
          <w:p w14:paraId="4CA66288" w14:textId="3F230B0A" w:rsidR="00825C55" w:rsidRDefault="00825C55" w:rsidP="007340B9">
            <w:pPr>
              <w:cnfStyle w:val="000000000000" w:firstRow="0" w:lastRow="0" w:firstColumn="0" w:lastColumn="0" w:oddVBand="0" w:evenVBand="0" w:oddHBand="0" w:evenHBand="0" w:firstRowFirstColumn="0" w:firstRowLastColumn="0" w:lastRowFirstColumn="0" w:lastRowLastColumn="0"/>
            </w:pPr>
            <w:r>
              <w:t>The test was successful.</w:t>
            </w:r>
          </w:p>
        </w:tc>
      </w:tr>
    </w:tbl>
    <w:p w14:paraId="5BB69DF4" w14:textId="77777777" w:rsidR="007340B9" w:rsidRPr="007340B9" w:rsidRDefault="007340B9" w:rsidP="007340B9"/>
    <w:p w14:paraId="0988C58D" w14:textId="6EBDD94A" w:rsidR="0003266F" w:rsidRDefault="0003266F" w:rsidP="005D0C0E">
      <w:pPr>
        <w:pStyle w:val="Heading3"/>
        <w:spacing w:line="360" w:lineRule="auto"/>
        <w:jc w:val="both"/>
      </w:pPr>
      <w:r>
        <w:t xml:space="preserve"> </w:t>
      </w:r>
      <w:r w:rsidR="00920601">
        <w:t>Image Proving the Test Result</w:t>
      </w:r>
    </w:p>
    <w:p w14:paraId="4BE59E51" w14:textId="27491DA5" w:rsidR="00187FBB" w:rsidRPr="00187FBB" w:rsidRDefault="00187FBB" w:rsidP="00187FBB">
      <w:r>
        <w:rPr>
          <w:noProof/>
        </w:rPr>
        <w:drawing>
          <wp:inline distT="0" distB="0" distL="0" distR="0" wp14:anchorId="3B030AE0" wp14:editId="3D66B8B0">
            <wp:extent cx="5783580" cy="2758440"/>
            <wp:effectExtent l="0" t="0" r="7620" b="3810"/>
            <wp:docPr id="1810820254" name="Picture 13" descr="A close-up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10820254" name="Picture 13" descr="A close-up of a computer screen&#10;&#10;Description automatically generated"/>
                    <pic:cNvPicPr/>
                  </pic:nvPicPr>
                  <pic:blipFill>
                    <a:blip r:embed="rId23"/>
                    <a:stretch>
                      <a:fillRect/>
                    </a:stretch>
                  </pic:blipFill>
                  <pic:spPr>
                    <a:xfrm>
                      <a:off x="0" y="0"/>
                      <a:ext cx="5783580" cy="2758440"/>
                    </a:xfrm>
                    <a:prstGeom prst="rect">
                      <a:avLst/>
                    </a:prstGeom>
                  </pic:spPr>
                </pic:pic>
              </a:graphicData>
            </a:graphic>
          </wp:inline>
        </w:drawing>
      </w:r>
    </w:p>
    <w:p w14:paraId="597C5FCD" w14:textId="77777777" w:rsidR="009C6C44" w:rsidRPr="009C6C44" w:rsidRDefault="009C6C44" w:rsidP="009C6C44"/>
    <w:p w14:paraId="26C20BD0" w14:textId="0F980809" w:rsidR="00AA587B" w:rsidRDefault="00AA587B" w:rsidP="00391C6C">
      <w:pPr>
        <w:pStyle w:val="Heading2"/>
        <w:spacing w:line="360" w:lineRule="auto"/>
        <w:jc w:val="both"/>
      </w:pPr>
      <w:r>
        <w:t xml:space="preserve">Test </w:t>
      </w:r>
      <w:r w:rsidR="009C6C44">
        <w:t>2</w:t>
      </w:r>
      <w:r w:rsidR="00843429">
        <w:t>.1</w:t>
      </w:r>
      <w:r w:rsidR="00AD3BBD">
        <w:t>: Selection of Options; Renting, Returning or Exit</w:t>
      </w:r>
      <w:r w:rsidR="00FA2B56">
        <w:t xml:space="preserve"> – Providing Negative Value</w:t>
      </w:r>
    </w:p>
    <w:p w14:paraId="7D4BEBBF" w14:textId="77777777" w:rsidR="00AA587B" w:rsidRDefault="00AA587B" w:rsidP="00AA587B"/>
    <w:tbl>
      <w:tblPr>
        <w:tblStyle w:val="PlainTable1"/>
        <w:tblW w:w="0" w:type="auto"/>
        <w:tblLook w:val="04A0" w:firstRow="1" w:lastRow="0" w:firstColumn="1" w:lastColumn="0" w:noHBand="0" w:noVBand="1"/>
      </w:tblPr>
      <w:tblGrid>
        <w:gridCol w:w="2065"/>
        <w:gridCol w:w="7261"/>
      </w:tblGrid>
      <w:tr w:rsidR="00AA587B" w14:paraId="531AF947" w14:textId="77777777" w:rsidTr="00224CDF">
        <w:trPr>
          <w:cnfStyle w:val="100000000000" w:firstRow="1" w:lastRow="0" w:firstColumn="0" w:lastColumn="0" w:oddVBand="0" w:evenVBand="0" w:oddHBand="0"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Pr>
          <w:p w14:paraId="649FFFA3" w14:textId="77777777" w:rsidR="00AA587B" w:rsidRDefault="00AA587B" w:rsidP="000D7B5D">
            <w:pPr>
              <w:rPr>
                <w:b w:val="0"/>
                <w:bCs w:val="0"/>
              </w:rPr>
            </w:pPr>
          </w:p>
          <w:p w14:paraId="691EF6CA" w14:textId="77777777" w:rsidR="00AA587B" w:rsidRPr="007340B9" w:rsidRDefault="00AA587B" w:rsidP="000D7B5D">
            <w:pPr>
              <w:rPr>
                <w:b w:val="0"/>
                <w:bCs w:val="0"/>
              </w:rPr>
            </w:pPr>
            <w:r>
              <w:rPr>
                <w:b w:val="0"/>
                <w:bCs w:val="0"/>
              </w:rPr>
              <w:t>Objective</w:t>
            </w:r>
          </w:p>
        </w:tc>
        <w:tc>
          <w:tcPr>
            <w:tcW w:w="7261" w:type="dxa"/>
          </w:tcPr>
          <w:p w14:paraId="72791603" w14:textId="77777777" w:rsidR="00AA587B" w:rsidRDefault="00AA587B" w:rsidP="000D7B5D">
            <w:pPr>
              <w:cnfStyle w:val="100000000000" w:firstRow="1" w:lastRow="0" w:firstColumn="0" w:lastColumn="0" w:oddVBand="0" w:evenVBand="0" w:oddHBand="0" w:evenHBand="0" w:firstRowFirstColumn="0" w:firstRowLastColumn="0" w:lastRowFirstColumn="0" w:lastRowLastColumn="0"/>
              <w:rPr>
                <w:b w:val="0"/>
                <w:bCs w:val="0"/>
              </w:rPr>
            </w:pPr>
          </w:p>
          <w:p w14:paraId="63EE96C5" w14:textId="43353E12" w:rsidR="00187FBB" w:rsidRPr="00187FBB" w:rsidRDefault="00187FBB" w:rsidP="000D7B5D">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To check input range of Kitta Id.</w:t>
            </w:r>
          </w:p>
        </w:tc>
      </w:tr>
      <w:tr w:rsidR="00AA587B" w14:paraId="0B10DDE0" w14:textId="77777777" w:rsidTr="00224CDF">
        <w:trPr>
          <w:cnfStyle w:val="000000100000" w:firstRow="0" w:lastRow="0" w:firstColumn="0" w:lastColumn="0" w:oddVBand="0" w:evenVBand="0" w:oddHBand="1"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Pr>
          <w:p w14:paraId="4CDA0058" w14:textId="77777777" w:rsidR="00AA587B" w:rsidRDefault="00AA587B" w:rsidP="000D7B5D">
            <w:pPr>
              <w:rPr>
                <w:b w:val="0"/>
                <w:bCs w:val="0"/>
              </w:rPr>
            </w:pPr>
          </w:p>
          <w:p w14:paraId="624C0ADB" w14:textId="77777777" w:rsidR="00AA587B" w:rsidRPr="007340B9" w:rsidRDefault="00AA587B" w:rsidP="000D7B5D">
            <w:pPr>
              <w:rPr>
                <w:b w:val="0"/>
                <w:bCs w:val="0"/>
              </w:rPr>
            </w:pPr>
            <w:r>
              <w:rPr>
                <w:b w:val="0"/>
                <w:bCs w:val="0"/>
              </w:rPr>
              <w:t>Action</w:t>
            </w:r>
          </w:p>
        </w:tc>
        <w:tc>
          <w:tcPr>
            <w:tcW w:w="7261" w:type="dxa"/>
          </w:tcPr>
          <w:p w14:paraId="128D56E4" w14:textId="77777777" w:rsidR="00AA587B" w:rsidRDefault="00AA587B" w:rsidP="000D7B5D">
            <w:pPr>
              <w:cnfStyle w:val="000000100000" w:firstRow="0" w:lastRow="0" w:firstColumn="0" w:lastColumn="0" w:oddVBand="0" w:evenVBand="0" w:oddHBand="1" w:evenHBand="0" w:firstRowFirstColumn="0" w:firstRowLastColumn="0" w:lastRowFirstColumn="0" w:lastRowLastColumn="0"/>
            </w:pPr>
          </w:p>
          <w:p w14:paraId="1A495A10" w14:textId="0124DA47" w:rsidR="00187FBB" w:rsidRDefault="00187FBB" w:rsidP="000D7B5D">
            <w:pPr>
              <w:cnfStyle w:val="000000100000" w:firstRow="0" w:lastRow="0" w:firstColumn="0" w:lastColumn="0" w:oddVBand="0" w:evenVBand="0" w:oddHBand="1" w:evenHBand="0" w:firstRowFirstColumn="0" w:firstRowLastColumn="0" w:lastRowFirstColumn="0" w:lastRowLastColumn="0"/>
            </w:pPr>
            <w:r>
              <w:t>A negative value is provided as input.</w:t>
            </w:r>
          </w:p>
        </w:tc>
      </w:tr>
      <w:tr w:rsidR="00AA587B" w14:paraId="54E5AF9F" w14:textId="77777777" w:rsidTr="0039011E">
        <w:trPr>
          <w:trHeight w:val="1133"/>
        </w:trPr>
        <w:tc>
          <w:tcPr>
            <w:cnfStyle w:val="001000000000" w:firstRow="0" w:lastRow="0" w:firstColumn="1" w:lastColumn="0" w:oddVBand="0" w:evenVBand="0" w:oddHBand="0" w:evenHBand="0" w:firstRowFirstColumn="0" w:firstRowLastColumn="0" w:lastRowFirstColumn="0" w:lastRowLastColumn="0"/>
            <w:tcW w:w="2065" w:type="dxa"/>
          </w:tcPr>
          <w:p w14:paraId="211C877C" w14:textId="77777777" w:rsidR="00AA587B" w:rsidRDefault="00AA587B" w:rsidP="000D7B5D">
            <w:pPr>
              <w:rPr>
                <w:b w:val="0"/>
                <w:bCs w:val="0"/>
              </w:rPr>
            </w:pPr>
          </w:p>
          <w:p w14:paraId="5E8660DC" w14:textId="77777777" w:rsidR="00AA587B" w:rsidRPr="007340B9" w:rsidRDefault="00AA587B" w:rsidP="000D7B5D">
            <w:pPr>
              <w:rPr>
                <w:b w:val="0"/>
                <w:bCs w:val="0"/>
              </w:rPr>
            </w:pPr>
            <w:r>
              <w:rPr>
                <w:b w:val="0"/>
                <w:bCs w:val="0"/>
              </w:rPr>
              <w:t>Expected Result</w:t>
            </w:r>
          </w:p>
        </w:tc>
        <w:tc>
          <w:tcPr>
            <w:tcW w:w="7261" w:type="dxa"/>
          </w:tcPr>
          <w:p w14:paraId="27F8C049" w14:textId="77777777" w:rsidR="00AA587B" w:rsidRDefault="00AA587B" w:rsidP="000D7B5D">
            <w:pPr>
              <w:cnfStyle w:val="000000000000" w:firstRow="0" w:lastRow="0" w:firstColumn="0" w:lastColumn="0" w:oddVBand="0" w:evenVBand="0" w:oddHBand="0" w:evenHBand="0" w:firstRowFirstColumn="0" w:firstRowLastColumn="0" w:lastRowFirstColumn="0" w:lastRowLastColumn="0"/>
            </w:pPr>
          </w:p>
          <w:p w14:paraId="643EB654" w14:textId="5626E284" w:rsidR="00187FBB" w:rsidRDefault="00187FBB" w:rsidP="000D7B5D">
            <w:pPr>
              <w:cnfStyle w:val="000000000000" w:firstRow="0" w:lastRow="0" w:firstColumn="0" w:lastColumn="0" w:oddVBand="0" w:evenVBand="0" w:oddHBand="0" w:evenHBand="0" w:firstRowFirstColumn="0" w:firstRowLastColumn="0" w:lastRowFirstColumn="0" w:lastRowLastColumn="0"/>
            </w:pPr>
            <w:r>
              <w:t>The input shouldn’t be accepted and Kitta Id should be asked again.</w:t>
            </w:r>
          </w:p>
        </w:tc>
      </w:tr>
      <w:tr w:rsidR="00AA587B" w14:paraId="4BD9ABD3" w14:textId="77777777" w:rsidTr="0039011E">
        <w:trPr>
          <w:cnfStyle w:val="000000100000" w:firstRow="0" w:lastRow="0" w:firstColumn="0" w:lastColumn="0" w:oddVBand="0" w:evenVBand="0" w:oddHBand="1" w:evenHBand="0" w:firstRowFirstColumn="0" w:firstRowLastColumn="0" w:lastRowFirstColumn="0" w:lastRowLastColumn="0"/>
          <w:trHeight w:val="980"/>
        </w:trPr>
        <w:tc>
          <w:tcPr>
            <w:cnfStyle w:val="001000000000" w:firstRow="0" w:lastRow="0" w:firstColumn="1" w:lastColumn="0" w:oddVBand="0" w:evenVBand="0" w:oddHBand="0" w:evenHBand="0" w:firstRowFirstColumn="0" w:firstRowLastColumn="0" w:lastRowFirstColumn="0" w:lastRowLastColumn="0"/>
            <w:tcW w:w="2065" w:type="dxa"/>
          </w:tcPr>
          <w:p w14:paraId="0A8F5150" w14:textId="77777777" w:rsidR="00AA587B" w:rsidRDefault="00AA587B" w:rsidP="000D7B5D">
            <w:pPr>
              <w:rPr>
                <w:b w:val="0"/>
                <w:bCs w:val="0"/>
              </w:rPr>
            </w:pPr>
          </w:p>
          <w:p w14:paraId="372F28C7" w14:textId="77777777" w:rsidR="00AA587B" w:rsidRPr="007340B9" w:rsidRDefault="00AA587B" w:rsidP="000D7B5D">
            <w:pPr>
              <w:rPr>
                <w:b w:val="0"/>
                <w:bCs w:val="0"/>
              </w:rPr>
            </w:pPr>
            <w:r>
              <w:rPr>
                <w:b w:val="0"/>
                <w:bCs w:val="0"/>
              </w:rPr>
              <w:t>Actual Result</w:t>
            </w:r>
          </w:p>
        </w:tc>
        <w:tc>
          <w:tcPr>
            <w:tcW w:w="7261" w:type="dxa"/>
          </w:tcPr>
          <w:p w14:paraId="180AC116" w14:textId="77777777" w:rsidR="00AA587B" w:rsidRDefault="00AA587B" w:rsidP="000D7B5D">
            <w:pPr>
              <w:cnfStyle w:val="000000100000" w:firstRow="0" w:lastRow="0" w:firstColumn="0" w:lastColumn="0" w:oddVBand="0" w:evenVBand="0" w:oddHBand="1" w:evenHBand="0" w:firstRowFirstColumn="0" w:firstRowLastColumn="0" w:lastRowFirstColumn="0" w:lastRowLastColumn="0"/>
            </w:pPr>
          </w:p>
          <w:p w14:paraId="273C3568" w14:textId="105CDD61" w:rsidR="00187FBB" w:rsidRDefault="00187FBB" w:rsidP="000D7B5D">
            <w:pPr>
              <w:cnfStyle w:val="000000100000" w:firstRow="0" w:lastRow="0" w:firstColumn="0" w:lastColumn="0" w:oddVBand="0" w:evenVBand="0" w:oddHBand="1" w:evenHBand="0" w:firstRowFirstColumn="0" w:firstRowLastColumn="0" w:lastRowFirstColumn="0" w:lastRowLastColumn="0"/>
            </w:pPr>
            <w:r>
              <w:t xml:space="preserve">The input </w:t>
            </w:r>
            <w:r>
              <w:t>was</w:t>
            </w:r>
            <w:r>
              <w:t xml:space="preserve">n’t be accepted and Kitta Id </w:t>
            </w:r>
            <w:r>
              <w:t>was</w:t>
            </w:r>
            <w:r>
              <w:t xml:space="preserve"> asked again.</w:t>
            </w:r>
          </w:p>
        </w:tc>
      </w:tr>
      <w:tr w:rsidR="00AA587B" w14:paraId="464A81D6" w14:textId="77777777" w:rsidTr="00224CDF">
        <w:trPr>
          <w:trHeight w:val="843"/>
        </w:trPr>
        <w:tc>
          <w:tcPr>
            <w:cnfStyle w:val="001000000000" w:firstRow="0" w:lastRow="0" w:firstColumn="1" w:lastColumn="0" w:oddVBand="0" w:evenVBand="0" w:oddHBand="0" w:evenHBand="0" w:firstRowFirstColumn="0" w:firstRowLastColumn="0" w:lastRowFirstColumn="0" w:lastRowLastColumn="0"/>
            <w:tcW w:w="2065" w:type="dxa"/>
          </w:tcPr>
          <w:p w14:paraId="78A19DB5" w14:textId="77777777" w:rsidR="00AA587B" w:rsidRDefault="00AA587B" w:rsidP="000D7B5D">
            <w:pPr>
              <w:rPr>
                <w:b w:val="0"/>
                <w:bCs w:val="0"/>
              </w:rPr>
            </w:pPr>
          </w:p>
          <w:p w14:paraId="6B2C23B5" w14:textId="77777777" w:rsidR="00AA587B" w:rsidRPr="007340B9" w:rsidRDefault="00AA587B" w:rsidP="000D7B5D">
            <w:pPr>
              <w:rPr>
                <w:b w:val="0"/>
                <w:bCs w:val="0"/>
              </w:rPr>
            </w:pPr>
            <w:r>
              <w:rPr>
                <w:b w:val="0"/>
                <w:bCs w:val="0"/>
              </w:rPr>
              <w:t>Conclusion</w:t>
            </w:r>
          </w:p>
        </w:tc>
        <w:tc>
          <w:tcPr>
            <w:tcW w:w="7261" w:type="dxa"/>
          </w:tcPr>
          <w:p w14:paraId="0875F829" w14:textId="77777777" w:rsidR="00AA587B" w:rsidRDefault="00AA587B" w:rsidP="000D7B5D">
            <w:pPr>
              <w:cnfStyle w:val="000000000000" w:firstRow="0" w:lastRow="0" w:firstColumn="0" w:lastColumn="0" w:oddVBand="0" w:evenVBand="0" w:oddHBand="0" w:evenHBand="0" w:firstRowFirstColumn="0" w:firstRowLastColumn="0" w:lastRowFirstColumn="0" w:lastRowLastColumn="0"/>
            </w:pPr>
          </w:p>
          <w:p w14:paraId="1762D9CE" w14:textId="426D4147" w:rsidR="0039011E" w:rsidRDefault="0039011E" w:rsidP="000D7B5D">
            <w:pPr>
              <w:cnfStyle w:val="000000000000" w:firstRow="0" w:lastRow="0" w:firstColumn="0" w:lastColumn="0" w:oddVBand="0" w:evenVBand="0" w:oddHBand="0" w:evenHBand="0" w:firstRowFirstColumn="0" w:firstRowLastColumn="0" w:lastRowFirstColumn="0" w:lastRowLastColumn="0"/>
            </w:pPr>
            <w:r>
              <w:t>The test was successful.</w:t>
            </w:r>
          </w:p>
        </w:tc>
      </w:tr>
    </w:tbl>
    <w:p w14:paraId="3363CBF4" w14:textId="77777777" w:rsidR="00AA587B" w:rsidRPr="007340B9" w:rsidRDefault="00AA587B" w:rsidP="00AA587B"/>
    <w:p w14:paraId="169427FC" w14:textId="77777777" w:rsidR="00AA587B" w:rsidRDefault="00AA587B" w:rsidP="00391C6C">
      <w:pPr>
        <w:pStyle w:val="Heading3"/>
        <w:spacing w:line="360" w:lineRule="auto"/>
        <w:jc w:val="both"/>
      </w:pPr>
      <w:r>
        <w:t xml:space="preserve"> Image Proving the Test Result</w:t>
      </w:r>
    </w:p>
    <w:p w14:paraId="7B1280E1" w14:textId="200A288C" w:rsidR="00FA2B56" w:rsidRDefault="0039011E" w:rsidP="00FA2B56">
      <w:r>
        <w:rPr>
          <w:noProof/>
        </w:rPr>
        <w:drawing>
          <wp:inline distT="0" distB="0" distL="0" distR="0" wp14:anchorId="40C2470B" wp14:editId="4507DC08">
            <wp:extent cx="5623560" cy="3124200"/>
            <wp:effectExtent l="0" t="0" r="0" b="0"/>
            <wp:docPr id="1655445808" name="Picture 15"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55445808" name="Picture 15" descr="A screenshot of a computer&#10;&#10;Description automatically generated"/>
                    <pic:cNvPicPr/>
                  </pic:nvPicPr>
                  <pic:blipFill>
                    <a:blip r:embed="rId24"/>
                    <a:stretch>
                      <a:fillRect/>
                    </a:stretch>
                  </pic:blipFill>
                  <pic:spPr>
                    <a:xfrm>
                      <a:off x="0" y="0"/>
                      <a:ext cx="5623560" cy="3124200"/>
                    </a:xfrm>
                    <a:prstGeom prst="rect">
                      <a:avLst/>
                    </a:prstGeom>
                  </pic:spPr>
                </pic:pic>
              </a:graphicData>
            </a:graphic>
          </wp:inline>
        </w:drawing>
      </w:r>
    </w:p>
    <w:p w14:paraId="35AD1B0A" w14:textId="77777777" w:rsidR="00FA2B56" w:rsidRPr="00FA2B56" w:rsidRDefault="00FA2B56" w:rsidP="00FA2B56"/>
    <w:p w14:paraId="7FBD97CA" w14:textId="617FCE6D" w:rsidR="00AA587B" w:rsidRDefault="00AA587B" w:rsidP="00EC52DF">
      <w:pPr>
        <w:pStyle w:val="Heading2"/>
        <w:spacing w:line="360" w:lineRule="auto"/>
        <w:jc w:val="both"/>
      </w:pPr>
      <w:r>
        <w:lastRenderedPageBreak/>
        <w:t xml:space="preserve">Test </w:t>
      </w:r>
      <w:r w:rsidR="00FA2B56">
        <w:t>2.2</w:t>
      </w:r>
      <w:r>
        <w:t xml:space="preserve">: </w:t>
      </w:r>
      <w:r w:rsidR="00FA2B56">
        <w:t>Selection of Options; Renting, Returning or Exit – Providing N</w:t>
      </w:r>
      <w:r w:rsidR="00FA2B56">
        <w:t>on-existent Value</w:t>
      </w:r>
    </w:p>
    <w:p w14:paraId="277523A9" w14:textId="77777777" w:rsidR="00AA587B" w:rsidRDefault="00AA587B" w:rsidP="00AA587B"/>
    <w:tbl>
      <w:tblPr>
        <w:tblStyle w:val="PlainTable1"/>
        <w:tblW w:w="0" w:type="auto"/>
        <w:tblLook w:val="04A0" w:firstRow="1" w:lastRow="0" w:firstColumn="1" w:lastColumn="0" w:noHBand="0" w:noVBand="1"/>
      </w:tblPr>
      <w:tblGrid>
        <w:gridCol w:w="2065"/>
        <w:gridCol w:w="7261"/>
      </w:tblGrid>
      <w:tr w:rsidR="00AA587B" w14:paraId="7492C149" w14:textId="77777777" w:rsidTr="00224CDF">
        <w:trPr>
          <w:cnfStyle w:val="100000000000" w:firstRow="1" w:lastRow="0" w:firstColumn="0" w:lastColumn="0" w:oddVBand="0" w:evenVBand="0" w:oddHBand="0"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Pr>
          <w:p w14:paraId="53E5C6DC" w14:textId="77777777" w:rsidR="00AA587B" w:rsidRDefault="00AA587B" w:rsidP="000D7B5D">
            <w:pPr>
              <w:rPr>
                <w:b w:val="0"/>
                <w:bCs w:val="0"/>
              </w:rPr>
            </w:pPr>
          </w:p>
          <w:p w14:paraId="310AD62A" w14:textId="77777777" w:rsidR="00AA587B" w:rsidRPr="007340B9" w:rsidRDefault="00AA587B" w:rsidP="000D7B5D">
            <w:pPr>
              <w:rPr>
                <w:b w:val="0"/>
                <w:bCs w:val="0"/>
              </w:rPr>
            </w:pPr>
            <w:r>
              <w:rPr>
                <w:b w:val="0"/>
                <w:bCs w:val="0"/>
              </w:rPr>
              <w:t>Objective</w:t>
            </w:r>
          </w:p>
        </w:tc>
        <w:tc>
          <w:tcPr>
            <w:tcW w:w="7261" w:type="dxa"/>
          </w:tcPr>
          <w:p w14:paraId="1F02208A" w14:textId="77777777" w:rsidR="00AA587B" w:rsidRDefault="00AA587B" w:rsidP="000D7B5D">
            <w:pPr>
              <w:cnfStyle w:val="100000000000" w:firstRow="1" w:lastRow="0" w:firstColumn="0" w:lastColumn="0" w:oddVBand="0" w:evenVBand="0" w:oddHBand="0" w:evenHBand="0" w:firstRowFirstColumn="0" w:firstRowLastColumn="0" w:lastRowFirstColumn="0" w:lastRowLastColumn="0"/>
              <w:rPr>
                <w:b w:val="0"/>
                <w:bCs w:val="0"/>
              </w:rPr>
            </w:pPr>
          </w:p>
          <w:p w14:paraId="07C6E6D9" w14:textId="2FA71A69" w:rsidR="0039011E" w:rsidRPr="0039011E" w:rsidRDefault="0039011E" w:rsidP="000D7B5D">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To check input range of Kitta Id.</w:t>
            </w:r>
          </w:p>
        </w:tc>
      </w:tr>
      <w:tr w:rsidR="00AA587B" w14:paraId="65800A5C" w14:textId="77777777" w:rsidTr="00224CDF">
        <w:trPr>
          <w:cnfStyle w:val="000000100000" w:firstRow="0" w:lastRow="0" w:firstColumn="0" w:lastColumn="0" w:oddVBand="0" w:evenVBand="0" w:oddHBand="1"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Pr>
          <w:p w14:paraId="3D0DFF09" w14:textId="77777777" w:rsidR="00AA587B" w:rsidRDefault="00AA587B" w:rsidP="000D7B5D">
            <w:pPr>
              <w:rPr>
                <w:b w:val="0"/>
                <w:bCs w:val="0"/>
              </w:rPr>
            </w:pPr>
          </w:p>
          <w:p w14:paraId="5CFDDD4D" w14:textId="77777777" w:rsidR="00AA587B" w:rsidRPr="007340B9" w:rsidRDefault="00AA587B" w:rsidP="000D7B5D">
            <w:pPr>
              <w:rPr>
                <w:b w:val="0"/>
                <w:bCs w:val="0"/>
              </w:rPr>
            </w:pPr>
            <w:r>
              <w:rPr>
                <w:b w:val="0"/>
                <w:bCs w:val="0"/>
              </w:rPr>
              <w:t>Action</w:t>
            </w:r>
          </w:p>
        </w:tc>
        <w:tc>
          <w:tcPr>
            <w:tcW w:w="7261" w:type="dxa"/>
          </w:tcPr>
          <w:p w14:paraId="40044072" w14:textId="77777777" w:rsidR="00AA587B" w:rsidRDefault="00AA587B" w:rsidP="000D7B5D">
            <w:pPr>
              <w:cnfStyle w:val="000000100000" w:firstRow="0" w:lastRow="0" w:firstColumn="0" w:lastColumn="0" w:oddVBand="0" w:evenVBand="0" w:oddHBand="1" w:evenHBand="0" w:firstRowFirstColumn="0" w:firstRowLastColumn="0" w:lastRowFirstColumn="0" w:lastRowLastColumn="0"/>
            </w:pPr>
          </w:p>
          <w:p w14:paraId="121FB56E" w14:textId="057AB24F" w:rsidR="0039011E" w:rsidRDefault="0039011E" w:rsidP="000D7B5D">
            <w:pPr>
              <w:cnfStyle w:val="000000100000" w:firstRow="0" w:lastRow="0" w:firstColumn="0" w:lastColumn="0" w:oddVBand="0" w:evenVBand="0" w:oddHBand="1" w:evenHBand="0" w:firstRowFirstColumn="0" w:firstRowLastColumn="0" w:lastRowFirstColumn="0" w:lastRowLastColumn="0"/>
            </w:pPr>
            <w:r>
              <w:t xml:space="preserve">A </w:t>
            </w:r>
            <w:r>
              <w:t>non-existent</w:t>
            </w:r>
            <w:r>
              <w:t xml:space="preserve"> </w:t>
            </w:r>
            <w:r>
              <w:t>Kitta Id</w:t>
            </w:r>
            <w:r>
              <w:t xml:space="preserve"> is provided as input.</w:t>
            </w:r>
          </w:p>
        </w:tc>
      </w:tr>
      <w:tr w:rsidR="00AA587B" w14:paraId="32EA9FAE" w14:textId="77777777" w:rsidTr="0039011E">
        <w:trPr>
          <w:trHeight w:val="1133"/>
        </w:trPr>
        <w:tc>
          <w:tcPr>
            <w:cnfStyle w:val="001000000000" w:firstRow="0" w:lastRow="0" w:firstColumn="1" w:lastColumn="0" w:oddVBand="0" w:evenVBand="0" w:oddHBand="0" w:evenHBand="0" w:firstRowFirstColumn="0" w:firstRowLastColumn="0" w:lastRowFirstColumn="0" w:lastRowLastColumn="0"/>
            <w:tcW w:w="2065" w:type="dxa"/>
          </w:tcPr>
          <w:p w14:paraId="7C1A5D9C" w14:textId="77777777" w:rsidR="00AA587B" w:rsidRDefault="00AA587B" w:rsidP="000D7B5D">
            <w:pPr>
              <w:rPr>
                <w:b w:val="0"/>
                <w:bCs w:val="0"/>
              </w:rPr>
            </w:pPr>
          </w:p>
          <w:p w14:paraId="1A8622FC" w14:textId="77777777" w:rsidR="00AA587B" w:rsidRPr="007340B9" w:rsidRDefault="00AA587B" w:rsidP="000D7B5D">
            <w:pPr>
              <w:rPr>
                <w:b w:val="0"/>
                <w:bCs w:val="0"/>
              </w:rPr>
            </w:pPr>
            <w:r>
              <w:rPr>
                <w:b w:val="0"/>
                <w:bCs w:val="0"/>
              </w:rPr>
              <w:t>Expected Result</w:t>
            </w:r>
          </w:p>
        </w:tc>
        <w:tc>
          <w:tcPr>
            <w:tcW w:w="7261" w:type="dxa"/>
          </w:tcPr>
          <w:p w14:paraId="486A3C82" w14:textId="77777777" w:rsidR="00AA587B" w:rsidRDefault="00AA587B" w:rsidP="000D7B5D">
            <w:pPr>
              <w:cnfStyle w:val="000000000000" w:firstRow="0" w:lastRow="0" w:firstColumn="0" w:lastColumn="0" w:oddVBand="0" w:evenVBand="0" w:oddHBand="0" w:evenHBand="0" w:firstRowFirstColumn="0" w:firstRowLastColumn="0" w:lastRowFirstColumn="0" w:lastRowLastColumn="0"/>
            </w:pPr>
          </w:p>
          <w:p w14:paraId="26F8D406" w14:textId="2EA0226A" w:rsidR="0039011E" w:rsidRDefault="0039011E" w:rsidP="000D7B5D">
            <w:pPr>
              <w:cnfStyle w:val="000000000000" w:firstRow="0" w:lastRow="0" w:firstColumn="0" w:lastColumn="0" w:oddVBand="0" w:evenVBand="0" w:oddHBand="0" w:evenHBand="0" w:firstRowFirstColumn="0" w:firstRowLastColumn="0" w:lastRowFirstColumn="0" w:lastRowLastColumn="0"/>
            </w:pPr>
            <w:r>
              <w:t>The input shouldn’t be accepted and Kitta Id should be asked again.</w:t>
            </w:r>
          </w:p>
        </w:tc>
      </w:tr>
      <w:tr w:rsidR="00AA587B" w14:paraId="134453D2" w14:textId="77777777" w:rsidTr="0039011E">
        <w:trPr>
          <w:cnfStyle w:val="000000100000" w:firstRow="0" w:lastRow="0" w:firstColumn="0" w:lastColumn="0" w:oddVBand="0" w:evenVBand="0" w:oddHBand="1" w:evenHBand="0" w:firstRowFirstColumn="0" w:firstRowLastColumn="0" w:lastRowFirstColumn="0" w:lastRowLastColumn="0"/>
          <w:trHeight w:val="1070"/>
        </w:trPr>
        <w:tc>
          <w:tcPr>
            <w:cnfStyle w:val="001000000000" w:firstRow="0" w:lastRow="0" w:firstColumn="1" w:lastColumn="0" w:oddVBand="0" w:evenVBand="0" w:oddHBand="0" w:evenHBand="0" w:firstRowFirstColumn="0" w:firstRowLastColumn="0" w:lastRowFirstColumn="0" w:lastRowLastColumn="0"/>
            <w:tcW w:w="2065" w:type="dxa"/>
          </w:tcPr>
          <w:p w14:paraId="6DFCA435" w14:textId="77777777" w:rsidR="00AA587B" w:rsidRDefault="00AA587B" w:rsidP="000D7B5D">
            <w:pPr>
              <w:rPr>
                <w:b w:val="0"/>
                <w:bCs w:val="0"/>
              </w:rPr>
            </w:pPr>
          </w:p>
          <w:p w14:paraId="103488D5" w14:textId="77777777" w:rsidR="00AA587B" w:rsidRPr="007340B9" w:rsidRDefault="00AA587B" w:rsidP="000D7B5D">
            <w:pPr>
              <w:rPr>
                <w:b w:val="0"/>
                <w:bCs w:val="0"/>
              </w:rPr>
            </w:pPr>
            <w:r>
              <w:rPr>
                <w:b w:val="0"/>
                <w:bCs w:val="0"/>
              </w:rPr>
              <w:t>Actual Result</w:t>
            </w:r>
          </w:p>
        </w:tc>
        <w:tc>
          <w:tcPr>
            <w:tcW w:w="7261" w:type="dxa"/>
          </w:tcPr>
          <w:p w14:paraId="4DA0202A" w14:textId="77777777" w:rsidR="00AA587B" w:rsidRDefault="00AA587B" w:rsidP="000D7B5D">
            <w:pPr>
              <w:cnfStyle w:val="000000100000" w:firstRow="0" w:lastRow="0" w:firstColumn="0" w:lastColumn="0" w:oddVBand="0" w:evenVBand="0" w:oddHBand="1" w:evenHBand="0" w:firstRowFirstColumn="0" w:firstRowLastColumn="0" w:lastRowFirstColumn="0" w:lastRowLastColumn="0"/>
            </w:pPr>
          </w:p>
          <w:p w14:paraId="4A72055B" w14:textId="12FEBCDC" w:rsidR="0039011E" w:rsidRDefault="0039011E" w:rsidP="000D7B5D">
            <w:pPr>
              <w:cnfStyle w:val="000000100000" w:firstRow="0" w:lastRow="0" w:firstColumn="0" w:lastColumn="0" w:oddVBand="0" w:evenVBand="0" w:oddHBand="1" w:evenHBand="0" w:firstRowFirstColumn="0" w:firstRowLastColumn="0" w:lastRowFirstColumn="0" w:lastRowLastColumn="0"/>
            </w:pPr>
            <w:r>
              <w:t>The input shouldn’t be accepted and Kitta Id should be asked again.</w:t>
            </w:r>
          </w:p>
        </w:tc>
      </w:tr>
      <w:tr w:rsidR="00AA587B" w14:paraId="21D1E7A0" w14:textId="77777777" w:rsidTr="00224CDF">
        <w:trPr>
          <w:trHeight w:val="843"/>
        </w:trPr>
        <w:tc>
          <w:tcPr>
            <w:cnfStyle w:val="001000000000" w:firstRow="0" w:lastRow="0" w:firstColumn="1" w:lastColumn="0" w:oddVBand="0" w:evenVBand="0" w:oddHBand="0" w:evenHBand="0" w:firstRowFirstColumn="0" w:firstRowLastColumn="0" w:lastRowFirstColumn="0" w:lastRowLastColumn="0"/>
            <w:tcW w:w="2065" w:type="dxa"/>
          </w:tcPr>
          <w:p w14:paraId="3F505803" w14:textId="77777777" w:rsidR="00AA587B" w:rsidRDefault="00AA587B" w:rsidP="000D7B5D">
            <w:pPr>
              <w:rPr>
                <w:b w:val="0"/>
                <w:bCs w:val="0"/>
              </w:rPr>
            </w:pPr>
          </w:p>
          <w:p w14:paraId="084D31D3" w14:textId="77777777" w:rsidR="00AA587B" w:rsidRPr="007340B9" w:rsidRDefault="00AA587B" w:rsidP="000D7B5D">
            <w:pPr>
              <w:rPr>
                <w:b w:val="0"/>
                <w:bCs w:val="0"/>
              </w:rPr>
            </w:pPr>
            <w:r>
              <w:rPr>
                <w:b w:val="0"/>
                <w:bCs w:val="0"/>
              </w:rPr>
              <w:t>Conclusion</w:t>
            </w:r>
          </w:p>
        </w:tc>
        <w:tc>
          <w:tcPr>
            <w:tcW w:w="7261" w:type="dxa"/>
          </w:tcPr>
          <w:p w14:paraId="5FDC3EB5" w14:textId="77777777" w:rsidR="00AA587B" w:rsidRDefault="00AA587B" w:rsidP="000D7B5D">
            <w:pPr>
              <w:cnfStyle w:val="000000000000" w:firstRow="0" w:lastRow="0" w:firstColumn="0" w:lastColumn="0" w:oddVBand="0" w:evenVBand="0" w:oddHBand="0" w:evenHBand="0" w:firstRowFirstColumn="0" w:firstRowLastColumn="0" w:lastRowFirstColumn="0" w:lastRowLastColumn="0"/>
            </w:pPr>
          </w:p>
          <w:p w14:paraId="147D311D" w14:textId="721A8F2E" w:rsidR="0039011E" w:rsidRDefault="0039011E" w:rsidP="000D7B5D">
            <w:pPr>
              <w:cnfStyle w:val="000000000000" w:firstRow="0" w:lastRow="0" w:firstColumn="0" w:lastColumn="0" w:oddVBand="0" w:evenVBand="0" w:oddHBand="0" w:evenHBand="0" w:firstRowFirstColumn="0" w:firstRowLastColumn="0" w:lastRowFirstColumn="0" w:lastRowLastColumn="0"/>
            </w:pPr>
            <w:r>
              <w:t>The test was successful.</w:t>
            </w:r>
          </w:p>
        </w:tc>
      </w:tr>
    </w:tbl>
    <w:p w14:paraId="0CAFA08C" w14:textId="77777777" w:rsidR="00AA587B" w:rsidRPr="007340B9" w:rsidRDefault="00AA587B" w:rsidP="00AA587B"/>
    <w:p w14:paraId="48AECFE9" w14:textId="77777777" w:rsidR="00AA587B" w:rsidRDefault="00AA587B" w:rsidP="00EC52DF">
      <w:pPr>
        <w:pStyle w:val="Heading3"/>
        <w:spacing w:line="360" w:lineRule="auto"/>
        <w:jc w:val="both"/>
      </w:pPr>
      <w:r>
        <w:t xml:space="preserve"> Image Proving the Test Result</w:t>
      </w:r>
    </w:p>
    <w:p w14:paraId="260ADC2D" w14:textId="1FC488E6" w:rsidR="009078EE" w:rsidRDefault="00DF2C48" w:rsidP="009078EE">
      <w:r>
        <w:rPr>
          <w:noProof/>
        </w:rPr>
        <w:drawing>
          <wp:inline distT="0" distB="0" distL="0" distR="0" wp14:anchorId="51C4AFBA" wp14:editId="4E0EB4A4">
            <wp:extent cx="6469380" cy="3322320"/>
            <wp:effectExtent l="0" t="0" r="7620" b="0"/>
            <wp:docPr id="375082333"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5082333" name=""/>
                    <pic:cNvPicPr/>
                  </pic:nvPicPr>
                  <pic:blipFill>
                    <a:blip r:embed="rId25"/>
                    <a:stretch>
                      <a:fillRect/>
                    </a:stretch>
                  </pic:blipFill>
                  <pic:spPr>
                    <a:xfrm>
                      <a:off x="0" y="0"/>
                      <a:ext cx="6469380" cy="3322320"/>
                    </a:xfrm>
                    <a:prstGeom prst="rect">
                      <a:avLst/>
                    </a:prstGeom>
                  </pic:spPr>
                </pic:pic>
              </a:graphicData>
            </a:graphic>
          </wp:inline>
        </w:drawing>
      </w:r>
    </w:p>
    <w:p w14:paraId="7458DE4D" w14:textId="77777777" w:rsidR="00DF2C48" w:rsidRDefault="00DF2C48" w:rsidP="009078EE"/>
    <w:p w14:paraId="2E8AC714" w14:textId="11138A42" w:rsidR="00DF2C48" w:rsidRDefault="00DF2C48" w:rsidP="009078EE">
      <w:r>
        <w:rPr>
          <w:noProof/>
        </w:rPr>
        <w:lastRenderedPageBreak/>
        <w:drawing>
          <wp:inline distT="0" distB="0" distL="0" distR="0" wp14:anchorId="35ABB675" wp14:editId="522B69EA">
            <wp:extent cx="5943600" cy="1211580"/>
            <wp:effectExtent l="0" t="0" r="0" b="7620"/>
            <wp:docPr id="299740450" name="Picture 1" descr="A screenshot of a computer scree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9740450" name="Picture 1" descr="A screenshot of a computer screen&#10;&#10;Description automatically generated"/>
                    <pic:cNvPicPr/>
                  </pic:nvPicPr>
                  <pic:blipFill>
                    <a:blip r:embed="rId26"/>
                    <a:stretch>
                      <a:fillRect/>
                    </a:stretch>
                  </pic:blipFill>
                  <pic:spPr>
                    <a:xfrm>
                      <a:off x="0" y="0"/>
                      <a:ext cx="5943600" cy="1211580"/>
                    </a:xfrm>
                    <a:prstGeom prst="rect">
                      <a:avLst/>
                    </a:prstGeom>
                  </pic:spPr>
                </pic:pic>
              </a:graphicData>
            </a:graphic>
          </wp:inline>
        </w:drawing>
      </w:r>
    </w:p>
    <w:p w14:paraId="5F4DA746" w14:textId="77777777" w:rsidR="009078EE" w:rsidRDefault="009078EE" w:rsidP="009078EE"/>
    <w:p w14:paraId="179212D3" w14:textId="77777777" w:rsidR="00093234" w:rsidRDefault="00093234" w:rsidP="009078EE"/>
    <w:p w14:paraId="5715C0B3" w14:textId="77777777" w:rsidR="00EC52DF" w:rsidRDefault="00EC52DF" w:rsidP="009078EE"/>
    <w:p w14:paraId="57E3F20B" w14:textId="77777777" w:rsidR="00093234" w:rsidRPr="009078EE" w:rsidRDefault="00093234" w:rsidP="00EC52DF">
      <w:pPr>
        <w:spacing w:line="360" w:lineRule="auto"/>
        <w:jc w:val="both"/>
      </w:pPr>
    </w:p>
    <w:p w14:paraId="1843FEE4" w14:textId="63645658" w:rsidR="00AA587B" w:rsidRDefault="00AA587B" w:rsidP="00EC52DF">
      <w:pPr>
        <w:pStyle w:val="Heading2"/>
        <w:spacing w:line="360" w:lineRule="auto"/>
        <w:jc w:val="both"/>
      </w:pPr>
      <w:r>
        <w:t xml:space="preserve">Test </w:t>
      </w:r>
      <w:r w:rsidR="009078EE">
        <w:t>3</w:t>
      </w:r>
      <w:r>
        <w:t xml:space="preserve">: </w:t>
      </w:r>
      <w:r w:rsidR="00E80CB8">
        <w:t>File Generation of Renting Multiple Lands</w:t>
      </w:r>
    </w:p>
    <w:p w14:paraId="03963AC9" w14:textId="77777777" w:rsidR="00AA587B" w:rsidRDefault="00AA587B" w:rsidP="00AA587B"/>
    <w:tbl>
      <w:tblPr>
        <w:tblStyle w:val="PlainTable1"/>
        <w:tblW w:w="0" w:type="auto"/>
        <w:tblLook w:val="04A0" w:firstRow="1" w:lastRow="0" w:firstColumn="1" w:lastColumn="0" w:noHBand="0" w:noVBand="1"/>
      </w:tblPr>
      <w:tblGrid>
        <w:gridCol w:w="2065"/>
        <w:gridCol w:w="7261"/>
      </w:tblGrid>
      <w:tr w:rsidR="00AA587B" w14:paraId="3BBFB714" w14:textId="77777777" w:rsidTr="00DF2C48">
        <w:trPr>
          <w:cnfStyle w:val="100000000000" w:firstRow="1" w:lastRow="0" w:firstColumn="0" w:lastColumn="0" w:oddVBand="0" w:evenVBand="0" w:oddHBand="0" w:evenHBand="0" w:firstRowFirstColumn="0" w:firstRowLastColumn="0" w:lastRowFirstColumn="0" w:lastRowLastColumn="0"/>
          <w:trHeight w:val="1151"/>
        </w:trPr>
        <w:tc>
          <w:tcPr>
            <w:cnfStyle w:val="001000000000" w:firstRow="0" w:lastRow="0" w:firstColumn="1" w:lastColumn="0" w:oddVBand="0" w:evenVBand="0" w:oddHBand="0" w:evenHBand="0" w:firstRowFirstColumn="0" w:firstRowLastColumn="0" w:lastRowFirstColumn="0" w:lastRowLastColumn="0"/>
            <w:tcW w:w="2065" w:type="dxa"/>
          </w:tcPr>
          <w:p w14:paraId="3559EF36" w14:textId="77777777" w:rsidR="00AA587B" w:rsidRDefault="00AA587B" w:rsidP="000D7B5D">
            <w:pPr>
              <w:rPr>
                <w:b w:val="0"/>
                <w:bCs w:val="0"/>
              </w:rPr>
            </w:pPr>
          </w:p>
          <w:p w14:paraId="563ABB50" w14:textId="77777777" w:rsidR="00AA587B" w:rsidRPr="007340B9" w:rsidRDefault="00AA587B" w:rsidP="000D7B5D">
            <w:pPr>
              <w:rPr>
                <w:b w:val="0"/>
                <w:bCs w:val="0"/>
              </w:rPr>
            </w:pPr>
            <w:r>
              <w:rPr>
                <w:b w:val="0"/>
                <w:bCs w:val="0"/>
              </w:rPr>
              <w:t>Objective</w:t>
            </w:r>
          </w:p>
        </w:tc>
        <w:tc>
          <w:tcPr>
            <w:tcW w:w="7261" w:type="dxa"/>
          </w:tcPr>
          <w:p w14:paraId="02CE8845" w14:textId="77777777" w:rsidR="00AA587B" w:rsidRDefault="00AA587B" w:rsidP="000D7B5D">
            <w:pPr>
              <w:cnfStyle w:val="100000000000" w:firstRow="1" w:lastRow="0" w:firstColumn="0" w:lastColumn="0" w:oddVBand="0" w:evenVBand="0" w:oddHBand="0" w:evenHBand="0" w:firstRowFirstColumn="0" w:firstRowLastColumn="0" w:lastRowFirstColumn="0" w:lastRowLastColumn="0"/>
              <w:rPr>
                <w:b w:val="0"/>
                <w:bCs w:val="0"/>
              </w:rPr>
            </w:pPr>
          </w:p>
          <w:p w14:paraId="2630DDF5" w14:textId="150CBA35" w:rsidR="00DF2C48" w:rsidRPr="00DF2C48" w:rsidRDefault="00DF2C48" w:rsidP="000D7B5D">
            <w:pPr>
              <w:cnfStyle w:val="100000000000" w:firstRow="1" w:lastRow="0" w:firstColumn="0" w:lastColumn="0" w:oddVBand="0" w:evenVBand="0" w:oddHBand="0" w:evenHBand="0" w:firstRowFirstColumn="0" w:firstRowLastColumn="0" w:lastRowFirstColumn="0" w:lastRowLastColumn="0"/>
              <w:rPr>
                <w:b w:val="0"/>
                <w:bCs w:val="0"/>
              </w:rPr>
            </w:pPr>
            <w:r>
              <w:rPr>
                <w:b w:val="0"/>
                <w:bCs w:val="0"/>
              </w:rPr>
              <w:t>To inspect the renting process and see the output in console as well as text file.</w:t>
            </w:r>
          </w:p>
        </w:tc>
      </w:tr>
      <w:tr w:rsidR="00AA587B" w14:paraId="7C14B4D3" w14:textId="77777777" w:rsidTr="00224CDF">
        <w:trPr>
          <w:cnfStyle w:val="000000100000" w:firstRow="0" w:lastRow="0" w:firstColumn="0" w:lastColumn="0" w:oddVBand="0" w:evenVBand="0" w:oddHBand="1"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Pr>
          <w:p w14:paraId="44DF4126" w14:textId="77777777" w:rsidR="00AA587B" w:rsidRDefault="00AA587B" w:rsidP="000D7B5D">
            <w:pPr>
              <w:rPr>
                <w:b w:val="0"/>
                <w:bCs w:val="0"/>
              </w:rPr>
            </w:pPr>
          </w:p>
          <w:p w14:paraId="43D32233" w14:textId="77777777" w:rsidR="00AA587B" w:rsidRPr="007340B9" w:rsidRDefault="00AA587B" w:rsidP="000D7B5D">
            <w:pPr>
              <w:rPr>
                <w:b w:val="0"/>
                <w:bCs w:val="0"/>
              </w:rPr>
            </w:pPr>
            <w:r>
              <w:rPr>
                <w:b w:val="0"/>
                <w:bCs w:val="0"/>
              </w:rPr>
              <w:t>Action</w:t>
            </w:r>
          </w:p>
        </w:tc>
        <w:tc>
          <w:tcPr>
            <w:tcW w:w="7261" w:type="dxa"/>
          </w:tcPr>
          <w:p w14:paraId="49FF23B3" w14:textId="77777777" w:rsidR="00AA587B" w:rsidRDefault="00AA587B" w:rsidP="000D7B5D">
            <w:pPr>
              <w:cnfStyle w:val="000000100000" w:firstRow="0" w:lastRow="0" w:firstColumn="0" w:lastColumn="0" w:oddVBand="0" w:evenVBand="0" w:oddHBand="1" w:evenHBand="0" w:firstRowFirstColumn="0" w:firstRowLastColumn="0" w:lastRowFirstColumn="0" w:lastRowLastColumn="0"/>
            </w:pPr>
          </w:p>
          <w:p w14:paraId="15D3DEBD" w14:textId="5A4E63EE" w:rsidR="00DF2C48" w:rsidRDefault="00DF2C48" w:rsidP="000D7B5D">
            <w:pPr>
              <w:cnfStyle w:val="000000100000" w:firstRow="0" w:lastRow="0" w:firstColumn="0" w:lastColumn="0" w:oddVBand="0" w:evenVBand="0" w:oddHBand="1" w:evenHBand="0" w:firstRowFirstColumn="0" w:firstRowLastColumn="0" w:lastRowFirstColumn="0" w:lastRowLastColumn="0"/>
            </w:pPr>
            <w:r>
              <w:t>Asked inputs such as name, kitta id, etc. is provided.</w:t>
            </w:r>
          </w:p>
        </w:tc>
      </w:tr>
      <w:tr w:rsidR="00AA587B" w14:paraId="79C556DB" w14:textId="77777777" w:rsidTr="00224CDF">
        <w:trPr>
          <w:trHeight w:val="807"/>
        </w:trPr>
        <w:tc>
          <w:tcPr>
            <w:cnfStyle w:val="001000000000" w:firstRow="0" w:lastRow="0" w:firstColumn="1" w:lastColumn="0" w:oddVBand="0" w:evenVBand="0" w:oddHBand="0" w:evenHBand="0" w:firstRowFirstColumn="0" w:firstRowLastColumn="0" w:lastRowFirstColumn="0" w:lastRowLastColumn="0"/>
            <w:tcW w:w="2065" w:type="dxa"/>
          </w:tcPr>
          <w:p w14:paraId="4169FD63" w14:textId="77777777" w:rsidR="00AA587B" w:rsidRDefault="00AA587B" w:rsidP="000D7B5D">
            <w:pPr>
              <w:rPr>
                <w:b w:val="0"/>
                <w:bCs w:val="0"/>
              </w:rPr>
            </w:pPr>
          </w:p>
          <w:p w14:paraId="1A2A86D3" w14:textId="77777777" w:rsidR="00AA587B" w:rsidRPr="007340B9" w:rsidRDefault="00AA587B" w:rsidP="000D7B5D">
            <w:pPr>
              <w:rPr>
                <w:b w:val="0"/>
                <w:bCs w:val="0"/>
              </w:rPr>
            </w:pPr>
            <w:r>
              <w:rPr>
                <w:b w:val="0"/>
                <w:bCs w:val="0"/>
              </w:rPr>
              <w:t>Expected Result</w:t>
            </w:r>
          </w:p>
        </w:tc>
        <w:tc>
          <w:tcPr>
            <w:tcW w:w="7261" w:type="dxa"/>
          </w:tcPr>
          <w:p w14:paraId="5645E45D" w14:textId="77777777" w:rsidR="00AA587B" w:rsidRDefault="00AA587B" w:rsidP="000D7B5D">
            <w:pPr>
              <w:cnfStyle w:val="000000000000" w:firstRow="0" w:lastRow="0" w:firstColumn="0" w:lastColumn="0" w:oddVBand="0" w:evenVBand="0" w:oddHBand="0" w:evenHBand="0" w:firstRowFirstColumn="0" w:firstRowLastColumn="0" w:lastRowFirstColumn="0" w:lastRowLastColumn="0"/>
            </w:pPr>
          </w:p>
          <w:p w14:paraId="2BD35451" w14:textId="77777777" w:rsidR="00DF2C48" w:rsidRDefault="00DF2C48" w:rsidP="000D7B5D">
            <w:pPr>
              <w:cnfStyle w:val="000000000000" w:firstRow="0" w:lastRow="0" w:firstColumn="0" w:lastColumn="0" w:oddVBand="0" w:evenVBand="0" w:oddHBand="0" w:evenHBand="0" w:firstRowFirstColumn="0" w:firstRowLastColumn="0" w:lastRowFirstColumn="0" w:lastRowLastColumn="0"/>
            </w:pPr>
            <w:r>
              <w:t>The bill should be printed in console and exact bill should be written in text file.</w:t>
            </w:r>
          </w:p>
          <w:p w14:paraId="6C83078B" w14:textId="0AED4F8B" w:rsidR="00DF2C48" w:rsidRDefault="00DF2C48" w:rsidP="000D7B5D">
            <w:pPr>
              <w:cnfStyle w:val="000000000000" w:firstRow="0" w:lastRow="0" w:firstColumn="0" w:lastColumn="0" w:oddVBand="0" w:evenVBand="0" w:oddHBand="0" w:evenHBand="0" w:firstRowFirstColumn="0" w:firstRowLastColumn="0" w:lastRowFirstColumn="0" w:lastRowLastColumn="0"/>
            </w:pPr>
          </w:p>
        </w:tc>
      </w:tr>
      <w:tr w:rsidR="00AA587B" w14:paraId="6F47E962" w14:textId="77777777" w:rsidTr="00224CDF">
        <w:trPr>
          <w:cnfStyle w:val="000000100000" w:firstRow="0" w:lastRow="0" w:firstColumn="0" w:lastColumn="0" w:oddVBand="0" w:evenVBand="0" w:oddHBand="1"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Pr>
          <w:p w14:paraId="22A1F709" w14:textId="77777777" w:rsidR="00AA587B" w:rsidRDefault="00AA587B" w:rsidP="000D7B5D">
            <w:pPr>
              <w:rPr>
                <w:b w:val="0"/>
                <w:bCs w:val="0"/>
              </w:rPr>
            </w:pPr>
          </w:p>
          <w:p w14:paraId="3A8EE844" w14:textId="77777777" w:rsidR="00AA587B" w:rsidRPr="007340B9" w:rsidRDefault="00AA587B" w:rsidP="000D7B5D">
            <w:pPr>
              <w:rPr>
                <w:b w:val="0"/>
                <w:bCs w:val="0"/>
              </w:rPr>
            </w:pPr>
            <w:r>
              <w:rPr>
                <w:b w:val="0"/>
                <w:bCs w:val="0"/>
              </w:rPr>
              <w:t>Actual Result</w:t>
            </w:r>
          </w:p>
        </w:tc>
        <w:tc>
          <w:tcPr>
            <w:tcW w:w="7261" w:type="dxa"/>
          </w:tcPr>
          <w:p w14:paraId="3E20B482" w14:textId="77777777" w:rsidR="00AA587B" w:rsidRDefault="00AA587B" w:rsidP="000D7B5D">
            <w:pPr>
              <w:cnfStyle w:val="000000100000" w:firstRow="0" w:lastRow="0" w:firstColumn="0" w:lastColumn="0" w:oddVBand="0" w:evenVBand="0" w:oddHBand="1" w:evenHBand="0" w:firstRowFirstColumn="0" w:firstRowLastColumn="0" w:lastRowFirstColumn="0" w:lastRowLastColumn="0"/>
            </w:pPr>
          </w:p>
          <w:p w14:paraId="07B9C090" w14:textId="586AEADB" w:rsidR="00DF2C48" w:rsidRDefault="00DF2C48" w:rsidP="00DF2C48">
            <w:pPr>
              <w:cnfStyle w:val="000000100000" w:firstRow="0" w:lastRow="0" w:firstColumn="0" w:lastColumn="0" w:oddVBand="0" w:evenVBand="0" w:oddHBand="1" w:evenHBand="0" w:firstRowFirstColumn="0" w:firstRowLastColumn="0" w:lastRowFirstColumn="0" w:lastRowLastColumn="0"/>
            </w:pPr>
            <w:r>
              <w:t xml:space="preserve">The bill </w:t>
            </w:r>
            <w:r>
              <w:t>was</w:t>
            </w:r>
            <w:r>
              <w:t xml:space="preserve"> printed in console and exact bill </w:t>
            </w:r>
            <w:r>
              <w:t>was</w:t>
            </w:r>
            <w:r>
              <w:t xml:space="preserve"> written in text file.</w:t>
            </w:r>
          </w:p>
          <w:p w14:paraId="177143EF" w14:textId="77777777" w:rsidR="00DF2C48" w:rsidRDefault="00DF2C48" w:rsidP="000D7B5D">
            <w:pPr>
              <w:cnfStyle w:val="000000100000" w:firstRow="0" w:lastRow="0" w:firstColumn="0" w:lastColumn="0" w:oddVBand="0" w:evenVBand="0" w:oddHBand="1" w:evenHBand="0" w:firstRowFirstColumn="0" w:firstRowLastColumn="0" w:lastRowFirstColumn="0" w:lastRowLastColumn="0"/>
            </w:pPr>
          </w:p>
        </w:tc>
      </w:tr>
      <w:tr w:rsidR="00AA587B" w14:paraId="660550B6" w14:textId="77777777" w:rsidTr="00224CDF">
        <w:trPr>
          <w:trHeight w:val="843"/>
        </w:trPr>
        <w:tc>
          <w:tcPr>
            <w:cnfStyle w:val="001000000000" w:firstRow="0" w:lastRow="0" w:firstColumn="1" w:lastColumn="0" w:oddVBand="0" w:evenVBand="0" w:oddHBand="0" w:evenHBand="0" w:firstRowFirstColumn="0" w:firstRowLastColumn="0" w:lastRowFirstColumn="0" w:lastRowLastColumn="0"/>
            <w:tcW w:w="2065" w:type="dxa"/>
          </w:tcPr>
          <w:p w14:paraId="34D15255" w14:textId="77777777" w:rsidR="00AA587B" w:rsidRDefault="00AA587B" w:rsidP="000D7B5D">
            <w:pPr>
              <w:rPr>
                <w:b w:val="0"/>
                <w:bCs w:val="0"/>
              </w:rPr>
            </w:pPr>
          </w:p>
          <w:p w14:paraId="5D5058ED" w14:textId="77777777" w:rsidR="00AA587B" w:rsidRPr="007340B9" w:rsidRDefault="00AA587B" w:rsidP="000D7B5D">
            <w:pPr>
              <w:rPr>
                <w:b w:val="0"/>
                <w:bCs w:val="0"/>
              </w:rPr>
            </w:pPr>
            <w:r>
              <w:rPr>
                <w:b w:val="0"/>
                <w:bCs w:val="0"/>
              </w:rPr>
              <w:t>Conclusion</w:t>
            </w:r>
          </w:p>
        </w:tc>
        <w:tc>
          <w:tcPr>
            <w:tcW w:w="7261" w:type="dxa"/>
          </w:tcPr>
          <w:p w14:paraId="52CC35A9" w14:textId="77777777" w:rsidR="00AA587B" w:rsidRDefault="00AA587B" w:rsidP="000D7B5D">
            <w:pPr>
              <w:cnfStyle w:val="000000000000" w:firstRow="0" w:lastRow="0" w:firstColumn="0" w:lastColumn="0" w:oddVBand="0" w:evenVBand="0" w:oddHBand="0" w:evenHBand="0" w:firstRowFirstColumn="0" w:firstRowLastColumn="0" w:lastRowFirstColumn="0" w:lastRowLastColumn="0"/>
            </w:pPr>
          </w:p>
          <w:p w14:paraId="6E7051F7" w14:textId="141CB2F5" w:rsidR="00DF2C48" w:rsidRDefault="00DF2C48" w:rsidP="000D7B5D">
            <w:pPr>
              <w:cnfStyle w:val="000000000000" w:firstRow="0" w:lastRow="0" w:firstColumn="0" w:lastColumn="0" w:oddVBand="0" w:evenVBand="0" w:oddHBand="0" w:evenHBand="0" w:firstRowFirstColumn="0" w:firstRowLastColumn="0" w:lastRowFirstColumn="0" w:lastRowLastColumn="0"/>
            </w:pPr>
            <w:r>
              <w:t>The test was successful.</w:t>
            </w:r>
          </w:p>
        </w:tc>
      </w:tr>
    </w:tbl>
    <w:p w14:paraId="74F64A2E" w14:textId="77777777" w:rsidR="00AA587B" w:rsidRPr="007340B9" w:rsidRDefault="00AA587B" w:rsidP="00AA587B"/>
    <w:p w14:paraId="123809BC" w14:textId="72514BA4" w:rsidR="00646104" w:rsidRDefault="00AA587B" w:rsidP="00EC52DF">
      <w:pPr>
        <w:pStyle w:val="Heading3"/>
        <w:spacing w:line="360" w:lineRule="auto"/>
        <w:jc w:val="both"/>
      </w:pPr>
      <w:r>
        <w:lastRenderedPageBreak/>
        <w:t xml:space="preserve"> Image Proving the Test Result</w:t>
      </w:r>
    </w:p>
    <w:p w14:paraId="719005C2" w14:textId="77777777" w:rsidR="00646104" w:rsidRPr="00646104" w:rsidRDefault="00646104" w:rsidP="00DF2C48">
      <w:pPr>
        <w:pStyle w:val="Heading3"/>
      </w:pPr>
    </w:p>
    <w:p w14:paraId="2788AE6A" w14:textId="0ADA3E2D" w:rsidR="00AA587B" w:rsidRDefault="00646104" w:rsidP="00DF2C48">
      <w:pPr>
        <w:pStyle w:val="Heading3"/>
      </w:pPr>
      <w:r>
        <w:rPr>
          <w:noProof/>
        </w:rPr>
        <w:drawing>
          <wp:inline distT="0" distB="0" distL="0" distR="0" wp14:anchorId="6DAB2DEE" wp14:editId="501E0E3B">
            <wp:extent cx="5943600" cy="6835140"/>
            <wp:effectExtent l="0" t="0" r="0" b="3810"/>
            <wp:docPr id="1247706029" name="Picture 16"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7706029" name="Picture 16" descr="A screenshot of a computer&#10;&#10;Description automatically generated"/>
                    <pic:cNvPicPr/>
                  </pic:nvPicPr>
                  <pic:blipFill>
                    <a:blip r:embed="rId27"/>
                    <a:stretch>
                      <a:fillRect/>
                    </a:stretch>
                  </pic:blipFill>
                  <pic:spPr>
                    <a:xfrm>
                      <a:off x="0" y="0"/>
                      <a:ext cx="5943600" cy="6835140"/>
                    </a:xfrm>
                    <a:prstGeom prst="rect">
                      <a:avLst/>
                    </a:prstGeom>
                  </pic:spPr>
                </pic:pic>
              </a:graphicData>
            </a:graphic>
          </wp:inline>
        </w:drawing>
      </w:r>
    </w:p>
    <w:p w14:paraId="28A44E23" w14:textId="5919F2A9" w:rsidR="00C953E2" w:rsidRPr="00C953E2" w:rsidRDefault="00646104" w:rsidP="00C953E2">
      <w:r>
        <w:rPr>
          <w:noProof/>
        </w:rPr>
        <w:lastRenderedPageBreak/>
        <w:drawing>
          <wp:inline distT="0" distB="0" distL="0" distR="0" wp14:anchorId="44EB3CB1" wp14:editId="34D0E9F5">
            <wp:extent cx="5943600" cy="7185660"/>
            <wp:effectExtent l="0" t="0" r="0" b="0"/>
            <wp:docPr id="1249324276"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49324276" name="Picture 1249324276"/>
                    <pic:cNvPicPr/>
                  </pic:nvPicPr>
                  <pic:blipFill>
                    <a:blip r:embed="rId28"/>
                    <a:stretch>
                      <a:fillRect/>
                    </a:stretch>
                  </pic:blipFill>
                  <pic:spPr>
                    <a:xfrm>
                      <a:off x="0" y="0"/>
                      <a:ext cx="5943600" cy="7185660"/>
                    </a:xfrm>
                    <a:prstGeom prst="rect">
                      <a:avLst/>
                    </a:prstGeom>
                  </pic:spPr>
                </pic:pic>
              </a:graphicData>
            </a:graphic>
          </wp:inline>
        </w:drawing>
      </w:r>
    </w:p>
    <w:p w14:paraId="5187D9EC" w14:textId="77777777" w:rsidR="003222FD" w:rsidRDefault="003222FD" w:rsidP="003222FD"/>
    <w:p w14:paraId="5947B9BB" w14:textId="77777777" w:rsidR="003222FD" w:rsidRDefault="003222FD" w:rsidP="003222FD"/>
    <w:p w14:paraId="5F481A00" w14:textId="77777777" w:rsidR="005030BC" w:rsidRDefault="005030BC" w:rsidP="003222FD"/>
    <w:p w14:paraId="36218FC2" w14:textId="7E3EDE11" w:rsidR="005030BC" w:rsidRDefault="005030BC" w:rsidP="003222FD">
      <w:r>
        <w:rPr>
          <w:noProof/>
        </w:rPr>
        <w:lastRenderedPageBreak/>
        <w:drawing>
          <wp:anchor distT="0" distB="0" distL="114300" distR="114300" simplePos="0" relativeHeight="251662336" behindDoc="0" locked="0" layoutInCell="1" allowOverlap="1" wp14:anchorId="4A53C1F5" wp14:editId="7341B7CE">
            <wp:simplePos x="0" y="0"/>
            <wp:positionH relativeFrom="page">
              <wp:align>right</wp:align>
            </wp:positionH>
            <wp:positionV relativeFrom="paragraph">
              <wp:posOffset>7620</wp:posOffset>
            </wp:positionV>
            <wp:extent cx="7764780" cy="6012180"/>
            <wp:effectExtent l="0" t="0" r="7620" b="7620"/>
            <wp:wrapNone/>
            <wp:docPr id="1175022599"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75022599" name=""/>
                    <pic:cNvPicPr/>
                  </pic:nvPicPr>
                  <pic:blipFill>
                    <a:blip r:embed="rId29"/>
                    <a:stretch>
                      <a:fillRect/>
                    </a:stretch>
                  </pic:blipFill>
                  <pic:spPr>
                    <a:xfrm>
                      <a:off x="0" y="0"/>
                      <a:ext cx="7764780" cy="6012180"/>
                    </a:xfrm>
                    <a:prstGeom prst="rect">
                      <a:avLst/>
                    </a:prstGeom>
                  </pic:spPr>
                </pic:pic>
              </a:graphicData>
            </a:graphic>
            <wp14:sizeRelH relativeFrom="page">
              <wp14:pctWidth>0</wp14:pctWidth>
            </wp14:sizeRelH>
            <wp14:sizeRelV relativeFrom="page">
              <wp14:pctHeight>0</wp14:pctHeight>
            </wp14:sizeRelV>
          </wp:anchor>
        </w:drawing>
      </w:r>
    </w:p>
    <w:p w14:paraId="2770B8D2" w14:textId="34896A0B" w:rsidR="005030BC" w:rsidRDefault="005030BC" w:rsidP="003222FD"/>
    <w:p w14:paraId="00E49CE3" w14:textId="42BD7D8E" w:rsidR="005030BC" w:rsidRDefault="005030BC" w:rsidP="003222FD"/>
    <w:p w14:paraId="482C0FAA" w14:textId="49CFBF3E" w:rsidR="005030BC" w:rsidRDefault="005030BC" w:rsidP="003222FD"/>
    <w:p w14:paraId="0BCA64B9" w14:textId="3D9422F6" w:rsidR="005030BC" w:rsidRDefault="005030BC" w:rsidP="003222FD"/>
    <w:p w14:paraId="420551F9" w14:textId="6FF77A84" w:rsidR="005030BC" w:rsidRDefault="005030BC" w:rsidP="003222FD"/>
    <w:p w14:paraId="1E1A2C38" w14:textId="77777777" w:rsidR="005030BC" w:rsidRDefault="005030BC" w:rsidP="003222FD"/>
    <w:p w14:paraId="5D61E449" w14:textId="6F8A2F6B" w:rsidR="005030BC" w:rsidRDefault="005030BC" w:rsidP="003222FD"/>
    <w:p w14:paraId="30916293" w14:textId="77777777" w:rsidR="005030BC" w:rsidRDefault="005030BC" w:rsidP="003222FD"/>
    <w:p w14:paraId="37912340" w14:textId="77777777" w:rsidR="005030BC" w:rsidRDefault="005030BC" w:rsidP="003222FD"/>
    <w:p w14:paraId="4B997DB6" w14:textId="5D54188E" w:rsidR="005030BC" w:rsidRDefault="005030BC" w:rsidP="003222FD"/>
    <w:p w14:paraId="62557E31" w14:textId="77777777" w:rsidR="005030BC" w:rsidRDefault="005030BC" w:rsidP="003222FD"/>
    <w:p w14:paraId="5280DF1D" w14:textId="77777777" w:rsidR="005030BC" w:rsidRDefault="005030BC" w:rsidP="003222FD"/>
    <w:p w14:paraId="4ACF1317" w14:textId="77777777" w:rsidR="005030BC" w:rsidRDefault="005030BC" w:rsidP="003222FD"/>
    <w:p w14:paraId="25973A54" w14:textId="77777777" w:rsidR="005030BC" w:rsidRDefault="005030BC" w:rsidP="003222FD"/>
    <w:p w14:paraId="28E2D61B" w14:textId="77777777" w:rsidR="005030BC" w:rsidRDefault="005030BC" w:rsidP="003222FD"/>
    <w:p w14:paraId="294303D2" w14:textId="77777777" w:rsidR="005030BC" w:rsidRDefault="005030BC" w:rsidP="003222FD"/>
    <w:p w14:paraId="29659196" w14:textId="77777777" w:rsidR="005030BC" w:rsidRDefault="005030BC" w:rsidP="003222FD"/>
    <w:p w14:paraId="5DC07341" w14:textId="77777777" w:rsidR="005030BC" w:rsidRDefault="005030BC" w:rsidP="003222FD"/>
    <w:p w14:paraId="4A8D7C03" w14:textId="77777777" w:rsidR="005030BC" w:rsidRDefault="005030BC" w:rsidP="003222FD"/>
    <w:p w14:paraId="68DE606B" w14:textId="77777777" w:rsidR="005030BC" w:rsidRDefault="005030BC" w:rsidP="003222FD"/>
    <w:p w14:paraId="62C824FC" w14:textId="77777777" w:rsidR="005030BC" w:rsidRDefault="005030BC" w:rsidP="003222FD"/>
    <w:p w14:paraId="2F8D3D3B" w14:textId="536DC189" w:rsidR="005030BC" w:rsidRDefault="00920C14" w:rsidP="003222FD">
      <w:r>
        <w:rPr>
          <w:noProof/>
        </w:rPr>
        <w:drawing>
          <wp:inline distT="0" distB="0" distL="0" distR="0" wp14:anchorId="74B940F4" wp14:editId="21389F4B">
            <wp:extent cx="5941695" cy="1783080"/>
            <wp:effectExtent l="0" t="0" r="1905" b="7620"/>
            <wp:docPr id="468637498"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8637498" name="Picture 1" descr="A screenshot of a computer&#10;&#10;Description automatically generated"/>
                    <pic:cNvPicPr/>
                  </pic:nvPicPr>
                  <pic:blipFill>
                    <a:blip r:embed="rId30"/>
                    <a:stretch>
                      <a:fillRect/>
                    </a:stretch>
                  </pic:blipFill>
                  <pic:spPr>
                    <a:xfrm>
                      <a:off x="0" y="0"/>
                      <a:ext cx="5951505" cy="1786024"/>
                    </a:xfrm>
                    <a:prstGeom prst="rect">
                      <a:avLst/>
                    </a:prstGeom>
                  </pic:spPr>
                </pic:pic>
              </a:graphicData>
            </a:graphic>
          </wp:inline>
        </w:drawing>
      </w:r>
    </w:p>
    <w:p w14:paraId="468EBF3C" w14:textId="58915E71" w:rsidR="005030BC" w:rsidRDefault="005030BC" w:rsidP="003222FD"/>
    <w:p w14:paraId="7A2F2FB8" w14:textId="5BE105BE" w:rsidR="005030BC" w:rsidRDefault="00223725" w:rsidP="003222FD">
      <w:r>
        <w:rPr>
          <w:noProof/>
        </w:rPr>
        <w:drawing>
          <wp:anchor distT="0" distB="0" distL="114300" distR="114300" simplePos="0" relativeHeight="251663360" behindDoc="0" locked="0" layoutInCell="1" allowOverlap="1" wp14:anchorId="0E77AD3A" wp14:editId="57362D31">
            <wp:simplePos x="0" y="0"/>
            <wp:positionH relativeFrom="page">
              <wp:align>right</wp:align>
            </wp:positionH>
            <wp:positionV relativeFrom="paragraph">
              <wp:posOffset>402590</wp:posOffset>
            </wp:positionV>
            <wp:extent cx="7764780" cy="5821680"/>
            <wp:effectExtent l="0" t="0" r="7620" b="7620"/>
            <wp:wrapNone/>
            <wp:docPr id="104586500" name="Picture 1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4586500" name="Picture 18" descr="A screenshot of a computer&#10;&#10;Description automatically generated"/>
                    <pic:cNvPicPr/>
                  </pic:nvPicPr>
                  <pic:blipFill>
                    <a:blip r:embed="rId19"/>
                    <a:stretch>
                      <a:fillRect/>
                    </a:stretch>
                  </pic:blipFill>
                  <pic:spPr>
                    <a:xfrm>
                      <a:off x="0" y="0"/>
                      <a:ext cx="7764780" cy="5821680"/>
                    </a:xfrm>
                    <a:prstGeom prst="rect">
                      <a:avLst/>
                    </a:prstGeom>
                  </pic:spPr>
                </pic:pic>
              </a:graphicData>
            </a:graphic>
            <wp14:sizeRelH relativeFrom="page">
              <wp14:pctWidth>0</wp14:pctWidth>
            </wp14:sizeRelH>
            <wp14:sizeRelV relativeFrom="page">
              <wp14:pctHeight>0</wp14:pctHeight>
            </wp14:sizeRelV>
          </wp:anchor>
        </w:drawing>
      </w:r>
    </w:p>
    <w:p w14:paraId="547F6A8E" w14:textId="116F82E7" w:rsidR="005030BC" w:rsidRDefault="005030BC" w:rsidP="003222FD"/>
    <w:p w14:paraId="0608E608" w14:textId="77777777" w:rsidR="005030BC" w:rsidRDefault="005030BC" w:rsidP="003222FD"/>
    <w:p w14:paraId="6A94C890" w14:textId="77777777" w:rsidR="005030BC" w:rsidRDefault="005030BC" w:rsidP="003222FD"/>
    <w:p w14:paraId="71C62273" w14:textId="77777777" w:rsidR="00920C14" w:rsidRDefault="00920C14" w:rsidP="003222FD"/>
    <w:p w14:paraId="4426F920" w14:textId="77777777" w:rsidR="00920C14" w:rsidRDefault="00920C14" w:rsidP="003222FD"/>
    <w:p w14:paraId="1C439220" w14:textId="77777777" w:rsidR="00920C14" w:rsidRDefault="00920C14" w:rsidP="003222FD"/>
    <w:p w14:paraId="0ABEA063" w14:textId="77777777" w:rsidR="00920C14" w:rsidRDefault="00920C14" w:rsidP="003222FD"/>
    <w:p w14:paraId="1950E26B" w14:textId="77777777" w:rsidR="00920C14" w:rsidRDefault="00920C14" w:rsidP="003222FD"/>
    <w:p w14:paraId="719C5A29" w14:textId="77777777" w:rsidR="00920C14" w:rsidRDefault="00920C14" w:rsidP="003222FD"/>
    <w:p w14:paraId="0E422814" w14:textId="77777777" w:rsidR="00920C14" w:rsidRDefault="00920C14" w:rsidP="003222FD"/>
    <w:p w14:paraId="28B65AAF" w14:textId="77777777" w:rsidR="00920C14" w:rsidRDefault="00920C14" w:rsidP="003222FD"/>
    <w:p w14:paraId="013B36A5" w14:textId="77777777" w:rsidR="00920C14" w:rsidRDefault="00920C14" w:rsidP="003222FD"/>
    <w:p w14:paraId="7B537B2A" w14:textId="77777777" w:rsidR="00920C14" w:rsidRDefault="00920C14" w:rsidP="003222FD"/>
    <w:p w14:paraId="0ADC6456" w14:textId="77777777" w:rsidR="00920C14" w:rsidRDefault="00920C14" w:rsidP="003222FD"/>
    <w:p w14:paraId="1B0BEA32" w14:textId="77777777" w:rsidR="00920C14" w:rsidRDefault="00920C14" w:rsidP="003222FD"/>
    <w:p w14:paraId="11872D9A" w14:textId="77777777" w:rsidR="00920C14" w:rsidRDefault="00920C14" w:rsidP="003222FD"/>
    <w:p w14:paraId="6C0C9DDB" w14:textId="77777777" w:rsidR="00920C14" w:rsidRDefault="00920C14" w:rsidP="003222FD"/>
    <w:p w14:paraId="0FF024AA" w14:textId="77777777" w:rsidR="00920C14" w:rsidRDefault="00920C14" w:rsidP="003222FD"/>
    <w:p w14:paraId="4B5B1CA2" w14:textId="77777777" w:rsidR="00920C14" w:rsidRDefault="00920C14" w:rsidP="003222FD"/>
    <w:p w14:paraId="4EFD386D" w14:textId="77777777" w:rsidR="00920C14" w:rsidRDefault="00920C14" w:rsidP="003222FD"/>
    <w:p w14:paraId="0978C9B7" w14:textId="77777777" w:rsidR="00920C14" w:rsidRDefault="00920C14" w:rsidP="003222FD"/>
    <w:p w14:paraId="7FDBE535" w14:textId="77777777" w:rsidR="00920C14" w:rsidRDefault="00920C14" w:rsidP="003222FD"/>
    <w:p w14:paraId="24AAAF14" w14:textId="77777777" w:rsidR="00920C14" w:rsidRDefault="00920C14" w:rsidP="003222FD"/>
    <w:p w14:paraId="278441E3" w14:textId="77777777" w:rsidR="00920C14" w:rsidRDefault="00920C14" w:rsidP="003222FD"/>
    <w:p w14:paraId="52E79B89" w14:textId="77777777" w:rsidR="002D71BC" w:rsidRDefault="002D71BC" w:rsidP="003222FD"/>
    <w:p w14:paraId="27A12370" w14:textId="77777777" w:rsidR="002D71BC" w:rsidRDefault="002D71BC" w:rsidP="003222FD"/>
    <w:p w14:paraId="085B6F1D" w14:textId="77777777" w:rsidR="002D71BC" w:rsidRDefault="002D71BC" w:rsidP="003222FD"/>
    <w:p w14:paraId="3EE935B1" w14:textId="77777777" w:rsidR="00C83BE4" w:rsidRDefault="00C83BE4" w:rsidP="003222FD"/>
    <w:p w14:paraId="19BC12F3" w14:textId="77777777" w:rsidR="00920C14" w:rsidRDefault="00920C14" w:rsidP="003222FD"/>
    <w:p w14:paraId="45B5E115" w14:textId="77777777" w:rsidR="00920C14" w:rsidRPr="003222FD" w:rsidRDefault="00920C14" w:rsidP="003222FD"/>
    <w:p w14:paraId="5179C1CC" w14:textId="2BC7AA8C" w:rsidR="00AA587B" w:rsidRDefault="00AA587B" w:rsidP="00EC52DF">
      <w:pPr>
        <w:pStyle w:val="Heading2"/>
        <w:spacing w:line="360" w:lineRule="auto"/>
        <w:jc w:val="both"/>
      </w:pPr>
      <w:r>
        <w:t xml:space="preserve">Test </w:t>
      </w:r>
      <w:r w:rsidR="003222FD">
        <w:t>4</w:t>
      </w:r>
      <w:r>
        <w:t xml:space="preserve">: </w:t>
      </w:r>
      <w:r w:rsidR="003222FD">
        <w:t>File Generation of Re</w:t>
      </w:r>
      <w:r w:rsidR="00361C39">
        <w:t>turning</w:t>
      </w:r>
      <w:r w:rsidR="003222FD">
        <w:t xml:space="preserve"> Multiple Lands</w:t>
      </w:r>
    </w:p>
    <w:p w14:paraId="470C7D7C" w14:textId="77777777" w:rsidR="00AA587B" w:rsidRDefault="00AA587B" w:rsidP="00AA587B"/>
    <w:tbl>
      <w:tblPr>
        <w:tblStyle w:val="PlainTable1"/>
        <w:tblW w:w="0" w:type="auto"/>
        <w:tblLook w:val="04A0" w:firstRow="1" w:lastRow="0" w:firstColumn="1" w:lastColumn="0" w:noHBand="0" w:noVBand="1"/>
      </w:tblPr>
      <w:tblGrid>
        <w:gridCol w:w="2065"/>
        <w:gridCol w:w="7261"/>
      </w:tblGrid>
      <w:tr w:rsidR="00AA587B" w14:paraId="16692AA2" w14:textId="77777777" w:rsidTr="00224CDF">
        <w:trPr>
          <w:cnfStyle w:val="100000000000" w:firstRow="1" w:lastRow="0" w:firstColumn="0" w:lastColumn="0" w:oddVBand="0" w:evenVBand="0" w:oddHBand="0"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Pr>
          <w:p w14:paraId="4536D7BC" w14:textId="77777777" w:rsidR="00AA587B" w:rsidRDefault="00AA587B" w:rsidP="000D7B5D">
            <w:pPr>
              <w:rPr>
                <w:b w:val="0"/>
                <w:bCs w:val="0"/>
              </w:rPr>
            </w:pPr>
          </w:p>
          <w:p w14:paraId="63FF3165" w14:textId="77777777" w:rsidR="00AA587B" w:rsidRPr="007340B9" w:rsidRDefault="00AA587B" w:rsidP="000D7B5D">
            <w:pPr>
              <w:rPr>
                <w:b w:val="0"/>
                <w:bCs w:val="0"/>
              </w:rPr>
            </w:pPr>
            <w:r>
              <w:rPr>
                <w:b w:val="0"/>
                <w:bCs w:val="0"/>
              </w:rPr>
              <w:t>Objective</w:t>
            </w:r>
          </w:p>
        </w:tc>
        <w:tc>
          <w:tcPr>
            <w:tcW w:w="7261" w:type="dxa"/>
          </w:tcPr>
          <w:p w14:paraId="312BFBA2" w14:textId="77777777" w:rsidR="00AA587B" w:rsidRDefault="00AA587B" w:rsidP="000D7B5D">
            <w:pPr>
              <w:cnfStyle w:val="100000000000" w:firstRow="1" w:lastRow="0" w:firstColumn="0" w:lastColumn="0" w:oddVBand="0" w:evenVBand="0" w:oddHBand="0" w:evenHBand="0" w:firstRowFirstColumn="0" w:firstRowLastColumn="0" w:lastRowFirstColumn="0" w:lastRowLastColumn="0"/>
              <w:rPr>
                <w:b w:val="0"/>
                <w:bCs w:val="0"/>
              </w:rPr>
            </w:pPr>
          </w:p>
          <w:p w14:paraId="5FA5CC4E" w14:textId="242A56E0" w:rsidR="004B1591" w:rsidRDefault="004B1591" w:rsidP="000D7B5D">
            <w:pPr>
              <w:cnfStyle w:val="100000000000" w:firstRow="1" w:lastRow="0" w:firstColumn="0" w:lastColumn="0" w:oddVBand="0" w:evenVBand="0" w:oddHBand="0" w:evenHBand="0" w:firstRowFirstColumn="0" w:firstRowLastColumn="0" w:lastRowFirstColumn="0" w:lastRowLastColumn="0"/>
            </w:pPr>
            <w:r>
              <w:rPr>
                <w:b w:val="0"/>
                <w:bCs w:val="0"/>
              </w:rPr>
              <w:t>To inspect the re</w:t>
            </w:r>
            <w:r w:rsidR="002B341F">
              <w:rPr>
                <w:b w:val="0"/>
                <w:bCs w:val="0"/>
              </w:rPr>
              <w:t>turning</w:t>
            </w:r>
            <w:r>
              <w:rPr>
                <w:b w:val="0"/>
                <w:bCs w:val="0"/>
              </w:rPr>
              <w:t xml:space="preserve"> process and see the output in console as well as text file.</w:t>
            </w:r>
          </w:p>
          <w:p w14:paraId="5016D153" w14:textId="4144D01B" w:rsidR="004B1591" w:rsidRPr="004B1591" w:rsidRDefault="004B1591" w:rsidP="000D7B5D">
            <w:pPr>
              <w:cnfStyle w:val="100000000000" w:firstRow="1" w:lastRow="0" w:firstColumn="0" w:lastColumn="0" w:oddVBand="0" w:evenVBand="0" w:oddHBand="0" w:evenHBand="0" w:firstRowFirstColumn="0" w:firstRowLastColumn="0" w:lastRowFirstColumn="0" w:lastRowLastColumn="0"/>
              <w:rPr>
                <w:b w:val="0"/>
                <w:bCs w:val="0"/>
              </w:rPr>
            </w:pPr>
          </w:p>
        </w:tc>
      </w:tr>
      <w:tr w:rsidR="00AA587B" w14:paraId="2A6F962F" w14:textId="77777777" w:rsidTr="00224CDF">
        <w:trPr>
          <w:cnfStyle w:val="000000100000" w:firstRow="0" w:lastRow="0" w:firstColumn="0" w:lastColumn="0" w:oddVBand="0" w:evenVBand="0" w:oddHBand="1"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Pr>
          <w:p w14:paraId="5B953548" w14:textId="50E10B10" w:rsidR="00AA587B" w:rsidRDefault="00AA587B" w:rsidP="000D7B5D">
            <w:pPr>
              <w:rPr>
                <w:b w:val="0"/>
                <w:bCs w:val="0"/>
              </w:rPr>
            </w:pPr>
          </w:p>
          <w:p w14:paraId="062A0059" w14:textId="77777777" w:rsidR="00AA587B" w:rsidRPr="007340B9" w:rsidRDefault="00AA587B" w:rsidP="000D7B5D">
            <w:pPr>
              <w:rPr>
                <w:b w:val="0"/>
                <w:bCs w:val="0"/>
              </w:rPr>
            </w:pPr>
            <w:r>
              <w:rPr>
                <w:b w:val="0"/>
                <w:bCs w:val="0"/>
              </w:rPr>
              <w:t>Action</w:t>
            </w:r>
          </w:p>
        </w:tc>
        <w:tc>
          <w:tcPr>
            <w:tcW w:w="7261" w:type="dxa"/>
          </w:tcPr>
          <w:p w14:paraId="2FBCE93D" w14:textId="77777777" w:rsidR="00AA587B" w:rsidRDefault="00AA587B" w:rsidP="000D7B5D">
            <w:pPr>
              <w:cnfStyle w:val="000000100000" w:firstRow="0" w:lastRow="0" w:firstColumn="0" w:lastColumn="0" w:oddVBand="0" w:evenVBand="0" w:oddHBand="1" w:evenHBand="0" w:firstRowFirstColumn="0" w:firstRowLastColumn="0" w:lastRowFirstColumn="0" w:lastRowLastColumn="0"/>
            </w:pPr>
          </w:p>
          <w:p w14:paraId="145C0D1C" w14:textId="7F16C36C" w:rsidR="004B1591" w:rsidRDefault="004B1591" w:rsidP="000D7B5D">
            <w:pPr>
              <w:cnfStyle w:val="000000100000" w:firstRow="0" w:lastRow="0" w:firstColumn="0" w:lastColumn="0" w:oddVBand="0" w:evenVBand="0" w:oddHBand="1" w:evenHBand="0" w:firstRowFirstColumn="0" w:firstRowLastColumn="0" w:lastRowFirstColumn="0" w:lastRowLastColumn="0"/>
            </w:pPr>
            <w:r>
              <w:t>Asked inputs such as name, kitta id, etc. is provided.</w:t>
            </w:r>
          </w:p>
        </w:tc>
      </w:tr>
      <w:tr w:rsidR="00AA587B" w14:paraId="790A8D99" w14:textId="77777777" w:rsidTr="00224CDF">
        <w:trPr>
          <w:trHeight w:val="807"/>
        </w:trPr>
        <w:tc>
          <w:tcPr>
            <w:cnfStyle w:val="001000000000" w:firstRow="0" w:lastRow="0" w:firstColumn="1" w:lastColumn="0" w:oddVBand="0" w:evenVBand="0" w:oddHBand="0" w:evenHBand="0" w:firstRowFirstColumn="0" w:firstRowLastColumn="0" w:lastRowFirstColumn="0" w:lastRowLastColumn="0"/>
            <w:tcW w:w="2065" w:type="dxa"/>
          </w:tcPr>
          <w:p w14:paraId="15E14698" w14:textId="77777777" w:rsidR="00AA587B" w:rsidRDefault="00AA587B" w:rsidP="000D7B5D">
            <w:pPr>
              <w:rPr>
                <w:b w:val="0"/>
                <w:bCs w:val="0"/>
              </w:rPr>
            </w:pPr>
          </w:p>
          <w:p w14:paraId="7E5DED90" w14:textId="77777777" w:rsidR="00AA587B" w:rsidRPr="007340B9" w:rsidRDefault="00AA587B" w:rsidP="000D7B5D">
            <w:pPr>
              <w:rPr>
                <w:b w:val="0"/>
                <w:bCs w:val="0"/>
              </w:rPr>
            </w:pPr>
            <w:r>
              <w:rPr>
                <w:b w:val="0"/>
                <w:bCs w:val="0"/>
              </w:rPr>
              <w:t>Expected Result</w:t>
            </w:r>
          </w:p>
        </w:tc>
        <w:tc>
          <w:tcPr>
            <w:tcW w:w="7261" w:type="dxa"/>
          </w:tcPr>
          <w:p w14:paraId="62FDE721" w14:textId="77777777" w:rsidR="00AA587B" w:rsidRDefault="00AA587B" w:rsidP="000D7B5D">
            <w:pPr>
              <w:cnfStyle w:val="000000000000" w:firstRow="0" w:lastRow="0" w:firstColumn="0" w:lastColumn="0" w:oddVBand="0" w:evenVBand="0" w:oddHBand="0" w:evenHBand="0" w:firstRowFirstColumn="0" w:firstRowLastColumn="0" w:lastRowFirstColumn="0" w:lastRowLastColumn="0"/>
            </w:pPr>
          </w:p>
          <w:p w14:paraId="4198CD3B" w14:textId="77777777" w:rsidR="004B1591" w:rsidRDefault="004B1591" w:rsidP="004B1591">
            <w:pPr>
              <w:cnfStyle w:val="000000000000" w:firstRow="0" w:lastRow="0" w:firstColumn="0" w:lastColumn="0" w:oddVBand="0" w:evenVBand="0" w:oddHBand="0" w:evenHBand="0" w:firstRowFirstColumn="0" w:firstRowLastColumn="0" w:lastRowFirstColumn="0" w:lastRowLastColumn="0"/>
            </w:pPr>
            <w:r>
              <w:t>The bill should be printed in console and exact bill should be written in text file.</w:t>
            </w:r>
          </w:p>
          <w:p w14:paraId="746F9DED" w14:textId="77777777" w:rsidR="004B1591" w:rsidRDefault="004B1591" w:rsidP="000D7B5D">
            <w:pPr>
              <w:cnfStyle w:val="000000000000" w:firstRow="0" w:lastRow="0" w:firstColumn="0" w:lastColumn="0" w:oddVBand="0" w:evenVBand="0" w:oddHBand="0" w:evenHBand="0" w:firstRowFirstColumn="0" w:firstRowLastColumn="0" w:lastRowFirstColumn="0" w:lastRowLastColumn="0"/>
            </w:pPr>
          </w:p>
        </w:tc>
      </w:tr>
      <w:tr w:rsidR="00AA587B" w14:paraId="4501BD21" w14:textId="77777777" w:rsidTr="00224CDF">
        <w:trPr>
          <w:cnfStyle w:val="000000100000" w:firstRow="0" w:lastRow="0" w:firstColumn="0" w:lastColumn="0" w:oddVBand="0" w:evenVBand="0" w:oddHBand="1"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Pr>
          <w:p w14:paraId="24E71434" w14:textId="77777777" w:rsidR="00AA587B" w:rsidRDefault="00AA587B" w:rsidP="000D7B5D">
            <w:pPr>
              <w:rPr>
                <w:b w:val="0"/>
                <w:bCs w:val="0"/>
              </w:rPr>
            </w:pPr>
          </w:p>
          <w:p w14:paraId="4FFEDED7" w14:textId="77777777" w:rsidR="00AA587B" w:rsidRPr="007340B9" w:rsidRDefault="00AA587B" w:rsidP="000D7B5D">
            <w:pPr>
              <w:rPr>
                <w:b w:val="0"/>
                <w:bCs w:val="0"/>
              </w:rPr>
            </w:pPr>
            <w:r>
              <w:rPr>
                <w:b w:val="0"/>
                <w:bCs w:val="0"/>
              </w:rPr>
              <w:t>Actual Result</w:t>
            </w:r>
          </w:p>
        </w:tc>
        <w:tc>
          <w:tcPr>
            <w:tcW w:w="7261" w:type="dxa"/>
          </w:tcPr>
          <w:p w14:paraId="46FD4DF0" w14:textId="77777777" w:rsidR="00AA587B" w:rsidRDefault="00AA587B" w:rsidP="000D7B5D">
            <w:pPr>
              <w:cnfStyle w:val="000000100000" w:firstRow="0" w:lastRow="0" w:firstColumn="0" w:lastColumn="0" w:oddVBand="0" w:evenVBand="0" w:oddHBand="1" w:evenHBand="0" w:firstRowFirstColumn="0" w:firstRowLastColumn="0" w:lastRowFirstColumn="0" w:lastRowLastColumn="0"/>
            </w:pPr>
          </w:p>
          <w:p w14:paraId="247B727D" w14:textId="4F2B9CF8" w:rsidR="00163FB2" w:rsidRDefault="00163FB2" w:rsidP="00163FB2">
            <w:pPr>
              <w:cnfStyle w:val="000000100000" w:firstRow="0" w:lastRow="0" w:firstColumn="0" w:lastColumn="0" w:oddVBand="0" w:evenVBand="0" w:oddHBand="1" w:evenHBand="0" w:firstRowFirstColumn="0" w:firstRowLastColumn="0" w:lastRowFirstColumn="0" w:lastRowLastColumn="0"/>
            </w:pPr>
            <w:r>
              <w:t xml:space="preserve">The bill </w:t>
            </w:r>
            <w:r>
              <w:t>was</w:t>
            </w:r>
            <w:r>
              <w:t xml:space="preserve"> printed in console and exact bill </w:t>
            </w:r>
            <w:r w:rsidR="00D03E10">
              <w:t>was</w:t>
            </w:r>
            <w:r>
              <w:t xml:space="preserve"> written in text file.</w:t>
            </w:r>
          </w:p>
          <w:p w14:paraId="7FB7B0AC" w14:textId="77777777" w:rsidR="00163FB2" w:rsidRDefault="00163FB2" w:rsidP="000D7B5D">
            <w:pPr>
              <w:cnfStyle w:val="000000100000" w:firstRow="0" w:lastRow="0" w:firstColumn="0" w:lastColumn="0" w:oddVBand="0" w:evenVBand="0" w:oddHBand="1" w:evenHBand="0" w:firstRowFirstColumn="0" w:firstRowLastColumn="0" w:lastRowFirstColumn="0" w:lastRowLastColumn="0"/>
            </w:pPr>
          </w:p>
        </w:tc>
      </w:tr>
      <w:tr w:rsidR="00AA587B" w14:paraId="128FEE53" w14:textId="77777777" w:rsidTr="00224CDF">
        <w:trPr>
          <w:trHeight w:val="843"/>
        </w:trPr>
        <w:tc>
          <w:tcPr>
            <w:cnfStyle w:val="001000000000" w:firstRow="0" w:lastRow="0" w:firstColumn="1" w:lastColumn="0" w:oddVBand="0" w:evenVBand="0" w:oddHBand="0" w:evenHBand="0" w:firstRowFirstColumn="0" w:firstRowLastColumn="0" w:lastRowFirstColumn="0" w:lastRowLastColumn="0"/>
            <w:tcW w:w="2065" w:type="dxa"/>
          </w:tcPr>
          <w:p w14:paraId="6EC1848F" w14:textId="77777777" w:rsidR="00AA587B" w:rsidRDefault="00AA587B" w:rsidP="000D7B5D">
            <w:pPr>
              <w:rPr>
                <w:b w:val="0"/>
                <w:bCs w:val="0"/>
              </w:rPr>
            </w:pPr>
          </w:p>
          <w:p w14:paraId="11075F88" w14:textId="77777777" w:rsidR="00AA587B" w:rsidRPr="007340B9" w:rsidRDefault="00AA587B" w:rsidP="000D7B5D">
            <w:pPr>
              <w:rPr>
                <w:b w:val="0"/>
                <w:bCs w:val="0"/>
              </w:rPr>
            </w:pPr>
            <w:r>
              <w:rPr>
                <w:b w:val="0"/>
                <w:bCs w:val="0"/>
              </w:rPr>
              <w:t>Conclusion</w:t>
            </w:r>
          </w:p>
        </w:tc>
        <w:tc>
          <w:tcPr>
            <w:tcW w:w="7261" w:type="dxa"/>
          </w:tcPr>
          <w:p w14:paraId="461F5C3E" w14:textId="77777777" w:rsidR="00AA587B" w:rsidRDefault="00AA587B" w:rsidP="000D7B5D">
            <w:pPr>
              <w:cnfStyle w:val="000000000000" w:firstRow="0" w:lastRow="0" w:firstColumn="0" w:lastColumn="0" w:oddVBand="0" w:evenVBand="0" w:oddHBand="0" w:evenHBand="0" w:firstRowFirstColumn="0" w:firstRowLastColumn="0" w:lastRowFirstColumn="0" w:lastRowLastColumn="0"/>
            </w:pPr>
          </w:p>
          <w:p w14:paraId="62E8A85D" w14:textId="2922B1F2" w:rsidR="00DF2C48" w:rsidRDefault="00DF2C48" w:rsidP="000D7B5D">
            <w:pPr>
              <w:cnfStyle w:val="000000000000" w:firstRow="0" w:lastRow="0" w:firstColumn="0" w:lastColumn="0" w:oddVBand="0" w:evenVBand="0" w:oddHBand="0" w:evenHBand="0" w:firstRowFirstColumn="0" w:firstRowLastColumn="0" w:lastRowFirstColumn="0" w:lastRowLastColumn="0"/>
            </w:pPr>
            <w:r>
              <w:t>The test was successful.</w:t>
            </w:r>
          </w:p>
        </w:tc>
      </w:tr>
    </w:tbl>
    <w:p w14:paraId="36B6A744" w14:textId="77777777" w:rsidR="00AA587B" w:rsidRDefault="00AA587B" w:rsidP="00AA587B"/>
    <w:p w14:paraId="0EECD5E7" w14:textId="77777777" w:rsidR="00D963E6" w:rsidRDefault="00D963E6" w:rsidP="00AA587B"/>
    <w:p w14:paraId="7E4FD54F" w14:textId="77777777" w:rsidR="00D963E6" w:rsidRDefault="00D963E6" w:rsidP="00AA587B"/>
    <w:p w14:paraId="27DA8DD8" w14:textId="77777777" w:rsidR="00D963E6" w:rsidRDefault="00D963E6" w:rsidP="00AA587B"/>
    <w:p w14:paraId="0503FDDB" w14:textId="77777777" w:rsidR="00D963E6" w:rsidRDefault="00D963E6" w:rsidP="00AA587B"/>
    <w:p w14:paraId="5F041AAD" w14:textId="77777777" w:rsidR="00D963E6" w:rsidRDefault="00D963E6" w:rsidP="00AA587B"/>
    <w:p w14:paraId="4325116D" w14:textId="77777777" w:rsidR="00D963E6" w:rsidRDefault="00D963E6" w:rsidP="00AA587B"/>
    <w:p w14:paraId="0DC66CF5" w14:textId="77777777" w:rsidR="00D963E6" w:rsidRDefault="00D963E6" w:rsidP="00AA587B"/>
    <w:p w14:paraId="37049DD1" w14:textId="77777777" w:rsidR="00D963E6" w:rsidRDefault="00D963E6" w:rsidP="00AA587B"/>
    <w:p w14:paraId="42A44504" w14:textId="77777777" w:rsidR="00D963E6" w:rsidRPr="007340B9" w:rsidRDefault="00D963E6" w:rsidP="00AA587B"/>
    <w:p w14:paraId="64A2838D" w14:textId="77777777" w:rsidR="00D12588" w:rsidRDefault="00AA587B" w:rsidP="00EC52DF">
      <w:pPr>
        <w:pStyle w:val="Heading3"/>
        <w:spacing w:line="360" w:lineRule="auto"/>
        <w:jc w:val="both"/>
      </w:pPr>
      <w:r>
        <w:lastRenderedPageBreak/>
        <w:t xml:space="preserve"> Image Proving the Test Result</w:t>
      </w:r>
    </w:p>
    <w:p w14:paraId="183BAFA0" w14:textId="264D1B95" w:rsidR="00AA587B" w:rsidRDefault="00D12588" w:rsidP="00D12588">
      <w:r>
        <w:rPr>
          <w:noProof/>
        </w:rPr>
        <mc:AlternateContent>
          <mc:Choice Requires="wpi">
            <w:drawing>
              <wp:anchor distT="0" distB="0" distL="114300" distR="114300" simplePos="0" relativeHeight="251666432" behindDoc="0" locked="0" layoutInCell="1" allowOverlap="1" wp14:anchorId="7727EC68" wp14:editId="0F2E1A83">
                <wp:simplePos x="0" y="0"/>
                <wp:positionH relativeFrom="column">
                  <wp:posOffset>83820</wp:posOffset>
                </wp:positionH>
                <wp:positionV relativeFrom="paragraph">
                  <wp:posOffset>4573090</wp:posOffset>
                </wp:positionV>
                <wp:extent cx="1271880" cy="360"/>
                <wp:effectExtent l="38100" t="38100" r="43180" b="38100"/>
                <wp:wrapNone/>
                <wp:docPr id="651838539" name="Ink 25"/>
                <wp:cNvGraphicFramePr/>
                <a:graphic xmlns:a="http://schemas.openxmlformats.org/drawingml/2006/main">
                  <a:graphicData uri="http://schemas.microsoft.com/office/word/2010/wordprocessingInk">
                    <w14:contentPart bwMode="auto" r:id="rId31">
                      <w14:nvContentPartPr>
                        <w14:cNvContentPartPr/>
                      </w14:nvContentPartPr>
                      <w14:xfrm>
                        <a:off x="0" y="0"/>
                        <a:ext cx="1271880" cy="360"/>
                      </w14:xfrm>
                    </w14:contentPart>
                  </a:graphicData>
                </a:graphic>
              </wp:anchor>
            </w:drawing>
          </mc:Choice>
          <mc:Fallback>
            <w:pict>
              <v:shapetype w14:anchorId="694311E1"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Ink 25" o:spid="_x0000_s1026" type="#_x0000_t75" style="position:absolute;margin-left:6.1pt;margin-top:359.6pt;width:101.15pt;height:1.05pt;z-index:25166643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">
                <v:imagedata r:id="rId32" o:title=""/>
              </v:shape>
            </w:pict>
          </mc:Fallback>
        </mc:AlternateContent>
      </w:r>
      <w:r>
        <w:rPr>
          <w:noProof/>
        </w:rPr>
        <mc:AlternateContent>
          <mc:Choice Requires="wpi">
            <w:drawing>
              <wp:anchor distT="0" distB="0" distL="114300" distR="114300" simplePos="0" relativeHeight="251665408" behindDoc="0" locked="0" layoutInCell="1" allowOverlap="1" wp14:anchorId="7548BF63" wp14:editId="00C24B68">
                <wp:simplePos x="0" y="0"/>
                <wp:positionH relativeFrom="column">
                  <wp:posOffset>15060</wp:posOffset>
                </wp:positionH>
                <wp:positionV relativeFrom="paragraph">
                  <wp:posOffset>4580170</wp:posOffset>
                </wp:positionV>
                <wp:extent cx="63720" cy="8280"/>
                <wp:effectExtent l="38100" t="38100" r="50800" b="48895"/>
                <wp:wrapNone/>
                <wp:docPr id="1247810737" name="Ink 24"/>
                <wp:cNvGraphicFramePr/>
                <a:graphic xmlns:a="http://schemas.openxmlformats.org/drawingml/2006/main">
                  <a:graphicData uri="http://schemas.microsoft.com/office/word/2010/wordprocessingInk">
                    <w14:contentPart bwMode="auto" r:id="rId33">
                      <w14:nvContentPartPr>
                        <w14:cNvContentPartPr/>
                      </w14:nvContentPartPr>
                      <w14:xfrm>
                        <a:off x="0" y="0"/>
                        <a:ext cx="63720" cy="8280"/>
                      </w14:xfrm>
                    </w14:contentPart>
                  </a:graphicData>
                </a:graphic>
              </wp:anchor>
            </w:drawing>
          </mc:Choice>
          <mc:Fallback>
            <w:pict>
              <v:shape w14:anchorId="72A9731A" id="Ink 24" o:spid="_x0000_s1026" type="#_x0000_t75" style="position:absolute;margin-left:.7pt;margin-top:360.15pt;width:6pt;height:1.6pt;z-index:25166540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">
                <v:imagedata r:id="rId34" o:title=""/>
              </v:shape>
            </w:pict>
          </mc:Fallback>
        </mc:AlternateContent>
      </w:r>
      <w:r>
        <w:rPr>
          <w:noProof/>
        </w:rPr>
        <w:drawing>
          <wp:inline distT="0" distB="0" distL="0" distR="0" wp14:anchorId="2AB04658" wp14:editId="79DDAED5">
            <wp:extent cx="5943600" cy="7414260"/>
            <wp:effectExtent l="0" t="0" r="0" b="0"/>
            <wp:docPr id="247202177" name="Picture 1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7202177" name="Picture 19" descr="A screenshot of a computer&#10;&#10;Description automatically generated"/>
                    <pic:cNvPicPr/>
                  </pic:nvPicPr>
                  <pic:blipFill>
                    <a:blip r:embed="rId15"/>
                    <a:stretch>
                      <a:fillRect/>
                    </a:stretch>
                  </pic:blipFill>
                  <pic:spPr>
                    <a:xfrm>
                      <a:off x="0" y="0"/>
                      <a:ext cx="5943600" cy="7414260"/>
                    </a:xfrm>
                    <a:prstGeom prst="rect">
                      <a:avLst/>
                    </a:prstGeom>
                  </pic:spPr>
                </pic:pic>
              </a:graphicData>
            </a:graphic>
          </wp:inline>
        </w:drawing>
      </w:r>
    </w:p>
    <w:p w14:paraId="4ECD3024" w14:textId="098918A4" w:rsidR="006D645F" w:rsidRDefault="00D12588" w:rsidP="006D645F">
      <w:r>
        <w:rPr>
          <w:noProof/>
        </w:rPr>
        <w:lastRenderedPageBreak/>
        <mc:AlternateContent>
          <mc:Choice Requires="wpi">
            <w:drawing>
              <wp:anchor distT="0" distB="0" distL="114300" distR="114300" simplePos="0" relativeHeight="251664384" behindDoc="0" locked="0" layoutInCell="1" allowOverlap="1" wp14:anchorId="7FDFB861" wp14:editId="7A2EFEDF">
                <wp:simplePos x="0" y="0"/>
                <wp:positionH relativeFrom="column">
                  <wp:posOffset>2964180</wp:posOffset>
                </wp:positionH>
                <wp:positionV relativeFrom="paragraph">
                  <wp:posOffset>746160</wp:posOffset>
                </wp:positionV>
                <wp:extent cx="37800" cy="8280"/>
                <wp:effectExtent l="38100" t="38100" r="38735" b="48895"/>
                <wp:wrapNone/>
                <wp:docPr id="1853477045" name="Ink 23"/>
                <wp:cNvGraphicFramePr/>
                <a:graphic xmlns:a="http://schemas.openxmlformats.org/drawingml/2006/main">
                  <a:graphicData uri="http://schemas.microsoft.com/office/word/2010/wordprocessingInk">
                    <w14:contentPart bwMode="auto" r:id="rId35">
                      <w14:nvContentPartPr>
                        <w14:cNvContentPartPr/>
                      </w14:nvContentPartPr>
                      <w14:xfrm>
                        <a:off x="0" y="0"/>
                        <a:ext cx="37800" cy="8280"/>
                      </w14:xfrm>
                    </w14:contentPart>
                  </a:graphicData>
                </a:graphic>
              </wp:anchor>
            </w:drawing>
          </mc:Choice>
          <mc:Fallback>
            <w:pict>
              <v:shape w14:anchorId="1A8A710F" id="Ink 23" o:spid="_x0000_s1026" type="#_x0000_t75" style="position:absolute;margin-left:232.9pt;margin-top:58.25pt;width:4pt;height:1.6pt;z-index:25166438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">
                <v:imagedata r:id="rId36" o:title=""/>
              </v:shape>
            </w:pict>
          </mc:Fallback>
        </mc:AlternateContent>
      </w:r>
      <w:r w:rsidRPr="00D12588">
        <w:rPr>
          <w:noProof/>
          <w:highlight w:val="red"/>
        </w:rPr>
        <w:drawing>
          <wp:inline distT="0" distB="0" distL="0" distR="0" wp14:anchorId="06BAA4EA" wp14:editId="4C7D4FE1">
            <wp:extent cx="5943600" cy="6499860"/>
            <wp:effectExtent l="0" t="0" r="0" b="0"/>
            <wp:docPr id="1894439790" name="Picture 2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94439790" name="Picture 20" descr="A screenshot of a computer&#10;&#10;Description automatically generated"/>
                    <pic:cNvPicPr/>
                  </pic:nvPicPr>
                  <pic:blipFill>
                    <a:blip r:embed="rId16"/>
                    <a:stretch>
                      <a:fillRect/>
                    </a:stretch>
                  </pic:blipFill>
                  <pic:spPr>
                    <a:xfrm>
                      <a:off x="0" y="0"/>
                      <a:ext cx="5943600" cy="6499860"/>
                    </a:xfrm>
                    <a:prstGeom prst="rect">
                      <a:avLst/>
                    </a:prstGeom>
                  </pic:spPr>
                </pic:pic>
              </a:graphicData>
            </a:graphic>
          </wp:inline>
        </w:drawing>
      </w:r>
    </w:p>
    <w:p w14:paraId="47E4D87C" w14:textId="19C55754" w:rsidR="006D645F" w:rsidRDefault="006D645F" w:rsidP="006D645F"/>
    <w:p w14:paraId="47295BBC" w14:textId="432C01AF" w:rsidR="008C53AB" w:rsidRDefault="008C53AB" w:rsidP="006D645F"/>
    <w:p w14:paraId="55141BEA" w14:textId="5404301F" w:rsidR="008C53AB" w:rsidRDefault="008C53AB" w:rsidP="006D645F"/>
    <w:p w14:paraId="65176853" w14:textId="61B0EED5" w:rsidR="008C53AB" w:rsidRDefault="008C53AB" w:rsidP="006D645F"/>
    <w:p w14:paraId="77D35BBB" w14:textId="4CFAF72A" w:rsidR="008C53AB" w:rsidRDefault="008C53AB" w:rsidP="006D645F"/>
    <w:p w14:paraId="10D415EF" w14:textId="0A497D3B" w:rsidR="008C53AB" w:rsidRDefault="00EC2742" w:rsidP="006D645F">
      <w:r>
        <w:rPr>
          <w:noProof/>
        </w:rPr>
        <w:lastRenderedPageBreak/>
        <w:drawing>
          <wp:anchor distT="0" distB="0" distL="114300" distR="114300" simplePos="0" relativeHeight="251667456" behindDoc="0" locked="0" layoutInCell="1" allowOverlap="1" wp14:anchorId="713B6603" wp14:editId="4149B9B6">
            <wp:simplePos x="0" y="0"/>
            <wp:positionH relativeFrom="page">
              <wp:align>right</wp:align>
            </wp:positionH>
            <wp:positionV relativeFrom="paragraph">
              <wp:posOffset>7620</wp:posOffset>
            </wp:positionV>
            <wp:extent cx="7764780" cy="4907280"/>
            <wp:effectExtent l="0" t="0" r="7620" b="7620"/>
            <wp:wrapNone/>
            <wp:docPr id="207588696" name="Picture 21" descr="A close-up of a check&#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7588696" name="Picture 21" descr="A close-up of a check&#10;&#10;Description automatically generated"/>
                    <pic:cNvPicPr/>
                  </pic:nvPicPr>
                  <pic:blipFill>
                    <a:blip r:embed="rId17"/>
                    <a:stretch>
                      <a:fillRect/>
                    </a:stretch>
                  </pic:blipFill>
                  <pic:spPr>
                    <a:xfrm>
                      <a:off x="0" y="0"/>
                      <a:ext cx="7764780" cy="4907280"/>
                    </a:xfrm>
                    <a:prstGeom prst="rect">
                      <a:avLst/>
                    </a:prstGeom>
                  </pic:spPr>
                </pic:pic>
              </a:graphicData>
            </a:graphic>
            <wp14:sizeRelH relativeFrom="page">
              <wp14:pctWidth>0</wp14:pctWidth>
            </wp14:sizeRelH>
            <wp14:sizeRelV relativeFrom="page">
              <wp14:pctHeight>0</wp14:pctHeight>
            </wp14:sizeRelV>
          </wp:anchor>
        </w:drawing>
      </w:r>
    </w:p>
    <w:p w14:paraId="26FF2500" w14:textId="77777777" w:rsidR="008C53AB" w:rsidRDefault="008C53AB" w:rsidP="006D645F"/>
    <w:p w14:paraId="6AA25A97" w14:textId="77777777" w:rsidR="008C53AB" w:rsidRDefault="008C53AB" w:rsidP="006D645F"/>
    <w:p w14:paraId="7C194065" w14:textId="77777777" w:rsidR="008C53AB" w:rsidRDefault="008C53AB" w:rsidP="006D645F"/>
    <w:p w14:paraId="74C345BB" w14:textId="77777777" w:rsidR="008C53AB" w:rsidRDefault="008C53AB" w:rsidP="006D645F"/>
    <w:p w14:paraId="5F1D0E1F" w14:textId="77777777" w:rsidR="008C53AB" w:rsidRDefault="008C53AB" w:rsidP="006D645F"/>
    <w:p w14:paraId="1C2F91D7" w14:textId="77777777" w:rsidR="008C53AB" w:rsidRDefault="008C53AB" w:rsidP="006D645F"/>
    <w:p w14:paraId="13C7DD49" w14:textId="77777777" w:rsidR="008C53AB" w:rsidRDefault="008C53AB" w:rsidP="006D645F"/>
    <w:p w14:paraId="7146DF52" w14:textId="77777777" w:rsidR="008C53AB" w:rsidRDefault="008C53AB" w:rsidP="006D645F"/>
    <w:p w14:paraId="5447AEA5" w14:textId="77777777" w:rsidR="008C53AB" w:rsidRDefault="008C53AB" w:rsidP="006D645F"/>
    <w:p w14:paraId="7899CA35" w14:textId="77777777" w:rsidR="008C53AB" w:rsidRDefault="008C53AB" w:rsidP="006D645F"/>
    <w:p w14:paraId="7F4A56B2" w14:textId="77777777" w:rsidR="008C53AB" w:rsidRDefault="008C53AB" w:rsidP="006D645F"/>
    <w:p w14:paraId="5AA1A575" w14:textId="77777777" w:rsidR="008C53AB" w:rsidRDefault="008C53AB" w:rsidP="006D645F"/>
    <w:p w14:paraId="15A42387" w14:textId="77777777" w:rsidR="008C53AB" w:rsidRDefault="008C53AB" w:rsidP="006D645F"/>
    <w:p w14:paraId="230A8684" w14:textId="0C03BFA0" w:rsidR="008C53AB" w:rsidRDefault="008C53AB" w:rsidP="006D645F"/>
    <w:p w14:paraId="1E3B088F" w14:textId="77777777" w:rsidR="008C53AB" w:rsidRDefault="008C53AB" w:rsidP="006D645F"/>
    <w:p w14:paraId="51768316" w14:textId="77777777" w:rsidR="008C53AB" w:rsidRDefault="008C53AB" w:rsidP="006D645F"/>
    <w:p w14:paraId="095FD121" w14:textId="77777777" w:rsidR="008C53AB" w:rsidRDefault="008C53AB" w:rsidP="006D645F"/>
    <w:p w14:paraId="18374946" w14:textId="0AD4FC75" w:rsidR="008C53AB" w:rsidRDefault="00EC2742" w:rsidP="006D645F">
      <w:r>
        <w:rPr>
          <w:noProof/>
        </w:rPr>
        <w:drawing>
          <wp:inline distT="0" distB="0" distL="0" distR="0" wp14:anchorId="27E5C416" wp14:editId="3061F006">
            <wp:extent cx="5943600" cy="2374900"/>
            <wp:effectExtent l="0" t="0" r="0" b="6350"/>
            <wp:docPr id="1419236226" name="Picture 27"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19236226" name="Picture 27" descr="A screenshot of a computer&#10;&#10;Description automatically generated"/>
                    <pic:cNvPicPr/>
                  </pic:nvPicPr>
                  <pic:blipFill>
                    <a:blip r:embed="rId21"/>
                    <a:stretch>
                      <a:fillRect/>
                    </a:stretch>
                  </pic:blipFill>
                  <pic:spPr>
                    <a:xfrm>
                      <a:off x="0" y="0"/>
                      <a:ext cx="5943600" cy="2374900"/>
                    </a:xfrm>
                    <a:prstGeom prst="rect">
                      <a:avLst/>
                    </a:prstGeom>
                  </pic:spPr>
                </pic:pic>
              </a:graphicData>
            </a:graphic>
          </wp:inline>
        </w:drawing>
      </w:r>
    </w:p>
    <w:p w14:paraId="32C68BE4" w14:textId="77777777" w:rsidR="008C53AB" w:rsidRDefault="008C53AB" w:rsidP="006D645F"/>
    <w:p w14:paraId="18D45CA8" w14:textId="77777777" w:rsidR="008C53AB" w:rsidRDefault="008C53AB" w:rsidP="006D645F"/>
    <w:p w14:paraId="0229C4A2" w14:textId="04091A9B" w:rsidR="008C53AB" w:rsidRDefault="008C53AB" w:rsidP="006D645F"/>
    <w:p w14:paraId="3BAFA0D5" w14:textId="5AB7F202" w:rsidR="008C53AB" w:rsidRDefault="008C53AB" w:rsidP="006D645F"/>
    <w:p w14:paraId="06C65992" w14:textId="6C4E670D" w:rsidR="008C53AB" w:rsidRDefault="00212FD4" w:rsidP="006D645F">
      <w:r>
        <w:rPr>
          <w:noProof/>
        </w:rPr>
        <w:drawing>
          <wp:anchor distT="0" distB="0" distL="114300" distR="114300" simplePos="0" relativeHeight="251668480" behindDoc="0" locked="0" layoutInCell="1" allowOverlap="1" wp14:anchorId="14B8011F" wp14:editId="18C4B9B9">
            <wp:simplePos x="0" y="0"/>
            <wp:positionH relativeFrom="page">
              <wp:posOffset>22860</wp:posOffset>
            </wp:positionH>
            <wp:positionV relativeFrom="paragraph">
              <wp:posOffset>363220</wp:posOffset>
            </wp:positionV>
            <wp:extent cx="7749540" cy="6423660"/>
            <wp:effectExtent l="0" t="0" r="3810" b="0"/>
            <wp:wrapNone/>
            <wp:docPr id="683522111" name="Picture 22"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3522111" name="Picture 22" descr="A screenshot of a computer&#10;&#10;Description automatically generated"/>
                    <pic:cNvPicPr/>
                  </pic:nvPicPr>
                  <pic:blipFill>
                    <a:blip r:embed="rId20"/>
                    <a:stretch>
                      <a:fillRect/>
                    </a:stretch>
                  </pic:blipFill>
                  <pic:spPr>
                    <a:xfrm>
                      <a:off x="0" y="0"/>
                      <a:ext cx="7749540" cy="6423660"/>
                    </a:xfrm>
                    <a:prstGeom prst="rect">
                      <a:avLst/>
                    </a:prstGeom>
                  </pic:spPr>
                </pic:pic>
              </a:graphicData>
            </a:graphic>
            <wp14:sizeRelH relativeFrom="page">
              <wp14:pctWidth>0</wp14:pctWidth>
            </wp14:sizeRelH>
            <wp14:sizeRelV relativeFrom="page">
              <wp14:pctHeight>0</wp14:pctHeight>
            </wp14:sizeRelV>
          </wp:anchor>
        </w:drawing>
      </w:r>
    </w:p>
    <w:p w14:paraId="400B0AC8" w14:textId="77777777" w:rsidR="008C53AB" w:rsidRDefault="008C53AB" w:rsidP="006D645F"/>
    <w:p w14:paraId="3A658F1F" w14:textId="77777777" w:rsidR="008C53AB" w:rsidRDefault="008C53AB" w:rsidP="006D645F"/>
    <w:p w14:paraId="0EBB9671" w14:textId="77777777" w:rsidR="008C53AB" w:rsidRDefault="008C53AB" w:rsidP="006D645F"/>
    <w:p w14:paraId="5602D52D" w14:textId="77777777" w:rsidR="008C53AB" w:rsidRDefault="008C53AB" w:rsidP="006D645F"/>
    <w:p w14:paraId="66C05B23" w14:textId="77777777" w:rsidR="008C53AB" w:rsidRDefault="008C53AB" w:rsidP="006D645F"/>
    <w:p w14:paraId="3ACDC6F5" w14:textId="77777777" w:rsidR="008C53AB" w:rsidRDefault="008C53AB" w:rsidP="006D645F"/>
    <w:p w14:paraId="28B4717D" w14:textId="77777777" w:rsidR="008C53AB" w:rsidRDefault="008C53AB" w:rsidP="006D645F"/>
    <w:p w14:paraId="1CB9BD1F" w14:textId="77777777" w:rsidR="008C53AB" w:rsidRDefault="008C53AB" w:rsidP="006D645F"/>
    <w:p w14:paraId="36C76B9B" w14:textId="77777777" w:rsidR="008C53AB" w:rsidRDefault="008C53AB" w:rsidP="006D645F"/>
    <w:p w14:paraId="63618E5B" w14:textId="77777777" w:rsidR="008C53AB" w:rsidRDefault="008C53AB" w:rsidP="006D645F"/>
    <w:p w14:paraId="62DB4542" w14:textId="77777777" w:rsidR="008C53AB" w:rsidRDefault="008C53AB" w:rsidP="006D645F"/>
    <w:p w14:paraId="4FD01FFE" w14:textId="77777777" w:rsidR="008C53AB" w:rsidRDefault="008C53AB" w:rsidP="006D645F"/>
    <w:p w14:paraId="7BF995D4" w14:textId="77777777" w:rsidR="008C53AB" w:rsidRDefault="008C53AB" w:rsidP="006D645F"/>
    <w:p w14:paraId="617467C8" w14:textId="77777777" w:rsidR="008C53AB" w:rsidRDefault="008C53AB" w:rsidP="006D645F"/>
    <w:p w14:paraId="26FE6C9F" w14:textId="77777777" w:rsidR="008C53AB" w:rsidRDefault="008C53AB" w:rsidP="006D645F"/>
    <w:p w14:paraId="7083EC09" w14:textId="77777777" w:rsidR="008C53AB" w:rsidRDefault="008C53AB" w:rsidP="006D645F"/>
    <w:p w14:paraId="6255A987" w14:textId="77777777" w:rsidR="008C53AB" w:rsidRDefault="008C53AB" w:rsidP="006D645F"/>
    <w:p w14:paraId="693A4462" w14:textId="77777777" w:rsidR="008C53AB" w:rsidRDefault="008C53AB" w:rsidP="006D645F"/>
    <w:p w14:paraId="1C07B80E" w14:textId="77777777" w:rsidR="00EC2742" w:rsidRDefault="00EC2742" w:rsidP="006D645F"/>
    <w:p w14:paraId="1F24F4D0" w14:textId="77777777" w:rsidR="00EC2742" w:rsidRDefault="00EC2742" w:rsidP="006D645F"/>
    <w:p w14:paraId="493F3A44" w14:textId="77777777" w:rsidR="00EC2742" w:rsidRDefault="00EC2742" w:rsidP="006D645F"/>
    <w:p w14:paraId="52FD22FB" w14:textId="77777777" w:rsidR="00EC2742" w:rsidRDefault="00EC2742" w:rsidP="006D645F"/>
    <w:p w14:paraId="62A1A7F4" w14:textId="77777777" w:rsidR="00EC2742" w:rsidRDefault="00EC2742" w:rsidP="006D645F"/>
    <w:p w14:paraId="37477BDA" w14:textId="77777777" w:rsidR="00EC2742" w:rsidRDefault="00EC2742" w:rsidP="006D645F"/>
    <w:p w14:paraId="2D5299CE" w14:textId="77777777" w:rsidR="00EC2742" w:rsidRDefault="00EC2742" w:rsidP="006D645F"/>
    <w:p w14:paraId="6D3C1D9F" w14:textId="77777777" w:rsidR="008C53AB" w:rsidRDefault="008C53AB" w:rsidP="006D645F"/>
    <w:p w14:paraId="6112A694" w14:textId="77777777" w:rsidR="00957885" w:rsidRDefault="00957885" w:rsidP="006D645F"/>
    <w:p w14:paraId="0098674B" w14:textId="77777777" w:rsidR="00957885" w:rsidRDefault="00957885" w:rsidP="00EC52DF">
      <w:pPr>
        <w:spacing w:line="360" w:lineRule="auto"/>
        <w:jc w:val="both"/>
      </w:pPr>
    </w:p>
    <w:p w14:paraId="5CD723F0" w14:textId="3A34B61E" w:rsidR="006D645F" w:rsidRDefault="006D645F" w:rsidP="00EC52DF">
      <w:pPr>
        <w:pStyle w:val="Heading2"/>
        <w:spacing w:line="360" w:lineRule="auto"/>
        <w:jc w:val="both"/>
      </w:pPr>
      <w:r>
        <w:t xml:space="preserve">Test </w:t>
      </w:r>
      <w:r>
        <w:t>5</w:t>
      </w:r>
      <w:r w:rsidR="00224CDF">
        <w:t>.1</w:t>
      </w:r>
      <w:r>
        <w:t xml:space="preserve">: </w:t>
      </w:r>
      <w:r w:rsidR="00224CDF">
        <w:t>Changes to Availability of land after renting</w:t>
      </w:r>
    </w:p>
    <w:p w14:paraId="448A88C7" w14:textId="77777777" w:rsidR="006D645F" w:rsidRDefault="006D645F" w:rsidP="006D645F"/>
    <w:tbl>
      <w:tblPr>
        <w:tblStyle w:val="PlainTable1"/>
        <w:tblW w:w="0" w:type="auto"/>
        <w:tblLook w:val="04A0" w:firstRow="1" w:lastRow="0" w:firstColumn="1" w:lastColumn="0" w:noHBand="0" w:noVBand="1"/>
      </w:tblPr>
      <w:tblGrid>
        <w:gridCol w:w="2065"/>
        <w:gridCol w:w="7261"/>
      </w:tblGrid>
      <w:tr w:rsidR="006D645F" w14:paraId="40D0971A" w14:textId="77777777" w:rsidTr="00224CDF">
        <w:trPr>
          <w:cnfStyle w:val="100000000000" w:firstRow="1" w:lastRow="0" w:firstColumn="0" w:lastColumn="0" w:oddVBand="0" w:evenVBand="0" w:oddHBand="0"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1AE04ED" w14:textId="77777777" w:rsidR="006D645F" w:rsidRDefault="006D645F">
            <w:pPr>
              <w:spacing w:after="0" w:line="240" w:lineRule="auto"/>
            </w:pPr>
          </w:p>
          <w:p w14:paraId="5BFFA846" w14:textId="77777777" w:rsidR="006D645F" w:rsidRDefault="006D645F">
            <w:pPr>
              <w:rPr>
                <w:b w:val="0"/>
                <w:bCs w:val="0"/>
              </w:rPr>
            </w:pPr>
            <w:r>
              <w:rPr>
                <w:b w:val="0"/>
                <w:bCs w:val="0"/>
              </w:rPr>
              <w:t>Objective</w:t>
            </w:r>
          </w:p>
        </w:tc>
        <w:tc>
          <w:tcPr>
            <w:tcW w:w="7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61979132" w14:textId="77777777" w:rsidR="006D645F" w:rsidRDefault="006D645F">
            <w:pPr>
              <w:cnfStyle w:val="100000000000" w:firstRow="1" w:lastRow="0" w:firstColumn="0" w:lastColumn="0" w:oddVBand="0" w:evenVBand="0" w:oddHBand="0" w:evenHBand="0" w:firstRowFirstColumn="0" w:firstRowLastColumn="0" w:lastRowFirstColumn="0" w:lastRowLastColumn="0"/>
              <w:rPr>
                <w:b w:val="0"/>
                <w:bCs w:val="0"/>
              </w:rPr>
            </w:pPr>
          </w:p>
          <w:p w14:paraId="316FD828" w14:textId="32157907" w:rsidR="004918FB" w:rsidRDefault="004918FB">
            <w:pPr>
              <w:cnfStyle w:val="100000000000" w:firstRow="1" w:lastRow="0" w:firstColumn="0" w:lastColumn="0" w:oddVBand="0" w:evenVBand="0" w:oddHBand="0" w:evenHBand="0" w:firstRowFirstColumn="0" w:firstRowLastColumn="0" w:lastRowFirstColumn="0" w:lastRowLastColumn="0"/>
            </w:pPr>
            <w:r>
              <w:rPr>
                <w:b w:val="0"/>
                <w:bCs w:val="0"/>
              </w:rPr>
              <w:t xml:space="preserve">To inspect the changes that appear in the availability of the text file </w:t>
            </w:r>
            <w:r w:rsidR="00A01970">
              <w:rPr>
                <w:b w:val="0"/>
                <w:bCs w:val="0"/>
              </w:rPr>
              <w:t xml:space="preserve">as well as the console </w:t>
            </w:r>
            <w:r>
              <w:rPr>
                <w:b w:val="0"/>
                <w:bCs w:val="0"/>
              </w:rPr>
              <w:t>after renting and returning land.</w:t>
            </w:r>
          </w:p>
          <w:p w14:paraId="79E77DC3" w14:textId="23C83AD0" w:rsidR="004918FB" w:rsidRPr="004918FB" w:rsidRDefault="004918FB">
            <w:pPr>
              <w:cnfStyle w:val="100000000000" w:firstRow="1" w:lastRow="0" w:firstColumn="0" w:lastColumn="0" w:oddVBand="0" w:evenVBand="0" w:oddHBand="0" w:evenHBand="0" w:firstRowFirstColumn="0" w:firstRowLastColumn="0" w:lastRowFirstColumn="0" w:lastRowLastColumn="0"/>
              <w:rPr>
                <w:b w:val="0"/>
                <w:bCs w:val="0"/>
              </w:rPr>
            </w:pPr>
          </w:p>
        </w:tc>
      </w:tr>
      <w:tr w:rsidR="006D645F" w14:paraId="064C8316" w14:textId="77777777" w:rsidTr="00224CDF">
        <w:trPr>
          <w:cnfStyle w:val="000000100000" w:firstRow="0" w:lastRow="0" w:firstColumn="0" w:lastColumn="0" w:oddVBand="0" w:evenVBand="0" w:oddHBand="1"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D41A4A0" w14:textId="77777777" w:rsidR="006D645F" w:rsidRDefault="006D645F">
            <w:pPr>
              <w:rPr>
                <w:b w:val="0"/>
                <w:bCs w:val="0"/>
              </w:rPr>
            </w:pPr>
          </w:p>
          <w:p w14:paraId="7A556257" w14:textId="77777777" w:rsidR="006D645F" w:rsidRDefault="006D645F">
            <w:pPr>
              <w:rPr>
                <w:b w:val="0"/>
                <w:bCs w:val="0"/>
              </w:rPr>
            </w:pPr>
            <w:r>
              <w:rPr>
                <w:b w:val="0"/>
                <w:bCs w:val="0"/>
              </w:rPr>
              <w:t>Action</w:t>
            </w:r>
          </w:p>
        </w:tc>
        <w:tc>
          <w:tcPr>
            <w:tcW w:w="7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DA419B0" w14:textId="77777777" w:rsidR="006D645F" w:rsidRDefault="006D645F">
            <w:pPr>
              <w:cnfStyle w:val="000000100000" w:firstRow="0" w:lastRow="0" w:firstColumn="0" w:lastColumn="0" w:oddVBand="0" w:evenVBand="0" w:oddHBand="1" w:evenHBand="0" w:firstRowFirstColumn="0" w:firstRowLastColumn="0" w:lastRowFirstColumn="0" w:lastRowLastColumn="0"/>
            </w:pPr>
          </w:p>
          <w:p w14:paraId="38AAAA1A" w14:textId="69359171" w:rsidR="003952DC" w:rsidRDefault="003952DC">
            <w:pPr>
              <w:cnfStyle w:val="000000100000" w:firstRow="0" w:lastRow="0" w:firstColumn="0" w:lastColumn="0" w:oddVBand="0" w:evenVBand="0" w:oddHBand="1" w:evenHBand="0" w:firstRowFirstColumn="0" w:firstRowLastColumn="0" w:lastRowFirstColumn="0" w:lastRowLastColumn="0"/>
            </w:pPr>
            <w:r>
              <w:t>Renting a land and then returning the same land.</w:t>
            </w:r>
          </w:p>
        </w:tc>
      </w:tr>
      <w:tr w:rsidR="006D645F" w14:paraId="51826B27" w14:textId="77777777" w:rsidTr="003952DC">
        <w:trPr>
          <w:trHeight w:val="836"/>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04D9C16" w14:textId="77777777" w:rsidR="006D645F" w:rsidRDefault="006D645F">
            <w:pPr>
              <w:rPr>
                <w:b w:val="0"/>
                <w:bCs w:val="0"/>
              </w:rPr>
            </w:pPr>
          </w:p>
          <w:p w14:paraId="7C69E190" w14:textId="77777777" w:rsidR="006D645F" w:rsidRDefault="006D645F">
            <w:pPr>
              <w:rPr>
                <w:b w:val="0"/>
                <w:bCs w:val="0"/>
              </w:rPr>
            </w:pPr>
            <w:r>
              <w:rPr>
                <w:b w:val="0"/>
                <w:bCs w:val="0"/>
              </w:rPr>
              <w:t>Expected Result</w:t>
            </w:r>
          </w:p>
        </w:tc>
        <w:tc>
          <w:tcPr>
            <w:tcW w:w="7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39590025" w14:textId="77777777" w:rsidR="006D645F" w:rsidRDefault="006D645F">
            <w:pPr>
              <w:cnfStyle w:val="000000000000" w:firstRow="0" w:lastRow="0" w:firstColumn="0" w:lastColumn="0" w:oddVBand="0" w:evenVBand="0" w:oddHBand="0" w:evenHBand="0" w:firstRowFirstColumn="0" w:firstRowLastColumn="0" w:lastRowFirstColumn="0" w:lastRowLastColumn="0"/>
            </w:pPr>
          </w:p>
          <w:p w14:paraId="7946235B" w14:textId="77777777" w:rsidR="003952DC" w:rsidRDefault="003952DC">
            <w:pPr>
              <w:cnfStyle w:val="000000000000" w:firstRow="0" w:lastRow="0" w:firstColumn="0" w:lastColumn="0" w:oddVBand="0" w:evenVBand="0" w:oddHBand="0" w:evenHBand="0" w:firstRowFirstColumn="0" w:firstRowLastColumn="0" w:lastRowFirstColumn="0" w:lastRowLastColumn="0"/>
            </w:pPr>
            <w:r>
              <w:t>After renting</w:t>
            </w:r>
            <w:r w:rsidR="00A01970">
              <w:t>, in both the console and text file,</w:t>
            </w:r>
            <w:r w:rsidR="00A01970">
              <w:t xml:space="preserve"> the availability section</w:t>
            </w:r>
            <w:r w:rsidR="00A01970">
              <w:t xml:space="preserve"> should be updated to “ Not Available”.</w:t>
            </w:r>
          </w:p>
          <w:p w14:paraId="77723A46" w14:textId="77777777" w:rsidR="00A01970" w:rsidRDefault="00A01970">
            <w:pPr>
              <w:cnfStyle w:val="000000000000" w:firstRow="0" w:lastRow="0" w:firstColumn="0" w:lastColumn="0" w:oddVBand="0" w:evenVBand="0" w:oddHBand="0" w:evenHBand="0" w:firstRowFirstColumn="0" w:firstRowLastColumn="0" w:lastRowFirstColumn="0" w:lastRowLastColumn="0"/>
            </w:pPr>
          </w:p>
          <w:p w14:paraId="7432837E" w14:textId="614D74A1" w:rsidR="00A01970" w:rsidRDefault="00A01970" w:rsidP="00A01970">
            <w:pPr>
              <w:cnfStyle w:val="000000000000" w:firstRow="0" w:lastRow="0" w:firstColumn="0" w:lastColumn="0" w:oddVBand="0" w:evenVBand="0" w:oddHBand="0" w:evenHBand="0" w:firstRowFirstColumn="0" w:firstRowLastColumn="0" w:lastRowFirstColumn="0" w:lastRowLastColumn="0"/>
            </w:pPr>
            <w:r>
              <w:t>After re</w:t>
            </w:r>
            <w:r>
              <w:t>turning</w:t>
            </w:r>
            <w:r>
              <w:t xml:space="preserve">, in both the console and text file, the availability section should be updated to </w:t>
            </w:r>
            <w:r>
              <w:t>“</w:t>
            </w:r>
            <w:r>
              <w:t xml:space="preserve"> Available”.</w:t>
            </w:r>
          </w:p>
          <w:p w14:paraId="04FF4EE5" w14:textId="4E661971" w:rsidR="00A01970" w:rsidRDefault="00A01970">
            <w:pPr>
              <w:cnfStyle w:val="000000000000" w:firstRow="0" w:lastRow="0" w:firstColumn="0" w:lastColumn="0" w:oddVBand="0" w:evenVBand="0" w:oddHBand="0" w:evenHBand="0" w:firstRowFirstColumn="0" w:firstRowLastColumn="0" w:lastRowFirstColumn="0" w:lastRowLastColumn="0"/>
            </w:pPr>
          </w:p>
        </w:tc>
      </w:tr>
      <w:tr w:rsidR="006D645F" w14:paraId="0354367D" w14:textId="77777777" w:rsidTr="00224CDF">
        <w:trPr>
          <w:cnfStyle w:val="000000100000" w:firstRow="0" w:lastRow="0" w:firstColumn="0" w:lastColumn="0" w:oddVBand="0" w:evenVBand="0" w:oddHBand="1" w:evenHBand="0" w:firstRowFirstColumn="0" w:firstRowLastColumn="0" w:lastRowFirstColumn="0" w:lastRowLastColumn="0"/>
          <w:trHeight w:val="843"/>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13558758" w14:textId="77777777" w:rsidR="006D645F" w:rsidRDefault="006D645F">
            <w:pPr>
              <w:rPr>
                <w:b w:val="0"/>
                <w:bCs w:val="0"/>
              </w:rPr>
            </w:pPr>
          </w:p>
          <w:p w14:paraId="5335FC15" w14:textId="77777777" w:rsidR="006D645F" w:rsidRDefault="006D645F">
            <w:pPr>
              <w:rPr>
                <w:b w:val="0"/>
                <w:bCs w:val="0"/>
              </w:rPr>
            </w:pPr>
            <w:r>
              <w:rPr>
                <w:b w:val="0"/>
                <w:bCs w:val="0"/>
              </w:rPr>
              <w:t>Actual Result</w:t>
            </w:r>
          </w:p>
        </w:tc>
        <w:tc>
          <w:tcPr>
            <w:tcW w:w="7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4CEFBB66" w14:textId="77777777" w:rsidR="006D645F" w:rsidRDefault="006D645F">
            <w:pPr>
              <w:cnfStyle w:val="000000100000" w:firstRow="0" w:lastRow="0" w:firstColumn="0" w:lastColumn="0" w:oddVBand="0" w:evenVBand="0" w:oddHBand="1" w:evenHBand="0" w:firstRowFirstColumn="0" w:firstRowLastColumn="0" w:lastRowFirstColumn="0" w:lastRowLastColumn="0"/>
            </w:pPr>
          </w:p>
          <w:p w14:paraId="23F52022" w14:textId="6DCBB035" w:rsidR="002E4688" w:rsidRDefault="002E4688" w:rsidP="002E4688">
            <w:pPr>
              <w:cnfStyle w:val="000000100000" w:firstRow="0" w:lastRow="0" w:firstColumn="0" w:lastColumn="0" w:oddVBand="0" w:evenVBand="0" w:oddHBand="1" w:evenHBand="0" w:firstRowFirstColumn="0" w:firstRowLastColumn="0" w:lastRowFirstColumn="0" w:lastRowLastColumn="0"/>
            </w:pPr>
            <w:r>
              <w:t xml:space="preserve">After renting, in both the console and text file, the availability section </w:t>
            </w:r>
            <w:r>
              <w:t>was</w:t>
            </w:r>
            <w:r>
              <w:t xml:space="preserve"> updated to “ Not Available”.</w:t>
            </w:r>
          </w:p>
          <w:p w14:paraId="0DDE774B" w14:textId="77777777" w:rsidR="002E4688" w:rsidRDefault="002E4688" w:rsidP="002E4688">
            <w:pPr>
              <w:cnfStyle w:val="000000100000" w:firstRow="0" w:lastRow="0" w:firstColumn="0" w:lastColumn="0" w:oddVBand="0" w:evenVBand="0" w:oddHBand="1" w:evenHBand="0" w:firstRowFirstColumn="0" w:firstRowLastColumn="0" w:lastRowFirstColumn="0" w:lastRowLastColumn="0"/>
            </w:pPr>
          </w:p>
          <w:p w14:paraId="2A9341E7" w14:textId="7E834411" w:rsidR="002E4688" w:rsidRDefault="002E4688" w:rsidP="002E4688">
            <w:pPr>
              <w:cnfStyle w:val="000000100000" w:firstRow="0" w:lastRow="0" w:firstColumn="0" w:lastColumn="0" w:oddVBand="0" w:evenVBand="0" w:oddHBand="1" w:evenHBand="0" w:firstRowFirstColumn="0" w:firstRowLastColumn="0" w:lastRowFirstColumn="0" w:lastRowLastColumn="0"/>
            </w:pPr>
            <w:r>
              <w:t xml:space="preserve">After returning, in both the console and text file, the availability section </w:t>
            </w:r>
            <w:r>
              <w:t>was</w:t>
            </w:r>
            <w:r>
              <w:t xml:space="preserve"> updated to “ Available”.</w:t>
            </w:r>
          </w:p>
          <w:p w14:paraId="5914858C" w14:textId="77777777" w:rsidR="002E4688" w:rsidRDefault="002E4688">
            <w:pPr>
              <w:cnfStyle w:val="000000100000" w:firstRow="0" w:lastRow="0" w:firstColumn="0" w:lastColumn="0" w:oddVBand="0" w:evenVBand="0" w:oddHBand="1" w:evenHBand="0" w:firstRowFirstColumn="0" w:firstRowLastColumn="0" w:lastRowFirstColumn="0" w:lastRowLastColumn="0"/>
            </w:pPr>
          </w:p>
        </w:tc>
      </w:tr>
      <w:tr w:rsidR="006D645F" w14:paraId="5B4105C9" w14:textId="77777777" w:rsidTr="00224CDF">
        <w:trPr>
          <w:trHeight w:val="843"/>
        </w:trPr>
        <w:tc>
          <w:tcPr>
            <w:cnfStyle w:val="001000000000" w:firstRow="0" w:lastRow="0" w:firstColumn="1" w:lastColumn="0" w:oddVBand="0" w:evenVBand="0" w:oddHBand="0" w:evenHBand="0" w:firstRowFirstColumn="0" w:firstRowLastColumn="0" w:lastRowFirstColumn="0" w:lastRowLastColumn="0"/>
            <w:tcW w:w="2065"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50BAF8BB" w14:textId="77777777" w:rsidR="006D645F" w:rsidRDefault="006D645F">
            <w:pPr>
              <w:rPr>
                <w:b w:val="0"/>
                <w:bCs w:val="0"/>
              </w:rPr>
            </w:pPr>
          </w:p>
          <w:p w14:paraId="2FE4F4EE" w14:textId="77777777" w:rsidR="006D645F" w:rsidRDefault="006D645F">
            <w:pPr>
              <w:rPr>
                <w:b w:val="0"/>
                <w:bCs w:val="0"/>
              </w:rPr>
            </w:pPr>
            <w:r>
              <w:rPr>
                <w:b w:val="0"/>
                <w:bCs w:val="0"/>
              </w:rPr>
              <w:t>Conclusion</w:t>
            </w:r>
          </w:p>
        </w:tc>
        <w:tc>
          <w:tcPr>
            <w:tcW w:w="7261" w:type="dxa"/>
            <w:tc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tcBorders>
          </w:tcPr>
          <w:p w14:paraId="26C47BBC" w14:textId="77777777" w:rsidR="006D645F" w:rsidRDefault="006D645F">
            <w:pPr>
              <w:cnfStyle w:val="000000000000" w:firstRow="0" w:lastRow="0" w:firstColumn="0" w:lastColumn="0" w:oddVBand="0" w:evenVBand="0" w:oddHBand="0" w:evenHBand="0" w:firstRowFirstColumn="0" w:firstRowLastColumn="0" w:lastRowFirstColumn="0" w:lastRowLastColumn="0"/>
            </w:pPr>
          </w:p>
          <w:p w14:paraId="7D951484" w14:textId="1C942950" w:rsidR="00DF2C48" w:rsidRDefault="00DF2C48">
            <w:pPr>
              <w:cnfStyle w:val="000000000000" w:firstRow="0" w:lastRow="0" w:firstColumn="0" w:lastColumn="0" w:oddVBand="0" w:evenVBand="0" w:oddHBand="0" w:evenHBand="0" w:firstRowFirstColumn="0" w:firstRowLastColumn="0" w:lastRowFirstColumn="0" w:lastRowLastColumn="0"/>
            </w:pPr>
            <w:r>
              <w:t>The test was successful.</w:t>
            </w:r>
          </w:p>
        </w:tc>
      </w:tr>
    </w:tbl>
    <w:p w14:paraId="6887D758" w14:textId="77777777" w:rsidR="006D645F" w:rsidRDefault="006D645F" w:rsidP="006D645F"/>
    <w:p w14:paraId="7FE75245" w14:textId="77777777" w:rsidR="00EE7420" w:rsidRDefault="00EE7420" w:rsidP="006D645F"/>
    <w:p w14:paraId="4CC498E1" w14:textId="77777777" w:rsidR="00EE7420" w:rsidRDefault="00EE7420" w:rsidP="006D645F"/>
    <w:p w14:paraId="399C881E" w14:textId="77777777" w:rsidR="00EE7420" w:rsidRDefault="00EE7420" w:rsidP="006D645F"/>
    <w:p w14:paraId="44BE67E6" w14:textId="77777777" w:rsidR="00EE7420" w:rsidRDefault="00EE7420" w:rsidP="006D645F"/>
    <w:p w14:paraId="63277F87" w14:textId="77777777" w:rsidR="00EE7420" w:rsidRDefault="00EE7420" w:rsidP="006D645F"/>
    <w:p w14:paraId="27FB50B5" w14:textId="77777777" w:rsidR="00EE7420" w:rsidRDefault="00EE7420" w:rsidP="006D645F"/>
    <w:p w14:paraId="049C6DEE" w14:textId="77777777" w:rsidR="00EE7420" w:rsidRDefault="00EE7420" w:rsidP="006D645F"/>
    <w:p w14:paraId="3E5D3751" w14:textId="77777777" w:rsidR="006D645F" w:rsidRDefault="006D645F" w:rsidP="00EC52DF">
      <w:pPr>
        <w:pStyle w:val="Heading3"/>
        <w:spacing w:line="360" w:lineRule="auto"/>
        <w:jc w:val="both"/>
      </w:pPr>
      <w:r>
        <w:lastRenderedPageBreak/>
        <w:t xml:space="preserve"> Image Proving the Test Result</w:t>
      </w:r>
    </w:p>
    <w:p w14:paraId="1FAAFD5F" w14:textId="77777777" w:rsidR="00EE7420" w:rsidRDefault="00EE7420" w:rsidP="00EC52DF">
      <w:pPr>
        <w:spacing w:line="360" w:lineRule="auto"/>
        <w:jc w:val="both"/>
      </w:pPr>
    </w:p>
    <w:p w14:paraId="525F3DFC" w14:textId="5A34D094" w:rsidR="00EE7420" w:rsidRPr="00EE7420" w:rsidRDefault="00495580" w:rsidP="00EC52DF">
      <w:pPr>
        <w:spacing w:line="360" w:lineRule="auto"/>
        <w:jc w:val="both"/>
      </w:pPr>
      <w:r w:rsidRPr="00CD695F">
        <w:rPr>
          <w:b/>
          <w:bCs/>
        </w:rPr>
        <w:t>Renting</w:t>
      </w:r>
      <w:r>
        <w:t>:</w:t>
      </w:r>
    </w:p>
    <w:p w14:paraId="74BA4E90" w14:textId="2D5179EF" w:rsidR="00224CDF" w:rsidRPr="00224CDF" w:rsidRDefault="00DB6D4E" w:rsidP="00224CDF">
      <w:r>
        <w:rPr>
          <w:noProof/>
        </w:rPr>
        <mc:AlternateContent>
          <mc:Choice Requires="wpi">
            <w:drawing>
              <wp:anchor distT="0" distB="0" distL="114300" distR="114300" simplePos="0" relativeHeight="251669504" behindDoc="0" locked="0" layoutInCell="1" allowOverlap="1" wp14:anchorId="29BF9BC5" wp14:editId="30974F4D">
                <wp:simplePos x="0" y="0"/>
                <wp:positionH relativeFrom="column">
                  <wp:posOffset>4937700</wp:posOffset>
                </wp:positionH>
                <wp:positionV relativeFrom="paragraph">
                  <wp:posOffset>1391725</wp:posOffset>
                </wp:positionV>
                <wp:extent cx="502200" cy="2160"/>
                <wp:effectExtent l="38100" t="38100" r="50800" b="36195"/>
                <wp:wrapNone/>
                <wp:docPr id="592884062" name="Ink 31"/>
                <wp:cNvGraphicFramePr/>
                <a:graphic xmlns:a="http://schemas.openxmlformats.org/drawingml/2006/main">
                  <a:graphicData uri="http://schemas.microsoft.com/office/word/2010/wordprocessingInk">
                    <w14:contentPart bwMode="auto" r:id="rId37">
                      <w14:nvContentPartPr>
                        <w14:cNvContentPartPr/>
                      </w14:nvContentPartPr>
                      <w14:xfrm>
                        <a:off x="0" y="0"/>
                        <a:ext cx="502200" cy="2160"/>
                      </w14:xfrm>
                    </w14:contentPart>
                  </a:graphicData>
                </a:graphic>
              </wp:anchor>
            </w:drawing>
          </mc:Choice>
          <mc:Fallback>
            <w:pict>
              <v:shape w14:anchorId="1A8773C9" id="Ink 31" o:spid="_x0000_s1026" type="#_x0000_t75" style="position:absolute;margin-left:388.3pt;margin-top:109.1pt;width:40.55pt;height:1.15pt;z-index:251669504;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">
                <v:imagedata r:id="rId38" o:title=""/>
              </v:shape>
            </w:pict>
          </mc:Fallback>
        </mc:AlternateContent>
      </w:r>
      <w:r w:rsidR="00957885">
        <w:rPr>
          <w:noProof/>
        </w:rPr>
        <w:drawing>
          <wp:inline distT="0" distB="0" distL="0" distR="0" wp14:anchorId="534ECB94" wp14:editId="22134246">
            <wp:extent cx="5942330" cy="6997509"/>
            <wp:effectExtent l="0" t="0" r="1270" b="0"/>
            <wp:docPr id="174645424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46454241" name=""/>
                    <pic:cNvPicPr/>
                  </pic:nvPicPr>
                  <pic:blipFill>
                    <a:blip r:embed="rId39"/>
                    <a:stretch>
                      <a:fillRect/>
                    </a:stretch>
                  </pic:blipFill>
                  <pic:spPr>
                    <a:xfrm>
                      <a:off x="0" y="0"/>
                      <a:ext cx="5956326" cy="7013990"/>
                    </a:xfrm>
                    <a:prstGeom prst="rect">
                      <a:avLst/>
                    </a:prstGeom>
                  </pic:spPr>
                </pic:pic>
              </a:graphicData>
            </a:graphic>
          </wp:inline>
        </w:drawing>
      </w:r>
    </w:p>
    <w:p w14:paraId="17D6CCF6" w14:textId="77777777" w:rsidR="00224CDF" w:rsidRDefault="00224CDF" w:rsidP="00224CDF"/>
    <w:p w14:paraId="2681B23D" w14:textId="381BC828" w:rsidR="00224CDF" w:rsidRDefault="00CA596F" w:rsidP="00224CDF">
      <w:r>
        <w:rPr>
          <w:noProof/>
        </w:rPr>
        <w:drawing>
          <wp:inline distT="0" distB="0" distL="0" distR="0" wp14:anchorId="30B100F9" wp14:editId="54A1E838">
            <wp:extent cx="5943600" cy="3802380"/>
            <wp:effectExtent l="0" t="0" r="0" b="7620"/>
            <wp:docPr id="1012473409" name="Picture 28"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12473409" name="Picture 28" descr="A screenshot of a computer&#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rcRect/>
                    <a:stretch>
                      <a:fillRect/>
                    </a:stretch>
                  </pic:blipFill>
                  <pic:spPr bwMode="auto">
                    <a:xfrm>
                      <a:off x="0" y="0"/>
                      <a:ext cx="5943600" cy="3802380"/>
                    </a:xfrm>
                    <a:prstGeom prst="rect">
                      <a:avLst/>
                    </a:prstGeom>
                    <a:noFill/>
                    <a:ln>
                      <a:noFill/>
                    </a:ln>
                  </pic:spPr>
                </pic:pic>
              </a:graphicData>
            </a:graphic>
          </wp:inline>
        </w:drawing>
      </w:r>
    </w:p>
    <w:p w14:paraId="4D98BD41" w14:textId="77777777" w:rsidR="006D645F" w:rsidRDefault="006D645F" w:rsidP="006D645F"/>
    <w:p w14:paraId="6EE5CD60" w14:textId="77777777" w:rsidR="00CA596F" w:rsidRDefault="00CA596F" w:rsidP="006D645F"/>
    <w:p w14:paraId="310BCD91" w14:textId="295CB08D" w:rsidR="00CA596F" w:rsidRDefault="00495580" w:rsidP="006D645F">
      <w:r>
        <w:rPr>
          <w:noProof/>
        </w:rPr>
        <mc:AlternateContent>
          <mc:Choice Requires="wpi">
            <w:drawing>
              <wp:anchor distT="0" distB="0" distL="114300" distR="114300" simplePos="0" relativeHeight="251671552" behindDoc="0" locked="0" layoutInCell="1" allowOverlap="1" wp14:anchorId="63EDC84B" wp14:editId="559E4B8C">
                <wp:simplePos x="0" y="0"/>
                <wp:positionH relativeFrom="column">
                  <wp:posOffset>3840420</wp:posOffset>
                </wp:positionH>
                <wp:positionV relativeFrom="paragraph">
                  <wp:posOffset>895170</wp:posOffset>
                </wp:positionV>
                <wp:extent cx="1485360" cy="360"/>
                <wp:effectExtent l="57150" t="57150" r="57785" b="76200"/>
                <wp:wrapNone/>
                <wp:docPr id="1780657954" name="Ink 34"/>
                <wp:cNvGraphicFramePr/>
                <a:graphic xmlns:a="http://schemas.openxmlformats.org/drawingml/2006/main">
                  <a:graphicData uri="http://schemas.microsoft.com/office/word/2010/wordprocessingInk">
                    <w14:contentPart bwMode="auto" r:id="rId41">
                      <w14:nvContentPartPr>
                        <w14:cNvContentPartPr/>
                      </w14:nvContentPartPr>
                      <w14:xfrm>
                        <a:off x="0" y="0"/>
                        <a:ext cx="1485360" cy="360"/>
                      </w14:xfrm>
                    </w14:contentPart>
                  </a:graphicData>
                </a:graphic>
              </wp:anchor>
            </w:drawing>
          </mc:Choice>
          <mc:Fallback>
            <w:pict>
              <v:shape w14:anchorId="4F065B50" id="Ink 34" o:spid="_x0000_s1026" type="#_x0000_t75" style="position:absolute;margin-left:301pt;margin-top:69.1pt;width:119.75pt;height:2.9pt;z-index:251671552;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">
                <v:imagedata r:id="rId42" o:title=""/>
              </v:shape>
            </w:pict>
          </mc:Fallback>
        </mc:AlternateContent>
      </w:r>
      <w:r w:rsidR="00CA596F">
        <w:rPr>
          <w:noProof/>
        </w:rPr>
        <w:drawing>
          <wp:inline distT="0" distB="0" distL="0" distR="0" wp14:anchorId="75DD9F10" wp14:editId="1CB2C6E6">
            <wp:extent cx="5935980" cy="2392680"/>
            <wp:effectExtent l="0" t="0" r="7620" b="7620"/>
            <wp:docPr id="1062386059"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62386059" name="Picture 1" descr="A screenshot of a computer&#10;&#10;Description automatically generated"/>
                    <pic:cNvPicPr/>
                  </pic:nvPicPr>
                  <pic:blipFill>
                    <a:blip r:embed="rId43"/>
                    <a:stretch>
                      <a:fillRect/>
                    </a:stretch>
                  </pic:blipFill>
                  <pic:spPr>
                    <a:xfrm>
                      <a:off x="0" y="0"/>
                      <a:ext cx="5935980" cy="2392680"/>
                    </a:xfrm>
                    <a:prstGeom prst="rect">
                      <a:avLst/>
                    </a:prstGeom>
                  </pic:spPr>
                </pic:pic>
              </a:graphicData>
            </a:graphic>
          </wp:inline>
        </w:drawing>
      </w:r>
    </w:p>
    <w:p w14:paraId="4519552C" w14:textId="77777777" w:rsidR="00CA596F" w:rsidRDefault="00CA596F" w:rsidP="006D645F"/>
    <w:p w14:paraId="30DB3E6C" w14:textId="77777777" w:rsidR="00DB6D4E" w:rsidRDefault="00DB6D4E" w:rsidP="006D645F"/>
    <w:p w14:paraId="3F8AF5B0" w14:textId="77777777" w:rsidR="00DB6D4E" w:rsidRDefault="00DB6D4E" w:rsidP="006D645F"/>
    <w:p w14:paraId="538C8312" w14:textId="77777777" w:rsidR="00CD695F" w:rsidRDefault="00CD695F" w:rsidP="006D645F"/>
    <w:p w14:paraId="0D9CFB58" w14:textId="6EFB34F8" w:rsidR="00DB6D4E" w:rsidRPr="00CD695F" w:rsidRDefault="00CD695F" w:rsidP="00EC52DF">
      <w:pPr>
        <w:spacing w:line="360" w:lineRule="auto"/>
        <w:jc w:val="both"/>
      </w:pPr>
      <w:r w:rsidRPr="00CD695F">
        <w:rPr>
          <w:b/>
          <w:bCs/>
        </w:rPr>
        <w:t>Returning</w:t>
      </w:r>
      <w:r w:rsidRPr="00CD695F">
        <w:t>:</w:t>
      </w:r>
    </w:p>
    <w:p w14:paraId="25F84EE4" w14:textId="5C5EB7D0" w:rsidR="00DB6D4E" w:rsidRDefault="00DB6D4E" w:rsidP="006D645F">
      <w:r>
        <w:rPr>
          <w:noProof/>
        </w:rPr>
        <mc:AlternateContent>
          <mc:Choice Requires="wpi">
            <w:drawing>
              <wp:anchor distT="0" distB="0" distL="114300" distR="114300" simplePos="0" relativeHeight="251670528" behindDoc="0" locked="0" layoutInCell="1" allowOverlap="1" wp14:anchorId="38BE9C5A" wp14:editId="2A3E606D">
                <wp:simplePos x="0" y="0"/>
                <wp:positionH relativeFrom="column">
                  <wp:posOffset>4838700</wp:posOffset>
                </wp:positionH>
                <wp:positionV relativeFrom="paragraph">
                  <wp:posOffset>1622700</wp:posOffset>
                </wp:positionV>
                <wp:extent cx="829800" cy="360"/>
                <wp:effectExtent l="38100" t="38100" r="46990" b="38100"/>
                <wp:wrapNone/>
                <wp:docPr id="636260253" name="Ink 32"/>
                <wp:cNvGraphicFramePr/>
                <a:graphic xmlns:a="http://schemas.openxmlformats.org/drawingml/2006/main">
                  <a:graphicData uri="http://schemas.microsoft.com/office/word/2010/wordprocessingInk">
                    <w14:contentPart bwMode="auto" r:id="rId44">
                      <w14:nvContentPartPr>
                        <w14:cNvContentPartPr/>
                      </w14:nvContentPartPr>
                      <w14:xfrm>
                        <a:off x="0" y="0"/>
                        <a:ext cx="829800" cy="360"/>
                      </w14:xfrm>
                    </w14:contentPart>
                  </a:graphicData>
                </a:graphic>
              </wp:anchor>
            </w:drawing>
          </mc:Choice>
          <mc:Fallback>
            <w:pict>
              <v:shape w14:anchorId="186871C0" id="Ink 32" o:spid="_x0000_s1026" type="#_x0000_t75" style="position:absolute;margin-left:380.5pt;margin-top:127.25pt;width:66.35pt;height:1.05pt;z-index:251670528;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">
                <v:imagedata r:id="rId45" o:title=""/>
              </v:shape>
            </w:pict>
          </mc:Fallback>
        </mc:AlternateContent>
      </w:r>
      <w:r>
        <w:rPr>
          <w:noProof/>
        </w:rPr>
        <w:drawing>
          <wp:inline distT="0" distB="0" distL="0" distR="0" wp14:anchorId="21FD3A93" wp14:editId="4C6F5614">
            <wp:extent cx="5943600" cy="7399020"/>
            <wp:effectExtent l="0" t="0" r="0" b="0"/>
            <wp:docPr id="2086698415" name="Picture 29"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6698415" name="Picture 29" descr="A screenshot of a computer&#10;&#10;Description automatically generated"/>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5943600" cy="7399020"/>
                    </a:xfrm>
                    <a:prstGeom prst="rect">
                      <a:avLst/>
                    </a:prstGeom>
                    <a:noFill/>
                    <a:ln>
                      <a:noFill/>
                    </a:ln>
                  </pic:spPr>
                </pic:pic>
              </a:graphicData>
            </a:graphic>
          </wp:inline>
        </w:drawing>
      </w:r>
    </w:p>
    <w:p w14:paraId="31D2AF68" w14:textId="77777777" w:rsidR="00CA596F" w:rsidRDefault="00CA596F" w:rsidP="006D645F"/>
    <w:p w14:paraId="64B1808A" w14:textId="77777777" w:rsidR="00CA596F" w:rsidRDefault="00CA596F" w:rsidP="006D645F"/>
    <w:p w14:paraId="2A41B4DC" w14:textId="7FC07E61" w:rsidR="00DB6D4E" w:rsidRDefault="00DB6D4E" w:rsidP="006D645F">
      <w:r>
        <w:rPr>
          <w:noProof/>
        </w:rPr>
        <w:drawing>
          <wp:inline distT="0" distB="0" distL="0" distR="0" wp14:anchorId="16BD3E36" wp14:editId="32E0BFCC">
            <wp:extent cx="5943600" cy="4053840"/>
            <wp:effectExtent l="0" t="0" r="0" b="3810"/>
            <wp:docPr id="2034616392" name="Picture 30"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34616392" name="Picture 30" descr="A screenshot of a computer&#10;&#10;Description automatically generated"/>
                    <pic:cNvPicPr>
                      <a:picLocks noChangeAspect="1" noChangeArrowheads="1"/>
                    </pic:cNvPicPr>
                  </pic:nvPicPr>
                  <pic:blipFill>
                    <a:blip r:embed="rId46">
                      <a:extLst>
                        <a:ext uri="{28A0092B-C50C-407E-A947-70E740481C1C}">
                          <a14:useLocalDpi xmlns:a14="http://schemas.microsoft.com/office/drawing/2010/main" val="0"/>
                        </a:ext>
                      </a:extLst>
                    </a:blip>
                    <a:srcRect/>
                    <a:stretch>
                      <a:fillRect/>
                    </a:stretch>
                  </pic:blipFill>
                  <pic:spPr bwMode="auto">
                    <a:xfrm>
                      <a:off x="0" y="0"/>
                      <a:ext cx="5943600" cy="4053840"/>
                    </a:xfrm>
                    <a:prstGeom prst="rect">
                      <a:avLst/>
                    </a:prstGeom>
                    <a:noFill/>
                    <a:ln>
                      <a:noFill/>
                    </a:ln>
                  </pic:spPr>
                </pic:pic>
              </a:graphicData>
            </a:graphic>
          </wp:inline>
        </w:drawing>
      </w:r>
    </w:p>
    <w:p w14:paraId="4A388A22" w14:textId="77777777" w:rsidR="00DB6D4E" w:rsidRDefault="00DB6D4E" w:rsidP="006D645F"/>
    <w:p w14:paraId="153E684D" w14:textId="77777777" w:rsidR="00DB6D4E" w:rsidRDefault="00DB6D4E" w:rsidP="006D645F"/>
    <w:p w14:paraId="68C13068" w14:textId="52C2F037" w:rsidR="00DB6D4E" w:rsidRDefault="00CD695F" w:rsidP="006D645F">
      <w:r>
        <w:rPr>
          <w:noProof/>
        </w:rPr>
        <mc:AlternateContent>
          <mc:Choice Requires="wpi">
            <w:drawing>
              <wp:anchor distT="0" distB="0" distL="114300" distR="114300" simplePos="0" relativeHeight="251672576" behindDoc="0" locked="0" layoutInCell="1" allowOverlap="1" wp14:anchorId="1B865456" wp14:editId="0606EDC5">
                <wp:simplePos x="0" y="0"/>
                <wp:positionH relativeFrom="column">
                  <wp:posOffset>4007820</wp:posOffset>
                </wp:positionH>
                <wp:positionV relativeFrom="paragraph">
                  <wp:posOffset>1065925</wp:posOffset>
                </wp:positionV>
                <wp:extent cx="982800" cy="360"/>
                <wp:effectExtent l="57150" t="57150" r="65405" b="76200"/>
                <wp:wrapNone/>
                <wp:docPr id="1703626853" name="Ink 35"/>
                <wp:cNvGraphicFramePr/>
                <a:graphic xmlns:a="http://schemas.openxmlformats.org/drawingml/2006/main">
                  <a:graphicData uri="http://schemas.microsoft.com/office/word/2010/wordprocessingInk">
                    <w14:contentPart bwMode="auto" r:id="rId47">
                      <w14:nvContentPartPr>
                        <w14:cNvContentPartPr/>
                      </w14:nvContentPartPr>
                      <w14:xfrm>
                        <a:off x="0" y="0"/>
                        <a:ext cx="982800" cy="360"/>
                      </w14:xfrm>
                    </w14:contentPart>
                  </a:graphicData>
                </a:graphic>
              </wp:anchor>
            </w:drawing>
          </mc:Choice>
          <mc:Fallback>
            <w:pict>
              <v:shape w14:anchorId="509FB6EF" id="Ink 35" o:spid="_x0000_s1026" type="#_x0000_t75" style="position:absolute;margin-left:314.2pt;margin-top:82.55pt;width:80.25pt;height:2.9pt;z-index:251672576;visibility:visible;mso-wrap-style:square;mso-wrap-distance-left:9pt;mso-wrap-distance-top:0;mso-wrap-distance-right:9pt;mso-wrap-distance-bottom:0;mso-position-horizontal:absolute;mso-position-horizontal-relative:text;mso-position-vertical:absolute;mso-position-vertical-relative:text" o:gfxdata="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">
                <v:imagedata r:id="rId48" o:title=""/>
              </v:shape>
            </w:pict>
          </mc:Fallback>
        </mc:AlternateContent>
      </w:r>
      <w:r w:rsidR="00495580">
        <w:rPr>
          <w:noProof/>
        </w:rPr>
        <w:drawing>
          <wp:inline distT="0" distB="0" distL="0" distR="0" wp14:anchorId="5EE008A9" wp14:editId="31CD32E1">
            <wp:extent cx="5875020" cy="2514600"/>
            <wp:effectExtent l="0" t="0" r="0" b="0"/>
            <wp:docPr id="183922637" name="Picture 1" descr="A screenshot of a computer&#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3922637" name="Picture 1" descr="A screenshot of a computer&#10;&#10;Description automatically generated"/>
                    <pic:cNvPicPr/>
                  </pic:nvPicPr>
                  <pic:blipFill>
                    <a:blip r:embed="rId49"/>
                    <a:stretch>
                      <a:fillRect/>
                    </a:stretch>
                  </pic:blipFill>
                  <pic:spPr>
                    <a:xfrm>
                      <a:off x="0" y="0"/>
                      <a:ext cx="5875020" cy="2514600"/>
                    </a:xfrm>
                    <a:prstGeom prst="rect">
                      <a:avLst/>
                    </a:prstGeom>
                  </pic:spPr>
                </pic:pic>
              </a:graphicData>
            </a:graphic>
          </wp:inline>
        </w:drawing>
      </w:r>
    </w:p>
    <w:p w14:paraId="615BB708" w14:textId="77777777" w:rsidR="00DB6D4E" w:rsidRDefault="00DB6D4E" w:rsidP="006D645F"/>
    <w:p w14:paraId="1129CAAA" w14:textId="77777777" w:rsidR="00DB6D4E" w:rsidRDefault="00DB6D4E" w:rsidP="006D645F"/>
    <w:p w14:paraId="02EA1485" w14:textId="63D8FB92" w:rsidR="006D645F" w:rsidRDefault="006D645F" w:rsidP="00DA3B07">
      <w:pPr>
        <w:pStyle w:val="Heading1"/>
        <w:spacing w:line="360" w:lineRule="auto"/>
        <w:jc w:val="both"/>
      </w:pPr>
      <w:r>
        <w:t>Conclusion</w:t>
      </w:r>
    </w:p>
    <w:p w14:paraId="7B8F9D56" w14:textId="77777777" w:rsidR="006D645F" w:rsidRPr="006D645F" w:rsidRDefault="006D645F" w:rsidP="00DA3B07">
      <w:pPr>
        <w:spacing w:line="360" w:lineRule="auto"/>
        <w:jc w:val="both"/>
      </w:pPr>
    </w:p>
    <w:p w14:paraId="5987158B" w14:textId="77777777" w:rsidR="00DA3B07" w:rsidRDefault="00EC2929" w:rsidP="00DA3B07">
      <w:pPr>
        <w:spacing w:line="360" w:lineRule="auto"/>
        <w:jc w:val="both"/>
      </w:pPr>
      <w:r>
        <w:t>Through l</w:t>
      </w:r>
      <w:r w:rsidRPr="00EC2929">
        <w:t>earning</w:t>
      </w:r>
      <w:r>
        <w:t>,</w:t>
      </w:r>
      <w:r w:rsidRPr="00EC2929">
        <w:t xml:space="preserve"> we attain new knowledge, skills, </w:t>
      </w:r>
      <w:r w:rsidR="00DA0D7C">
        <w:t>and values</w:t>
      </w:r>
      <w:r w:rsidRPr="00EC2929">
        <w:t xml:space="preserve">. It </w:t>
      </w:r>
      <w:r w:rsidR="00DA0D7C">
        <w:t xml:space="preserve">occurs </w:t>
      </w:r>
      <w:r w:rsidRPr="00EC2929">
        <w:t>sometimes naturally, through experiences</w:t>
      </w:r>
      <w:r w:rsidR="00DA0D7C">
        <w:t>; something akin to</w:t>
      </w:r>
      <w:r w:rsidRPr="00EC2929">
        <w:t xml:space="preserve"> child learning to speak or a bird learning to fly</w:t>
      </w:r>
      <w:r w:rsidR="00DA0D7C">
        <w:t>. I</w:t>
      </w:r>
      <w:r w:rsidRPr="00EC2929">
        <w:t>t can also be learned from someone we would consider a mentor or a teacher</w:t>
      </w:r>
      <w:r w:rsidR="00DA0D7C">
        <w:t>(imitational behaviour).</w:t>
      </w:r>
      <w:r w:rsidR="000C6787">
        <w:t xml:space="preserve"> (self-reference)</w:t>
      </w:r>
    </w:p>
    <w:p w14:paraId="72696B49" w14:textId="7FEDE62D" w:rsidR="005D0C0E" w:rsidRDefault="005D0C0E" w:rsidP="00DA3B07">
      <w:pPr>
        <w:spacing w:line="360" w:lineRule="auto"/>
        <w:jc w:val="both"/>
      </w:pPr>
      <w:r>
        <w:t xml:space="preserve">Through this coursework, I really learned a lot of ways to not only </w:t>
      </w:r>
      <w:r w:rsidR="00DA3B07">
        <w:t xml:space="preserve">properly handle </w:t>
      </w:r>
      <w:r>
        <w:t>file</w:t>
      </w:r>
      <w:r w:rsidR="00DA3B07">
        <w:t>s</w:t>
      </w:r>
      <w:r>
        <w:t xml:space="preserve"> in python, but many of the other concepts such as parameter and argument usage in functions, </w:t>
      </w:r>
      <w:r w:rsidR="00DA3B07">
        <w:t xml:space="preserve">returning variables and booleans and using them in other functions, scopes of variable, </w:t>
      </w:r>
      <w:r>
        <w:t>which I had knowledge of but no practical experience</w:t>
      </w:r>
      <w:r w:rsidR="00DA3B07">
        <w:t xml:space="preserve">; are now clear and engraved in my mind. </w:t>
      </w:r>
      <w:r w:rsidR="00D844DA">
        <w:t xml:space="preserve">Through the coursework, I’ve also expanded my research skills and through self-research and self-study, it feels as though I’ve learned a lot more than I would have through my teachers. </w:t>
      </w:r>
    </w:p>
    <w:p w14:paraId="0F33424C" w14:textId="5456FC19" w:rsidR="00D844DA" w:rsidRDefault="00D844DA" w:rsidP="00DA3B07">
      <w:pPr>
        <w:spacing w:line="360" w:lineRule="auto"/>
        <w:jc w:val="both"/>
      </w:pPr>
      <w:r>
        <w:t>I would like to express my gratitude to the teachers and staff who came up with this coursework as well as my friends and colleagues who cleared me up on some concepts.</w:t>
      </w:r>
    </w:p>
    <w:p w14:paraId="5E697D83" w14:textId="3DF2CA39" w:rsidR="00D844DA" w:rsidRDefault="00D844DA" w:rsidP="00DA3B07">
      <w:pPr>
        <w:spacing w:line="360" w:lineRule="auto"/>
        <w:jc w:val="both"/>
      </w:pPr>
      <w:r>
        <w:t xml:space="preserve">This coursework has </w:t>
      </w:r>
      <w:r w:rsidRPr="00D51CB5">
        <w:t>equipped me with essential skills and ideas</w:t>
      </w:r>
      <w:r>
        <w:t xml:space="preserve"> which I hope goes past just completing assignments and actually building enterprise level projects</w:t>
      </w:r>
      <w:r w:rsidR="0088311B">
        <w:t xml:space="preserve"> in the near future.</w:t>
      </w:r>
    </w:p>
    <w:p w14:paraId="2A48D721" w14:textId="77777777" w:rsidR="00FD184C" w:rsidRDefault="00FD184C" w:rsidP="00DA3B07">
      <w:pPr>
        <w:spacing w:line="360" w:lineRule="auto"/>
        <w:jc w:val="both"/>
      </w:pPr>
    </w:p>
    <w:p w14:paraId="7577FE4B" w14:textId="77777777" w:rsidR="00FD184C" w:rsidRDefault="00FD184C" w:rsidP="00DA3B07">
      <w:pPr>
        <w:spacing w:line="360" w:lineRule="auto"/>
        <w:jc w:val="both"/>
      </w:pPr>
    </w:p>
    <w:p w14:paraId="5B7255AB" w14:textId="77777777" w:rsidR="00FD184C" w:rsidRDefault="00FD184C" w:rsidP="00DA3B07">
      <w:pPr>
        <w:spacing w:line="360" w:lineRule="auto"/>
        <w:jc w:val="both"/>
      </w:pPr>
    </w:p>
    <w:p w14:paraId="4E9901AF" w14:textId="77777777" w:rsidR="00FD184C" w:rsidRDefault="00FD184C" w:rsidP="00DA3B07">
      <w:pPr>
        <w:spacing w:line="360" w:lineRule="auto"/>
        <w:jc w:val="both"/>
      </w:pPr>
    </w:p>
    <w:p w14:paraId="3304A164" w14:textId="77777777" w:rsidR="00FD184C" w:rsidRDefault="00FD184C" w:rsidP="00DA3B07">
      <w:pPr>
        <w:spacing w:line="360" w:lineRule="auto"/>
        <w:jc w:val="both"/>
      </w:pPr>
    </w:p>
    <w:p w14:paraId="2EFA8437" w14:textId="77777777" w:rsidR="00FD184C" w:rsidRDefault="00FD184C" w:rsidP="00DA3B07">
      <w:pPr>
        <w:spacing w:line="360" w:lineRule="auto"/>
        <w:jc w:val="both"/>
      </w:pPr>
    </w:p>
    <w:p w14:paraId="650C2CF8" w14:textId="77777777" w:rsidR="00FD184C" w:rsidRDefault="00FD184C" w:rsidP="00DA3B07">
      <w:pPr>
        <w:spacing w:line="360" w:lineRule="auto"/>
        <w:jc w:val="both"/>
      </w:pPr>
    </w:p>
    <w:p w14:paraId="61720451" w14:textId="5FD83082" w:rsidR="00FD184C" w:rsidRDefault="00FD184C" w:rsidP="00FD184C">
      <w:pPr>
        <w:pStyle w:val="Heading1"/>
      </w:pPr>
      <w:r>
        <w:lastRenderedPageBreak/>
        <w:t>Bibliography</w:t>
      </w:r>
    </w:p>
    <w:p w14:paraId="420BE8A8" w14:textId="77777777" w:rsidR="00D649CE" w:rsidRDefault="00D649CE" w:rsidP="00D649CE"/>
    <w:p w14:paraId="2B76188A" w14:textId="7E3ADF60" w:rsidR="00D649CE" w:rsidRDefault="00D649CE" w:rsidP="00D649CE">
      <w:pPr>
        <w:pStyle w:val="Heading1"/>
      </w:pPr>
      <w:r>
        <w:t>Appendix</w:t>
      </w:r>
    </w:p>
    <w:p w14:paraId="4F91010C" w14:textId="77777777" w:rsidR="00727CA2" w:rsidRDefault="00727CA2" w:rsidP="00727CA2"/>
    <w:p w14:paraId="6017BEEA" w14:textId="11FE9C82" w:rsidR="00727CA2" w:rsidRDefault="00727CA2" w:rsidP="00727CA2">
      <w:pPr>
        <w:pStyle w:val="Heading2"/>
      </w:pPr>
      <w:r>
        <w:t>read.py</w:t>
      </w:r>
    </w:p>
    <w:p w14:paraId="419A7767" w14:textId="77777777" w:rsidR="00727CA2" w:rsidRPr="00727CA2" w:rsidRDefault="00727CA2" w:rsidP="00727CA2"/>
    <w:p w14:paraId="01B67810" w14:textId="77777777" w:rsidR="00727CA2" w:rsidRDefault="00727CA2" w:rsidP="00727CA2">
      <w:r>
        <w:t>def readingFile():</w:t>
      </w:r>
    </w:p>
    <w:p w14:paraId="5028A526" w14:textId="77777777" w:rsidR="00727CA2" w:rsidRDefault="00727CA2" w:rsidP="00727CA2">
      <w:r>
        <w:t xml:space="preserve">    """Reads a file called land.txt and writes them in a list and a dictionary</w:t>
      </w:r>
    </w:p>
    <w:p w14:paraId="42548A82" w14:textId="77777777" w:rsidR="00727CA2" w:rsidRDefault="00727CA2" w:rsidP="00727CA2"/>
    <w:p w14:paraId="405276B1" w14:textId="77777777" w:rsidR="00727CA2" w:rsidRDefault="00727CA2" w:rsidP="00727CA2">
      <w:r>
        <w:t xml:space="preserve">    There are no parameters in this function.</w:t>
      </w:r>
    </w:p>
    <w:p w14:paraId="36A0397F" w14:textId="77777777" w:rsidR="00727CA2" w:rsidRDefault="00727CA2" w:rsidP="00727CA2"/>
    <w:p w14:paraId="3BCA84C5" w14:textId="77777777" w:rsidR="00727CA2" w:rsidRDefault="00727CA2" w:rsidP="00727CA2">
      <w:r>
        <w:t xml:space="preserve">    Returns:</w:t>
      </w:r>
    </w:p>
    <w:p w14:paraId="635445EB" w14:textId="77777777" w:rsidR="00727CA2" w:rsidRDefault="00727CA2" w:rsidP="00727CA2">
      <w:r>
        <w:t xml:space="preserve">    Dictionary: landDict, keys are integers and values are lists.</w:t>
      </w:r>
    </w:p>
    <w:p w14:paraId="330B25BC" w14:textId="77777777" w:rsidR="00727CA2" w:rsidRDefault="00727CA2" w:rsidP="00727CA2">
      <w:r>
        <w:t xml:space="preserve">    """</w:t>
      </w:r>
    </w:p>
    <w:p w14:paraId="4DB35D36" w14:textId="77777777" w:rsidR="00727CA2" w:rsidRDefault="00727CA2" w:rsidP="00727CA2">
      <w:r>
        <w:t xml:space="preserve">    </w:t>
      </w:r>
    </w:p>
    <w:p w14:paraId="750BB821" w14:textId="77777777" w:rsidR="00727CA2" w:rsidRDefault="00727CA2" w:rsidP="00727CA2">
      <w:r>
        <w:t xml:space="preserve">    file = open("land.txt", "r")</w:t>
      </w:r>
    </w:p>
    <w:p w14:paraId="5DA3D02F" w14:textId="77777777" w:rsidR="00727CA2" w:rsidRDefault="00727CA2" w:rsidP="00727CA2">
      <w:r>
        <w:t xml:space="preserve">    lines = file.readlines()</w:t>
      </w:r>
    </w:p>
    <w:p w14:paraId="70768133" w14:textId="77777777" w:rsidR="00727CA2" w:rsidRDefault="00727CA2" w:rsidP="00727CA2">
      <w:r>
        <w:t xml:space="preserve">    landDict = {}</w:t>
      </w:r>
    </w:p>
    <w:p w14:paraId="0D477179" w14:textId="77777777" w:rsidR="00727CA2" w:rsidRDefault="00727CA2" w:rsidP="00727CA2">
      <w:r>
        <w:t xml:space="preserve">    for line in lines:</w:t>
      </w:r>
    </w:p>
    <w:p w14:paraId="08D8F0D3" w14:textId="77777777" w:rsidR="00727CA2" w:rsidRDefault="00727CA2" w:rsidP="00727CA2">
      <w:r>
        <w:t xml:space="preserve">        line = line.replace("\n", "") #removing new line at the end of each line using replace function</w:t>
      </w:r>
    </w:p>
    <w:p w14:paraId="059B752B" w14:textId="77777777" w:rsidR="00727CA2" w:rsidRDefault="00727CA2" w:rsidP="00727CA2">
      <w:r>
        <w:t xml:space="preserve">        list_ = line.split(",") #splitting into parts wherever , is found</w:t>
      </w:r>
    </w:p>
    <w:p w14:paraId="37EAB409" w14:textId="77777777" w:rsidR="00727CA2" w:rsidRDefault="00727CA2" w:rsidP="00727CA2">
      <w:r>
        <w:t xml:space="preserve">        </w:t>
      </w:r>
    </w:p>
    <w:p w14:paraId="420986B3" w14:textId="77777777" w:rsidR="00727CA2" w:rsidRDefault="00727CA2" w:rsidP="00727CA2">
      <w:r>
        <w:t xml:space="preserve">        key = int(list_[0]) #the first item of each line is assigned to variabe 'key'</w:t>
      </w:r>
    </w:p>
    <w:p w14:paraId="02815B2C" w14:textId="77777777" w:rsidR="00727CA2" w:rsidRDefault="00727CA2" w:rsidP="00727CA2">
      <w:r>
        <w:t xml:space="preserve">        value=[]</w:t>
      </w:r>
    </w:p>
    <w:p w14:paraId="379347CE" w14:textId="77777777" w:rsidR="00727CA2" w:rsidRDefault="00727CA2" w:rsidP="00727CA2">
      <w:r>
        <w:t xml:space="preserve">        for i in range(1,len(list_)):</w:t>
      </w:r>
    </w:p>
    <w:p w14:paraId="283672BF" w14:textId="77777777" w:rsidR="00727CA2" w:rsidRDefault="00727CA2" w:rsidP="00727CA2">
      <w:r>
        <w:t xml:space="preserve">            value.append(list_[i]) #list named 'value' has all datas except first one</w:t>
      </w:r>
    </w:p>
    <w:p w14:paraId="4BDCC9C0" w14:textId="77777777" w:rsidR="00727CA2" w:rsidRDefault="00727CA2" w:rsidP="00727CA2">
      <w:r>
        <w:t xml:space="preserve">        </w:t>
      </w:r>
    </w:p>
    <w:p w14:paraId="7034A5B6" w14:textId="77777777" w:rsidR="00727CA2" w:rsidRDefault="00727CA2" w:rsidP="00727CA2">
      <w:r>
        <w:t xml:space="preserve">        landDict[key] = value #in dictionary landDict, each key is assigned it's value like it was in the text file</w:t>
      </w:r>
    </w:p>
    <w:p w14:paraId="2EC62497" w14:textId="77777777" w:rsidR="00727CA2" w:rsidRDefault="00727CA2" w:rsidP="00727CA2">
      <w:r>
        <w:lastRenderedPageBreak/>
        <w:t xml:space="preserve">    file.close()</w:t>
      </w:r>
    </w:p>
    <w:p w14:paraId="50FDAA05" w14:textId="027676DF" w:rsidR="00727CA2" w:rsidRPr="00727CA2" w:rsidRDefault="00727CA2" w:rsidP="00727CA2">
      <w:r>
        <w:t xml:space="preserve">    return landDict</w:t>
      </w:r>
    </w:p>
    <w:p w14:paraId="3A56A1D9" w14:textId="77777777" w:rsidR="00727CA2" w:rsidRDefault="00727CA2" w:rsidP="00727CA2"/>
    <w:p w14:paraId="3D955C9A" w14:textId="38559E50" w:rsidR="00F41622" w:rsidRDefault="00F41622" w:rsidP="00F41622">
      <w:pPr>
        <w:pStyle w:val="Heading2"/>
      </w:pPr>
      <w:r>
        <w:t>operations.py</w:t>
      </w:r>
    </w:p>
    <w:p w14:paraId="756DE05F" w14:textId="77777777" w:rsidR="00F41622" w:rsidRDefault="00F41622" w:rsidP="00F41622"/>
    <w:p w14:paraId="193D0E1D" w14:textId="77777777" w:rsidR="00F41622" w:rsidRDefault="00F41622" w:rsidP="00F41622">
      <w:r>
        <w:t>from read import readingFile</w:t>
      </w:r>
    </w:p>
    <w:p w14:paraId="565324B5" w14:textId="77777777" w:rsidR="00F41622" w:rsidRDefault="00F41622" w:rsidP="00F41622">
      <w:r>
        <w:t>from write import rentBills</w:t>
      </w:r>
    </w:p>
    <w:p w14:paraId="4EB41A1B" w14:textId="77777777" w:rsidR="00F41622" w:rsidRDefault="00F41622" w:rsidP="00F41622">
      <w:r>
        <w:t>from write import returnBills</w:t>
      </w:r>
    </w:p>
    <w:p w14:paraId="6E5A5C4A" w14:textId="77777777" w:rsidR="00F41622" w:rsidRDefault="00F41622" w:rsidP="00F41622">
      <w:r>
        <w:t>from write import changingAvailability</w:t>
      </w:r>
    </w:p>
    <w:p w14:paraId="1B9384F6" w14:textId="77777777" w:rsidR="00F41622" w:rsidRDefault="00F41622" w:rsidP="00F41622">
      <w:r>
        <w:t>from write import changingAvailability</w:t>
      </w:r>
    </w:p>
    <w:p w14:paraId="0560916F" w14:textId="77777777" w:rsidR="00F41622" w:rsidRDefault="00F41622" w:rsidP="00F41622"/>
    <w:p w14:paraId="64B80E69" w14:textId="77777777" w:rsidR="00F41622" w:rsidRDefault="00F41622" w:rsidP="00F41622">
      <w:r>
        <w:t>landDict = readingFile()</w:t>
      </w:r>
    </w:p>
    <w:p w14:paraId="040DD01A" w14:textId="77777777" w:rsidR="00F41622" w:rsidRDefault="00F41622" w:rsidP="00F41622">
      <w:r>
        <w:t>dict_ = {}</w:t>
      </w:r>
    </w:p>
    <w:p w14:paraId="20F535E3" w14:textId="77777777" w:rsidR="00F41622" w:rsidRDefault="00F41622" w:rsidP="00F41622"/>
    <w:p w14:paraId="7A210108" w14:textId="77777777" w:rsidR="00F41622" w:rsidRDefault="00F41622" w:rsidP="00F41622">
      <w:r>
        <w:t>def renting():</w:t>
      </w:r>
    </w:p>
    <w:p w14:paraId="5F317941" w14:textId="77777777" w:rsidR="00F41622" w:rsidRDefault="00F41622" w:rsidP="00F41622">
      <w:r>
        <w:t xml:space="preserve">    """</w:t>
      </w:r>
    </w:p>
    <w:p w14:paraId="08059B71" w14:textId="77777777" w:rsidR="00F41622" w:rsidRDefault="00F41622" w:rsidP="00F41622">
      <w:r>
        <w:t xml:space="preserve">    This function asks users for information about them and the land they want to rent and the land is rented to the user.</w:t>
      </w:r>
    </w:p>
    <w:p w14:paraId="5A28F5F2" w14:textId="77777777" w:rsidR="00F41622" w:rsidRDefault="00F41622" w:rsidP="00F41622">
      <w:r>
        <w:t xml:space="preserve">    """</w:t>
      </w:r>
    </w:p>
    <w:p w14:paraId="70703215" w14:textId="77777777" w:rsidR="00F41622" w:rsidRDefault="00F41622" w:rsidP="00F41622">
      <w:r>
        <w:t xml:space="preserve">    continueOperationBool = True</w:t>
      </w:r>
    </w:p>
    <w:p w14:paraId="1B3E426C" w14:textId="77777777" w:rsidR="00F41622" w:rsidRDefault="00F41622" w:rsidP="00F41622">
      <w:r>
        <w:t xml:space="preserve">    while continueOperationBool == True:</w:t>
      </w:r>
    </w:p>
    <w:p w14:paraId="3E86E733" w14:textId="77777777" w:rsidR="00F41622" w:rsidRDefault="00F41622" w:rsidP="00F41622">
      <w:r>
        <w:t xml:space="preserve">        dict_ = {} #making dict_ empty for the next time the loop runs</w:t>
      </w:r>
    </w:p>
    <w:p w14:paraId="586071AF" w14:textId="77777777" w:rsidR="00F41622" w:rsidRDefault="00F41622" w:rsidP="00F41622"/>
    <w:p w14:paraId="06F61E78" w14:textId="77777777" w:rsidR="00F41622" w:rsidRDefault="00F41622" w:rsidP="00F41622">
      <w:r>
        <w:t xml:space="preserve">        #name - loop keeps running until user enters string</w:t>
      </w:r>
    </w:p>
    <w:p w14:paraId="2AFB978B" w14:textId="77777777" w:rsidR="00F41622" w:rsidRDefault="00F41622" w:rsidP="00F41622">
      <w:r>
        <w:t xml:space="preserve">        isAskedName = False</w:t>
      </w:r>
    </w:p>
    <w:p w14:paraId="10F180F2" w14:textId="77777777" w:rsidR="00F41622" w:rsidRDefault="00F41622" w:rsidP="00F41622">
      <w:r>
        <w:t xml:space="preserve">        while isAskedName == False:</w:t>
      </w:r>
    </w:p>
    <w:p w14:paraId="1BEC8867" w14:textId="77777777" w:rsidR="00F41622" w:rsidRDefault="00F41622" w:rsidP="00F41622">
      <w:r>
        <w:t xml:space="preserve">            userName = input("\nEnter your name: ")</w:t>
      </w:r>
    </w:p>
    <w:p w14:paraId="5C398BA4" w14:textId="77777777" w:rsidR="00F41622" w:rsidRDefault="00F41622" w:rsidP="00F41622">
      <w:r>
        <w:t xml:space="preserve">            isString = True  #assuming user inputted string</w:t>
      </w:r>
    </w:p>
    <w:p w14:paraId="26AF0392" w14:textId="77777777" w:rsidR="00F41622" w:rsidRDefault="00F41622" w:rsidP="00F41622">
      <w:r>
        <w:t xml:space="preserve">            for char in userName:</w:t>
      </w:r>
    </w:p>
    <w:p w14:paraId="2328CE95" w14:textId="77777777" w:rsidR="00F41622" w:rsidRDefault="00F41622" w:rsidP="00F41622">
      <w:r>
        <w:lastRenderedPageBreak/>
        <w:t xml:space="preserve">                if char not in "aAbBcCdDeEfFgGhHiIjJkKlLmMnNoOpPqQrRsStTuUvVwWxXyYzZ":</w:t>
      </w:r>
    </w:p>
    <w:p w14:paraId="6F89FC19" w14:textId="77777777" w:rsidR="00F41622" w:rsidRDefault="00F41622" w:rsidP="00F41622">
      <w:r>
        <w:t xml:space="preserve">                    isString = False</w:t>
      </w:r>
    </w:p>
    <w:p w14:paraId="1B994059" w14:textId="77777777" w:rsidR="00F41622" w:rsidRDefault="00F41622" w:rsidP="00F41622">
      <w:r>
        <w:t xml:space="preserve">                    break</w:t>
      </w:r>
    </w:p>
    <w:p w14:paraId="61465425" w14:textId="77777777" w:rsidR="00F41622" w:rsidRDefault="00F41622" w:rsidP="00F41622">
      <w:r>
        <w:t xml:space="preserve">            if isString == True and not userName == "" and not userName == " ":</w:t>
      </w:r>
    </w:p>
    <w:p w14:paraId="62170A06" w14:textId="77777777" w:rsidR="00F41622" w:rsidRDefault="00F41622" w:rsidP="00F41622">
      <w:r>
        <w:t xml:space="preserve">                #user cannot enter whitespace or null</w:t>
      </w:r>
    </w:p>
    <w:p w14:paraId="28E86850" w14:textId="77777777" w:rsidR="00F41622" w:rsidRDefault="00F41622" w:rsidP="00F41622">
      <w:r>
        <w:t xml:space="preserve">                isAskedName = True</w:t>
      </w:r>
    </w:p>
    <w:p w14:paraId="76F6A09F" w14:textId="77777777" w:rsidR="00F41622" w:rsidRDefault="00F41622" w:rsidP="00F41622">
      <w:r>
        <w:t xml:space="preserve">            else:</w:t>
      </w:r>
    </w:p>
    <w:p w14:paraId="6E7CF29D" w14:textId="77777777" w:rsidR="00F41622" w:rsidRDefault="00F41622" w:rsidP="00F41622">
      <w:r>
        <w:t xml:space="preserve">                print("Please enter a valid name.")</w:t>
      </w:r>
    </w:p>
    <w:p w14:paraId="4A745ECE" w14:textId="77777777" w:rsidR="00F41622" w:rsidRDefault="00F41622" w:rsidP="00F41622"/>
    <w:p w14:paraId="6D65E2B8" w14:textId="77777777" w:rsidR="00F41622" w:rsidRDefault="00F41622" w:rsidP="00F41622">
      <w:r>
        <w:t xml:space="preserve">        #address - loop keeps running until user enters string</w:t>
      </w:r>
    </w:p>
    <w:p w14:paraId="78B79D88" w14:textId="77777777" w:rsidR="00F41622" w:rsidRDefault="00F41622" w:rsidP="00F41622">
      <w:r>
        <w:t xml:space="preserve">        isAskedAddress = False</w:t>
      </w:r>
    </w:p>
    <w:p w14:paraId="372371CD" w14:textId="77777777" w:rsidR="00F41622" w:rsidRDefault="00F41622" w:rsidP="00F41622">
      <w:r>
        <w:t xml:space="preserve">        while isAskedAddress == False:</w:t>
      </w:r>
    </w:p>
    <w:p w14:paraId="65D1A800" w14:textId="77777777" w:rsidR="00F41622" w:rsidRDefault="00F41622" w:rsidP="00F41622">
      <w:r>
        <w:t xml:space="preserve">            userAddress = input("\nWhere do you live? ")</w:t>
      </w:r>
    </w:p>
    <w:p w14:paraId="372702BC" w14:textId="77777777" w:rsidR="00F41622" w:rsidRDefault="00F41622" w:rsidP="00F41622">
      <w:r>
        <w:t xml:space="preserve">            isString = True  #assuming user inputted string</w:t>
      </w:r>
    </w:p>
    <w:p w14:paraId="6EA0AE00" w14:textId="77777777" w:rsidR="00F41622" w:rsidRDefault="00F41622" w:rsidP="00F41622">
      <w:r>
        <w:t xml:space="preserve">            for char in userAddress:</w:t>
      </w:r>
    </w:p>
    <w:p w14:paraId="25402FAF" w14:textId="77777777" w:rsidR="00F41622" w:rsidRDefault="00F41622" w:rsidP="00F41622">
      <w:r>
        <w:t xml:space="preserve">                if char not in "aAbBcCdDeEfFgGhHiIjJkKlLmMnNoOpPqQrRsStTuUvVwWxXyYzZ":</w:t>
      </w:r>
    </w:p>
    <w:p w14:paraId="2A7225D1" w14:textId="77777777" w:rsidR="00F41622" w:rsidRDefault="00F41622" w:rsidP="00F41622">
      <w:r>
        <w:t xml:space="preserve">                    isString = False</w:t>
      </w:r>
    </w:p>
    <w:p w14:paraId="78218336" w14:textId="77777777" w:rsidR="00F41622" w:rsidRDefault="00F41622" w:rsidP="00F41622">
      <w:r>
        <w:t xml:space="preserve">                    break</w:t>
      </w:r>
    </w:p>
    <w:p w14:paraId="38B3A8FA" w14:textId="77777777" w:rsidR="00F41622" w:rsidRDefault="00F41622" w:rsidP="00F41622">
      <w:r>
        <w:t xml:space="preserve">            if isString == True and not userAddress == "" and not userAddress == " ":</w:t>
      </w:r>
    </w:p>
    <w:p w14:paraId="5F664A1F" w14:textId="77777777" w:rsidR="00F41622" w:rsidRDefault="00F41622" w:rsidP="00F41622">
      <w:r>
        <w:t xml:space="preserve">                #user cannot enter whitespace or null</w:t>
      </w:r>
    </w:p>
    <w:p w14:paraId="72367627" w14:textId="77777777" w:rsidR="00F41622" w:rsidRDefault="00F41622" w:rsidP="00F41622">
      <w:r>
        <w:t xml:space="preserve">                isAskedAddress = True</w:t>
      </w:r>
    </w:p>
    <w:p w14:paraId="2E5FAFC7" w14:textId="77777777" w:rsidR="00F41622" w:rsidRDefault="00F41622" w:rsidP="00F41622">
      <w:r>
        <w:t xml:space="preserve">            else:</w:t>
      </w:r>
    </w:p>
    <w:p w14:paraId="27E737A4" w14:textId="77777777" w:rsidR="00F41622" w:rsidRDefault="00F41622" w:rsidP="00F41622">
      <w:r>
        <w:t xml:space="preserve">                print("Please enter a valid address.")</w:t>
      </w:r>
    </w:p>
    <w:p w14:paraId="6C4E59F4" w14:textId="77777777" w:rsidR="00F41622" w:rsidRDefault="00F41622" w:rsidP="00F41622"/>
    <w:p w14:paraId="14DDDB81" w14:textId="77777777" w:rsidR="00F41622" w:rsidRDefault="00F41622" w:rsidP="00F41622">
      <w:r>
        <w:t xml:space="preserve">        #making sure contact number is 10 digits long and non-string</w:t>
      </w:r>
    </w:p>
    <w:p w14:paraId="1E3AB311" w14:textId="77777777" w:rsidR="00F41622" w:rsidRDefault="00F41622" w:rsidP="00F41622">
      <w:r>
        <w:t xml:space="preserve">        isAskedContact = False</w:t>
      </w:r>
    </w:p>
    <w:p w14:paraId="4CF4466D" w14:textId="77777777" w:rsidR="00F41622" w:rsidRDefault="00F41622" w:rsidP="00F41622">
      <w:r>
        <w:t xml:space="preserve">        is10Numbered = False #assuming user didn't input 10 digits</w:t>
      </w:r>
    </w:p>
    <w:p w14:paraId="523EA6BA" w14:textId="77777777" w:rsidR="00F41622" w:rsidRDefault="00F41622" w:rsidP="00F41622">
      <w:r>
        <w:lastRenderedPageBreak/>
        <w:t xml:space="preserve">        while isAskedContact == False and is10Numbered == False:</w:t>
      </w:r>
    </w:p>
    <w:p w14:paraId="488F1353" w14:textId="77777777" w:rsidR="00F41622" w:rsidRDefault="00F41622" w:rsidP="00F41622">
      <w:r>
        <w:t xml:space="preserve">            contactNum = input("\nEnter your phone number: ")</w:t>
      </w:r>
    </w:p>
    <w:p w14:paraId="33E52441" w14:textId="77777777" w:rsidR="00F41622" w:rsidRDefault="00F41622" w:rsidP="00F41622">
      <w:r>
        <w:t xml:space="preserve">            isString = False</w:t>
      </w:r>
    </w:p>
    <w:p w14:paraId="78ACA7ED" w14:textId="77777777" w:rsidR="00F41622" w:rsidRDefault="00F41622" w:rsidP="00F41622">
      <w:r>
        <w:t xml:space="preserve">            for chars in contactNum:</w:t>
      </w:r>
    </w:p>
    <w:p w14:paraId="12B338E5" w14:textId="77777777" w:rsidR="00F41622" w:rsidRDefault="00F41622" w:rsidP="00F41622">
      <w:r>
        <w:t xml:space="preserve">                #converting each chars to lowercase to check ASCII value</w:t>
      </w:r>
    </w:p>
    <w:p w14:paraId="009A5E2B" w14:textId="77777777" w:rsidR="00F41622" w:rsidRDefault="00F41622" w:rsidP="00F41622">
      <w:r>
        <w:t xml:space="preserve">                if "a" &lt;= chars.lower() and chars.lower() &lt;= "z":</w:t>
      </w:r>
    </w:p>
    <w:p w14:paraId="3D1B5B35" w14:textId="77777777" w:rsidR="00F41622" w:rsidRDefault="00F41622" w:rsidP="00F41622">
      <w:r>
        <w:t xml:space="preserve">                    isString = True</w:t>
      </w:r>
    </w:p>
    <w:p w14:paraId="5D86D3F3" w14:textId="77777777" w:rsidR="00F41622" w:rsidRDefault="00F41622" w:rsidP="00F41622">
      <w:r>
        <w:t xml:space="preserve">                    break</w:t>
      </w:r>
    </w:p>
    <w:p w14:paraId="187DF276" w14:textId="77777777" w:rsidR="00F41622" w:rsidRDefault="00F41622" w:rsidP="00F41622">
      <w:r>
        <w:t xml:space="preserve">            if isString == True:</w:t>
      </w:r>
    </w:p>
    <w:p w14:paraId="32CB62E6" w14:textId="77777777" w:rsidR="00F41622" w:rsidRDefault="00F41622" w:rsidP="00F41622">
      <w:r>
        <w:t xml:space="preserve">                print("Enter non-string phone number.")</w:t>
      </w:r>
    </w:p>
    <w:p w14:paraId="3F9DD6B7" w14:textId="77777777" w:rsidR="00F41622" w:rsidRDefault="00F41622" w:rsidP="00F41622">
      <w:r>
        <w:t xml:space="preserve">            else:</w:t>
      </w:r>
    </w:p>
    <w:p w14:paraId="2542F70F" w14:textId="77777777" w:rsidR="00F41622" w:rsidRDefault="00F41622" w:rsidP="00F41622">
      <w:r>
        <w:t xml:space="preserve">                #finally, only if non-string 10 digits are entered, the entered number is accepted</w:t>
      </w:r>
    </w:p>
    <w:p w14:paraId="150CC65B" w14:textId="77777777" w:rsidR="00F41622" w:rsidRDefault="00F41622" w:rsidP="00F41622">
      <w:r>
        <w:t xml:space="preserve">                if len(contactNum) == 10:</w:t>
      </w:r>
    </w:p>
    <w:p w14:paraId="2622449C" w14:textId="77777777" w:rsidR="00F41622" w:rsidRDefault="00F41622" w:rsidP="00F41622">
      <w:r>
        <w:t xml:space="preserve">                    is10Numbered = True</w:t>
      </w:r>
    </w:p>
    <w:p w14:paraId="0BAEED51" w14:textId="77777777" w:rsidR="00F41622" w:rsidRDefault="00F41622" w:rsidP="00F41622">
      <w:r>
        <w:t xml:space="preserve">                    isAskedContact = True</w:t>
      </w:r>
    </w:p>
    <w:p w14:paraId="50D2EB55" w14:textId="77777777" w:rsidR="00F41622" w:rsidRDefault="00F41622" w:rsidP="00F41622">
      <w:r>
        <w:t xml:space="preserve">                else:</w:t>
      </w:r>
    </w:p>
    <w:p w14:paraId="469AEA7B" w14:textId="77777777" w:rsidR="00F41622" w:rsidRDefault="00F41622" w:rsidP="00F41622">
      <w:r>
        <w:t xml:space="preserve">                    print("Enter 10 digits.")</w:t>
      </w:r>
    </w:p>
    <w:p w14:paraId="402238EA" w14:textId="77777777" w:rsidR="00F41622" w:rsidRDefault="00F41622" w:rsidP="00F41622"/>
    <w:p w14:paraId="7BEE46BD" w14:textId="77777777" w:rsidR="00F41622" w:rsidRDefault="00F41622" w:rsidP="00F41622"/>
    <w:p w14:paraId="7F1CC9C7" w14:textId="77777777" w:rsidR="00F41622" w:rsidRDefault="00F41622" w:rsidP="00F41622">
      <w:r>
        <w:t xml:space="preserve">        #creating a loop that asks the user if s/he wants to rent again</w:t>
      </w:r>
    </w:p>
    <w:p w14:paraId="0E75C0B8" w14:textId="77777777" w:rsidR="00F41622" w:rsidRDefault="00F41622" w:rsidP="00F41622">
      <w:r>
        <w:t xml:space="preserve">        rentAgainBool = True </w:t>
      </w:r>
    </w:p>
    <w:p w14:paraId="566F1C33" w14:textId="77777777" w:rsidR="00F41622" w:rsidRDefault="00F41622" w:rsidP="00F41622">
      <w:r>
        <w:t xml:space="preserve">        while rentAgainBool == True:</w:t>
      </w:r>
    </w:p>
    <w:p w14:paraId="7F99A3B2" w14:textId="77777777" w:rsidR="00F41622" w:rsidRDefault="00F41622" w:rsidP="00F41622">
      <w:r>
        <w:t xml:space="preserve">            #handeling ValueError of kittaId</w:t>
      </w:r>
    </w:p>
    <w:p w14:paraId="4429D555" w14:textId="77777777" w:rsidR="00F41622" w:rsidRDefault="00F41622" w:rsidP="00F41622">
      <w:r>
        <w:t xml:space="preserve">            try:</w:t>
      </w:r>
    </w:p>
    <w:p w14:paraId="13E9E67D" w14:textId="77777777" w:rsidR="00F41622" w:rsidRDefault="00F41622" w:rsidP="00F41622">
      <w:r>
        <w:t xml:space="preserve">                kittaId = int(input("\nEnter the Kitta number of the land you want to rent: "))</w:t>
      </w:r>
    </w:p>
    <w:p w14:paraId="0F3BFD44" w14:textId="77777777" w:rsidR="00F41622" w:rsidRDefault="00F41622" w:rsidP="00F41622">
      <w:r>
        <w:t xml:space="preserve">                #checking if user inputted id is in list</w:t>
      </w:r>
    </w:p>
    <w:p w14:paraId="0B6FC17E" w14:textId="77777777" w:rsidR="00F41622" w:rsidRDefault="00F41622" w:rsidP="00F41622">
      <w:r>
        <w:t xml:space="preserve">                if kittaId in landDict.keys() and landDict[kittaId][-1] == " Available":</w:t>
      </w:r>
    </w:p>
    <w:p w14:paraId="595EC38E" w14:textId="77777777" w:rsidR="00F41622" w:rsidRDefault="00F41622" w:rsidP="00F41622">
      <w:r>
        <w:t xml:space="preserve">                    #asking user for anna for validation</w:t>
      </w:r>
    </w:p>
    <w:p w14:paraId="2381150D" w14:textId="77777777" w:rsidR="00F41622" w:rsidRDefault="00F41622" w:rsidP="00F41622">
      <w:r>
        <w:lastRenderedPageBreak/>
        <w:t xml:space="preserve">                    print("\nYou can only rent the exact amount of anna the land has; no more no less.")</w:t>
      </w:r>
    </w:p>
    <w:p w14:paraId="2A114DDE" w14:textId="77777777" w:rsidR="00F41622" w:rsidRDefault="00F41622" w:rsidP="00F41622">
      <w:r>
        <w:t xml:space="preserve">                    isAskedAnna = False</w:t>
      </w:r>
    </w:p>
    <w:p w14:paraId="74E515B0" w14:textId="77777777" w:rsidR="00F41622" w:rsidRDefault="00F41622" w:rsidP="00F41622">
      <w:r>
        <w:t xml:space="preserve">                    while isAskedAnna == False:</w:t>
      </w:r>
    </w:p>
    <w:p w14:paraId="137DEB30" w14:textId="77777777" w:rsidR="00F41622" w:rsidRDefault="00F41622" w:rsidP="00F41622">
      <w:r>
        <w:t xml:space="preserve">                            try:</w:t>
      </w:r>
    </w:p>
    <w:p w14:paraId="60B459CA" w14:textId="77777777" w:rsidR="00F41622" w:rsidRDefault="00F41622" w:rsidP="00F41622">
      <w:r>
        <w:t xml:space="preserve">                                askingAnna = int(input("\nHow many annas do you want to rent? "))</w:t>
      </w:r>
    </w:p>
    <w:p w14:paraId="01E593EC" w14:textId="77777777" w:rsidR="00F41622" w:rsidRDefault="00F41622" w:rsidP="00F41622">
      <w:r>
        <w:t xml:space="preserve">                                availableAnna = int(landDict[kittaId][2])</w:t>
      </w:r>
    </w:p>
    <w:p w14:paraId="5F6869AC" w14:textId="77777777" w:rsidR="00F41622" w:rsidRDefault="00F41622" w:rsidP="00F41622">
      <w:r>
        <w:t xml:space="preserve">                                  </w:t>
      </w:r>
    </w:p>
    <w:p w14:paraId="43AADA61" w14:textId="77777777" w:rsidR="00F41622" w:rsidRDefault="00F41622" w:rsidP="00F41622">
      <w:r>
        <w:t xml:space="preserve">                                if not askingAnna == availableAnna:</w:t>
      </w:r>
    </w:p>
    <w:p w14:paraId="0C88A57D" w14:textId="77777777" w:rsidR="00F41622" w:rsidRDefault="00F41622" w:rsidP="00F41622">
      <w:r>
        <w:t xml:space="preserve">                                    print("Only specified anna is available to rent.")</w:t>
      </w:r>
    </w:p>
    <w:p w14:paraId="7141759D" w14:textId="77777777" w:rsidR="00F41622" w:rsidRDefault="00F41622" w:rsidP="00F41622">
      <w:r>
        <w:t xml:space="preserve">                                else:</w:t>
      </w:r>
    </w:p>
    <w:p w14:paraId="7749F3A1" w14:textId="77777777" w:rsidR="00F41622" w:rsidRDefault="00F41622" w:rsidP="00F41622">
      <w:r>
        <w:t xml:space="preserve">                                    isAskedAnna = True</w:t>
      </w:r>
    </w:p>
    <w:p w14:paraId="6B146165" w14:textId="77777777" w:rsidR="00F41622" w:rsidRDefault="00F41622" w:rsidP="00F41622">
      <w:r>
        <w:t xml:space="preserve">                            except:</w:t>
      </w:r>
    </w:p>
    <w:p w14:paraId="07E94DEA" w14:textId="77777777" w:rsidR="00F41622" w:rsidRDefault="00F41622" w:rsidP="00F41622">
      <w:r>
        <w:t xml:space="preserve">                                print("Value Error. Enter anna in numbers.")</w:t>
      </w:r>
    </w:p>
    <w:p w14:paraId="1C5EC4FB" w14:textId="77777777" w:rsidR="00F41622" w:rsidRDefault="00F41622" w:rsidP="00F41622">
      <w:r>
        <w:t xml:space="preserve">                        </w:t>
      </w:r>
    </w:p>
    <w:p w14:paraId="7AB782C8" w14:textId="77777777" w:rsidR="00F41622" w:rsidRDefault="00F41622" w:rsidP="00F41622">
      <w:r>
        <w:t xml:space="preserve">                    #handeling ValueError of month</w:t>
      </w:r>
    </w:p>
    <w:p w14:paraId="6D213C4C" w14:textId="77777777" w:rsidR="00F41622" w:rsidRDefault="00F41622" w:rsidP="00F41622">
      <w:r>
        <w:t xml:space="preserve">                    isAskedMonth = False</w:t>
      </w:r>
    </w:p>
    <w:p w14:paraId="2F132360" w14:textId="77777777" w:rsidR="00F41622" w:rsidRDefault="00F41622" w:rsidP="00F41622">
      <w:r>
        <w:t xml:space="preserve">                    while isAskedMonth == False:</w:t>
      </w:r>
    </w:p>
    <w:p w14:paraId="0C40E5C8" w14:textId="77777777" w:rsidR="00F41622" w:rsidRDefault="00F41622" w:rsidP="00F41622">
      <w:r>
        <w:t xml:space="preserve">                            try:</w:t>
      </w:r>
    </w:p>
    <w:p w14:paraId="30BBDD35" w14:textId="77777777" w:rsidR="00F41622" w:rsidRDefault="00F41622" w:rsidP="00F41622">
      <w:r>
        <w:t xml:space="preserve">                                monthZero = True</w:t>
      </w:r>
    </w:p>
    <w:p w14:paraId="322212E5" w14:textId="77777777" w:rsidR="00F41622" w:rsidRDefault="00F41622" w:rsidP="00F41622">
      <w:r>
        <w:t xml:space="preserve">                                while monthZero == True:</w:t>
      </w:r>
    </w:p>
    <w:p w14:paraId="603BB075" w14:textId="77777777" w:rsidR="00F41622" w:rsidRDefault="00F41622" w:rsidP="00F41622">
      <w:r>
        <w:t xml:space="preserve">                                    rentsMonth = int(input("\nHow many months do you want to rent it for? "))</w:t>
      </w:r>
    </w:p>
    <w:p w14:paraId="6CED6D77" w14:textId="77777777" w:rsidR="00F41622" w:rsidRDefault="00F41622" w:rsidP="00F41622">
      <w:r>
        <w:t xml:space="preserve">                                    if rentsMonth &lt;= 0:</w:t>
      </w:r>
    </w:p>
    <w:p w14:paraId="6B8D5CD3" w14:textId="77777777" w:rsidR="00F41622" w:rsidRDefault="00F41622" w:rsidP="00F41622">
      <w:r>
        <w:t xml:space="preserve">                                        print("Rent for at least one month.")</w:t>
      </w:r>
    </w:p>
    <w:p w14:paraId="292EE864" w14:textId="77777777" w:rsidR="00F41622" w:rsidRDefault="00F41622" w:rsidP="00F41622">
      <w:r>
        <w:t xml:space="preserve">                                    else:</w:t>
      </w:r>
    </w:p>
    <w:p w14:paraId="079600CD" w14:textId="77777777" w:rsidR="00F41622" w:rsidRDefault="00F41622" w:rsidP="00F41622">
      <w:r>
        <w:t xml:space="preserve">                                        monthZero = False</w:t>
      </w:r>
    </w:p>
    <w:p w14:paraId="20A95BFE" w14:textId="77777777" w:rsidR="00F41622" w:rsidRDefault="00F41622" w:rsidP="00F41622">
      <w:r>
        <w:t xml:space="preserve">                                        isAskedMonth = True</w:t>
      </w:r>
    </w:p>
    <w:p w14:paraId="1C3AD680" w14:textId="77777777" w:rsidR="00F41622" w:rsidRDefault="00F41622" w:rsidP="00F41622">
      <w:r>
        <w:t xml:space="preserve">                            except ValueError:</w:t>
      </w:r>
    </w:p>
    <w:p w14:paraId="18439AF5" w14:textId="77777777" w:rsidR="00F41622" w:rsidRDefault="00F41622" w:rsidP="00F41622">
      <w:r>
        <w:lastRenderedPageBreak/>
        <w:t xml:space="preserve">                                print("ValueError. Enter month in numbers.")</w:t>
      </w:r>
    </w:p>
    <w:p w14:paraId="749C7427" w14:textId="77777777" w:rsidR="00F41622" w:rsidRDefault="00F41622" w:rsidP="00F41622">
      <w:r>
        <w:t xml:space="preserve">                    </w:t>
      </w:r>
    </w:p>
    <w:p w14:paraId="3121037D" w14:textId="77777777" w:rsidR="00F41622" w:rsidRDefault="00F41622" w:rsidP="00F41622">
      <w:r>
        <w:t xml:space="preserve">                    #changing availability in dictionary so that the user can't rent same land again</w:t>
      </w:r>
    </w:p>
    <w:p w14:paraId="5A8FAE0C" w14:textId="77777777" w:rsidR="00F41622" w:rsidRDefault="00F41622" w:rsidP="00F41622">
      <w:r>
        <w:t xml:space="preserve">                    landDict[kittaId][4] = " Not Available"</w:t>
      </w:r>
    </w:p>
    <w:p w14:paraId="5514E1D1" w14:textId="77777777" w:rsidR="00F41622" w:rsidRDefault="00F41622" w:rsidP="00F41622"/>
    <w:p w14:paraId="1D27F881" w14:textId="77777777" w:rsidR="00F41622" w:rsidRDefault="00F41622" w:rsidP="00F41622">
      <w:r>
        <w:t xml:space="preserve">                    totalPrice = int(landDict[kittaId][3])*rentsMonth</w:t>
      </w:r>
    </w:p>
    <w:p w14:paraId="21751DB8" w14:textId="77777777" w:rsidR="00F41622" w:rsidRDefault="00F41622" w:rsidP="00F41622">
      <w:r>
        <w:t xml:space="preserve">                                  </w:t>
      </w:r>
    </w:p>
    <w:p w14:paraId="2501DFCE" w14:textId="77777777" w:rsidR="00F41622" w:rsidRDefault="00F41622" w:rsidP="00F41622">
      <w:r>
        <w:t xml:space="preserve">                    dict_[kittaId] = [landDict[kittaId][0], landDict[kittaId][1], landDict[kittaId][2], landDict[kittaId][3], str(rentsMonth), str(totalPrice)]</w:t>
      </w:r>
    </w:p>
    <w:p w14:paraId="53F3B202" w14:textId="77777777" w:rsidR="00F41622" w:rsidRDefault="00F41622" w:rsidP="00F41622">
      <w:r>
        <w:t xml:space="preserve">                             </w:t>
      </w:r>
    </w:p>
    <w:p w14:paraId="4700DE34" w14:textId="77777777" w:rsidR="00F41622" w:rsidRDefault="00F41622" w:rsidP="00F41622">
      <w:r>
        <w:t xml:space="preserve">                    repeatRent = True</w:t>
      </w:r>
    </w:p>
    <w:p w14:paraId="075944D0" w14:textId="77777777" w:rsidR="00F41622" w:rsidRDefault="00F41622" w:rsidP="00F41622">
      <w:r>
        <w:t xml:space="preserve">                    while repeatRent == True:</w:t>
      </w:r>
    </w:p>
    <w:p w14:paraId="06B1A3D3" w14:textId="77777777" w:rsidR="00F41622" w:rsidRDefault="00F41622" w:rsidP="00F41622">
      <w:r>
        <w:t xml:space="preserve">                            rentAgain = input("\nDo you want to rent again? (y/n): ")</w:t>
      </w:r>
    </w:p>
    <w:p w14:paraId="67E69B55" w14:textId="77777777" w:rsidR="00F41622" w:rsidRDefault="00F41622" w:rsidP="00F41622">
      <w:r>
        <w:t xml:space="preserve">                            if rentAgain.lower() == "y":</w:t>
      </w:r>
    </w:p>
    <w:p w14:paraId="14E2093D" w14:textId="77777777" w:rsidR="00F41622" w:rsidRDefault="00F41622" w:rsidP="00F41622">
      <w:r>
        <w:t xml:space="preserve">                                #changing availability in text file so when list is printed, list is updated</w:t>
      </w:r>
    </w:p>
    <w:p w14:paraId="3E891837" w14:textId="77777777" w:rsidR="00F41622" w:rsidRDefault="00F41622" w:rsidP="00F41622">
      <w:r>
        <w:t xml:space="preserve">                                changingAvailability(landDict)</w:t>
      </w:r>
    </w:p>
    <w:p w14:paraId="2C72D285" w14:textId="77777777" w:rsidR="00F41622" w:rsidRDefault="00F41622" w:rsidP="00F41622">
      <w:r>
        <w:t xml:space="preserve">                                  </w:t>
      </w:r>
    </w:p>
    <w:p w14:paraId="4C02F84E" w14:textId="77777777" w:rsidR="00F41622" w:rsidRDefault="00F41622" w:rsidP="00F41622">
      <w:r>
        <w:t xml:space="preserve">                                #showing lands that the company controls in a list</w:t>
      </w:r>
    </w:p>
    <w:p w14:paraId="28FCA6D2" w14:textId="77777777" w:rsidR="00F41622" w:rsidRDefault="00F41622" w:rsidP="00F41622">
      <w:r>
        <w:t xml:space="preserve">                                print("\n")</w:t>
      </w:r>
    </w:p>
    <w:p w14:paraId="7F98A1FF" w14:textId="77777777" w:rsidR="00F41622" w:rsidRDefault="00F41622" w:rsidP="00F41622">
      <w:r>
        <w:t xml:space="preserve">                                print("="*105)</w:t>
      </w:r>
    </w:p>
    <w:p w14:paraId="1D8BC06E" w14:textId="77777777" w:rsidR="00F41622" w:rsidRDefault="00F41622" w:rsidP="00F41622">
      <w:r>
        <w:t xml:space="preserve">                                print("\t\t\t\t\t\t Land List")</w:t>
      </w:r>
    </w:p>
    <w:p w14:paraId="1561FB21" w14:textId="77777777" w:rsidR="00F41622" w:rsidRDefault="00F41622" w:rsidP="00F41622">
      <w:r>
        <w:t xml:space="preserve">                                print("="*105)</w:t>
      </w:r>
    </w:p>
    <w:p w14:paraId="6AEBD92F" w14:textId="77777777" w:rsidR="00F41622" w:rsidRDefault="00F41622" w:rsidP="00F41622">
      <w:r>
        <w:t xml:space="preserve">                                print("\nKitta Id     \t City    \t\tDirection        Anna\t        Price\t\t Availability")</w:t>
      </w:r>
    </w:p>
    <w:p w14:paraId="74F7C2C0" w14:textId="77777777" w:rsidR="00F41622" w:rsidRDefault="00F41622" w:rsidP="00F41622">
      <w:r>
        <w:t xml:space="preserve">                                  </w:t>
      </w:r>
    </w:p>
    <w:p w14:paraId="5FF7487E" w14:textId="77777777" w:rsidR="00F41622" w:rsidRDefault="00F41622" w:rsidP="00F41622">
      <w:r>
        <w:t xml:space="preserve">                                file = open("land.txt", "r")</w:t>
      </w:r>
    </w:p>
    <w:p w14:paraId="2CA4F6A5" w14:textId="77777777" w:rsidR="00F41622" w:rsidRDefault="00F41622" w:rsidP="00F41622">
      <w:r>
        <w:t xml:space="preserve">                                for line in file:</w:t>
      </w:r>
    </w:p>
    <w:p w14:paraId="4F96EEDC" w14:textId="77777777" w:rsidR="00F41622" w:rsidRDefault="00F41622" w:rsidP="00F41622">
      <w:r>
        <w:t xml:space="preserve">                                    print("-"*105)</w:t>
      </w:r>
    </w:p>
    <w:p w14:paraId="6C563C5F" w14:textId="77777777" w:rsidR="00F41622" w:rsidRDefault="00F41622" w:rsidP="00F41622">
      <w:r>
        <w:lastRenderedPageBreak/>
        <w:t xml:space="preserve">                                    #printing 105 _</w:t>
      </w:r>
    </w:p>
    <w:p w14:paraId="4356E92B" w14:textId="77777777" w:rsidR="00F41622" w:rsidRDefault="00F41622" w:rsidP="00F41622">
      <w:r>
        <w:t xml:space="preserve">                                    print(line.replace(",", "\t\t"))</w:t>
      </w:r>
    </w:p>
    <w:p w14:paraId="783BFCBF" w14:textId="77777777" w:rsidR="00F41622" w:rsidRDefault="00F41622" w:rsidP="00F41622">
      <w:r>
        <w:t xml:space="preserve">                                    #replacing , with double tab space and then printing file content</w:t>
      </w:r>
    </w:p>
    <w:p w14:paraId="305C1B55" w14:textId="77777777" w:rsidR="00F41622" w:rsidRDefault="00F41622" w:rsidP="00F41622">
      <w:r>
        <w:t xml:space="preserve">                                print("="*105)</w:t>
      </w:r>
    </w:p>
    <w:p w14:paraId="58914DBD" w14:textId="77777777" w:rsidR="00F41622" w:rsidRDefault="00F41622" w:rsidP="00F41622">
      <w:r>
        <w:t xml:space="preserve">                                file.close()</w:t>
      </w:r>
    </w:p>
    <w:p w14:paraId="59603EE6" w14:textId="77777777" w:rsidR="00F41622" w:rsidRDefault="00F41622" w:rsidP="00F41622">
      <w:r>
        <w:t xml:space="preserve">                                  </w:t>
      </w:r>
    </w:p>
    <w:p w14:paraId="5C59E554" w14:textId="77777777" w:rsidR="00F41622" w:rsidRDefault="00F41622" w:rsidP="00F41622">
      <w:r>
        <w:t xml:space="preserve">                                rentAgainBool = True</w:t>
      </w:r>
    </w:p>
    <w:p w14:paraId="7FBFB74E" w14:textId="77777777" w:rsidR="00F41622" w:rsidRDefault="00F41622" w:rsidP="00F41622">
      <w:r>
        <w:t xml:space="preserve">                                repeatRent = False</w:t>
      </w:r>
    </w:p>
    <w:p w14:paraId="78E82BD6" w14:textId="77777777" w:rsidR="00F41622" w:rsidRDefault="00F41622" w:rsidP="00F41622">
      <w:r>
        <w:t xml:space="preserve">                                </w:t>
      </w:r>
    </w:p>
    <w:p w14:paraId="7DE69E5C" w14:textId="77777777" w:rsidR="00F41622" w:rsidRDefault="00F41622" w:rsidP="00F41622">
      <w:r>
        <w:t xml:space="preserve">                                #if user wants to rent again, this while loop wont run again, but upper loop to rent runs again</w:t>
      </w:r>
    </w:p>
    <w:p w14:paraId="135625BD" w14:textId="77777777" w:rsidR="00F41622" w:rsidRDefault="00F41622" w:rsidP="00F41622">
      <w:r>
        <w:t xml:space="preserve">                            elif rentAgain.lower() == "n":</w:t>
      </w:r>
    </w:p>
    <w:p w14:paraId="6AF26FF1" w14:textId="77777777" w:rsidR="00F41622" w:rsidRDefault="00F41622" w:rsidP="00F41622">
      <w:r>
        <w:t xml:space="preserve">                                print("\n")</w:t>
      </w:r>
    </w:p>
    <w:p w14:paraId="71BD57CD" w14:textId="77777777" w:rsidR="00F41622" w:rsidRDefault="00F41622" w:rsidP="00F41622">
      <w:r>
        <w:t xml:space="preserve">                                rentAgainBool = False</w:t>
      </w:r>
    </w:p>
    <w:p w14:paraId="07DE3901" w14:textId="77777777" w:rsidR="00F41622" w:rsidRDefault="00F41622" w:rsidP="00F41622">
      <w:r>
        <w:t xml:space="preserve">                                repeatRent = False</w:t>
      </w:r>
    </w:p>
    <w:p w14:paraId="733D93A2" w14:textId="77777777" w:rsidR="00F41622" w:rsidRDefault="00F41622" w:rsidP="00F41622">
      <w:r>
        <w:t xml:space="preserve">                                #if user doesn't want to rent again, this while loop and upper rent again loop wont run again</w:t>
      </w:r>
    </w:p>
    <w:p w14:paraId="1C559781" w14:textId="77777777" w:rsidR="00F41622" w:rsidRDefault="00F41622" w:rsidP="00F41622">
      <w:r>
        <w:t xml:space="preserve">                                rentBills(dict_, userName, contactNum, userAddress)</w:t>
      </w:r>
    </w:p>
    <w:p w14:paraId="1AA1E7D6" w14:textId="77777777" w:rsidR="00F41622" w:rsidRDefault="00F41622" w:rsidP="00F41622">
      <w:r>
        <w:t xml:space="preserve">                                #calling function which changes data in land.txt from available to not available</w:t>
      </w:r>
    </w:p>
    <w:p w14:paraId="5047CA84" w14:textId="77777777" w:rsidR="00F41622" w:rsidRDefault="00F41622" w:rsidP="00F41622">
      <w:r>
        <w:t xml:space="preserve">                                #after user has rented</w:t>
      </w:r>
    </w:p>
    <w:p w14:paraId="6D31189F" w14:textId="77777777" w:rsidR="00F41622" w:rsidRDefault="00F41622" w:rsidP="00F41622">
      <w:r>
        <w:t xml:space="preserve">                                changingAvailability(landDict)</w:t>
      </w:r>
    </w:p>
    <w:p w14:paraId="0F8A7078" w14:textId="77777777" w:rsidR="00F41622" w:rsidRDefault="00F41622" w:rsidP="00F41622"/>
    <w:p w14:paraId="4D0963DD" w14:textId="77777777" w:rsidR="00F41622" w:rsidRDefault="00F41622" w:rsidP="00F41622">
      <w:r>
        <w:t xml:space="preserve">                                continueAgain = True</w:t>
      </w:r>
    </w:p>
    <w:p w14:paraId="7C48FEEE" w14:textId="77777777" w:rsidR="00F41622" w:rsidRDefault="00F41622" w:rsidP="00F41622">
      <w:r>
        <w:t xml:space="preserve">                                while continueAgain == True:</w:t>
      </w:r>
    </w:p>
    <w:p w14:paraId="1768F503" w14:textId="77777777" w:rsidR="00F41622" w:rsidRDefault="00F41622" w:rsidP="00F41622">
      <w:r>
        <w:t xml:space="preserve">                                    continueOperation = input("\nDo you want to continue to rent? (y/n): ")</w:t>
      </w:r>
    </w:p>
    <w:p w14:paraId="308C3401" w14:textId="77777777" w:rsidR="00F41622" w:rsidRDefault="00F41622" w:rsidP="00F41622">
      <w:r>
        <w:t xml:space="preserve">                                    if continueOperation.lower() == "y":</w:t>
      </w:r>
    </w:p>
    <w:p w14:paraId="0DB3E1E2" w14:textId="77777777" w:rsidR="00F41622" w:rsidRDefault="00F41622" w:rsidP="00F41622">
      <w:r>
        <w:t xml:space="preserve">                                        </w:t>
      </w:r>
    </w:p>
    <w:p w14:paraId="48ED5492" w14:textId="77777777" w:rsidR="00F41622" w:rsidRDefault="00F41622" w:rsidP="00F41622">
      <w:r>
        <w:t xml:space="preserve">                                        #showing lands that the company controls in a list</w:t>
      </w:r>
    </w:p>
    <w:p w14:paraId="53D24B17" w14:textId="77777777" w:rsidR="00F41622" w:rsidRDefault="00F41622" w:rsidP="00F41622">
      <w:r>
        <w:lastRenderedPageBreak/>
        <w:t xml:space="preserve">                                        print("\n")</w:t>
      </w:r>
    </w:p>
    <w:p w14:paraId="45979A54" w14:textId="77777777" w:rsidR="00F41622" w:rsidRDefault="00F41622" w:rsidP="00F41622">
      <w:r>
        <w:t xml:space="preserve">                                        print("="*105)</w:t>
      </w:r>
    </w:p>
    <w:p w14:paraId="640874B6" w14:textId="77777777" w:rsidR="00F41622" w:rsidRDefault="00F41622" w:rsidP="00F41622">
      <w:r>
        <w:t xml:space="preserve">                                        print("\t\t\t\t\t\t Land List")</w:t>
      </w:r>
    </w:p>
    <w:p w14:paraId="33724F0C" w14:textId="77777777" w:rsidR="00F41622" w:rsidRDefault="00F41622" w:rsidP="00F41622">
      <w:r>
        <w:t xml:space="preserve">                                        print("="*105)</w:t>
      </w:r>
    </w:p>
    <w:p w14:paraId="434F4C89" w14:textId="77777777" w:rsidR="00F41622" w:rsidRDefault="00F41622" w:rsidP="00F41622">
      <w:r>
        <w:t xml:space="preserve">                                        print("\nKitta Id     \t City    \t\tDirection        Anna\t        Price\t\t Availability")</w:t>
      </w:r>
    </w:p>
    <w:p w14:paraId="5438010E" w14:textId="77777777" w:rsidR="00F41622" w:rsidRDefault="00F41622" w:rsidP="00F41622">
      <w:r>
        <w:t xml:space="preserve">                                          </w:t>
      </w:r>
    </w:p>
    <w:p w14:paraId="038D5566" w14:textId="77777777" w:rsidR="00F41622" w:rsidRDefault="00F41622" w:rsidP="00F41622">
      <w:r>
        <w:t xml:space="preserve">                                        file = open("land.txt", "r")</w:t>
      </w:r>
    </w:p>
    <w:p w14:paraId="6011DF54" w14:textId="77777777" w:rsidR="00F41622" w:rsidRDefault="00F41622" w:rsidP="00F41622">
      <w:r>
        <w:t xml:space="preserve">                                        for line in file:</w:t>
      </w:r>
    </w:p>
    <w:p w14:paraId="28B178FA" w14:textId="77777777" w:rsidR="00F41622" w:rsidRDefault="00F41622" w:rsidP="00F41622">
      <w:r>
        <w:t xml:space="preserve">                                            print("-"*105)</w:t>
      </w:r>
    </w:p>
    <w:p w14:paraId="3B7AD208" w14:textId="77777777" w:rsidR="00F41622" w:rsidRDefault="00F41622" w:rsidP="00F41622">
      <w:r>
        <w:t xml:space="preserve">                                            #printing 105 _</w:t>
      </w:r>
    </w:p>
    <w:p w14:paraId="71D8541F" w14:textId="77777777" w:rsidR="00F41622" w:rsidRDefault="00F41622" w:rsidP="00F41622">
      <w:r>
        <w:t xml:space="preserve">                                            print(line.replace(",", "\t\t"))</w:t>
      </w:r>
    </w:p>
    <w:p w14:paraId="13201397" w14:textId="77777777" w:rsidR="00F41622" w:rsidRDefault="00F41622" w:rsidP="00F41622">
      <w:r>
        <w:t xml:space="preserve">                                            #replacing , with double tab space and then printing file content</w:t>
      </w:r>
    </w:p>
    <w:p w14:paraId="509C31BD" w14:textId="77777777" w:rsidR="00F41622" w:rsidRDefault="00F41622" w:rsidP="00F41622">
      <w:r>
        <w:t xml:space="preserve">                                        print("="*105)</w:t>
      </w:r>
    </w:p>
    <w:p w14:paraId="132D0E1C" w14:textId="77777777" w:rsidR="00F41622" w:rsidRDefault="00F41622" w:rsidP="00F41622">
      <w:r>
        <w:t xml:space="preserve">                                        file.close()</w:t>
      </w:r>
    </w:p>
    <w:p w14:paraId="4282F19B" w14:textId="77777777" w:rsidR="00F41622" w:rsidRDefault="00F41622" w:rsidP="00F41622">
      <w:r>
        <w:t xml:space="preserve">                                </w:t>
      </w:r>
    </w:p>
    <w:p w14:paraId="347BB24F" w14:textId="77777777" w:rsidR="00F41622" w:rsidRDefault="00F41622" w:rsidP="00F41622">
      <w:r>
        <w:t xml:space="preserve">                                        continueOperationBool = True</w:t>
      </w:r>
    </w:p>
    <w:p w14:paraId="087442DD" w14:textId="77777777" w:rsidR="00F41622" w:rsidRDefault="00F41622" w:rsidP="00F41622">
      <w:r>
        <w:t xml:space="preserve">                                        continueAgain = False</w:t>
      </w:r>
    </w:p>
    <w:p w14:paraId="6F35DAAB" w14:textId="77777777" w:rsidR="00F41622" w:rsidRDefault="00F41622" w:rsidP="00F41622">
      <w:r>
        <w:t xml:space="preserve">                                    elif continueOperation.lower() == "n":</w:t>
      </w:r>
    </w:p>
    <w:p w14:paraId="0012CFC8" w14:textId="77777777" w:rsidR="00F41622" w:rsidRDefault="00F41622" w:rsidP="00F41622">
      <w:r>
        <w:t xml:space="preserve">                                        continueOperationBool = False</w:t>
      </w:r>
    </w:p>
    <w:p w14:paraId="6CB9D04B" w14:textId="77777777" w:rsidR="00F41622" w:rsidRDefault="00F41622" w:rsidP="00F41622">
      <w:r>
        <w:t xml:space="preserve">                                        continueAgain = False</w:t>
      </w:r>
    </w:p>
    <w:p w14:paraId="2F78C6A2" w14:textId="77777777" w:rsidR="00F41622" w:rsidRDefault="00F41622" w:rsidP="00F41622">
      <w:r>
        <w:t xml:space="preserve">                                    else:</w:t>
      </w:r>
    </w:p>
    <w:p w14:paraId="47690001" w14:textId="77777777" w:rsidR="00F41622" w:rsidRDefault="00F41622" w:rsidP="00F41622">
      <w:r>
        <w:t xml:space="preserve">                                        print("Type option 'y' for yes and 'n' for no")</w:t>
      </w:r>
    </w:p>
    <w:p w14:paraId="22320753" w14:textId="77777777" w:rsidR="00F41622" w:rsidRDefault="00F41622" w:rsidP="00F41622">
      <w:r>
        <w:t xml:space="preserve">                                       </w:t>
      </w:r>
    </w:p>
    <w:p w14:paraId="744FB046" w14:textId="77777777" w:rsidR="00F41622" w:rsidRDefault="00F41622" w:rsidP="00F41622">
      <w:r>
        <w:t xml:space="preserve">                            else:</w:t>
      </w:r>
    </w:p>
    <w:p w14:paraId="302A6551" w14:textId="77777777" w:rsidR="00F41622" w:rsidRDefault="00F41622" w:rsidP="00F41622">
      <w:r>
        <w:t xml:space="preserve">                                print("Type option 'y' for yes and 'n' for no")</w:t>
      </w:r>
    </w:p>
    <w:p w14:paraId="657D9FE0" w14:textId="77777777" w:rsidR="00F41622" w:rsidRDefault="00F41622" w:rsidP="00F41622">
      <w:r>
        <w:t xml:space="preserve">                else:</w:t>
      </w:r>
    </w:p>
    <w:p w14:paraId="1F6B5135" w14:textId="77777777" w:rsidR="00F41622" w:rsidRDefault="00F41622" w:rsidP="00F41622">
      <w:r>
        <w:t xml:space="preserve">                    if kittaId not in landDict.keys():</w:t>
      </w:r>
    </w:p>
    <w:p w14:paraId="73172941" w14:textId="77777777" w:rsidR="00F41622" w:rsidRDefault="00F41622" w:rsidP="00F41622">
      <w:r>
        <w:lastRenderedPageBreak/>
        <w:t xml:space="preserve">                            print("Our company doesn't have access to that land.")</w:t>
      </w:r>
    </w:p>
    <w:p w14:paraId="5A969BFF" w14:textId="77777777" w:rsidR="00F41622" w:rsidRDefault="00F41622" w:rsidP="00F41622">
      <w:r>
        <w:t xml:space="preserve">                    else:</w:t>
      </w:r>
    </w:p>
    <w:p w14:paraId="5EEB695D" w14:textId="77777777" w:rsidR="00F41622" w:rsidRDefault="00F41622" w:rsidP="00F41622">
      <w:r>
        <w:t xml:space="preserve">                            print("Sorry, that land has already been rented. Please rent a land that is available.")</w:t>
      </w:r>
    </w:p>
    <w:p w14:paraId="08360BED" w14:textId="77777777" w:rsidR="00F41622" w:rsidRDefault="00F41622" w:rsidP="00F41622">
      <w:r>
        <w:t xml:space="preserve">                             </w:t>
      </w:r>
    </w:p>
    <w:p w14:paraId="1C742F3C" w14:textId="77777777" w:rsidR="00F41622" w:rsidRDefault="00F41622" w:rsidP="00F41622">
      <w:r>
        <w:t xml:space="preserve">              </w:t>
      </w:r>
    </w:p>
    <w:p w14:paraId="3044C3C0" w14:textId="77777777" w:rsidR="00F41622" w:rsidRDefault="00F41622" w:rsidP="00F41622">
      <w:r>
        <w:t xml:space="preserve">            except ValueError:</w:t>
      </w:r>
    </w:p>
    <w:p w14:paraId="59166401" w14:textId="77777777" w:rsidR="00F41622" w:rsidRDefault="00F41622" w:rsidP="00F41622">
      <w:r>
        <w:t xml:space="preserve">                print("ValueError. Enter a valid Kitta number from the above list.")</w:t>
      </w:r>
    </w:p>
    <w:p w14:paraId="4B07709A" w14:textId="77777777" w:rsidR="00F41622" w:rsidRDefault="00F41622" w:rsidP="00F41622"/>
    <w:p w14:paraId="77778F8B" w14:textId="77777777" w:rsidR="00F41622" w:rsidRDefault="00F41622" w:rsidP="00F41622"/>
    <w:p w14:paraId="40CAD243" w14:textId="77777777" w:rsidR="00F41622" w:rsidRDefault="00F41622" w:rsidP="00F41622"/>
    <w:p w14:paraId="3FF13D77" w14:textId="77777777" w:rsidR="00F41622" w:rsidRDefault="00F41622" w:rsidP="00F41622">
      <w:r>
        <w:t>def returning():</w:t>
      </w:r>
    </w:p>
    <w:p w14:paraId="24CFD201" w14:textId="77777777" w:rsidR="00F41622" w:rsidRDefault="00F41622" w:rsidP="00F41622">
      <w:r>
        <w:t xml:space="preserve">    """</w:t>
      </w:r>
    </w:p>
    <w:p w14:paraId="53B826AF" w14:textId="77777777" w:rsidR="00F41622" w:rsidRDefault="00F41622" w:rsidP="00F41622">
      <w:r>
        <w:t xml:space="preserve">    This function asks users for information about them and the land they have rented and the land is returned to the company.</w:t>
      </w:r>
    </w:p>
    <w:p w14:paraId="5AB0FBDD" w14:textId="77777777" w:rsidR="00F41622" w:rsidRDefault="00F41622" w:rsidP="00F41622">
      <w:r>
        <w:t xml:space="preserve">    """</w:t>
      </w:r>
    </w:p>
    <w:p w14:paraId="52BB2387" w14:textId="77777777" w:rsidR="00F41622" w:rsidRDefault="00F41622" w:rsidP="00F41622">
      <w:r>
        <w:t xml:space="preserve">    continueOperationBool = True</w:t>
      </w:r>
    </w:p>
    <w:p w14:paraId="704ECE80" w14:textId="77777777" w:rsidR="00F41622" w:rsidRDefault="00F41622" w:rsidP="00F41622">
      <w:r>
        <w:t xml:space="preserve">    while continueOperationBool == True:</w:t>
      </w:r>
    </w:p>
    <w:p w14:paraId="1A550A40" w14:textId="77777777" w:rsidR="00F41622" w:rsidRDefault="00F41622" w:rsidP="00F41622">
      <w:r>
        <w:t xml:space="preserve">        dict_ = {} #making dict_ empty for the next time the loop runs</w:t>
      </w:r>
    </w:p>
    <w:p w14:paraId="4B76F591" w14:textId="77777777" w:rsidR="00F41622" w:rsidRDefault="00F41622" w:rsidP="00F41622">
      <w:r>
        <w:t xml:space="preserve">        #name - loop keeps running until user enters string</w:t>
      </w:r>
    </w:p>
    <w:p w14:paraId="2DB79DFC" w14:textId="77777777" w:rsidR="00F41622" w:rsidRDefault="00F41622" w:rsidP="00F41622">
      <w:r>
        <w:t xml:space="preserve">        isAskedName = False</w:t>
      </w:r>
    </w:p>
    <w:p w14:paraId="78348C02" w14:textId="77777777" w:rsidR="00F41622" w:rsidRDefault="00F41622" w:rsidP="00F41622">
      <w:r>
        <w:t xml:space="preserve">        while isAskedName == False:</w:t>
      </w:r>
    </w:p>
    <w:p w14:paraId="12EC232A" w14:textId="77777777" w:rsidR="00F41622" w:rsidRDefault="00F41622" w:rsidP="00F41622">
      <w:r>
        <w:t xml:space="preserve">            returnUserName = input("\nEnter your name: ")</w:t>
      </w:r>
    </w:p>
    <w:p w14:paraId="080DAE3F" w14:textId="77777777" w:rsidR="00F41622" w:rsidRDefault="00F41622" w:rsidP="00F41622">
      <w:r>
        <w:t xml:space="preserve">            isString = True  #assuming user inputted string</w:t>
      </w:r>
    </w:p>
    <w:p w14:paraId="0FE24BE8" w14:textId="77777777" w:rsidR="00F41622" w:rsidRDefault="00F41622" w:rsidP="00F41622">
      <w:r>
        <w:t xml:space="preserve">            for char in returnUserName:</w:t>
      </w:r>
    </w:p>
    <w:p w14:paraId="7786AC6A" w14:textId="77777777" w:rsidR="00F41622" w:rsidRDefault="00F41622" w:rsidP="00F41622">
      <w:r>
        <w:t xml:space="preserve">                if char not in "aAbBcCdDeEfFgGhHiIjJkKlLmMnNoOpPqQrRsStTuUvVwWxXyYzZ":</w:t>
      </w:r>
    </w:p>
    <w:p w14:paraId="04915400" w14:textId="77777777" w:rsidR="00F41622" w:rsidRDefault="00F41622" w:rsidP="00F41622">
      <w:r>
        <w:t xml:space="preserve">                    isString = False</w:t>
      </w:r>
    </w:p>
    <w:p w14:paraId="56503048" w14:textId="77777777" w:rsidR="00F41622" w:rsidRDefault="00F41622" w:rsidP="00F41622">
      <w:r>
        <w:t xml:space="preserve">                    break</w:t>
      </w:r>
    </w:p>
    <w:p w14:paraId="5D592168" w14:textId="77777777" w:rsidR="00F41622" w:rsidRDefault="00F41622" w:rsidP="00F41622">
      <w:r>
        <w:lastRenderedPageBreak/>
        <w:t xml:space="preserve">              </w:t>
      </w:r>
    </w:p>
    <w:p w14:paraId="3F637829" w14:textId="77777777" w:rsidR="00F41622" w:rsidRDefault="00F41622" w:rsidP="00F41622">
      <w:r>
        <w:t xml:space="preserve">            if isString == True and not returnUserName == "" and not returnUserName == " ":</w:t>
      </w:r>
    </w:p>
    <w:p w14:paraId="66058D84" w14:textId="77777777" w:rsidR="00F41622" w:rsidRDefault="00F41622" w:rsidP="00F41622">
      <w:r>
        <w:t xml:space="preserve">            #user cannot enter whitespace or null</w:t>
      </w:r>
    </w:p>
    <w:p w14:paraId="7E12EBDF" w14:textId="77777777" w:rsidR="00F41622" w:rsidRDefault="00F41622" w:rsidP="00F41622">
      <w:r>
        <w:t xml:space="preserve">                isAskedName = True</w:t>
      </w:r>
    </w:p>
    <w:p w14:paraId="36EFD1EF" w14:textId="77777777" w:rsidR="00F41622" w:rsidRDefault="00F41622" w:rsidP="00F41622">
      <w:r>
        <w:t xml:space="preserve">            else:</w:t>
      </w:r>
    </w:p>
    <w:p w14:paraId="2955847C" w14:textId="77777777" w:rsidR="00F41622" w:rsidRDefault="00F41622" w:rsidP="00F41622">
      <w:r>
        <w:t xml:space="preserve">                print("Enter a valid name")</w:t>
      </w:r>
    </w:p>
    <w:p w14:paraId="50C84789" w14:textId="77777777" w:rsidR="00F41622" w:rsidRDefault="00F41622" w:rsidP="00F41622"/>
    <w:p w14:paraId="2E6D3F58" w14:textId="77777777" w:rsidR="00F41622" w:rsidRDefault="00F41622" w:rsidP="00F41622">
      <w:r>
        <w:t xml:space="preserve">        #address - loop keeps running until user enters string</w:t>
      </w:r>
    </w:p>
    <w:p w14:paraId="3023CE03" w14:textId="77777777" w:rsidR="00F41622" w:rsidRDefault="00F41622" w:rsidP="00F41622">
      <w:r>
        <w:t xml:space="preserve">        isAskedAddress = False</w:t>
      </w:r>
    </w:p>
    <w:p w14:paraId="68A32806" w14:textId="77777777" w:rsidR="00F41622" w:rsidRDefault="00F41622" w:rsidP="00F41622">
      <w:r>
        <w:t xml:space="preserve">        while isAskedAddress == False:</w:t>
      </w:r>
    </w:p>
    <w:p w14:paraId="56434D56" w14:textId="77777777" w:rsidR="00F41622" w:rsidRDefault="00F41622" w:rsidP="00F41622">
      <w:r>
        <w:t xml:space="preserve">            userAddress = input("\nWhere do you live? ")</w:t>
      </w:r>
    </w:p>
    <w:p w14:paraId="6EFAD04E" w14:textId="77777777" w:rsidR="00F41622" w:rsidRDefault="00F41622" w:rsidP="00F41622">
      <w:r>
        <w:t xml:space="preserve">            isString = True  #assuming user inputted string</w:t>
      </w:r>
    </w:p>
    <w:p w14:paraId="2716280A" w14:textId="77777777" w:rsidR="00F41622" w:rsidRDefault="00F41622" w:rsidP="00F41622">
      <w:r>
        <w:t xml:space="preserve">            for char in userAddress:</w:t>
      </w:r>
    </w:p>
    <w:p w14:paraId="180ACA19" w14:textId="77777777" w:rsidR="00F41622" w:rsidRDefault="00F41622" w:rsidP="00F41622">
      <w:r>
        <w:t xml:space="preserve">                if char not in "aAbBcCdDeEfFgGhHiIjJkKlLmMnNoOpPqQrRsStTuUvVwWxXyYzZ":</w:t>
      </w:r>
    </w:p>
    <w:p w14:paraId="70F7D8FA" w14:textId="77777777" w:rsidR="00F41622" w:rsidRDefault="00F41622" w:rsidP="00F41622">
      <w:r>
        <w:t xml:space="preserve">                    isString = False</w:t>
      </w:r>
    </w:p>
    <w:p w14:paraId="6F4BDBFD" w14:textId="77777777" w:rsidR="00F41622" w:rsidRDefault="00F41622" w:rsidP="00F41622">
      <w:r>
        <w:t xml:space="preserve">                    break</w:t>
      </w:r>
    </w:p>
    <w:p w14:paraId="4C436BC6" w14:textId="77777777" w:rsidR="00F41622" w:rsidRDefault="00F41622" w:rsidP="00F41622">
      <w:r>
        <w:t xml:space="preserve">            if isString == True and not userAddress == "" and not userAddress == " ":</w:t>
      </w:r>
    </w:p>
    <w:p w14:paraId="518A764D" w14:textId="77777777" w:rsidR="00F41622" w:rsidRDefault="00F41622" w:rsidP="00F41622">
      <w:r>
        <w:t xml:space="preserve">                #user cannot enter whitespace or null</w:t>
      </w:r>
    </w:p>
    <w:p w14:paraId="47E94CFA" w14:textId="77777777" w:rsidR="00F41622" w:rsidRDefault="00F41622" w:rsidP="00F41622">
      <w:r>
        <w:t xml:space="preserve">                isAskedAddress = True</w:t>
      </w:r>
    </w:p>
    <w:p w14:paraId="5C3AE6F7" w14:textId="77777777" w:rsidR="00F41622" w:rsidRDefault="00F41622" w:rsidP="00F41622">
      <w:r>
        <w:t xml:space="preserve">            else:</w:t>
      </w:r>
    </w:p>
    <w:p w14:paraId="5ABB6AE5" w14:textId="77777777" w:rsidR="00F41622" w:rsidRDefault="00F41622" w:rsidP="00F41622">
      <w:r>
        <w:t xml:space="preserve">                print("Please enter a valid address.")</w:t>
      </w:r>
    </w:p>
    <w:p w14:paraId="6300B2DF" w14:textId="77777777" w:rsidR="00F41622" w:rsidRDefault="00F41622" w:rsidP="00F41622"/>
    <w:p w14:paraId="2CDB137E" w14:textId="77777777" w:rsidR="00F41622" w:rsidRDefault="00F41622" w:rsidP="00F41622">
      <w:r>
        <w:t xml:space="preserve">        #making sure contact number is 10 digits long and non-string</w:t>
      </w:r>
    </w:p>
    <w:p w14:paraId="6B8793A0" w14:textId="77777777" w:rsidR="00F41622" w:rsidRDefault="00F41622" w:rsidP="00F41622">
      <w:r>
        <w:t xml:space="preserve">        isAskedContact = False</w:t>
      </w:r>
    </w:p>
    <w:p w14:paraId="4B374C92" w14:textId="77777777" w:rsidR="00F41622" w:rsidRDefault="00F41622" w:rsidP="00F41622">
      <w:r>
        <w:t xml:space="preserve">        is10Numbered = False #assuming user didn't input 10 digits</w:t>
      </w:r>
    </w:p>
    <w:p w14:paraId="2381692A" w14:textId="77777777" w:rsidR="00F41622" w:rsidRDefault="00F41622" w:rsidP="00F41622">
      <w:r>
        <w:t xml:space="preserve">        while isAskedContact == False and is10Numbered == False:</w:t>
      </w:r>
    </w:p>
    <w:p w14:paraId="36AC27DB" w14:textId="77777777" w:rsidR="00F41622" w:rsidRDefault="00F41622" w:rsidP="00F41622">
      <w:r>
        <w:t xml:space="preserve">            returnContactNum = input("\nEnter your phone number: ")</w:t>
      </w:r>
    </w:p>
    <w:p w14:paraId="0581CDDC" w14:textId="77777777" w:rsidR="00F41622" w:rsidRDefault="00F41622" w:rsidP="00F41622">
      <w:r>
        <w:lastRenderedPageBreak/>
        <w:t xml:space="preserve">            isString = False</w:t>
      </w:r>
    </w:p>
    <w:p w14:paraId="5FC32778" w14:textId="77777777" w:rsidR="00F41622" w:rsidRDefault="00F41622" w:rsidP="00F41622">
      <w:r>
        <w:t xml:space="preserve">            for chars in returnContactNum:</w:t>
      </w:r>
    </w:p>
    <w:p w14:paraId="5CCE096C" w14:textId="77777777" w:rsidR="00F41622" w:rsidRDefault="00F41622" w:rsidP="00F41622">
      <w:r>
        <w:t xml:space="preserve">                #converting each chars to lowercase to check ASCII value</w:t>
      </w:r>
    </w:p>
    <w:p w14:paraId="674C647A" w14:textId="77777777" w:rsidR="00F41622" w:rsidRDefault="00F41622" w:rsidP="00F41622">
      <w:r>
        <w:t xml:space="preserve">                if "a" &lt;= chars.lower() and chars.lower() &lt;= "z":</w:t>
      </w:r>
    </w:p>
    <w:p w14:paraId="78B779E7" w14:textId="77777777" w:rsidR="00F41622" w:rsidRDefault="00F41622" w:rsidP="00F41622">
      <w:r>
        <w:t xml:space="preserve">                    isString = True</w:t>
      </w:r>
    </w:p>
    <w:p w14:paraId="31CC8E1A" w14:textId="77777777" w:rsidR="00F41622" w:rsidRDefault="00F41622" w:rsidP="00F41622">
      <w:r>
        <w:t xml:space="preserve">                    break</w:t>
      </w:r>
    </w:p>
    <w:p w14:paraId="0F74469A" w14:textId="77777777" w:rsidR="00F41622" w:rsidRDefault="00F41622" w:rsidP="00F41622">
      <w:r>
        <w:t xml:space="preserve">              </w:t>
      </w:r>
    </w:p>
    <w:p w14:paraId="7AC53C89" w14:textId="77777777" w:rsidR="00F41622" w:rsidRDefault="00F41622" w:rsidP="00F41622">
      <w:r>
        <w:t xml:space="preserve">            if isString == True:</w:t>
      </w:r>
    </w:p>
    <w:p w14:paraId="7BB0559E" w14:textId="77777777" w:rsidR="00F41622" w:rsidRDefault="00F41622" w:rsidP="00F41622">
      <w:r>
        <w:t xml:space="preserve">                print("Enter non-string phone number.")</w:t>
      </w:r>
    </w:p>
    <w:p w14:paraId="36D1865C" w14:textId="77777777" w:rsidR="00F41622" w:rsidRDefault="00F41622" w:rsidP="00F41622">
      <w:r>
        <w:t xml:space="preserve">            else:</w:t>
      </w:r>
    </w:p>
    <w:p w14:paraId="1F1C49EC" w14:textId="77777777" w:rsidR="00F41622" w:rsidRDefault="00F41622" w:rsidP="00F41622">
      <w:r>
        <w:t xml:space="preserve">                #finally, only if non-string 10 digits are entered, the entered number is accepted</w:t>
      </w:r>
    </w:p>
    <w:p w14:paraId="1B4C95B0" w14:textId="77777777" w:rsidR="00F41622" w:rsidRDefault="00F41622" w:rsidP="00F41622">
      <w:r>
        <w:t xml:space="preserve">                if len(returnContactNum) == 10:</w:t>
      </w:r>
    </w:p>
    <w:p w14:paraId="64174831" w14:textId="77777777" w:rsidR="00F41622" w:rsidRDefault="00F41622" w:rsidP="00F41622">
      <w:r>
        <w:t xml:space="preserve">                    is10Numbered = True</w:t>
      </w:r>
    </w:p>
    <w:p w14:paraId="6C397609" w14:textId="77777777" w:rsidR="00F41622" w:rsidRDefault="00F41622" w:rsidP="00F41622">
      <w:r>
        <w:t xml:space="preserve">                    isAskedContact = True</w:t>
      </w:r>
    </w:p>
    <w:p w14:paraId="7372293C" w14:textId="77777777" w:rsidR="00F41622" w:rsidRDefault="00F41622" w:rsidP="00F41622">
      <w:r>
        <w:t xml:space="preserve">                else:</w:t>
      </w:r>
    </w:p>
    <w:p w14:paraId="7DA4C746" w14:textId="77777777" w:rsidR="00F41622" w:rsidRDefault="00F41622" w:rsidP="00F41622">
      <w:r>
        <w:t xml:space="preserve">                    print("Enter 10 digits.")</w:t>
      </w:r>
    </w:p>
    <w:p w14:paraId="357DB899" w14:textId="77777777" w:rsidR="00F41622" w:rsidRDefault="00F41622" w:rsidP="00F41622"/>
    <w:p w14:paraId="331F9C46" w14:textId="77777777" w:rsidR="00F41622" w:rsidRDefault="00F41622" w:rsidP="00F41622">
      <w:r>
        <w:t xml:space="preserve">        returnAgain = True</w:t>
      </w:r>
    </w:p>
    <w:p w14:paraId="5EBB0956" w14:textId="77777777" w:rsidR="00F41622" w:rsidRDefault="00F41622" w:rsidP="00F41622">
      <w:r>
        <w:t xml:space="preserve">        isIdAvailable = True</w:t>
      </w:r>
    </w:p>
    <w:p w14:paraId="48621543" w14:textId="77777777" w:rsidR="00F41622" w:rsidRDefault="00F41622" w:rsidP="00F41622">
      <w:r>
        <w:t xml:space="preserve">        while returnAgain == True:</w:t>
      </w:r>
    </w:p>
    <w:p w14:paraId="75D69031" w14:textId="77777777" w:rsidR="00F41622" w:rsidRDefault="00F41622" w:rsidP="00F41622">
      <w:r>
        <w:t xml:space="preserve">            try:</w:t>
      </w:r>
    </w:p>
    <w:p w14:paraId="4366945F" w14:textId="77777777" w:rsidR="00F41622" w:rsidRDefault="00F41622" w:rsidP="00F41622">
      <w:r>
        <w:t xml:space="preserve">                while isIdAvailable == True:</w:t>
      </w:r>
    </w:p>
    <w:p w14:paraId="5156E1FE" w14:textId="77777777" w:rsidR="00F41622" w:rsidRDefault="00F41622" w:rsidP="00F41622">
      <w:r>
        <w:t xml:space="preserve">                    returnId = int(input("\nWhich land would you like to return? (Enter Kitta Id): "))</w:t>
      </w:r>
    </w:p>
    <w:p w14:paraId="0D28B32E" w14:textId="77777777" w:rsidR="00F41622" w:rsidRDefault="00F41622" w:rsidP="00F41622">
      <w:r>
        <w:t xml:space="preserve">                    if returnId in landDict.keys():</w:t>
      </w:r>
    </w:p>
    <w:p w14:paraId="6D6EA062" w14:textId="77777777" w:rsidR="00F41622" w:rsidRDefault="00F41622" w:rsidP="00F41622">
      <w:r>
        <w:t xml:space="preserve">                        if landDict[returnId][4] == " Not Available":</w:t>
      </w:r>
    </w:p>
    <w:p w14:paraId="480BC40A" w14:textId="77777777" w:rsidR="00F41622" w:rsidRDefault="00F41622" w:rsidP="00F41622">
      <w:r>
        <w:t xml:space="preserve">                            #changing availability in dictionary</w:t>
      </w:r>
    </w:p>
    <w:p w14:paraId="066C97F7" w14:textId="77777777" w:rsidR="00F41622" w:rsidRDefault="00F41622" w:rsidP="00F41622">
      <w:r>
        <w:t xml:space="preserve">                            landDict[returnId][4] = " Available"</w:t>
      </w:r>
    </w:p>
    <w:p w14:paraId="0F0E9A87" w14:textId="77777777" w:rsidR="00F41622" w:rsidRDefault="00F41622" w:rsidP="00F41622">
      <w:r>
        <w:lastRenderedPageBreak/>
        <w:t xml:space="preserve">                            isIdAvailable = False</w:t>
      </w:r>
    </w:p>
    <w:p w14:paraId="3E4ADE92" w14:textId="77777777" w:rsidR="00F41622" w:rsidRDefault="00F41622" w:rsidP="00F41622">
      <w:r>
        <w:t xml:space="preserve">                        else:</w:t>
      </w:r>
    </w:p>
    <w:p w14:paraId="59496359" w14:textId="77777777" w:rsidR="00F41622" w:rsidRDefault="00F41622" w:rsidP="00F41622">
      <w:r>
        <w:t xml:space="preserve">                            print("The land with that id is yet to be rented.")</w:t>
      </w:r>
    </w:p>
    <w:p w14:paraId="6F754524" w14:textId="77777777" w:rsidR="00F41622" w:rsidRDefault="00F41622" w:rsidP="00F41622">
      <w:r>
        <w:t xml:space="preserve">                                  </w:t>
      </w:r>
    </w:p>
    <w:p w14:paraId="00EA60EE" w14:textId="77777777" w:rsidR="00F41622" w:rsidRDefault="00F41622" w:rsidP="00F41622">
      <w:r>
        <w:t xml:space="preserve">                    else:</w:t>
      </w:r>
    </w:p>
    <w:p w14:paraId="3A953ED6" w14:textId="77777777" w:rsidR="00F41622" w:rsidRDefault="00F41622" w:rsidP="00F41622">
      <w:r>
        <w:t xml:space="preserve">                        print("Our company doesn't have access to that land.")</w:t>
      </w:r>
    </w:p>
    <w:p w14:paraId="0A987050" w14:textId="77777777" w:rsidR="00F41622" w:rsidRDefault="00F41622" w:rsidP="00F41622"/>
    <w:p w14:paraId="15196077" w14:textId="77777777" w:rsidR="00F41622" w:rsidRDefault="00F41622" w:rsidP="00F41622">
      <w:r>
        <w:t xml:space="preserve">                #handeling ValueError of rent month</w:t>
      </w:r>
    </w:p>
    <w:p w14:paraId="09967FF0" w14:textId="77777777" w:rsidR="00F41622" w:rsidRDefault="00F41622" w:rsidP="00F41622">
      <w:r>
        <w:t xml:space="preserve">                isAskedMonthrent = False</w:t>
      </w:r>
    </w:p>
    <w:p w14:paraId="6DB6D155" w14:textId="77777777" w:rsidR="00F41622" w:rsidRDefault="00F41622" w:rsidP="00F41622">
      <w:r>
        <w:t xml:space="preserve">                while isAskedMonthrent == False:</w:t>
      </w:r>
    </w:p>
    <w:p w14:paraId="19899E18" w14:textId="77777777" w:rsidR="00F41622" w:rsidRDefault="00F41622" w:rsidP="00F41622">
      <w:r>
        <w:t xml:space="preserve">                    try:</w:t>
      </w:r>
    </w:p>
    <w:p w14:paraId="4F82CE11" w14:textId="77777777" w:rsidR="00F41622" w:rsidRDefault="00F41622" w:rsidP="00F41622">
      <w:r>
        <w:t xml:space="preserve">                        rentMonth = int(input("\nHow many months did you rent it for? "))</w:t>
      </w:r>
    </w:p>
    <w:p w14:paraId="682849B9" w14:textId="77777777" w:rsidR="00F41622" w:rsidRDefault="00F41622" w:rsidP="00F41622">
      <w:r>
        <w:t xml:space="preserve">                        isAskedMonthrent = True</w:t>
      </w:r>
    </w:p>
    <w:p w14:paraId="6CA13F75" w14:textId="77777777" w:rsidR="00F41622" w:rsidRDefault="00F41622" w:rsidP="00F41622">
      <w:r>
        <w:t xml:space="preserve">                    except ValueError:</w:t>
      </w:r>
    </w:p>
    <w:p w14:paraId="010C5203" w14:textId="77777777" w:rsidR="00F41622" w:rsidRDefault="00F41622" w:rsidP="00F41622">
      <w:r>
        <w:t xml:space="preserve">                        print("ValueError. Enter month in numbers.")</w:t>
      </w:r>
    </w:p>
    <w:p w14:paraId="50B2DCC9" w14:textId="77777777" w:rsidR="00F41622" w:rsidRDefault="00F41622" w:rsidP="00F41622"/>
    <w:p w14:paraId="78CCDE7D" w14:textId="77777777" w:rsidR="00F41622" w:rsidRDefault="00F41622" w:rsidP="00F41622">
      <w:r>
        <w:t xml:space="preserve">                #handeling ValueError of return month</w:t>
      </w:r>
    </w:p>
    <w:p w14:paraId="6680540C" w14:textId="77777777" w:rsidR="00F41622" w:rsidRDefault="00F41622" w:rsidP="00F41622">
      <w:r>
        <w:t xml:space="preserve">                isAskedMonthreturn = False</w:t>
      </w:r>
    </w:p>
    <w:p w14:paraId="64254D43" w14:textId="77777777" w:rsidR="00F41622" w:rsidRDefault="00F41622" w:rsidP="00F41622">
      <w:r>
        <w:t xml:space="preserve">                while isAskedMonthreturn == False:</w:t>
      </w:r>
    </w:p>
    <w:p w14:paraId="0611FBAE" w14:textId="77777777" w:rsidR="00F41622" w:rsidRDefault="00F41622" w:rsidP="00F41622">
      <w:r>
        <w:t xml:space="preserve">                    try:</w:t>
      </w:r>
    </w:p>
    <w:p w14:paraId="7AF0EABE" w14:textId="77777777" w:rsidR="00F41622" w:rsidRDefault="00F41622" w:rsidP="00F41622">
      <w:r>
        <w:t xml:space="preserve">                        returnMonth = int(input("\nHow many months has it been since you rented it? "))</w:t>
      </w:r>
    </w:p>
    <w:p w14:paraId="076A857F" w14:textId="77777777" w:rsidR="00F41622" w:rsidRDefault="00F41622" w:rsidP="00F41622">
      <w:r>
        <w:t xml:space="preserve">                        isAskedMonthreturn = True</w:t>
      </w:r>
    </w:p>
    <w:p w14:paraId="1C900007" w14:textId="77777777" w:rsidR="00F41622" w:rsidRDefault="00F41622" w:rsidP="00F41622"/>
    <w:p w14:paraId="5B5DCA6F" w14:textId="77777777" w:rsidR="00F41622" w:rsidRDefault="00F41622" w:rsidP="00F41622">
      <w:r>
        <w:t xml:space="preserve">                    except ValueError:</w:t>
      </w:r>
    </w:p>
    <w:p w14:paraId="382BDF83" w14:textId="77777777" w:rsidR="00F41622" w:rsidRDefault="00F41622" w:rsidP="00F41622">
      <w:r>
        <w:t xml:space="preserve">                        print("ValueError. Enter month in numbers.")</w:t>
      </w:r>
    </w:p>
    <w:p w14:paraId="062A809B" w14:textId="77777777" w:rsidR="00F41622" w:rsidRDefault="00F41622" w:rsidP="00F41622"/>
    <w:p w14:paraId="27946FE2" w14:textId="77777777" w:rsidR="00F41622" w:rsidRDefault="00F41622" w:rsidP="00F41622"/>
    <w:p w14:paraId="04950613" w14:textId="77777777" w:rsidR="00F41622" w:rsidRDefault="00F41622" w:rsidP="00F41622">
      <w:r>
        <w:t xml:space="preserve">                totalPrice = ( int(landDict[returnId][3]) )*returnMonth</w:t>
      </w:r>
    </w:p>
    <w:p w14:paraId="6416B9A0" w14:textId="77777777" w:rsidR="00F41622" w:rsidRDefault="00F41622" w:rsidP="00F41622">
      <w:r>
        <w:lastRenderedPageBreak/>
        <w:t xml:space="preserve">                countMonth = 1</w:t>
      </w:r>
    </w:p>
    <w:p w14:paraId="56DC2E34" w14:textId="77777777" w:rsidR="00F41622" w:rsidRDefault="00F41622" w:rsidP="00F41622">
      <w:r>
        <w:t xml:space="preserve">                totalPriceAfterFine = ( int(landDict[returnId][3]) )*returnMonth #if not fined, totalPriceAfterFine = totalPrice</w:t>
      </w:r>
    </w:p>
    <w:p w14:paraId="57E55D20" w14:textId="77777777" w:rsidR="00F41622" w:rsidRDefault="00F41622" w:rsidP="00F41622"/>
    <w:p w14:paraId="15328578" w14:textId="77777777" w:rsidR="00F41622" w:rsidRDefault="00F41622" w:rsidP="00F41622">
      <w:r>
        <w:t xml:space="preserve">                if returnMonth &gt; rentMonth:</w:t>
      </w:r>
    </w:p>
    <w:p w14:paraId="4E371533" w14:textId="77777777" w:rsidR="00F41622" w:rsidRDefault="00F41622" w:rsidP="00F41622">
      <w:r>
        <w:t xml:space="preserve">                    countMonth = returnMonth - rentMonth</w:t>
      </w:r>
    </w:p>
    <w:p w14:paraId="32351FBE" w14:textId="77777777" w:rsidR="00F41622" w:rsidRDefault="00F41622" w:rsidP="00F41622">
      <w:r>
        <w:t xml:space="preserve">                    totalPriceAfterFine = 0</w:t>
      </w:r>
    </w:p>
    <w:p w14:paraId="3B0F8A2D" w14:textId="77777777" w:rsidR="00F41622" w:rsidRDefault="00F41622" w:rsidP="00F41622">
      <w:r>
        <w:t xml:space="preserve">                    totalPriceAfterFine = ( (int(landDict[returnId][3]))*returnMonth ) + fineForContractBreachers(totalPrice, countMonth)</w:t>
      </w:r>
    </w:p>
    <w:p w14:paraId="5E34A521" w14:textId="77777777" w:rsidR="00F41622" w:rsidRDefault="00F41622" w:rsidP="00F41622">
      <w:r>
        <w:t xml:space="preserve">                        </w:t>
      </w:r>
    </w:p>
    <w:p w14:paraId="24AFD974" w14:textId="77777777" w:rsidR="00F41622" w:rsidRDefault="00F41622" w:rsidP="00F41622">
      <w:r>
        <w:t xml:space="preserve">                dict_[returnId] = [landDict[returnId][0], landDict[returnId][1], landDict[returnId][2], landDict[returnId][3], str(returnMonth), str(totalPrice), str(totalPriceAfterFine)]</w:t>
      </w:r>
    </w:p>
    <w:p w14:paraId="0935F14A" w14:textId="77777777" w:rsidR="00F41622" w:rsidRDefault="00F41622" w:rsidP="00F41622"/>
    <w:p w14:paraId="7576558F" w14:textId="77777777" w:rsidR="00F41622" w:rsidRDefault="00F41622" w:rsidP="00F41622">
      <w:r>
        <w:t xml:space="preserve">                #asking the user if s/he wants to return rented land again</w:t>
      </w:r>
    </w:p>
    <w:p w14:paraId="57BD3932" w14:textId="77777777" w:rsidR="00F41622" w:rsidRDefault="00F41622" w:rsidP="00F41622">
      <w:r>
        <w:t xml:space="preserve">                repeatReturn = True</w:t>
      </w:r>
    </w:p>
    <w:p w14:paraId="114822E3" w14:textId="77777777" w:rsidR="00F41622" w:rsidRDefault="00F41622" w:rsidP="00F41622">
      <w:r>
        <w:t xml:space="preserve">                while repeatReturn == True:</w:t>
      </w:r>
    </w:p>
    <w:p w14:paraId="176F0B46" w14:textId="77777777" w:rsidR="00F41622" w:rsidRDefault="00F41622" w:rsidP="00F41622">
      <w:r>
        <w:t xml:space="preserve">                    returnLandRepeat = input("\nWould you like to return a rented land again? (y/n): ")</w:t>
      </w:r>
    </w:p>
    <w:p w14:paraId="1A1047BC" w14:textId="77777777" w:rsidR="00F41622" w:rsidRDefault="00F41622" w:rsidP="00F41622">
      <w:r>
        <w:t xml:space="preserve">                    if returnLandRepeat.lower() == "y":</w:t>
      </w:r>
    </w:p>
    <w:p w14:paraId="7D9CBFD3" w14:textId="77777777" w:rsidR="00F41622" w:rsidRDefault="00F41622" w:rsidP="00F41622">
      <w:r>
        <w:t xml:space="preserve">                        #changing availability in text file so when list is printed, list is updated</w:t>
      </w:r>
    </w:p>
    <w:p w14:paraId="0177FB44" w14:textId="77777777" w:rsidR="00F41622" w:rsidRDefault="00F41622" w:rsidP="00F41622">
      <w:r>
        <w:t xml:space="preserve">                        changingAvailability(landDict)</w:t>
      </w:r>
    </w:p>
    <w:p w14:paraId="72EF0BAF" w14:textId="77777777" w:rsidR="00F41622" w:rsidRDefault="00F41622" w:rsidP="00F41622">
      <w:r>
        <w:t xml:space="preserve">                             </w:t>
      </w:r>
    </w:p>
    <w:p w14:paraId="57A02A51" w14:textId="77777777" w:rsidR="00F41622" w:rsidRDefault="00F41622" w:rsidP="00F41622">
      <w:r>
        <w:t xml:space="preserve">                        #showing lands that the company controls in a list</w:t>
      </w:r>
    </w:p>
    <w:p w14:paraId="36844077" w14:textId="77777777" w:rsidR="00F41622" w:rsidRDefault="00F41622" w:rsidP="00F41622">
      <w:r>
        <w:t xml:space="preserve">                        print("\n")</w:t>
      </w:r>
    </w:p>
    <w:p w14:paraId="0AA9E34F" w14:textId="77777777" w:rsidR="00F41622" w:rsidRDefault="00F41622" w:rsidP="00F41622">
      <w:r>
        <w:t xml:space="preserve">                        print("="*105)</w:t>
      </w:r>
    </w:p>
    <w:p w14:paraId="32820B84" w14:textId="77777777" w:rsidR="00F41622" w:rsidRDefault="00F41622" w:rsidP="00F41622">
      <w:r>
        <w:t xml:space="preserve">                        print("\t\t\t\t\t\t Land List")</w:t>
      </w:r>
    </w:p>
    <w:p w14:paraId="42009B2C" w14:textId="77777777" w:rsidR="00F41622" w:rsidRDefault="00F41622" w:rsidP="00F41622">
      <w:r>
        <w:t xml:space="preserve">                        print("="*105)</w:t>
      </w:r>
    </w:p>
    <w:p w14:paraId="2C4DC71E" w14:textId="77777777" w:rsidR="00F41622" w:rsidRDefault="00F41622" w:rsidP="00F41622">
      <w:r>
        <w:t xml:space="preserve">                        print("\nKitta Id      \t City    \t\tDirection        Anna\t        Price\t\t Availability")</w:t>
      </w:r>
    </w:p>
    <w:p w14:paraId="3EDCA576" w14:textId="77777777" w:rsidR="00F41622" w:rsidRDefault="00F41622" w:rsidP="00F41622">
      <w:r>
        <w:lastRenderedPageBreak/>
        <w:t xml:space="preserve">                                  </w:t>
      </w:r>
    </w:p>
    <w:p w14:paraId="31C4785C" w14:textId="77777777" w:rsidR="00F41622" w:rsidRDefault="00F41622" w:rsidP="00F41622">
      <w:r>
        <w:t xml:space="preserve">                        file = open("land.txt", "r")</w:t>
      </w:r>
    </w:p>
    <w:p w14:paraId="594A28C1" w14:textId="77777777" w:rsidR="00F41622" w:rsidRDefault="00F41622" w:rsidP="00F41622">
      <w:r>
        <w:t xml:space="preserve">                        for line in file:</w:t>
      </w:r>
    </w:p>
    <w:p w14:paraId="0D0A4AF5" w14:textId="77777777" w:rsidR="00F41622" w:rsidRDefault="00F41622" w:rsidP="00F41622">
      <w:r>
        <w:t xml:space="preserve">                            print("-"*105)</w:t>
      </w:r>
    </w:p>
    <w:p w14:paraId="5EEA607C" w14:textId="77777777" w:rsidR="00F41622" w:rsidRDefault="00F41622" w:rsidP="00F41622">
      <w:r>
        <w:t xml:space="preserve">                            #printing 105 _</w:t>
      </w:r>
    </w:p>
    <w:p w14:paraId="608459D3" w14:textId="77777777" w:rsidR="00F41622" w:rsidRDefault="00F41622" w:rsidP="00F41622">
      <w:r>
        <w:t xml:space="preserve">                            print(line.replace(",", "\t\t"))</w:t>
      </w:r>
    </w:p>
    <w:p w14:paraId="5076D941" w14:textId="77777777" w:rsidR="00F41622" w:rsidRDefault="00F41622" w:rsidP="00F41622">
      <w:r>
        <w:t xml:space="preserve">                            #replacing , with double tab space and then printing file content</w:t>
      </w:r>
    </w:p>
    <w:p w14:paraId="7A797823" w14:textId="77777777" w:rsidR="00F41622" w:rsidRDefault="00F41622" w:rsidP="00F41622">
      <w:r>
        <w:t xml:space="preserve">                        print("="*105)</w:t>
      </w:r>
    </w:p>
    <w:p w14:paraId="2102DBA4" w14:textId="77777777" w:rsidR="00F41622" w:rsidRDefault="00F41622" w:rsidP="00F41622">
      <w:r>
        <w:t xml:space="preserve">                        file.close()</w:t>
      </w:r>
    </w:p>
    <w:p w14:paraId="05B0DF0D" w14:textId="77777777" w:rsidR="00F41622" w:rsidRDefault="00F41622" w:rsidP="00F41622">
      <w:r>
        <w:t xml:space="preserve">                             </w:t>
      </w:r>
    </w:p>
    <w:p w14:paraId="6D69993C" w14:textId="77777777" w:rsidR="00F41622" w:rsidRDefault="00F41622" w:rsidP="00F41622">
      <w:r>
        <w:t xml:space="preserve">                        returnAgain = True</w:t>
      </w:r>
    </w:p>
    <w:p w14:paraId="072896C0" w14:textId="77777777" w:rsidR="00F41622" w:rsidRDefault="00F41622" w:rsidP="00F41622">
      <w:r>
        <w:t xml:space="preserve">                        repeatReturn = False</w:t>
      </w:r>
    </w:p>
    <w:p w14:paraId="3B2BF248" w14:textId="77777777" w:rsidR="00F41622" w:rsidRDefault="00F41622" w:rsidP="00F41622">
      <w:r>
        <w:t xml:space="preserve">                        isIdAvailable = True</w:t>
      </w:r>
    </w:p>
    <w:p w14:paraId="1FFA8648" w14:textId="77777777" w:rsidR="00F41622" w:rsidRDefault="00F41622" w:rsidP="00F41622">
      <w:r>
        <w:t xml:space="preserve">                    elif returnLandRepeat.lower() == "n":</w:t>
      </w:r>
    </w:p>
    <w:p w14:paraId="68FE2EA0" w14:textId="77777777" w:rsidR="00F41622" w:rsidRDefault="00F41622" w:rsidP="00F41622">
      <w:r>
        <w:t xml:space="preserve">                        returnAgain = False</w:t>
      </w:r>
    </w:p>
    <w:p w14:paraId="7A4FB259" w14:textId="77777777" w:rsidR="00F41622" w:rsidRDefault="00F41622" w:rsidP="00F41622">
      <w:r>
        <w:t xml:space="preserve">                        repeatReturn = False</w:t>
      </w:r>
    </w:p>
    <w:p w14:paraId="5E79F4B2" w14:textId="77777777" w:rsidR="00F41622" w:rsidRDefault="00F41622" w:rsidP="00F41622">
      <w:r>
        <w:t xml:space="preserve">                        #calling bill generating function</w:t>
      </w:r>
    </w:p>
    <w:p w14:paraId="07AD2DF4" w14:textId="77777777" w:rsidR="00F41622" w:rsidRDefault="00F41622" w:rsidP="00F41622">
      <w:r>
        <w:t xml:space="preserve">                        print("\n\n")</w:t>
      </w:r>
    </w:p>
    <w:p w14:paraId="19C8A297" w14:textId="77777777" w:rsidR="00F41622" w:rsidRDefault="00F41622" w:rsidP="00F41622">
      <w:r>
        <w:t xml:space="preserve">                        returnBills(dict_, returnUserName, returnContactNum, userAddress, returnMonth, rentMonth, countMonth)</w:t>
      </w:r>
    </w:p>
    <w:p w14:paraId="41123021" w14:textId="77777777" w:rsidR="00F41622" w:rsidRDefault="00F41622" w:rsidP="00F41622">
      <w:r>
        <w:t xml:space="preserve">                        changingAvailability(landDict) #changing availability in land.txt</w:t>
      </w:r>
    </w:p>
    <w:p w14:paraId="71CD4172" w14:textId="77777777" w:rsidR="00F41622" w:rsidRDefault="00F41622" w:rsidP="00F41622"/>
    <w:p w14:paraId="6A549BFC" w14:textId="77777777" w:rsidR="00F41622" w:rsidRDefault="00F41622" w:rsidP="00F41622">
      <w:r>
        <w:t xml:space="preserve">                        continueAgain = True</w:t>
      </w:r>
    </w:p>
    <w:p w14:paraId="4AF11034" w14:textId="77777777" w:rsidR="00F41622" w:rsidRDefault="00F41622" w:rsidP="00F41622">
      <w:r>
        <w:t xml:space="preserve">                        while continueAgain == True:</w:t>
      </w:r>
    </w:p>
    <w:p w14:paraId="1D0765D2" w14:textId="77777777" w:rsidR="00F41622" w:rsidRDefault="00F41622" w:rsidP="00F41622">
      <w:r>
        <w:t xml:space="preserve">                            continueOperation = input("\nDo you want to continue to return? (y/n): ")</w:t>
      </w:r>
    </w:p>
    <w:p w14:paraId="3FD9F557" w14:textId="77777777" w:rsidR="00F41622" w:rsidRDefault="00F41622" w:rsidP="00F41622">
      <w:r>
        <w:t xml:space="preserve">                            if continueOperation.lower() == "y":</w:t>
      </w:r>
    </w:p>
    <w:p w14:paraId="27A5F275" w14:textId="77777777" w:rsidR="00F41622" w:rsidRDefault="00F41622" w:rsidP="00F41622">
      <w:r>
        <w:t xml:space="preserve">                                            </w:t>
      </w:r>
    </w:p>
    <w:p w14:paraId="245342E7" w14:textId="77777777" w:rsidR="00F41622" w:rsidRDefault="00F41622" w:rsidP="00F41622">
      <w:r>
        <w:t xml:space="preserve">                                #showing lands that the company controls in a list</w:t>
      </w:r>
    </w:p>
    <w:p w14:paraId="293A6DF0" w14:textId="77777777" w:rsidR="00F41622" w:rsidRDefault="00F41622" w:rsidP="00F41622">
      <w:r>
        <w:lastRenderedPageBreak/>
        <w:t xml:space="preserve">                                print("\n")</w:t>
      </w:r>
    </w:p>
    <w:p w14:paraId="419857BF" w14:textId="77777777" w:rsidR="00F41622" w:rsidRDefault="00F41622" w:rsidP="00F41622">
      <w:r>
        <w:t xml:space="preserve">                                print("="*105)</w:t>
      </w:r>
    </w:p>
    <w:p w14:paraId="0C6AFFC6" w14:textId="77777777" w:rsidR="00F41622" w:rsidRDefault="00F41622" w:rsidP="00F41622">
      <w:r>
        <w:t xml:space="preserve">                                print("\t\t\t\t\t\t Land List")</w:t>
      </w:r>
    </w:p>
    <w:p w14:paraId="7FE30A0B" w14:textId="77777777" w:rsidR="00F41622" w:rsidRDefault="00F41622" w:rsidP="00F41622">
      <w:r>
        <w:t xml:space="preserve">                                print("="*105)</w:t>
      </w:r>
    </w:p>
    <w:p w14:paraId="44055443" w14:textId="77777777" w:rsidR="00F41622" w:rsidRDefault="00F41622" w:rsidP="00F41622">
      <w:r>
        <w:t xml:space="preserve">                                print("\nKitta Id     \t City    \t\tDirection        Anna\t        Price\t\t Availability")</w:t>
      </w:r>
    </w:p>
    <w:p w14:paraId="1B7E6961" w14:textId="77777777" w:rsidR="00F41622" w:rsidRDefault="00F41622" w:rsidP="00F41622">
      <w:r>
        <w:t xml:space="preserve">                                              </w:t>
      </w:r>
    </w:p>
    <w:p w14:paraId="5B9D7C50" w14:textId="77777777" w:rsidR="00F41622" w:rsidRDefault="00F41622" w:rsidP="00F41622">
      <w:r>
        <w:t xml:space="preserve">                                file = open("land.txt", "r")</w:t>
      </w:r>
    </w:p>
    <w:p w14:paraId="43B6ED3E" w14:textId="77777777" w:rsidR="00F41622" w:rsidRDefault="00F41622" w:rsidP="00F41622">
      <w:r>
        <w:t xml:space="preserve">                                for line in file:</w:t>
      </w:r>
    </w:p>
    <w:p w14:paraId="5BB837BE" w14:textId="77777777" w:rsidR="00F41622" w:rsidRDefault="00F41622" w:rsidP="00F41622">
      <w:r>
        <w:t xml:space="preserve">                                    print("-"*105)</w:t>
      </w:r>
    </w:p>
    <w:p w14:paraId="453F5428" w14:textId="77777777" w:rsidR="00F41622" w:rsidRDefault="00F41622" w:rsidP="00F41622">
      <w:r>
        <w:t xml:space="preserve">                                    #printing 105 _</w:t>
      </w:r>
    </w:p>
    <w:p w14:paraId="298C5E18" w14:textId="77777777" w:rsidR="00F41622" w:rsidRDefault="00F41622" w:rsidP="00F41622">
      <w:r>
        <w:t xml:space="preserve">                                    print(line.replace(",", "\t\t"))</w:t>
      </w:r>
    </w:p>
    <w:p w14:paraId="09029736" w14:textId="77777777" w:rsidR="00F41622" w:rsidRDefault="00F41622" w:rsidP="00F41622">
      <w:r>
        <w:t xml:space="preserve">                                    #replacing , with double tab space and then printing file content</w:t>
      </w:r>
    </w:p>
    <w:p w14:paraId="436FB9F3" w14:textId="77777777" w:rsidR="00F41622" w:rsidRDefault="00F41622" w:rsidP="00F41622">
      <w:r>
        <w:t xml:space="preserve">                                print("="*105)</w:t>
      </w:r>
    </w:p>
    <w:p w14:paraId="303D761F" w14:textId="77777777" w:rsidR="00F41622" w:rsidRDefault="00F41622" w:rsidP="00F41622">
      <w:r>
        <w:t xml:space="preserve">                                file.close()</w:t>
      </w:r>
    </w:p>
    <w:p w14:paraId="40E94ABE" w14:textId="77777777" w:rsidR="00F41622" w:rsidRDefault="00F41622" w:rsidP="00F41622">
      <w:r>
        <w:t xml:space="preserve">         </w:t>
      </w:r>
    </w:p>
    <w:p w14:paraId="50E53FCD" w14:textId="77777777" w:rsidR="00F41622" w:rsidRDefault="00F41622" w:rsidP="00F41622">
      <w:r>
        <w:t xml:space="preserve">                                continueOperationBool = True</w:t>
      </w:r>
    </w:p>
    <w:p w14:paraId="05CD8114" w14:textId="77777777" w:rsidR="00F41622" w:rsidRDefault="00F41622" w:rsidP="00F41622">
      <w:r>
        <w:t xml:space="preserve">                                continueAgain = False</w:t>
      </w:r>
    </w:p>
    <w:p w14:paraId="37DD9B6E" w14:textId="77777777" w:rsidR="00F41622" w:rsidRDefault="00F41622" w:rsidP="00F41622">
      <w:r>
        <w:t xml:space="preserve">                                </w:t>
      </w:r>
    </w:p>
    <w:p w14:paraId="4BA0A985" w14:textId="77777777" w:rsidR="00F41622" w:rsidRDefault="00F41622" w:rsidP="00F41622">
      <w:r>
        <w:t xml:space="preserve">                            elif continueOperation.lower() == "n":</w:t>
      </w:r>
    </w:p>
    <w:p w14:paraId="6D9435FF" w14:textId="77777777" w:rsidR="00F41622" w:rsidRDefault="00F41622" w:rsidP="00F41622">
      <w:r>
        <w:t xml:space="preserve">                                continueOperationBool = False</w:t>
      </w:r>
    </w:p>
    <w:p w14:paraId="69E859F1" w14:textId="77777777" w:rsidR="00F41622" w:rsidRDefault="00F41622" w:rsidP="00F41622">
      <w:r>
        <w:t xml:space="preserve">                                continueAgain = False</w:t>
      </w:r>
    </w:p>
    <w:p w14:paraId="11CF5862" w14:textId="77777777" w:rsidR="00F41622" w:rsidRDefault="00F41622" w:rsidP="00F41622">
      <w:r>
        <w:t xml:space="preserve">                                </w:t>
      </w:r>
    </w:p>
    <w:p w14:paraId="5A7E554E" w14:textId="77777777" w:rsidR="00F41622" w:rsidRDefault="00F41622" w:rsidP="00F41622">
      <w:r>
        <w:t xml:space="preserve">                            else:</w:t>
      </w:r>
    </w:p>
    <w:p w14:paraId="3B9B89E5" w14:textId="77777777" w:rsidR="00F41622" w:rsidRDefault="00F41622" w:rsidP="00F41622">
      <w:r>
        <w:t xml:space="preserve">                                print("Type option 'y' for yes and 'n' for no")</w:t>
      </w:r>
    </w:p>
    <w:p w14:paraId="5905F9FF" w14:textId="77777777" w:rsidR="00F41622" w:rsidRDefault="00F41622" w:rsidP="00F41622">
      <w:r>
        <w:t xml:space="preserve">                                </w:t>
      </w:r>
    </w:p>
    <w:p w14:paraId="55548360" w14:textId="77777777" w:rsidR="00F41622" w:rsidRDefault="00F41622" w:rsidP="00F41622">
      <w:r>
        <w:t xml:space="preserve">                    else:</w:t>
      </w:r>
    </w:p>
    <w:p w14:paraId="2640EE9D" w14:textId="77777777" w:rsidR="00F41622" w:rsidRDefault="00F41622" w:rsidP="00F41622">
      <w:r>
        <w:t xml:space="preserve">                        print("Choose option 'y' for yes and 'n' for no")</w:t>
      </w:r>
    </w:p>
    <w:p w14:paraId="240ED6BA" w14:textId="77777777" w:rsidR="00F41622" w:rsidRDefault="00F41622" w:rsidP="00F41622">
      <w:r>
        <w:t xml:space="preserve">                        </w:t>
      </w:r>
    </w:p>
    <w:p w14:paraId="6850614E" w14:textId="77777777" w:rsidR="00F41622" w:rsidRDefault="00F41622" w:rsidP="00F41622">
      <w:r>
        <w:lastRenderedPageBreak/>
        <w:t xml:space="preserve">            except ValueError:</w:t>
      </w:r>
    </w:p>
    <w:p w14:paraId="6EB1CEF7" w14:textId="77777777" w:rsidR="00F41622" w:rsidRDefault="00F41622" w:rsidP="00F41622">
      <w:r>
        <w:t xml:space="preserve">                print("ValueError. Enter valid Kitta number from the above list.")</w:t>
      </w:r>
    </w:p>
    <w:p w14:paraId="365DCD92" w14:textId="77777777" w:rsidR="00F41622" w:rsidRDefault="00F41622" w:rsidP="00F41622"/>
    <w:p w14:paraId="47A42CFC" w14:textId="77777777" w:rsidR="00F41622" w:rsidRDefault="00F41622" w:rsidP="00F41622"/>
    <w:p w14:paraId="005E9C50" w14:textId="77777777" w:rsidR="00F41622" w:rsidRDefault="00F41622" w:rsidP="00F41622">
      <w:r>
        <w:t xml:space="preserve">    </w:t>
      </w:r>
    </w:p>
    <w:p w14:paraId="489F5798" w14:textId="77777777" w:rsidR="00F41622" w:rsidRDefault="00F41622" w:rsidP="00F41622"/>
    <w:p w14:paraId="23F03458" w14:textId="77777777" w:rsidR="00F41622" w:rsidRDefault="00F41622" w:rsidP="00F41622">
      <w:r>
        <w:t>def fineForContractBreachers(totalPrice, countMonth):</w:t>
      </w:r>
    </w:p>
    <w:p w14:paraId="5114D8D4" w14:textId="77777777" w:rsidR="00F41622" w:rsidRDefault="00F41622" w:rsidP="00F41622">
      <w:r>
        <w:t xml:space="preserve">    """</w:t>
      </w:r>
    </w:p>
    <w:p w14:paraId="27CF1416" w14:textId="77777777" w:rsidR="00F41622" w:rsidRDefault="00F41622" w:rsidP="00F41622">
      <w:r>
        <w:t xml:space="preserve">    This function adds fine when the contract is breached, i.e., returnMonth&gt;rentMonth</w:t>
      </w:r>
    </w:p>
    <w:p w14:paraId="4E424604" w14:textId="77777777" w:rsidR="00F41622" w:rsidRDefault="00F41622" w:rsidP="00F41622">
      <w:r>
        <w:t xml:space="preserve">    </w:t>
      </w:r>
    </w:p>
    <w:p w14:paraId="5F84DFDE" w14:textId="77777777" w:rsidR="00F41622" w:rsidRDefault="00F41622" w:rsidP="00F41622">
      <w:r>
        <w:t xml:space="preserve">    It has 2 parameters: totalPrice, countMonth</w:t>
      </w:r>
    </w:p>
    <w:p w14:paraId="078D2E61" w14:textId="77777777" w:rsidR="00F41622" w:rsidRDefault="00F41622" w:rsidP="00F41622"/>
    <w:p w14:paraId="4E38F3D6" w14:textId="77777777" w:rsidR="00F41622" w:rsidRDefault="00F41622" w:rsidP="00F41622">
      <w:r>
        <w:t xml:space="preserve">    It returns the total price after fine is added</w:t>
      </w:r>
    </w:p>
    <w:p w14:paraId="79EF4636" w14:textId="77777777" w:rsidR="00F41622" w:rsidRDefault="00F41622" w:rsidP="00F41622">
      <w:r>
        <w:t xml:space="preserve">    """</w:t>
      </w:r>
    </w:p>
    <w:p w14:paraId="6B656DEA" w14:textId="77777777" w:rsidR="00F41622" w:rsidRDefault="00F41622" w:rsidP="00F41622">
      <w:r>
        <w:t xml:space="preserve">    totalPriceAfterFine = 0</w:t>
      </w:r>
    </w:p>
    <w:p w14:paraId="2D36A438" w14:textId="77777777" w:rsidR="00F41622" w:rsidRDefault="00F41622" w:rsidP="00F41622">
      <w:r>
        <w:t xml:space="preserve">    totalPriceAfterFine += 0.1*totalPrice*countMonth</w:t>
      </w:r>
    </w:p>
    <w:p w14:paraId="70634C9B" w14:textId="2446B5B6" w:rsidR="00F41622" w:rsidRDefault="00F41622" w:rsidP="00F41622">
      <w:r>
        <w:t xml:space="preserve">    return totalPriceAfterFine</w:t>
      </w:r>
    </w:p>
    <w:p w14:paraId="52F692E9" w14:textId="77777777" w:rsidR="003C208E" w:rsidRDefault="003C208E" w:rsidP="00F41622"/>
    <w:p w14:paraId="2F0B102D" w14:textId="156F4157" w:rsidR="003C208E" w:rsidRDefault="003C208E" w:rsidP="003C208E">
      <w:pPr>
        <w:pStyle w:val="Heading2"/>
      </w:pPr>
      <w:r>
        <w:t>write.py</w:t>
      </w:r>
    </w:p>
    <w:p w14:paraId="0AFE0510" w14:textId="77777777" w:rsidR="003C208E" w:rsidRDefault="003C208E" w:rsidP="003C208E"/>
    <w:p w14:paraId="356F5168" w14:textId="77777777" w:rsidR="00320AE5" w:rsidRDefault="00320AE5" w:rsidP="00320AE5">
      <w:r>
        <w:t>import datetime</w:t>
      </w:r>
    </w:p>
    <w:p w14:paraId="0A92C732" w14:textId="77777777" w:rsidR="00320AE5" w:rsidRDefault="00320AE5" w:rsidP="00320AE5">
      <w:r>
        <w:t>from read import readingFile</w:t>
      </w:r>
    </w:p>
    <w:p w14:paraId="3BF0766C" w14:textId="77777777" w:rsidR="00320AE5" w:rsidRDefault="00320AE5" w:rsidP="00320AE5"/>
    <w:p w14:paraId="12FBDBFD" w14:textId="77777777" w:rsidR="00320AE5" w:rsidRDefault="00320AE5" w:rsidP="00320AE5">
      <w:r>
        <w:t>landDict = readingFile()</w:t>
      </w:r>
    </w:p>
    <w:p w14:paraId="633328B6" w14:textId="77777777" w:rsidR="00320AE5" w:rsidRDefault="00320AE5" w:rsidP="00320AE5"/>
    <w:p w14:paraId="3CADC9F9" w14:textId="77777777" w:rsidR="00320AE5" w:rsidRDefault="00320AE5" w:rsidP="00320AE5">
      <w:r>
        <w:t>def currentDateTime():</w:t>
      </w:r>
    </w:p>
    <w:p w14:paraId="722A38F6" w14:textId="77777777" w:rsidR="00320AE5" w:rsidRDefault="00320AE5" w:rsidP="00320AE5">
      <w:r>
        <w:t xml:space="preserve">    """</w:t>
      </w:r>
    </w:p>
    <w:p w14:paraId="58D81799" w14:textId="77777777" w:rsidR="00320AE5" w:rsidRDefault="00320AE5" w:rsidP="00320AE5">
      <w:r>
        <w:t xml:space="preserve">    This function creates a unique filename based on current date and time and name of the user</w:t>
      </w:r>
    </w:p>
    <w:p w14:paraId="750E2783" w14:textId="77777777" w:rsidR="00320AE5" w:rsidRDefault="00320AE5" w:rsidP="00320AE5">
      <w:r>
        <w:lastRenderedPageBreak/>
        <w:t xml:space="preserve">    """</w:t>
      </w:r>
    </w:p>
    <w:p w14:paraId="3B0ED21D" w14:textId="77777777" w:rsidR="00320AE5" w:rsidRDefault="00320AE5" w:rsidP="00320AE5">
      <w:r>
        <w:t xml:space="preserve">    #current date and time is being taken and put into respective variables</w:t>
      </w:r>
    </w:p>
    <w:p w14:paraId="429F7063" w14:textId="77777777" w:rsidR="00320AE5" w:rsidRDefault="00320AE5" w:rsidP="00320AE5">
      <w:r>
        <w:t xml:space="preserve">    year = str(datetime.datetime.now().year)</w:t>
      </w:r>
    </w:p>
    <w:p w14:paraId="79A7553C" w14:textId="77777777" w:rsidR="00320AE5" w:rsidRDefault="00320AE5" w:rsidP="00320AE5">
      <w:r>
        <w:t xml:space="preserve">    month = str(datetime.datetime.now().month)</w:t>
      </w:r>
    </w:p>
    <w:p w14:paraId="237DE5BF" w14:textId="77777777" w:rsidR="00320AE5" w:rsidRDefault="00320AE5" w:rsidP="00320AE5">
      <w:r>
        <w:t xml:space="preserve">    day = str(datetime.datetime.now().day)</w:t>
      </w:r>
    </w:p>
    <w:p w14:paraId="2FE3891C" w14:textId="77777777" w:rsidR="00320AE5" w:rsidRDefault="00320AE5" w:rsidP="00320AE5">
      <w:r>
        <w:t xml:space="preserve">    hour = str(datetime.datetime.now().hour)</w:t>
      </w:r>
    </w:p>
    <w:p w14:paraId="470FBDE7" w14:textId="77777777" w:rsidR="00320AE5" w:rsidRDefault="00320AE5" w:rsidP="00320AE5">
      <w:r>
        <w:t xml:space="preserve">    minute = str(datetime.datetime.now().minute)</w:t>
      </w:r>
    </w:p>
    <w:p w14:paraId="41F532BD" w14:textId="77777777" w:rsidR="00320AE5" w:rsidRDefault="00320AE5" w:rsidP="00320AE5">
      <w:r>
        <w:t xml:space="preserve">    second = str(datetime.datetime.now().second)</w:t>
      </w:r>
    </w:p>
    <w:p w14:paraId="76A8651B" w14:textId="77777777" w:rsidR="00320AE5" w:rsidRDefault="00320AE5" w:rsidP="00320AE5"/>
    <w:p w14:paraId="353BC4F4" w14:textId="77777777" w:rsidR="00320AE5" w:rsidRDefault="00320AE5" w:rsidP="00320AE5">
      <w:r>
        <w:t xml:space="preserve">    dateTimeNow = year + "-" + month + "-" + day + "_" + hour + "-" + minute + "-" + second</w:t>
      </w:r>
    </w:p>
    <w:p w14:paraId="50FFA021" w14:textId="77777777" w:rsidR="00320AE5" w:rsidRDefault="00320AE5" w:rsidP="00320AE5"/>
    <w:p w14:paraId="79AEE382" w14:textId="77777777" w:rsidR="00320AE5" w:rsidRDefault="00320AE5" w:rsidP="00320AE5">
      <w:r>
        <w:t xml:space="preserve">    return dateTimeNow</w:t>
      </w:r>
    </w:p>
    <w:p w14:paraId="455AE40B" w14:textId="77777777" w:rsidR="00320AE5" w:rsidRDefault="00320AE5" w:rsidP="00320AE5"/>
    <w:p w14:paraId="4AEB508A" w14:textId="77777777" w:rsidR="00320AE5" w:rsidRDefault="00320AE5" w:rsidP="00320AE5">
      <w:r>
        <w:t>currentDateTime()</w:t>
      </w:r>
    </w:p>
    <w:p w14:paraId="407D901B" w14:textId="77777777" w:rsidR="00320AE5" w:rsidRDefault="00320AE5" w:rsidP="00320AE5"/>
    <w:p w14:paraId="2C0E2AB6" w14:textId="77777777" w:rsidR="00320AE5" w:rsidRDefault="00320AE5" w:rsidP="00320AE5"/>
    <w:p w14:paraId="368945DC" w14:textId="77777777" w:rsidR="00320AE5" w:rsidRDefault="00320AE5" w:rsidP="00320AE5">
      <w:r>
        <w:t>def changingAvailability(landDict):</w:t>
      </w:r>
    </w:p>
    <w:p w14:paraId="4B49D62C" w14:textId="77777777" w:rsidR="00320AE5" w:rsidRDefault="00320AE5" w:rsidP="00320AE5">
      <w:r>
        <w:t xml:space="preserve">    """</w:t>
      </w:r>
    </w:p>
    <w:p w14:paraId="6AAA3A3C" w14:textId="77777777" w:rsidR="00320AE5" w:rsidRDefault="00320AE5" w:rsidP="00320AE5">
      <w:r>
        <w:t xml:space="preserve">    Changes availablity of land on the file: land.txt</w:t>
      </w:r>
    </w:p>
    <w:p w14:paraId="1F89115A" w14:textId="77777777" w:rsidR="00320AE5" w:rsidRDefault="00320AE5" w:rsidP="00320AE5"/>
    <w:p w14:paraId="686B5F58" w14:textId="77777777" w:rsidR="00320AE5" w:rsidRDefault="00320AE5" w:rsidP="00320AE5">
      <w:r>
        <w:t xml:space="preserve">    Parameter: landDict</w:t>
      </w:r>
    </w:p>
    <w:p w14:paraId="7A358EE7" w14:textId="77777777" w:rsidR="00320AE5" w:rsidRDefault="00320AE5" w:rsidP="00320AE5">
      <w:r>
        <w:t xml:space="preserve">    """</w:t>
      </w:r>
    </w:p>
    <w:p w14:paraId="73B82F3F" w14:textId="77777777" w:rsidR="00320AE5" w:rsidRDefault="00320AE5" w:rsidP="00320AE5">
      <w:r>
        <w:t xml:space="preserve">    try:</w:t>
      </w:r>
    </w:p>
    <w:p w14:paraId="7BF9837C" w14:textId="77777777" w:rsidR="00320AE5" w:rsidRDefault="00320AE5" w:rsidP="00320AE5">
      <w:r>
        <w:t xml:space="preserve">        file = open("land.txt", "w")</w:t>
      </w:r>
    </w:p>
    <w:p w14:paraId="2E363923" w14:textId="77777777" w:rsidR="00320AE5" w:rsidRDefault="00320AE5" w:rsidP="00320AE5">
      <w:r>
        <w:t xml:space="preserve">        </w:t>
      </w:r>
    </w:p>
    <w:p w14:paraId="713ACEC0" w14:textId="77777777" w:rsidR="00320AE5" w:rsidRDefault="00320AE5" w:rsidP="00320AE5">
      <w:r>
        <w:t xml:space="preserve">        for key, value in landDict.items():</w:t>
      </w:r>
    </w:p>
    <w:p w14:paraId="781A902F" w14:textId="77777777" w:rsidR="00320AE5" w:rsidRDefault="00320AE5" w:rsidP="00320AE5">
      <w:r>
        <w:t xml:space="preserve">            file.write(str(key))  #converting key to string explicitly</w:t>
      </w:r>
    </w:p>
    <w:p w14:paraId="2E1A65C5" w14:textId="77777777" w:rsidR="00320AE5" w:rsidRDefault="00320AE5" w:rsidP="00320AE5">
      <w:r>
        <w:t xml:space="preserve">            for item in value:</w:t>
      </w:r>
    </w:p>
    <w:p w14:paraId="45BEF26F" w14:textId="77777777" w:rsidR="00320AE5" w:rsidRDefault="00320AE5" w:rsidP="00320AE5">
      <w:r>
        <w:lastRenderedPageBreak/>
        <w:t xml:space="preserve">                file.write("," + item)  #joining the items in the value list with ", " separator</w:t>
      </w:r>
    </w:p>
    <w:p w14:paraId="49676B2F" w14:textId="77777777" w:rsidR="00320AE5" w:rsidRDefault="00320AE5" w:rsidP="00320AE5">
      <w:r>
        <w:t xml:space="preserve">            file.write("\n") #next line after each iteration</w:t>
      </w:r>
    </w:p>
    <w:p w14:paraId="1F87C244" w14:textId="77777777" w:rsidR="00320AE5" w:rsidRDefault="00320AE5" w:rsidP="00320AE5">
      <w:r>
        <w:t xml:space="preserve">            </w:t>
      </w:r>
    </w:p>
    <w:p w14:paraId="36347C87" w14:textId="77777777" w:rsidR="00320AE5" w:rsidRDefault="00320AE5" w:rsidP="00320AE5">
      <w:r>
        <w:t xml:space="preserve">        file.close()</w:t>
      </w:r>
    </w:p>
    <w:p w14:paraId="169A0802" w14:textId="77777777" w:rsidR="00320AE5" w:rsidRDefault="00320AE5" w:rsidP="00320AE5"/>
    <w:p w14:paraId="2E31FAB6" w14:textId="77777777" w:rsidR="00320AE5" w:rsidRDefault="00320AE5" w:rsidP="00320AE5">
      <w:r>
        <w:t xml:space="preserve">    except IOError as e:</w:t>
      </w:r>
    </w:p>
    <w:p w14:paraId="4E6BE49E" w14:textId="77777777" w:rsidR="00320AE5" w:rsidRDefault="00320AE5" w:rsidP="00320AE5">
      <w:r>
        <w:t xml:space="preserve">        #the exception object e captures information about the error. This information can be useful for debugging or providing more detailed</w:t>
      </w:r>
    </w:p>
    <w:p w14:paraId="1C2E6CB3" w14:textId="77777777" w:rsidR="00320AE5" w:rsidRDefault="00320AE5" w:rsidP="00320AE5">
      <w:r>
        <w:t xml:space="preserve">        #error messages. In this case, specific error(e) is printed out.</w:t>
      </w:r>
    </w:p>
    <w:p w14:paraId="3C0CC6B3" w14:textId="77777777" w:rsidR="00320AE5" w:rsidRDefault="00320AE5" w:rsidP="00320AE5">
      <w:r>
        <w:t xml:space="preserve">        print("Writing error to file:", e)</w:t>
      </w:r>
    </w:p>
    <w:p w14:paraId="512F994B" w14:textId="77777777" w:rsidR="00320AE5" w:rsidRDefault="00320AE5" w:rsidP="00320AE5"/>
    <w:p w14:paraId="2A18AB0A" w14:textId="77777777" w:rsidR="00320AE5" w:rsidRDefault="00320AE5" w:rsidP="00320AE5"/>
    <w:p w14:paraId="0F665B7A" w14:textId="77777777" w:rsidR="00320AE5" w:rsidRDefault="00320AE5" w:rsidP="00320AE5">
      <w:r>
        <w:t>def rentBills(landDict, name, phn, address):</w:t>
      </w:r>
    </w:p>
    <w:p w14:paraId="64D01DAD" w14:textId="77777777" w:rsidR="00320AE5" w:rsidRDefault="00320AE5" w:rsidP="00320AE5">
      <w:r>
        <w:t xml:space="preserve">    """</w:t>
      </w:r>
    </w:p>
    <w:p w14:paraId="1F0F6532" w14:textId="77777777" w:rsidR="00320AE5" w:rsidRDefault="00320AE5" w:rsidP="00320AE5">
      <w:r>
        <w:t xml:space="preserve">    This function generates a bill/invoice after the user rents land based on user's personal and rental information.</w:t>
      </w:r>
    </w:p>
    <w:p w14:paraId="2CA9DF7F" w14:textId="77777777" w:rsidR="00320AE5" w:rsidRDefault="00320AE5" w:rsidP="00320AE5">
      <w:r>
        <w:t xml:space="preserve">    </w:t>
      </w:r>
    </w:p>
    <w:p w14:paraId="0BEFC4AF" w14:textId="77777777" w:rsidR="00320AE5" w:rsidRDefault="00320AE5" w:rsidP="00320AE5">
      <w:r>
        <w:t xml:space="preserve">    This function has parameters namely; landDict, name, phn, address</w:t>
      </w:r>
    </w:p>
    <w:p w14:paraId="0859343C" w14:textId="77777777" w:rsidR="00320AE5" w:rsidRDefault="00320AE5" w:rsidP="00320AE5">
      <w:r>
        <w:t xml:space="preserve">        </w:t>
      </w:r>
    </w:p>
    <w:p w14:paraId="6135A049" w14:textId="77777777" w:rsidR="00320AE5" w:rsidRDefault="00320AE5" w:rsidP="00320AE5">
      <w:r>
        <w:t xml:space="preserve">    This function doesn't return anything.</w:t>
      </w:r>
    </w:p>
    <w:p w14:paraId="6152FD17" w14:textId="77777777" w:rsidR="00320AE5" w:rsidRDefault="00320AE5" w:rsidP="00320AE5">
      <w:r>
        <w:t xml:space="preserve">    """</w:t>
      </w:r>
    </w:p>
    <w:p w14:paraId="47C43CC3" w14:textId="77777777" w:rsidR="00320AE5" w:rsidRDefault="00320AE5" w:rsidP="00320AE5">
      <w:r>
        <w:t xml:space="preserve">    dateTimeNow = currentDateTime()</w:t>
      </w:r>
    </w:p>
    <w:p w14:paraId="4E5BE3C6" w14:textId="77777777" w:rsidR="00320AE5" w:rsidRDefault="00320AE5" w:rsidP="00320AE5">
      <w:r>
        <w:t xml:space="preserve">    </w:t>
      </w:r>
    </w:p>
    <w:p w14:paraId="363E0217" w14:textId="77777777" w:rsidR="00320AE5" w:rsidRDefault="00320AE5" w:rsidP="00320AE5">
      <w:r>
        <w:t xml:space="preserve">    #a unique filename is generated using current time and user's name</w:t>
      </w:r>
    </w:p>
    <w:p w14:paraId="03E2FA0F" w14:textId="77777777" w:rsidR="00320AE5" w:rsidRDefault="00320AE5" w:rsidP="00320AE5">
      <w:r>
        <w:t xml:space="preserve">    fileName = dateTimeNow + "_" + name + "_" + "rented"+ ".txt"</w:t>
      </w:r>
    </w:p>
    <w:p w14:paraId="359FD2CA" w14:textId="77777777" w:rsidR="00320AE5" w:rsidRDefault="00320AE5" w:rsidP="00320AE5"/>
    <w:p w14:paraId="4F6651D8" w14:textId="77777777" w:rsidR="00320AE5" w:rsidRDefault="00320AE5" w:rsidP="00320AE5">
      <w:r>
        <w:t xml:space="preserve">    #the file is opened and "Hello" user is written on it</w:t>
      </w:r>
    </w:p>
    <w:p w14:paraId="235EA9BB" w14:textId="77777777" w:rsidR="00320AE5" w:rsidRDefault="00320AE5" w:rsidP="00320AE5">
      <w:r>
        <w:t xml:space="preserve">    file = open(fileName, "w")</w:t>
      </w:r>
    </w:p>
    <w:p w14:paraId="01A231BF" w14:textId="77777777" w:rsidR="00320AE5" w:rsidRDefault="00320AE5" w:rsidP="00320AE5"/>
    <w:p w14:paraId="465B1273" w14:textId="77777777" w:rsidR="00320AE5" w:rsidRDefault="00320AE5" w:rsidP="00320AE5">
      <w:r>
        <w:lastRenderedPageBreak/>
        <w:t xml:space="preserve">    print("="*130)</w:t>
      </w:r>
    </w:p>
    <w:p w14:paraId="2EDFAA1C" w14:textId="77777777" w:rsidR="00320AE5" w:rsidRDefault="00320AE5" w:rsidP="00320AE5">
      <w:r>
        <w:t xml:space="preserve">    file.write("="*130 + "\n")</w:t>
      </w:r>
    </w:p>
    <w:p w14:paraId="558DBB6D" w14:textId="77777777" w:rsidR="00320AE5" w:rsidRDefault="00320AE5" w:rsidP="00320AE5">
      <w:r>
        <w:t xml:space="preserve">    print("\t\t\t\t\t\t\t   Techno Property Nepal\n\t\t\t\t\t\t\t    Seti O.p. Marg 556\n\t\t\t\t\t\t\t     Kathmandu 44600")</w:t>
      </w:r>
    </w:p>
    <w:p w14:paraId="395C3AD6" w14:textId="77777777" w:rsidR="00320AE5" w:rsidRDefault="00320AE5" w:rsidP="00320AE5">
      <w:r>
        <w:t xml:space="preserve">    file.write("\t\t\t\t\t\t\t   Techno Property Nepal\n\t\t\t\t\t\t\t    Seti O.p. Marg 556\n\t\t\t\t\t\t\t     Kathmandu 44600\n")</w:t>
      </w:r>
    </w:p>
    <w:p w14:paraId="2249EF59" w14:textId="77777777" w:rsidR="00320AE5" w:rsidRDefault="00320AE5" w:rsidP="00320AE5">
      <w:r>
        <w:t xml:space="preserve">    print("\t\t\t\t\t\t\t       +01-5147400")</w:t>
      </w:r>
    </w:p>
    <w:p w14:paraId="096FE760" w14:textId="77777777" w:rsidR="00320AE5" w:rsidRDefault="00320AE5" w:rsidP="00320AE5">
      <w:r>
        <w:t xml:space="preserve">    file.write("\t\t\t\t\t\t\t       +01-5147400\n")</w:t>
      </w:r>
    </w:p>
    <w:p w14:paraId="250C10A3" w14:textId="77777777" w:rsidR="00320AE5" w:rsidRDefault="00320AE5" w:rsidP="00320AE5">
      <w:r>
        <w:t xml:space="preserve">    print("="*130)</w:t>
      </w:r>
    </w:p>
    <w:p w14:paraId="5AE710FC" w14:textId="77777777" w:rsidR="00320AE5" w:rsidRDefault="00320AE5" w:rsidP="00320AE5">
      <w:r>
        <w:t xml:space="preserve">    file.write("="*130 + "\n")</w:t>
      </w:r>
    </w:p>
    <w:p w14:paraId="6D83703B" w14:textId="77777777" w:rsidR="00320AE5" w:rsidRDefault="00320AE5" w:rsidP="00320AE5">
      <w:r>
        <w:t xml:space="preserve">    print("\t\t\t\t\t\t\t\t\t\t\t\t\t\t Date: " + dateTimeNow.split("_")[0])</w:t>
      </w:r>
    </w:p>
    <w:p w14:paraId="66757BB8" w14:textId="77777777" w:rsidR="00320AE5" w:rsidRDefault="00320AE5" w:rsidP="00320AE5">
      <w:r>
        <w:t xml:space="preserve">    file.write("\t\t\t\t\t\t\t\t\t\t\t\t\t\t Date: " + dateTimeNow.split("_")[0] + "\n")</w:t>
      </w:r>
    </w:p>
    <w:p w14:paraId="44183E73" w14:textId="77777777" w:rsidR="00320AE5" w:rsidRDefault="00320AE5" w:rsidP="00320AE5">
      <w:r>
        <w:t xml:space="preserve">    print("Bill Type: Rent")</w:t>
      </w:r>
    </w:p>
    <w:p w14:paraId="71209E3C" w14:textId="77777777" w:rsidR="00320AE5" w:rsidRDefault="00320AE5" w:rsidP="00320AE5">
      <w:r>
        <w:t xml:space="preserve">    file.write("Bill Type: Rent\n")</w:t>
      </w:r>
    </w:p>
    <w:p w14:paraId="0B63698C" w14:textId="77777777" w:rsidR="00320AE5" w:rsidRDefault="00320AE5" w:rsidP="00320AE5">
      <w:r>
        <w:t xml:space="preserve">    print("Billed To:" + name)</w:t>
      </w:r>
    </w:p>
    <w:p w14:paraId="7FD4DC2C" w14:textId="77777777" w:rsidR="00320AE5" w:rsidRDefault="00320AE5" w:rsidP="00320AE5">
      <w:r>
        <w:t xml:space="preserve">    file.write("Billed To: " + name + "\n")</w:t>
      </w:r>
    </w:p>
    <w:p w14:paraId="240F8CA8" w14:textId="77777777" w:rsidR="00320AE5" w:rsidRDefault="00320AE5" w:rsidP="00320AE5">
      <w:r>
        <w:t xml:space="preserve">    print("Provided Contact Info: " + phn)</w:t>
      </w:r>
    </w:p>
    <w:p w14:paraId="0393C880" w14:textId="77777777" w:rsidR="00320AE5" w:rsidRDefault="00320AE5" w:rsidP="00320AE5">
      <w:r>
        <w:t xml:space="preserve">    file.write("Provided Contact Info: " + phn + "\n")</w:t>
      </w:r>
    </w:p>
    <w:p w14:paraId="577F8435" w14:textId="77777777" w:rsidR="00320AE5" w:rsidRDefault="00320AE5" w:rsidP="00320AE5">
      <w:r>
        <w:t xml:space="preserve">    print("Provided Address: " + address + "\n\n")</w:t>
      </w:r>
    </w:p>
    <w:p w14:paraId="51FFB773" w14:textId="77777777" w:rsidR="00320AE5" w:rsidRDefault="00320AE5" w:rsidP="00320AE5">
      <w:r>
        <w:t xml:space="preserve">    file.write("Provided Address: " + address + "\n\n\n")</w:t>
      </w:r>
    </w:p>
    <w:p w14:paraId="5A2D9A95" w14:textId="77777777" w:rsidR="00320AE5" w:rsidRDefault="00320AE5" w:rsidP="00320AE5">
      <w:r>
        <w:t xml:space="preserve">    </w:t>
      </w:r>
    </w:p>
    <w:p w14:paraId="22901DDF" w14:textId="77777777" w:rsidR="00320AE5" w:rsidRDefault="00320AE5" w:rsidP="00320AE5">
      <w:r>
        <w:t xml:space="preserve">    print("-"*130)</w:t>
      </w:r>
    </w:p>
    <w:p w14:paraId="0DD6C264" w14:textId="77777777" w:rsidR="00320AE5" w:rsidRDefault="00320AE5" w:rsidP="00320AE5">
      <w:r>
        <w:t xml:space="preserve">    file.write("-"*130 + "\n")</w:t>
      </w:r>
    </w:p>
    <w:p w14:paraId="02EC29A8" w14:textId="77777777" w:rsidR="00320AE5" w:rsidRDefault="00320AE5" w:rsidP="00320AE5">
      <w:r>
        <w:t xml:space="preserve">    print("Kitta Id     \t City  \t\t  Direction \t\t Anna\t        Price \t\t Duration \t    Total Price")</w:t>
      </w:r>
    </w:p>
    <w:p w14:paraId="3906D5C4" w14:textId="77777777" w:rsidR="00320AE5" w:rsidRDefault="00320AE5" w:rsidP="00320AE5">
      <w:r>
        <w:t xml:space="preserve">    print("-"*130)</w:t>
      </w:r>
    </w:p>
    <w:p w14:paraId="5643A1D6" w14:textId="77777777" w:rsidR="00320AE5" w:rsidRDefault="00320AE5" w:rsidP="00320AE5">
      <w:r>
        <w:t xml:space="preserve">    file.write("Kitta Id     \t City  \t\t  Direction \t\t Anna\t        Price \t\t Duration \t    Total Price\n")</w:t>
      </w:r>
    </w:p>
    <w:p w14:paraId="7BA47338" w14:textId="77777777" w:rsidR="00320AE5" w:rsidRDefault="00320AE5" w:rsidP="00320AE5">
      <w:r>
        <w:t xml:space="preserve">    file.write("-"*130 + "\n")</w:t>
      </w:r>
    </w:p>
    <w:p w14:paraId="6EE51B6F" w14:textId="77777777" w:rsidR="00320AE5" w:rsidRDefault="00320AE5" w:rsidP="00320AE5"/>
    <w:p w14:paraId="665A6756" w14:textId="77777777" w:rsidR="00320AE5" w:rsidRDefault="00320AE5" w:rsidP="00320AE5">
      <w:r>
        <w:lastRenderedPageBreak/>
        <w:t xml:space="preserve">    totalPrice = 0</w:t>
      </w:r>
    </w:p>
    <w:p w14:paraId="353B2B61" w14:textId="77777777" w:rsidR="00320AE5" w:rsidRDefault="00320AE5" w:rsidP="00320AE5">
      <w:r>
        <w:t xml:space="preserve">    for key, value in landDict.items():</w:t>
      </w:r>
    </w:p>
    <w:p w14:paraId="39FBF99C" w14:textId="77777777" w:rsidR="00320AE5" w:rsidRDefault="00320AE5" w:rsidP="00320AE5">
      <w:r>
        <w:t xml:space="preserve">        print(str(key) + "\t\t" + value[0] + "\t  " + value[1] + " \t\t " + value[2] + "\t\t" + value[3] + " \t\t     " + value[4] + "    \t\t" + value[5])</w:t>
      </w:r>
    </w:p>
    <w:p w14:paraId="12A3B98E" w14:textId="77777777" w:rsidR="00320AE5" w:rsidRDefault="00320AE5" w:rsidP="00320AE5">
      <w:r>
        <w:t xml:space="preserve">        file.write(str(key) + "\t\t" + value[0] + "\t  " + value[1] + " \t\t " + value[2] + "\t\t" + value[3] + " \t\t     " + value[4] + "    \t\t" + value[5] + "\n")</w:t>
      </w:r>
    </w:p>
    <w:p w14:paraId="2E1234EF" w14:textId="77777777" w:rsidR="00320AE5" w:rsidRDefault="00320AE5" w:rsidP="00320AE5">
      <w:r>
        <w:t xml:space="preserve">        totalPrice += float(value[5])</w:t>
      </w:r>
    </w:p>
    <w:p w14:paraId="0B857F15" w14:textId="77777777" w:rsidR="00320AE5" w:rsidRDefault="00320AE5" w:rsidP="00320AE5">
      <w:r>
        <w:t xml:space="preserve">        </w:t>
      </w:r>
    </w:p>
    <w:p w14:paraId="1B68FC55" w14:textId="77777777" w:rsidR="00320AE5" w:rsidRDefault="00320AE5" w:rsidP="00320AE5">
      <w:r>
        <w:t xml:space="preserve">    print("-"*130)</w:t>
      </w:r>
    </w:p>
    <w:p w14:paraId="25A50918" w14:textId="77777777" w:rsidR="00320AE5" w:rsidRDefault="00320AE5" w:rsidP="00320AE5">
      <w:r>
        <w:t xml:space="preserve">    file.write("-"*130 + "\n")</w:t>
      </w:r>
    </w:p>
    <w:p w14:paraId="475AAABF" w14:textId="77777777" w:rsidR="00320AE5" w:rsidRDefault="00320AE5" w:rsidP="00320AE5">
      <w:r>
        <w:t xml:space="preserve">    </w:t>
      </w:r>
    </w:p>
    <w:p w14:paraId="7C5530BC" w14:textId="77777777" w:rsidR="00320AE5" w:rsidRDefault="00320AE5" w:rsidP="00320AE5">
      <w:r>
        <w:t xml:space="preserve">    print("\n\nFinal Amount of all lands rented: ", str(totalPrice))</w:t>
      </w:r>
    </w:p>
    <w:p w14:paraId="6B3B83D8" w14:textId="77777777" w:rsidR="00320AE5" w:rsidRDefault="00320AE5" w:rsidP="00320AE5">
      <w:r>
        <w:t xml:space="preserve">    file.write("\n\nFinal Amount of all lands rented: " + str(totalPrice) + "\n")</w:t>
      </w:r>
    </w:p>
    <w:p w14:paraId="653DF6DE" w14:textId="77777777" w:rsidR="00320AE5" w:rsidRDefault="00320AE5" w:rsidP="00320AE5">
      <w:r>
        <w:t xml:space="preserve">    </w:t>
      </w:r>
    </w:p>
    <w:p w14:paraId="1534972A" w14:textId="77777777" w:rsidR="00320AE5" w:rsidRDefault="00320AE5" w:rsidP="00320AE5">
      <w:r>
        <w:t xml:space="preserve">    print("="*130)</w:t>
      </w:r>
    </w:p>
    <w:p w14:paraId="1D97EB0B" w14:textId="77777777" w:rsidR="00320AE5" w:rsidRDefault="00320AE5" w:rsidP="00320AE5">
      <w:r>
        <w:t xml:space="preserve">    file.write("="*130 + "\n")</w:t>
      </w:r>
    </w:p>
    <w:p w14:paraId="6820D518" w14:textId="77777777" w:rsidR="00320AE5" w:rsidRDefault="00320AE5" w:rsidP="00320AE5">
      <w:r>
        <w:t xml:space="preserve">    file.close()</w:t>
      </w:r>
    </w:p>
    <w:p w14:paraId="4E9BDA3A" w14:textId="77777777" w:rsidR="00320AE5" w:rsidRDefault="00320AE5" w:rsidP="00320AE5"/>
    <w:p w14:paraId="4C0FBB1C" w14:textId="77777777" w:rsidR="00320AE5" w:rsidRDefault="00320AE5" w:rsidP="00320AE5"/>
    <w:p w14:paraId="128A0B6C" w14:textId="77777777" w:rsidR="00320AE5" w:rsidRDefault="00320AE5" w:rsidP="00320AE5">
      <w:r>
        <w:t>def returnBills(landDict, name, phn, address, returnMonth, rentMonth, countMonth):</w:t>
      </w:r>
    </w:p>
    <w:p w14:paraId="54E4F770" w14:textId="77777777" w:rsidR="00320AE5" w:rsidRDefault="00320AE5" w:rsidP="00320AE5">
      <w:r>
        <w:t xml:space="preserve">    """</w:t>
      </w:r>
    </w:p>
    <w:p w14:paraId="6EF56F48" w14:textId="77777777" w:rsidR="00320AE5" w:rsidRDefault="00320AE5" w:rsidP="00320AE5">
      <w:r>
        <w:t xml:space="preserve">    This function generates a bill/invoice after user returns land based on user's personal and rental information.</w:t>
      </w:r>
    </w:p>
    <w:p w14:paraId="58BB1710" w14:textId="77777777" w:rsidR="00320AE5" w:rsidRDefault="00320AE5" w:rsidP="00320AE5">
      <w:r>
        <w:t xml:space="preserve">    </w:t>
      </w:r>
    </w:p>
    <w:p w14:paraId="1C70AF09" w14:textId="77777777" w:rsidR="00320AE5" w:rsidRDefault="00320AE5" w:rsidP="00320AE5">
      <w:r>
        <w:t xml:space="preserve">    This function has parameters namely; landDict, name, phn, address, returnMonth, rentMonth, countMonth.</w:t>
      </w:r>
    </w:p>
    <w:p w14:paraId="29F7A72A" w14:textId="77777777" w:rsidR="00320AE5" w:rsidRDefault="00320AE5" w:rsidP="00320AE5">
      <w:r>
        <w:t xml:space="preserve">        </w:t>
      </w:r>
    </w:p>
    <w:p w14:paraId="1CD4C742" w14:textId="77777777" w:rsidR="00320AE5" w:rsidRDefault="00320AE5" w:rsidP="00320AE5">
      <w:r>
        <w:t xml:space="preserve">    This function doesn't return anything.</w:t>
      </w:r>
    </w:p>
    <w:p w14:paraId="29ECF004" w14:textId="77777777" w:rsidR="00320AE5" w:rsidRDefault="00320AE5" w:rsidP="00320AE5">
      <w:r>
        <w:t xml:space="preserve">    """</w:t>
      </w:r>
    </w:p>
    <w:p w14:paraId="01C09669" w14:textId="77777777" w:rsidR="00320AE5" w:rsidRDefault="00320AE5" w:rsidP="00320AE5">
      <w:r>
        <w:t xml:space="preserve">    dateTimeNow = currentDateTime()</w:t>
      </w:r>
    </w:p>
    <w:p w14:paraId="5456DC29" w14:textId="77777777" w:rsidR="00320AE5" w:rsidRDefault="00320AE5" w:rsidP="00320AE5">
      <w:r>
        <w:lastRenderedPageBreak/>
        <w:t xml:space="preserve">    </w:t>
      </w:r>
    </w:p>
    <w:p w14:paraId="2348FC92" w14:textId="77777777" w:rsidR="00320AE5" w:rsidRDefault="00320AE5" w:rsidP="00320AE5">
      <w:r>
        <w:t xml:space="preserve">    #a unique filename is generated using current time and user's name</w:t>
      </w:r>
    </w:p>
    <w:p w14:paraId="420E3831" w14:textId="77777777" w:rsidR="00320AE5" w:rsidRDefault="00320AE5" w:rsidP="00320AE5">
      <w:r>
        <w:t xml:space="preserve">    fileName = dateTimeNow + "_" + name + "_" + "returned"+ ".txt"</w:t>
      </w:r>
    </w:p>
    <w:p w14:paraId="368E90C2" w14:textId="77777777" w:rsidR="00320AE5" w:rsidRDefault="00320AE5" w:rsidP="00320AE5"/>
    <w:p w14:paraId="16543DF8" w14:textId="77777777" w:rsidR="00320AE5" w:rsidRDefault="00320AE5" w:rsidP="00320AE5">
      <w:r>
        <w:t xml:space="preserve">    #the file is opened and "Hello" user is written on it</w:t>
      </w:r>
    </w:p>
    <w:p w14:paraId="38D9FE41" w14:textId="77777777" w:rsidR="00320AE5" w:rsidRDefault="00320AE5" w:rsidP="00320AE5">
      <w:r>
        <w:t xml:space="preserve">    file = open(fileName, "w")</w:t>
      </w:r>
    </w:p>
    <w:p w14:paraId="1DFBCF12" w14:textId="77777777" w:rsidR="00320AE5" w:rsidRDefault="00320AE5" w:rsidP="00320AE5"/>
    <w:p w14:paraId="604395A4" w14:textId="77777777" w:rsidR="00320AE5" w:rsidRDefault="00320AE5" w:rsidP="00320AE5">
      <w:r>
        <w:t xml:space="preserve">    print("="*166)</w:t>
      </w:r>
    </w:p>
    <w:p w14:paraId="1BD0A5F2" w14:textId="77777777" w:rsidR="00320AE5" w:rsidRDefault="00320AE5" w:rsidP="00320AE5">
      <w:r>
        <w:t xml:space="preserve">    file.write("="*166 + "\n")</w:t>
      </w:r>
    </w:p>
    <w:p w14:paraId="2E7B07F0" w14:textId="77777777" w:rsidR="00320AE5" w:rsidRDefault="00320AE5" w:rsidP="00320AE5">
      <w:r>
        <w:t xml:space="preserve">    print("\t\t\t\t\t\t\t\t\t Techno Property Nepal\n\t\t\t\t\t\t\t\t\t  Seti O.p. Marg 556\n\t\t\t\t\t\t\t\t\t   Kathmandu 44600")</w:t>
      </w:r>
    </w:p>
    <w:p w14:paraId="40EC3F8E" w14:textId="77777777" w:rsidR="00320AE5" w:rsidRDefault="00320AE5" w:rsidP="00320AE5">
      <w:r>
        <w:t xml:space="preserve">    file.write("\t\t\t\t\t\t\t\t\t Techno Property Nepal\n\t\t\t\t\t\t\t\t\t  Seti O.p. Marg 556\n\t\t\t\t\t\t\t\t\t   Kathmandu 44600\n")</w:t>
      </w:r>
    </w:p>
    <w:p w14:paraId="424EFB5C" w14:textId="77777777" w:rsidR="00320AE5" w:rsidRDefault="00320AE5" w:rsidP="00320AE5">
      <w:r>
        <w:t xml:space="preserve">    print("\t\t\t\t\t\t\t\t\t     +01-5147400")</w:t>
      </w:r>
    </w:p>
    <w:p w14:paraId="6B0DCAEA" w14:textId="77777777" w:rsidR="00320AE5" w:rsidRDefault="00320AE5" w:rsidP="00320AE5">
      <w:r>
        <w:t xml:space="preserve">    file.write("\t\t\t\t\t\t\t\t\t     +01-5147400\n")</w:t>
      </w:r>
    </w:p>
    <w:p w14:paraId="0B2E72B0" w14:textId="77777777" w:rsidR="00320AE5" w:rsidRDefault="00320AE5" w:rsidP="00320AE5">
      <w:r>
        <w:t xml:space="preserve">    print("="*166)</w:t>
      </w:r>
    </w:p>
    <w:p w14:paraId="0FF29133" w14:textId="77777777" w:rsidR="00320AE5" w:rsidRDefault="00320AE5" w:rsidP="00320AE5">
      <w:r>
        <w:t xml:space="preserve">    file.write("="*166 + "\n")</w:t>
      </w:r>
    </w:p>
    <w:p w14:paraId="67B8FB09" w14:textId="77777777" w:rsidR="00320AE5" w:rsidRDefault="00320AE5" w:rsidP="00320AE5">
      <w:r>
        <w:t xml:space="preserve">    print("\t\t\t\t\t\t\t\t\t\t\t\t\t\t\t\t\t\t    Date: " + dateTimeNow.split("_")[0])</w:t>
      </w:r>
    </w:p>
    <w:p w14:paraId="3E837A3C" w14:textId="77777777" w:rsidR="00320AE5" w:rsidRDefault="00320AE5" w:rsidP="00320AE5">
      <w:r>
        <w:t xml:space="preserve">    file.write("\t\t\t\t\t\t\t\t\t\t\t\t\t\t\t\t\t\t    Date: " + dateTimeNow.split("_")[0] + "\n")</w:t>
      </w:r>
    </w:p>
    <w:p w14:paraId="54F53433" w14:textId="77777777" w:rsidR="00320AE5" w:rsidRDefault="00320AE5" w:rsidP="00320AE5">
      <w:r>
        <w:t xml:space="preserve">    print("Bill Type: Return")</w:t>
      </w:r>
    </w:p>
    <w:p w14:paraId="5DE071A6" w14:textId="77777777" w:rsidR="00320AE5" w:rsidRDefault="00320AE5" w:rsidP="00320AE5">
      <w:r>
        <w:t xml:space="preserve">    file.write("Bill Type: Return\n")</w:t>
      </w:r>
    </w:p>
    <w:p w14:paraId="0674E771" w14:textId="77777777" w:rsidR="00320AE5" w:rsidRDefault="00320AE5" w:rsidP="00320AE5">
      <w:r>
        <w:t xml:space="preserve">    print("Billed To:" +  name)</w:t>
      </w:r>
    </w:p>
    <w:p w14:paraId="4DDF9060" w14:textId="77777777" w:rsidR="00320AE5" w:rsidRDefault="00320AE5" w:rsidP="00320AE5">
      <w:r>
        <w:t xml:space="preserve">    file.write("Billed To: " + name + "\n")</w:t>
      </w:r>
    </w:p>
    <w:p w14:paraId="14B280CE" w14:textId="77777777" w:rsidR="00320AE5" w:rsidRDefault="00320AE5" w:rsidP="00320AE5">
      <w:r>
        <w:t xml:space="preserve">    print("Provided Contact Info: " + phn)</w:t>
      </w:r>
    </w:p>
    <w:p w14:paraId="1F040EB8" w14:textId="77777777" w:rsidR="00320AE5" w:rsidRDefault="00320AE5" w:rsidP="00320AE5">
      <w:r>
        <w:t xml:space="preserve">    file.write("Provided Contact Info: " + phn + "\n")</w:t>
      </w:r>
    </w:p>
    <w:p w14:paraId="79B55EF0" w14:textId="77777777" w:rsidR="00320AE5" w:rsidRDefault="00320AE5" w:rsidP="00320AE5">
      <w:r>
        <w:t xml:space="preserve">    print("Provided Address: " + address + "\n\n")</w:t>
      </w:r>
    </w:p>
    <w:p w14:paraId="3E0822EF" w14:textId="77777777" w:rsidR="00320AE5" w:rsidRDefault="00320AE5" w:rsidP="00320AE5">
      <w:r>
        <w:t xml:space="preserve">    file.write("Provided Address: " + address + "\n\n\n")</w:t>
      </w:r>
    </w:p>
    <w:p w14:paraId="59310D81" w14:textId="77777777" w:rsidR="00320AE5" w:rsidRDefault="00320AE5" w:rsidP="00320AE5">
      <w:r>
        <w:t xml:space="preserve">    </w:t>
      </w:r>
    </w:p>
    <w:p w14:paraId="49DFF02B" w14:textId="77777777" w:rsidR="00320AE5" w:rsidRDefault="00320AE5" w:rsidP="00320AE5">
      <w:r>
        <w:t xml:space="preserve">    print("-"*166)</w:t>
      </w:r>
    </w:p>
    <w:p w14:paraId="2F0D8773" w14:textId="77777777" w:rsidR="00320AE5" w:rsidRDefault="00320AE5" w:rsidP="00320AE5">
      <w:r>
        <w:lastRenderedPageBreak/>
        <w:t xml:space="preserve">    file.write("-"*166 + "\n")</w:t>
      </w:r>
    </w:p>
    <w:p w14:paraId="35121AD9" w14:textId="77777777" w:rsidR="00320AE5" w:rsidRDefault="00320AE5" w:rsidP="00320AE5">
      <w:r>
        <w:t xml:space="preserve">    print("Kitta Id     \t City  \t\t  Direction \t      Anna\t       Price \t      Rented For\tReturned At  \t Total Price \t    Total Price After Fine")</w:t>
      </w:r>
    </w:p>
    <w:p w14:paraId="129CC908" w14:textId="77777777" w:rsidR="00320AE5" w:rsidRDefault="00320AE5" w:rsidP="00320AE5">
      <w:r>
        <w:t xml:space="preserve">    print("-"*166)</w:t>
      </w:r>
    </w:p>
    <w:p w14:paraId="23D8F559" w14:textId="77777777" w:rsidR="00320AE5" w:rsidRDefault="00320AE5" w:rsidP="00320AE5">
      <w:r>
        <w:t xml:space="preserve">    file.write("Kitta Id     \t City  \t\t  Direction \t      Anna\t       Price \t\t Rented For \t Returned At  \t Total Price \t    Total Price After Fine\n")</w:t>
      </w:r>
    </w:p>
    <w:p w14:paraId="55492F12" w14:textId="77777777" w:rsidR="00320AE5" w:rsidRDefault="00320AE5" w:rsidP="00320AE5">
      <w:r>
        <w:t xml:space="preserve">    file.write("-"*166 + "\n")</w:t>
      </w:r>
    </w:p>
    <w:p w14:paraId="739FBA46" w14:textId="77777777" w:rsidR="00320AE5" w:rsidRDefault="00320AE5" w:rsidP="00320AE5"/>
    <w:p w14:paraId="51BA0F7B" w14:textId="77777777" w:rsidR="00320AE5" w:rsidRDefault="00320AE5" w:rsidP="00320AE5">
      <w:r>
        <w:t xml:space="preserve">    totalAmountAfterFine = 0</w:t>
      </w:r>
    </w:p>
    <w:p w14:paraId="69F0CBDB" w14:textId="77777777" w:rsidR="00320AE5" w:rsidRDefault="00320AE5" w:rsidP="00320AE5">
      <w:r>
        <w:t xml:space="preserve">    totalAmount = 0</w:t>
      </w:r>
    </w:p>
    <w:p w14:paraId="55C97928" w14:textId="77777777" w:rsidR="00320AE5" w:rsidRDefault="00320AE5" w:rsidP="00320AE5">
      <w:r>
        <w:t xml:space="preserve">    for key, value in landDict.items():</w:t>
      </w:r>
    </w:p>
    <w:p w14:paraId="2D39E340" w14:textId="77777777" w:rsidR="00320AE5" w:rsidRDefault="00320AE5" w:rsidP="00320AE5">
      <w:r>
        <w:t xml:space="preserve">        print(str(key) + "\t\t" + value[0] + "\t   " + value[1] + "\t\t" + value[2] + "\t       " + value[3] + " \t\t   " + str(rentMonth) + "\t\t    " + value[4] + "  \t\t  " + value[5] + "\t\t      " + value[6])</w:t>
      </w:r>
    </w:p>
    <w:p w14:paraId="20CFE16C" w14:textId="77777777" w:rsidR="00320AE5" w:rsidRDefault="00320AE5" w:rsidP="00320AE5">
      <w:r>
        <w:t xml:space="preserve">        file.write(str(key) + "\t\t" + value[0] + "\t   " + value[1] + "\t\t" + value[2] + "\t       " + value[3] + " \t\t   " + str(rentMonth) + "\t\t    " + value[4] + "  \t\t  " + value[5] + "\t\t      " + value[6] + "\n")</w:t>
      </w:r>
    </w:p>
    <w:p w14:paraId="6207B789" w14:textId="77777777" w:rsidR="00320AE5" w:rsidRDefault="00320AE5" w:rsidP="00320AE5">
      <w:r>
        <w:t xml:space="preserve">        totalAmount += float(value[5])</w:t>
      </w:r>
    </w:p>
    <w:p w14:paraId="5D18F1A9" w14:textId="77777777" w:rsidR="00320AE5" w:rsidRDefault="00320AE5" w:rsidP="00320AE5">
      <w:r>
        <w:t xml:space="preserve">        totalAmountAfterFine += float(value[6])</w:t>
      </w:r>
    </w:p>
    <w:p w14:paraId="20FBDA01" w14:textId="77777777" w:rsidR="00320AE5" w:rsidRDefault="00320AE5" w:rsidP="00320AE5">
      <w:r>
        <w:t xml:space="preserve">        </w:t>
      </w:r>
    </w:p>
    <w:p w14:paraId="78E72AA2" w14:textId="77777777" w:rsidR="00320AE5" w:rsidRDefault="00320AE5" w:rsidP="00320AE5">
      <w:r>
        <w:t xml:space="preserve">    print("-"*166)</w:t>
      </w:r>
    </w:p>
    <w:p w14:paraId="575B73A0" w14:textId="77777777" w:rsidR="00320AE5" w:rsidRDefault="00320AE5" w:rsidP="00320AE5">
      <w:r>
        <w:t xml:space="preserve">    file.write("-"*166 + "\n")</w:t>
      </w:r>
    </w:p>
    <w:p w14:paraId="6A6F94D1" w14:textId="77777777" w:rsidR="00320AE5" w:rsidRDefault="00320AE5" w:rsidP="00320AE5"/>
    <w:p w14:paraId="55AD1202" w14:textId="77777777" w:rsidR="00320AE5" w:rsidRDefault="00320AE5" w:rsidP="00320AE5">
      <w:r>
        <w:t xml:space="preserve">    print("\n\nTotal Amount: ", str(totalAmount))</w:t>
      </w:r>
    </w:p>
    <w:p w14:paraId="6B98A8C5" w14:textId="77777777" w:rsidR="00320AE5" w:rsidRDefault="00320AE5" w:rsidP="00320AE5">
      <w:r>
        <w:t xml:space="preserve">    file.write("\n\nTotal Amount: " + str(totalAmount) + "\n")</w:t>
      </w:r>
    </w:p>
    <w:p w14:paraId="5A8F89CC" w14:textId="77777777" w:rsidR="00320AE5" w:rsidRDefault="00320AE5" w:rsidP="00320AE5">
      <w:r>
        <w:t xml:space="preserve">    </w:t>
      </w:r>
    </w:p>
    <w:p w14:paraId="4FA6373E" w14:textId="77777777" w:rsidR="00320AE5" w:rsidRDefault="00320AE5" w:rsidP="00320AE5">
      <w:r>
        <w:t xml:space="preserve">    print("Final Amount (after fine): ", str(totalAmountAfterFine))</w:t>
      </w:r>
    </w:p>
    <w:p w14:paraId="36A22116" w14:textId="77777777" w:rsidR="00320AE5" w:rsidRDefault="00320AE5" w:rsidP="00320AE5">
      <w:r>
        <w:t xml:space="preserve">    file.write("Final Amount (after fine): " + str(totalAmountAfterFine) + "\n")</w:t>
      </w:r>
    </w:p>
    <w:p w14:paraId="04DC217D" w14:textId="77777777" w:rsidR="00320AE5" w:rsidRDefault="00320AE5" w:rsidP="00320AE5">
      <w:r>
        <w:t xml:space="preserve">            </w:t>
      </w:r>
    </w:p>
    <w:p w14:paraId="0BFD5962" w14:textId="77777777" w:rsidR="00320AE5" w:rsidRDefault="00320AE5" w:rsidP="00320AE5">
      <w:r>
        <w:t xml:space="preserve">    print("="*166)</w:t>
      </w:r>
    </w:p>
    <w:p w14:paraId="115AB515" w14:textId="77777777" w:rsidR="00320AE5" w:rsidRDefault="00320AE5" w:rsidP="00320AE5">
      <w:r>
        <w:lastRenderedPageBreak/>
        <w:t xml:space="preserve">    file.write("="*166 + "\n")</w:t>
      </w:r>
    </w:p>
    <w:p w14:paraId="5FE1AE1C" w14:textId="77777777" w:rsidR="00320AE5" w:rsidRDefault="00320AE5" w:rsidP="00320AE5">
      <w:r>
        <w:t xml:space="preserve">    file.write("\n")</w:t>
      </w:r>
    </w:p>
    <w:p w14:paraId="6FE14CF3" w14:textId="77777777" w:rsidR="00320AE5" w:rsidRDefault="00320AE5" w:rsidP="00320AE5">
      <w:r>
        <w:t xml:space="preserve">    file.close()</w:t>
      </w:r>
    </w:p>
    <w:p w14:paraId="6F249B43" w14:textId="73790AF0" w:rsidR="00320AE5" w:rsidRDefault="00320AE5" w:rsidP="00320AE5">
      <w:r>
        <w:t xml:space="preserve">    </w:t>
      </w:r>
    </w:p>
    <w:p w14:paraId="48BC6E32" w14:textId="245F34CB" w:rsidR="00320AE5" w:rsidRPr="003C208E" w:rsidRDefault="00320AE5" w:rsidP="00320AE5">
      <w:pPr>
        <w:pStyle w:val="Heading2"/>
      </w:pPr>
      <w:r>
        <w:t>main.py</w:t>
      </w:r>
    </w:p>
    <w:p w14:paraId="6F94D046" w14:textId="77777777" w:rsidR="00DA0D7C" w:rsidRDefault="00DA0D7C" w:rsidP="00EC2929"/>
    <w:p w14:paraId="23A0068E" w14:textId="77777777" w:rsidR="00320AE5" w:rsidRDefault="00320AE5" w:rsidP="00320AE5">
      <w:r>
        <w:t>from operations import renting</w:t>
      </w:r>
    </w:p>
    <w:p w14:paraId="4D284097" w14:textId="77777777" w:rsidR="00320AE5" w:rsidRDefault="00320AE5" w:rsidP="00320AE5">
      <w:r>
        <w:t>from operations import returning</w:t>
      </w:r>
    </w:p>
    <w:p w14:paraId="1C42B3E1" w14:textId="77777777" w:rsidR="00320AE5" w:rsidRDefault="00320AE5" w:rsidP="00320AE5"/>
    <w:p w14:paraId="45FB7C1B" w14:textId="77777777" w:rsidR="00320AE5" w:rsidRDefault="00320AE5" w:rsidP="00320AE5">
      <w:r>
        <w:t>isRunning = True</w:t>
      </w:r>
    </w:p>
    <w:p w14:paraId="5BD4E894" w14:textId="77777777" w:rsidR="00320AE5" w:rsidRDefault="00320AE5" w:rsidP="00320AE5">
      <w:r>
        <w:t>dict_ = {} #dictionary for storing rented values</w:t>
      </w:r>
    </w:p>
    <w:p w14:paraId="11EB6EA1" w14:textId="77777777" w:rsidR="00320AE5" w:rsidRDefault="00320AE5" w:rsidP="00320AE5"/>
    <w:p w14:paraId="0FFFC971" w14:textId="77777777" w:rsidR="00320AE5" w:rsidRDefault="00320AE5" w:rsidP="00320AE5">
      <w:r>
        <w:t>while isRunning == True: #running the loop until loopRunning is false</w:t>
      </w:r>
    </w:p>
    <w:p w14:paraId="62DFBB4E" w14:textId="77777777" w:rsidR="00320AE5" w:rsidRDefault="00320AE5" w:rsidP="00320AE5">
      <w:r>
        <w:t xml:space="preserve">    try:</w:t>
      </w:r>
    </w:p>
    <w:p w14:paraId="3C219593" w14:textId="77777777" w:rsidR="00320AE5" w:rsidRDefault="00320AE5" w:rsidP="00320AE5">
      <w:r>
        <w:t xml:space="preserve">        #showing lands that the company controls in a list</w:t>
      </w:r>
    </w:p>
    <w:p w14:paraId="6F73F401" w14:textId="77777777" w:rsidR="00320AE5" w:rsidRDefault="00320AE5" w:rsidP="00320AE5">
      <w:r>
        <w:t xml:space="preserve">        print("\n")</w:t>
      </w:r>
    </w:p>
    <w:p w14:paraId="4E64AEC4" w14:textId="77777777" w:rsidR="00320AE5" w:rsidRDefault="00320AE5" w:rsidP="00320AE5">
      <w:r>
        <w:t xml:space="preserve">        print("="*105)</w:t>
      </w:r>
    </w:p>
    <w:p w14:paraId="07917E55" w14:textId="77777777" w:rsidR="00320AE5" w:rsidRDefault="00320AE5" w:rsidP="00320AE5">
      <w:r>
        <w:t xml:space="preserve">        print("\t\t\t\t\t\t Land List")</w:t>
      </w:r>
    </w:p>
    <w:p w14:paraId="73A83048" w14:textId="77777777" w:rsidR="00320AE5" w:rsidRDefault="00320AE5" w:rsidP="00320AE5">
      <w:r>
        <w:t xml:space="preserve">        print("="*105)</w:t>
      </w:r>
    </w:p>
    <w:p w14:paraId="16513D35" w14:textId="77777777" w:rsidR="00320AE5" w:rsidRDefault="00320AE5" w:rsidP="00320AE5">
      <w:r>
        <w:t xml:space="preserve">        print("\nKitta Id     \t City    \t\tDirection        Anna\t        Price\t\t Availability")</w:t>
      </w:r>
    </w:p>
    <w:p w14:paraId="45A5E841" w14:textId="77777777" w:rsidR="00320AE5" w:rsidRDefault="00320AE5" w:rsidP="00320AE5">
      <w:r>
        <w:t xml:space="preserve">               </w:t>
      </w:r>
    </w:p>
    <w:p w14:paraId="08CBE2D4" w14:textId="77777777" w:rsidR="00320AE5" w:rsidRDefault="00320AE5" w:rsidP="00320AE5">
      <w:r>
        <w:t xml:space="preserve">        file = open("land.txt", "r")</w:t>
      </w:r>
    </w:p>
    <w:p w14:paraId="10C990FF" w14:textId="77777777" w:rsidR="00320AE5" w:rsidRDefault="00320AE5" w:rsidP="00320AE5">
      <w:r>
        <w:t xml:space="preserve">        for line in file:</w:t>
      </w:r>
    </w:p>
    <w:p w14:paraId="1FCC4009" w14:textId="77777777" w:rsidR="00320AE5" w:rsidRDefault="00320AE5" w:rsidP="00320AE5">
      <w:r>
        <w:t xml:space="preserve">            print("-"*105)</w:t>
      </w:r>
    </w:p>
    <w:p w14:paraId="79C151FD" w14:textId="77777777" w:rsidR="00320AE5" w:rsidRDefault="00320AE5" w:rsidP="00320AE5">
      <w:r>
        <w:t xml:space="preserve">            #printing 105 _</w:t>
      </w:r>
    </w:p>
    <w:p w14:paraId="08734402" w14:textId="77777777" w:rsidR="00320AE5" w:rsidRDefault="00320AE5" w:rsidP="00320AE5">
      <w:r>
        <w:t xml:space="preserve">            print(line.replace(",", "\t\t"))</w:t>
      </w:r>
    </w:p>
    <w:p w14:paraId="4904C62F" w14:textId="77777777" w:rsidR="00320AE5" w:rsidRDefault="00320AE5" w:rsidP="00320AE5">
      <w:r>
        <w:t xml:space="preserve">            #replacing , with double tab space and then printing file content</w:t>
      </w:r>
    </w:p>
    <w:p w14:paraId="5733E186" w14:textId="77777777" w:rsidR="00320AE5" w:rsidRDefault="00320AE5" w:rsidP="00320AE5">
      <w:r>
        <w:t xml:space="preserve">        print("="*105)</w:t>
      </w:r>
    </w:p>
    <w:p w14:paraId="7C5FB375" w14:textId="77777777" w:rsidR="00320AE5" w:rsidRDefault="00320AE5" w:rsidP="00320AE5">
      <w:r>
        <w:t xml:space="preserve">        file.close()</w:t>
      </w:r>
    </w:p>
    <w:p w14:paraId="7E749147" w14:textId="77777777" w:rsidR="00320AE5" w:rsidRDefault="00320AE5" w:rsidP="00320AE5">
      <w:r>
        <w:lastRenderedPageBreak/>
        <w:t xml:space="preserve">          </w:t>
      </w:r>
    </w:p>
    <w:p w14:paraId="58F641B5" w14:textId="77777777" w:rsidR="00320AE5" w:rsidRDefault="00320AE5" w:rsidP="00320AE5">
      <w:r>
        <w:t xml:space="preserve">        print("\n\nWelcome To Land Rental.")</w:t>
      </w:r>
    </w:p>
    <w:p w14:paraId="7A43B2C3" w14:textId="77777777" w:rsidR="00320AE5" w:rsidRDefault="00320AE5" w:rsidP="00320AE5">
      <w:r>
        <w:t xml:space="preserve">        print("What would you like to do?")</w:t>
      </w:r>
    </w:p>
    <w:p w14:paraId="122DE644" w14:textId="77777777" w:rsidR="00320AE5" w:rsidRDefault="00320AE5" w:rsidP="00320AE5">
      <w:r>
        <w:t xml:space="preserve">        print("1 - Rent a land")</w:t>
      </w:r>
    </w:p>
    <w:p w14:paraId="05E78943" w14:textId="77777777" w:rsidR="00320AE5" w:rsidRDefault="00320AE5" w:rsidP="00320AE5">
      <w:r>
        <w:t xml:space="preserve">        print("2 - Return a rented land")</w:t>
      </w:r>
    </w:p>
    <w:p w14:paraId="1E89788E" w14:textId="77777777" w:rsidR="00320AE5" w:rsidRDefault="00320AE5" w:rsidP="00320AE5">
      <w:r>
        <w:t xml:space="preserve">        print("3 - Exit")</w:t>
      </w:r>
    </w:p>
    <w:p w14:paraId="1AE28F51" w14:textId="77777777" w:rsidR="00320AE5" w:rsidRDefault="00320AE5" w:rsidP="00320AE5">
      <w:r>
        <w:t xml:space="preserve">        userChoice =  int(input("\nEnter your choice: "))</w:t>
      </w:r>
    </w:p>
    <w:p w14:paraId="00A0E4F4" w14:textId="77777777" w:rsidR="00320AE5" w:rsidRDefault="00320AE5" w:rsidP="00320AE5"/>
    <w:p w14:paraId="377C25E7" w14:textId="77777777" w:rsidR="00320AE5" w:rsidRDefault="00320AE5" w:rsidP="00320AE5">
      <w:r>
        <w:t xml:space="preserve">        #if user chooses option 1, land renting code runs</w:t>
      </w:r>
    </w:p>
    <w:p w14:paraId="30C6F0C7" w14:textId="77777777" w:rsidR="00320AE5" w:rsidRDefault="00320AE5" w:rsidP="00320AE5">
      <w:r>
        <w:t xml:space="preserve">        if userChoice == 1:</w:t>
      </w:r>
    </w:p>
    <w:p w14:paraId="5B0FC9C6" w14:textId="77777777" w:rsidR="00320AE5" w:rsidRDefault="00320AE5" w:rsidP="00320AE5">
      <w:r>
        <w:t xml:space="preserve">            renting()</w:t>
      </w:r>
    </w:p>
    <w:p w14:paraId="07BC95B6" w14:textId="77777777" w:rsidR="00320AE5" w:rsidRDefault="00320AE5" w:rsidP="00320AE5">
      <w:r>
        <w:t xml:space="preserve">            print("Thank you for choosing our service.\n\n\n")</w:t>
      </w:r>
    </w:p>
    <w:p w14:paraId="68C8265B" w14:textId="77777777" w:rsidR="00320AE5" w:rsidRDefault="00320AE5" w:rsidP="00320AE5"/>
    <w:p w14:paraId="61745696" w14:textId="77777777" w:rsidR="00320AE5" w:rsidRDefault="00320AE5" w:rsidP="00320AE5">
      <w:r>
        <w:t xml:space="preserve">        #if user chooses option 2, land returning code runs</w:t>
      </w:r>
    </w:p>
    <w:p w14:paraId="472A970D" w14:textId="77777777" w:rsidR="00320AE5" w:rsidRDefault="00320AE5" w:rsidP="00320AE5">
      <w:r>
        <w:t xml:space="preserve">        elif userChoice == 2:</w:t>
      </w:r>
    </w:p>
    <w:p w14:paraId="47F1B067" w14:textId="77777777" w:rsidR="00320AE5" w:rsidRDefault="00320AE5" w:rsidP="00320AE5">
      <w:r>
        <w:t xml:space="preserve">            returning()</w:t>
      </w:r>
    </w:p>
    <w:p w14:paraId="1E0941BA" w14:textId="77777777" w:rsidR="00320AE5" w:rsidRDefault="00320AE5" w:rsidP="00320AE5">
      <w:r>
        <w:t xml:space="preserve">            print("\nThank you for choosing our service.\n\n\n")</w:t>
      </w:r>
    </w:p>
    <w:p w14:paraId="642B3C08" w14:textId="77777777" w:rsidR="00320AE5" w:rsidRDefault="00320AE5" w:rsidP="00320AE5"/>
    <w:p w14:paraId="69AAF956" w14:textId="77777777" w:rsidR="00320AE5" w:rsidRDefault="00320AE5" w:rsidP="00320AE5">
      <w:r>
        <w:t xml:space="preserve">        #if user chooses option 3, loop is terminated</w:t>
      </w:r>
    </w:p>
    <w:p w14:paraId="5F2C50CD" w14:textId="77777777" w:rsidR="00320AE5" w:rsidRDefault="00320AE5" w:rsidP="00320AE5">
      <w:r>
        <w:t xml:space="preserve">        elif userChoice == 3:</w:t>
      </w:r>
    </w:p>
    <w:p w14:paraId="4224AC47" w14:textId="77777777" w:rsidR="00320AE5" w:rsidRDefault="00320AE5" w:rsidP="00320AE5">
      <w:r>
        <w:t xml:space="preserve">            print("Come back again!!")</w:t>
      </w:r>
    </w:p>
    <w:p w14:paraId="13F1F789" w14:textId="77777777" w:rsidR="00320AE5" w:rsidRDefault="00320AE5" w:rsidP="00320AE5">
      <w:r>
        <w:t xml:space="preserve">            isRunning = False</w:t>
      </w:r>
    </w:p>
    <w:p w14:paraId="44B21125" w14:textId="77777777" w:rsidR="00320AE5" w:rsidRDefault="00320AE5" w:rsidP="00320AE5">
      <w:r>
        <w:t xml:space="preserve">            </w:t>
      </w:r>
    </w:p>
    <w:p w14:paraId="7E489221" w14:textId="77777777" w:rsidR="00320AE5" w:rsidRDefault="00320AE5" w:rsidP="00320AE5">
      <w:r>
        <w:t xml:space="preserve">        else:</w:t>
      </w:r>
    </w:p>
    <w:p w14:paraId="411AE616" w14:textId="77777777" w:rsidR="00320AE5" w:rsidRDefault="00320AE5" w:rsidP="00320AE5">
      <w:r>
        <w:t xml:space="preserve">            print("\nInvalid Input! Try again with available numbers.\n\n")</w:t>
      </w:r>
    </w:p>
    <w:p w14:paraId="3FF9BBA0" w14:textId="77777777" w:rsidR="00320AE5" w:rsidRDefault="00320AE5" w:rsidP="00320AE5"/>
    <w:p w14:paraId="6A9FB699" w14:textId="77777777" w:rsidR="00320AE5" w:rsidRDefault="00320AE5" w:rsidP="00320AE5">
      <w:r>
        <w:t xml:space="preserve">    #if numeric value is entered, the user is asked to try again</w:t>
      </w:r>
    </w:p>
    <w:p w14:paraId="0C2D04BF" w14:textId="77777777" w:rsidR="00320AE5" w:rsidRDefault="00320AE5" w:rsidP="00320AE5">
      <w:r>
        <w:t xml:space="preserve">    except ValueError:</w:t>
      </w:r>
    </w:p>
    <w:p w14:paraId="2728B82F" w14:textId="361BBBD9" w:rsidR="00320AE5" w:rsidRPr="00EC2929" w:rsidRDefault="00320AE5" w:rsidP="00320AE5">
      <w:r>
        <w:lastRenderedPageBreak/>
        <w:t xml:space="preserve">        print("ValueError Found!! Try using available numbers to go forward with the operation.\n\n")</w:t>
      </w:r>
    </w:p>
    <w:p w14:paraId="546C3E10" w14:textId="77777777" w:rsidR="006D645F" w:rsidRPr="006D645F" w:rsidRDefault="006D645F" w:rsidP="006D645F"/>
    <w:p w14:paraId="3C7F37B4" w14:textId="77777777" w:rsidR="003F5917" w:rsidRPr="003F5917" w:rsidRDefault="003F5917" w:rsidP="003F5917"/>
    <w:sectPr w:rsidR="003F5917" w:rsidRPr="003F5917" w:rsidSect="008D0DE4">
      <w:headerReference w:type="default" r:id="rId50"/>
      <w:footerReference w:type="default" r:id="rId51"/>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1B5BCAC2" w14:textId="77777777" w:rsidR="008D0DE4" w:rsidRDefault="008D0DE4" w:rsidP="00F82933">
      <w:pPr>
        <w:spacing w:after="0" w:line="240" w:lineRule="auto"/>
      </w:pPr>
      <w:r>
        <w:separator/>
      </w:r>
    </w:p>
  </w:endnote>
  <w:endnote w:type="continuationSeparator" w:id="0">
    <w:p w14:paraId="26337ABF" w14:textId="77777777" w:rsidR="008D0DE4" w:rsidRDefault="008D0DE4" w:rsidP="00F8293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Mangal">
    <w:panose1 w:val="00000400000000000000"/>
    <w:charset w:val="00"/>
    <w:family w:val="roman"/>
    <w:pitch w:val="variable"/>
    <w:sig w:usb0="00008003" w:usb1="00000000" w:usb2="00000000" w:usb3="00000000" w:csb0="00000001" w:csb1="00000000"/>
  </w:font>
  <w:font w:name="MS Gothic">
    <w:altName w:val="ＭＳ ゴシック"/>
    <w:panose1 w:val="020B06090702050802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Lucida Grande">
    <w:charset w:val="00"/>
    <w:family w:val="auto"/>
    <w:pitch w:val="variable"/>
    <w:sig w:usb0="E1000AEF" w:usb1="5000A1FF" w:usb2="00000000" w:usb3="00000000" w:csb0="000001BF" w:csb1="00000000"/>
  </w:font>
  <w:font w:name="Times">
    <w:panose1 w:val="02020603050405020304"/>
    <w:charset w:val="00"/>
    <w:family w:val="roman"/>
    <w:pitch w:val="variable"/>
    <w:sig w:usb0="E0002EFF" w:usb1="C000785B"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413554CE" w14:textId="648F4217" w:rsidR="00624213" w:rsidRDefault="00624213" w:rsidP="00AE1FF5">
    <w:pPr>
      <w:pStyle w:val="Footer"/>
    </w:pPr>
  </w:p>
  <w:p w14:paraId="413FBA1F" w14:textId="77777777" w:rsidR="00624213" w:rsidRDefault="0062421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792671088"/>
      <w:docPartObj>
        <w:docPartGallery w:val="Page Numbers (Bottom of Page)"/>
        <w:docPartUnique/>
      </w:docPartObj>
    </w:sdtPr>
    <w:sdtEndPr>
      <w:rPr>
        <w:noProof/>
      </w:rPr>
    </w:sdtEndPr>
    <w:sdtContent>
      <w:p w14:paraId="0C6CF523" w14:textId="622F7BA3" w:rsidR="005A50E6" w:rsidRDefault="005A50E6">
        <w:pPr>
          <w:pStyle w:val="Footer"/>
          <w:jc w:val="right"/>
        </w:pPr>
        <w:r>
          <w:t xml:space="preserve"> </w:t>
        </w:r>
        <w:r>
          <w:fldChar w:fldCharType="begin"/>
        </w:r>
        <w:r>
          <w:instrText xml:space="preserve"> PAGE   \* MERGEFORMAT </w:instrText>
        </w:r>
        <w:r>
          <w:fldChar w:fldCharType="separate"/>
        </w:r>
        <w:r>
          <w:rPr>
            <w:noProof/>
          </w:rPr>
          <w:t>2</w:t>
        </w:r>
        <w:r>
          <w:rPr>
            <w:noProof/>
          </w:rPr>
          <w:fldChar w:fldCharType="end"/>
        </w:r>
        <w:r>
          <w:rPr>
            <w:noProof/>
          </w:rPr>
          <w:t xml:space="preserve"> </w:t>
        </w:r>
      </w:p>
    </w:sdtContent>
  </w:sdt>
  <w:p w14:paraId="3C8DCEFB" w14:textId="57A8BD50" w:rsidR="00624213" w:rsidRDefault="00C44CA1">
    <w:pPr>
      <w:pStyle w:val="Footer"/>
    </w:pPr>
    <w:r>
      <w:t>Arpit Neupane</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1220A641" w14:textId="77777777" w:rsidR="008D0DE4" w:rsidRDefault="008D0DE4" w:rsidP="00F82933">
      <w:pPr>
        <w:spacing w:after="0" w:line="240" w:lineRule="auto"/>
      </w:pPr>
      <w:r>
        <w:separator/>
      </w:r>
    </w:p>
  </w:footnote>
  <w:footnote w:type="continuationSeparator" w:id="0">
    <w:p w14:paraId="77D17FA7" w14:textId="77777777" w:rsidR="008D0DE4" w:rsidRDefault="008D0DE4" w:rsidP="00F82933">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16C6B8D9" w14:textId="4A4C2256" w:rsidR="00AE1FF5" w:rsidRPr="00AE1FF5" w:rsidRDefault="00AE1FF5" w:rsidP="00AE1FF5">
    <w:pPr>
      <w:pStyle w:val="Header"/>
    </w:pPr>
    <w:r w:rsidRPr="00AE1FF5">
      <w:t>C</w:t>
    </w:r>
    <w:r w:rsidR="009B14BC">
      <w:t>S</w:t>
    </w:r>
    <w:r w:rsidRPr="00AE1FF5">
      <w:t>40</w:t>
    </w:r>
    <w:r w:rsidR="00C44CA1">
      <w:t>51NI</w:t>
    </w:r>
    <w:r w:rsidRPr="00AE1FF5">
      <w:tab/>
      <w:t xml:space="preserve">                                             </w:t>
    </w:r>
    <w:r w:rsidR="00C44CA1">
      <w:t>FUNDAMENTALS OF COMPUTING</w:t>
    </w:r>
  </w:p>
  <w:p w14:paraId="60AE2955" w14:textId="77777777" w:rsidR="00AE1FF5" w:rsidRDefault="00AE1FF5">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50242B8"/>
    <w:multiLevelType w:val="multilevel"/>
    <w:tmpl w:val="799246D0"/>
    <w:lvl w:ilvl="0">
      <w:start w:val="1"/>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1" w15:restartNumberingAfterBreak="0">
    <w:nsid w:val="0DFC2BBD"/>
    <w:multiLevelType w:val="hybridMultilevel"/>
    <w:tmpl w:val="1326046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1BA4131"/>
    <w:multiLevelType w:val="hybridMultilevel"/>
    <w:tmpl w:val="8EFCF8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38748C4"/>
    <w:multiLevelType w:val="hybridMultilevel"/>
    <w:tmpl w:val="823A5098"/>
    <w:lvl w:ilvl="0" w:tplc="40F8DA0C">
      <w:start w:val="1"/>
      <w:numFmt w:val="decimal"/>
      <w:lvlText w:val="%1."/>
      <w:lvlJc w:val="left"/>
      <w:pPr>
        <w:ind w:left="720" w:hanging="360"/>
      </w:pPr>
      <w:rPr>
        <w:rFonts w:eastAsiaTheme="minorHAnsi" w:cs="Arial" w:hint="default"/>
        <w:b w:val="0"/>
        <w:color w:val="auto"/>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4634B9B"/>
    <w:multiLevelType w:val="hybridMultilevel"/>
    <w:tmpl w:val="A7B200A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AD4C94"/>
    <w:multiLevelType w:val="hybridMultilevel"/>
    <w:tmpl w:val="A5320204"/>
    <w:lvl w:ilvl="0" w:tplc="CD54A16E">
      <w:start w:val="1"/>
      <w:numFmt w:val="decimal"/>
      <w:lvlText w:val="%1."/>
      <w:lvlJc w:val="left"/>
      <w:pPr>
        <w:ind w:left="108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6" w15:restartNumberingAfterBreak="0">
    <w:nsid w:val="1D0B6879"/>
    <w:multiLevelType w:val="hybridMultilevel"/>
    <w:tmpl w:val="55E2256E"/>
    <w:lvl w:ilvl="0" w:tplc="CD54A16E">
      <w:start w:val="1"/>
      <w:numFmt w:val="decimal"/>
      <w:lvlText w:val="%1."/>
      <w:lvlJc w:val="left"/>
      <w:pPr>
        <w:ind w:left="1440" w:hanging="360"/>
      </w:pPr>
      <w:rPr>
        <w:rFonts w:ascii="Arial" w:eastAsiaTheme="minorHAnsi" w:hAnsi="Arial" w:cs="Arial"/>
        <w:b w:val="0"/>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7" w15:restartNumberingAfterBreak="0">
    <w:nsid w:val="235233D3"/>
    <w:multiLevelType w:val="hybridMultilevel"/>
    <w:tmpl w:val="C614A64C"/>
    <w:lvl w:ilvl="0" w:tplc="04090001">
      <w:start w:val="1"/>
      <w:numFmt w:val="bullet"/>
      <w:lvlText w:val=""/>
      <w:lvlJc w:val="left"/>
      <w:pPr>
        <w:ind w:left="1800" w:hanging="360"/>
      </w:pPr>
      <w:rPr>
        <w:rFonts w:ascii="Symbol" w:hAnsi="Symbol" w:hint="default"/>
      </w:rPr>
    </w:lvl>
    <w:lvl w:ilvl="1" w:tplc="04090003">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8" w15:restartNumberingAfterBreak="0">
    <w:nsid w:val="26A65A21"/>
    <w:multiLevelType w:val="hybridMultilevel"/>
    <w:tmpl w:val="041E5E7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2C132230"/>
    <w:multiLevelType w:val="hybridMultilevel"/>
    <w:tmpl w:val="748A756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32330C91"/>
    <w:multiLevelType w:val="multilevel"/>
    <w:tmpl w:val="80E074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342478BF"/>
    <w:multiLevelType w:val="hybridMultilevel"/>
    <w:tmpl w:val="F98038FA"/>
    <w:lvl w:ilvl="0" w:tplc="0409000F">
      <w:start w:val="1"/>
      <w:numFmt w:val="decimal"/>
      <w:lvlText w:val="%1."/>
      <w:lvlJc w:val="left"/>
      <w:pPr>
        <w:ind w:left="720" w:hanging="360"/>
      </w:pPr>
      <w:rPr>
        <w:rFonts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541C50"/>
    <w:multiLevelType w:val="hybridMultilevel"/>
    <w:tmpl w:val="2792946C"/>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3E43410"/>
    <w:multiLevelType w:val="multilevel"/>
    <w:tmpl w:val="96281698"/>
    <w:lvl w:ilvl="0">
      <w:start w:val="1"/>
      <w:numFmt w:val="decimal"/>
      <w:lvlText w:val="%1."/>
      <w:lvlJc w:val="left"/>
      <w:pPr>
        <w:ind w:left="720" w:hanging="360"/>
      </w:pPr>
      <w:rPr>
        <w:rFonts w:hint="default"/>
      </w:rPr>
    </w:lvl>
    <w:lvl w:ilvl="1">
      <w:start w:val="1"/>
      <w:numFmt w:val="decimal"/>
      <w:isLgl/>
      <w:lvlText w:val="%1.%2."/>
      <w:lvlJc w:val="left"/>
      <w:pPr>
        <w:ind w:left="1080" w:hanging="720"/>
      </w:pPr>
      <w:rPr>
        <w:rFonts w:hint="default"/>
      </w:rPr>
    </w:lvl>
    <w:lvl w:ilvl="2">
      <w:start w:val="1"/>
      <w:numFmt w:val="decimal"/>
      <w:isLgl/>
      <w:lvlText w:val="%1.%2.%3."/>
      <w:lvlJc w:val="left"/>
      <w:pPr>
        <w:ind w:left="1080" w:hanging="720"/>
      </w:pPr>
      <w:rPr>
        <w:rFonts w:hint="default"/>
      </w:rPr>
    </w:lvl>
    <w:lvl w:ilvl="3">
      <w:start w:val="1"/>
      <w:numFmt w:val="decimal"/>
      <w:isLgl/>
      <w:lvlText w:val="%1.%2.%3.%4."/>
      <w:lvlJc w:val="left"/>
      <w:pPr>
        <w:ind w:left="1440" w:hanging="1080"/>
      </w:pPr>
      <w:rPr>
        <w:rFonts w:hint="default"/>
      </w:rPr>
    </w:lvl>
    <w:lvl w:ilvl="4">
      <w:start w:val="1"/>
      <w:numFmt w:val="decimal"/>
      <w:isLgl/>
      <w:lvlText w:val="%1.%2.%3.%4.%5."/>
      <w:lvlJc w:val="left"/>
      <w:pPr>
        <w:ind w:left="1800" w:hanging="1440"/>
      </w:pPr>
      <w:rPr>
        <w:rFonts w:hint="default"/>
      </w:rPr>
    </w:lvl>
    <w:lvl w:ilvl="5">
      <w:start w:val="1"/>
      <w:numFmt w:val="decimal"/>
      <w:isLgl/>
      <w:lvlText w:val="%1.%2.%3.%4.%5.%6."/>
      <w:lvlJc w:val="left"/>
      <w:pPr>
        <w:ind w:left="1800" w:hanging="1440"/>
      </w:pPr>
      <w:rPr>
        <w:rFonts w:hint="default"/>
      </w:rPr>
    </w:lvl>
    <w:lvl w:ilvl="6">
      <w:start w:val="1"/>
      <w:numFmt w:val="decimal"/>
      <w:isLgl/>
      <w:lvlText w:val="%1.%2.%3.%4.%5.%6.%7."/>
      <w:lvlJc w:val="left"/>
      <w:pPr>
        <w:ind w:left="2160" w:hanging="1800"/>
      </w:pPr>
      <w:rPr>
        <w:rFonts w:hint="default"/>
      </w:rPr>
    </w:lvl>
    <w:lvl w:ilvl="7">
      <w:start w:val="1"/>
      <w:numFmt w:val="decimal"/>
      <w:isLgl/>
      <w:lvlText w:val="%1.%2.%3.%4.%5.%6.%7.%8."/>
      <w:lvlJc w:val="left"/>
      <w:pPr>
        <w:ind w:left="2160" w:hanging="1800"/>
      </w:pPr>
      <w:rPr>
        <w:rFonts w:hint="default"/>
      </w:rPr>
    </w:lvl>
    <w:lvl w:ilvl="8">
      <w:start w:val="1"/>
      <w:numFmt w:val="decimal"/>
      <w:isLgl/>
      <w:lvlText w:val="%1.%2.%3.%4.%5.%6.%7.%8.%9."/>
      <w:lvlJc w:val="left"/>
      <w:pPr>
        <w:ind w:left="2520" w:hanging="2160"/>
      </w:pPr>
      <w:rPr>
        <w:rFonts w:hint="default"/>
      </w:rPr>
    </w:lvl>
  </w:abstractNum>
  <w:abstractNum w:abstractNumId="14" w15:restartNumberingAfterBreak="0">
    <w:nsid w:val="490D472D"/>
    <w:multiLevelType w:val="multilevel"/>
    <w:tmpl w:val="7C7C2B60"/>
    <w:lvl w:ilvl="0">
      <w:start w:val="2"/>
      <w:numFmt w:val="decimal"/>
      <w:lvlText w:val="%1"/>
      <w:lvlJc w:val="left"/>
      <w:pPr>
        <w:ind w:left="405" w:hanging="405"/>
      </w:pPr>
      <w:rPr>
        <w:rFonts w:hint="default"/>
      </w:rPr>
    </w:lvl>
    <w:lvl w:ilvl="1">
      <w:start w:val="1"/>
      <w:numFmt w:val="decimal"/>
      <w:lvlText w:val="%1.%2"/>
      <w:lvlJc w:val="left"/>
      <w:pPr>
        <w:ind w:left="1110" w:hanging="720"/>
      </w:pPr>
      <w:rPr>
        <w:rFonts w:hint="default"/>
      </w:rPr>
    </w:lvl>
    <w:lvl w:ilvl="2">
      <w:start w:val="1"/>
      <w:numFmt w:val="decimal"/>
      <w:lvlText w:val="%1.%2.%3"/>
      <w:lvlJc w:val="left"/>
      <w:pPr>
        <w:ind w:left="1500" w:hanging="720"/>
      </w:pPr>
      <w:rPr>
        <w:rFonts w:hint="default"/>
      </w:rPr>
    </w:lvl>
    <w:lvl w:ilvl="3">
      <w:start w:val="1"/>
      <w:numFmt w:val="decimal"/>
      <w:lvlText w:val="%1.%2.%3.%4"/>
      <w:lvlJc w:val="left"/>
      <w:pPr>
        <w:ind w:left="2250" w:hanging="1080"/>
      </w:pPr>
      <w:rPr>
        <w:rFonts w:hint="default"/>
      </w:rPr>
    </w:lvl>
    <w:lvl w:ilvl="4">
      <w:start w:val="1"/>
      <w:numFmt w:val="decimal"/>
      <w:lvlText w:val="%1.%2.%3.%4.%5"/>
      <w:lvlJc w:val="left"/>
      <w:pPr>
        <w:ind w:left="3000" w:hanging="1440"/>
      </w:pPr>
      <w:rPr>
        <w:rFonts w:hint="default"/>
      </w:rPr>
    </w:lvl>
    <w:lvl w:ilvl="5">
      <w:start w:val="1"/>
      <w:numFmt w:val="decimal"/>
      <w:lvlText w:val="%1.%2.%3.%4.%5.%6"/>
      <w:lvlJc w:val="left"/>
      <w:pPr>
        <w:ind w:left="3390" w:hanging="1440"/>
      </w:pPr>
      <w:rPr>
        <w:rFonts w:hint="default"/>
      </w:rPr>
    </w:lvl>
    <w:lvl w:ilvl="6">
      <w:start w:val="1"/>
      <w:numFmt w:val="decimal"/>
      <w:lvlText w:val="%1.%2.%3.%4.%5.%6.%7"/>
      <w:lvlJc w:val="left"/>
      <w:pPr>
        <w:ind w:left="4140" w:hanging="1800"/>
      </w:pPr>
      <w:rPr>
        <w:rFonts w:hint="default"/>
      </w:rPr>
    </w:lvl>
    <w:lvl w:ilvl="7">
      <w:start w:val="1"/>
      <w:numFmt w:val="decimal"/>
      <w:lvlText w:val="%1.%2.%3.%4.%5.%6.%7.%8"/>
      <w:lvlJc w:val="left"/>
      <w:pPr>
        <w:ind w:left="4530" w:hanging="1800"/>
      </w:pPr>
      <w:rPr>
        <w:rFonts w:hint="default"/>
      </w:rPr>
    </w:lvl>
    <w:lvl w:ilvl="8">
      <w:start w:val="1"/>
      <w:numFmt w:val="decimal"/>
      <w:lvlText w:val="%1.%2.%3.%4.%5.%6.%7.%8.%9"/>
      <w:lvlJc w:val="left"/>
      <w:pPr>
        <w:ind w:left="5280" w:hanging="2160"/>
      </w:pPr>
      <w:rPr>
        <w:rFonts w:hint="default"/>
      </w:rPr>
    </w:lvl>
  </w:abstractNum>
  <w:abstractNum w:abstractNumId="15" w15:restartNumberingAfterBreak="0">
    <w:nsid w:val="49EB0BD0"/>
    <w:multiLevelType w:val="hybridMultilevel"/>
    <w:tmpl w:val="7644A1F2"/>
    <w:lvl w:ilvl="0" w:tplc="04090013">
      <w:start w:val="1"/>
      <w:numFmt w:val="upperRoman"/>
      <w:lvlText w:val="%1."/>
      <w:lvlJc w:val="right"/>
      <w:pPr>
        <w:ind w:left="1080" w:hanging="360"/>
      </w:p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6" w15:restartNumberingAfterBreak="0">
    <w:nsid w:val="6512416D"/>
    <w:multiLevelType w:val="multilevel"/>
    <w:tmpl w:val="14569CEA"/>
    <w:lvl w:ilvl="0">
      <w:start w:val="1"/>
      <w:numFmt w:val="decimal"/>
      <w:lvlText w:val="%1."/>
      <w:lvlJc w:val="left"/>
      <w:pPr>
        <w:ind w:left="720" w:hanging="360"/>
      </w:pPr>
      <w:rPr>
        <w:rFonts w:eastAsiaTheme="minorHAnsi" w:cs="Arial" w:hint="default"/>
        <w:b/>
        <w:color w:val="auto"/>
        <w:sz w:val="24"/>
      </w:rPr>
    </w:lvl>
    <w:lvl w:ilvl="1">
      <w:start w:val="1"/>
      <w:numFmt w:val="decimal"/>
      <w:isLgl/>
      <w:lvlText w:val="%1.%2"/>
      <w:lvlJc w:val="left"/>
      <w:pPr>
        <w:ind w:left="1080" w:hanging="720"/>
      </w:pPr>
      <w:rPr>
        <w:rFonts w:cstheme="majorBidi" w:hint="default"/>
      </w:rPr>
    </w:lvl>
    <w:lvl w:ilvl="2">
      <w:start w:val="1"/>
      <w:numFmt w:val="decimal"/>
      <w:isLgl/>
      <w:lvlText w:val="%1.%2.%3"/>
      <w:lvlJc w:val="left"/>
      <w:pPr>
        <w:ind w:left="1080" w:hanging="720"/>
      </w:pPr>
      <w:rPr>
        <w:rFonts w:cstheme="majorBidi" w:hint="default"/>
      </w:rPr>
    </w:lvl>
    <w:lvl w:ilvl="3">
      <w:start w:val="1"/>
      <w:numFmt w:val="decimal"/>
      <w:isLgl/>
      <w:lvlText w:val="%1.%2.%3.%4"/>
      <w:lvlJc w:val="left"/>
      <w:pPr>
        <w:ind w:left="1440" w:hanging="1080"/>
      </w:pPr>
      <w:rPr>
        <w:rFonts w:cstheme="majorBidi" w:hint="default"/>
      </w:rPr>
    </w:lvl>
    <w:lvl w:ilvl="4">
      <w:start w:val="1"/>
      <w:numFmt w:val="decimal"/>
      <w:isLgl/>
      <w:lvlText w:val="%1.%2.%3.%4.%5"/>
      <w:lvlJc w:val="left"/>
      <w:pPr>
        <w:ind w:left="1440" w:hanging="1080"/>
      </w:pPr>
      <w:rPr>
        <w:rFonts w:cstheme="majorBidi" w:hint="default"/>
      </w:rPr>
    </w:lvl>
    <w:lvl w:ilvl="5">
      <w:start w:val="1"/>
      <w:numFmt w:val="decimal"/>
      <w:isLgl/>
      <w:lvlText w:val="%1.%2.%3.%4.%5.%6"/>
      <w:lvlJc w:val="left"/>
      <w:pPr>
        <w:ind w:left="1800" w:hanging="1440"/>
      </w:pPr>
      <w:rPr>
        <w:rFonts w:cstheme="majorBidi" w:hint="default"/>
      </w:rPr>
    </w:lvl>
    <w:lvl w:ilvl="6">
      <w:start w:val="1"/>
      <w:numFmt w:val="decimal"/>
      <w:isLgl/>
      <w:lvlText w:val="%1.%2.%3.%4.%5.%6.%7"/>
      <w:lvlJc w:val="left"/>
      <w:pPr>
        <w:ind w:left="2160" w:hanging="1800"/>
      </w:pPr>
      <w:rPr>
        <w:rFonts w:cstheme="majorBidi" w:hint="default"/>
      </w:rPr>
    </w:lvl>
    <w:lvl w:ilvl="7">
      <w:start w:val="1"/>
      <w:numFmt w:val="decimal"/>
      <w:isLgl/>
      <w:lvlText w:val="%1.%2.%3.%4.%5.%6.%7.%8"/>
      <w:lvlJc w:val="left"/>
      <w:pPr>
        <w:ind w:left="2160" w:hanging="1800"/>
      </w:pPr>
      <w:rPr>
        <w:rFonts w:cstheme="majorBidi" w:hint="default"/>
      </w:rPr>
    </w:lvl>
    <w:lvl w:ilvl="8">
      <w:start w:val="1"/>
      <w:numFmt w:val="decimal"/>
      <w:isLgl/>
      <w:lvlText w:val="%1.%2.%3.%4.%5.%6.%7.%8.%9"/>
      <w:lvlJc w:val="left"/>
      <w:pPr>
        <w:ind w:left="2520" w:hanging="2160"/>
      </w:pPr>
      <w:rPr>
        <w:rFonts w:cstheme="majorBidi" w:hint="default"/>
      </w:rPr>
    </w:lvl>
  </w:abstractNum>
  <w:abstractNum w:abstractNumId="17" w15:restartNumberingAfterBreak="0">
    <w:nsid w:val="665346C4"/>
    <w:multiLevelType w:val="hybridMultilevel"/>
    <w:tmpl w:val="2A9E707E"/>
    <w:lvl w:ilvl="0" w:tplc="0409000F">
      <w:start w:val="1"/>
      <w:numFmt w:val="decimal"/>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670F6ACC"/>
    <w:multiLevelType w:val="hybridMultilevel"/>
    <w:tmpl w:val="7F4C172C"/>
    <w:lvl w:ilvl="0" w:tplc="45121150">
      <w:start w:val="1"/>
      <w:numFmt w:val="decimal"/>
      <w:lvlText w:val="%1."/>
      <w:lvlJc w:val="left"/>
      <w:pPr>
        <w:ind w:left="720" w:hanging="360"/>
      </w:pPr>
      <w:rPr>
        <w:rFonts w:cstheme="minorBidi" w:hint="default"/>
        <w:b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6D4E0BB3"/>
    <w:multiLevelType w:val="multilevel"/>
    <w:tmpl w:val="07A0C886"/>
    <w:lvl w:ilvl="0">
      <w:start w:val="2"/>
      <w:numFmt w:val="decimal"/>
      <w:lvlText w:val="%1"/>
      <w:lvlJc w:val="left"/>
      <w:pPr>
        <w:ind w:left="360" w:hanging="36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2160" w:hanging="2160"/>
      </w:pPr>
      <w:rPr>
        <w:rFonts w:hint="default"/>
      </w:rPr>
    </w:lvl>
  </w:abstractNum>
  <w:abstractNum w:abstractNumId="20" w15:restartNumberingAfterBreak="0">
    <w:nsid w:val="72475445"/>
    <w:multiLevelType w:val="multilevel"/>
    <w:tmpl w:val="417ECC4A"/>
    <w:lvl w:ilvl="0">
      <w:start w:val="1"/>
      <w:numFmt w:val="decimal"/>
      <w:lvlText w:val="%1"/>
      <w:lvlJc w:val="left"/>
      <w:pPr>
        <w:ind w:left="360" w:hanging="360"/>
      </w:pPr>
      <w:rPr>
        <w:rFonts w:hint="default"/>
      </w:rPr>
    </w:lvl>
    <w:lvl w:ilvl="1">
      <w:start w:val="1"/>
      <w:numFmt w:val="decimal"/>
      <w:lvlText w:val="%1.%2"/>
      <w:lvlJc w:val="left"/>
      <w:pPr>
        <w:ind w:left="1080" w:hanging="72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2160" w:hanging="108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3240" w:hanging="1440"/>
      </w:pPr>
      <w:rPr>
        <w:rFonts w:hint="default"/>
      </w:rPr>
    </w:lvl>
    <w:lvl w:ilvl="6">
      <w:start w:val="1"/>
      <w:numFmt w:val="decimal"/>
      <w:lvlText w:val="%1.%2.%3.%4.%5.%6.%7"/>
      <w:lvlJc w:val="left"/>
      <w:pPr>
        <w:ind w:left="3960" w:hanging="1800"/>
      </w:pPr>
      <w:rPr>
        <w:rFonts w:hint="default"/>
      </w:rPr>
    </w:lvl>
    <w:lvl w:ilvl="7">
      <w:start w:val="1"/>
      <w:numFmt w:val="decimal"/>
      <w:lvlText w:val="%1.%2.%3.%4.%5.%6.%7.%8"/>
      <w:lvlJc w:val="left"/>
      <w:pPr>
        <w:ind w:left="4320" w:hanging="1800"/>
      </w:pPr>
      <w:rPr>
        <w:rFonts w:hint="default"/>
      </w:rPr>
    </w:lvl>
    <w:lvl w:ilvl="8">
      <w:start w:val="1"/>
      <w:numFmt w:val="decimal"/>
      <w:lvlText w:val="%1.%2.%3.%4.%5.%6.%7.%8.%9"/>
      <w:lvlJc w:val="left"/>
      <w:pPr>
        <w:ind w:left="5040" w:hanging="2160"/>
      </w:pPr>
      <w:rPr>
        <w:rFonts w:hint="default"/>
      </w:rPr>
    </w:lvl>
  </w:abstractNum>
  <w:abstractNum w:abstractNumId="21" w15:restartNumberingAfterBreak="0">
    <w:nsid w:val="73D616B8"/>
    <w:multiLevelType w:val="multilevel"/>
    <w:tmpl w:val="6A1053DC"/>
    <w:lvl w:ilvl="0">
      <w:start w:val="2"/>
      <w:numFmt w:val="decimal"/>
      <w:lvlText w:val="%1"/>
      <w:lvlJc w:val="left"/>
      <w:pPr>
        <w:ind w:left="405" w:hanging="405"/>
      </w:pPr>
      <w:rPr>
        <w:rFonts w:hint="default"/>
      </w:rPr>
    </w:lvl>
    <w:lvl w:ilvl="1">
      <w:start w:val="1"/>
      <w:numFmt w:val="decimal"/>
      <w:lvlText w:val="%1.%2"/>
      <w:lvlJc w:val="left"/>
      <w:pPr>
        <w:ind w:left="1440" w:hanging="720"/>
      </w:pPr>
      <w:rPr>
        <w:rFonts w:hint="default"/>
      </w:rPr>
    </w:lvl>
    <w:lvl w:ilvl="2">
      <w:start w:val="1"/>
      <w:numFmt w:val="decimal"/>
      <w:lvlText w:val="%1.%2.%3"/>
      <w:lvlJc w:val="left"/>
      <w:pPr>
        <w:ind w:left="2160" w:hanging="720"/>
      </w:pPr>
      <w:rPr>
        <w:rFonts w:hint="default"/>
      </w:rPr>
    </w:lvl>
    <w:lvl w:ilvl="3">
      <w:start w:val="1"/>
      <w:numFmt w:val="decimal"/>
      <w:lvlText w:val="%1.%2.%3.%4"/>
      <w:lvlJc w:val="left"/>
      <w:pPr>
        <w:ind w:left="3240" w:hanging="1080"/>
      </w:pPr>
      <w:rPr>
        <w:rFonts w:hint="default"/>
      </w:rPr>
    </w:lvl>
    <w:lvl w:ilvl="4">
      <w:start w:val="1"/>
      <w:numFmt w:val="decimal"/>
      <w:lvlText w:val="%1.%2.%3.%4.%5"/>
      <w:lvlJc w:val="left"/>
      <w:pPr>
        <w:ind w:left="4320" w:hanging="144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6120" w:hanging="180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920" w:hanging="2160"/>
      </w:pPr>
      <w:rPr>
        <w:rFonts w:hint="default"/>
      </w:rPr>
    </w:lvl>
  </w:abstractNum>
  <w:num w:numId="1" w16cid:durableId="230312786">
    <w:abstractNumId w:val="13"/>
  </w:num>
  <w:num w:numId="2" w16cid:durableId="321933489">
    <w:abstractNumId w:val="18"/>
  </w:num>
  <w:num w:numId="3" w16cid:durableId="801653955">
    <w:abstractNumId w:val="5"/>
  </w:num>
  <w:num w:numId="4" w16cid:durableId="17852665">
    <w:abstractNumId w:val="15"/>
  </w:num>
  <w:num w:numId="5" w16cid:durableId="703676878">
    <w:abstractNumId w:val="20"/>
  </w:num>
  <w:num w:numId="6" w16cid:durableId="937328589">
    <w:abstractNumId w:val="17"/>
  </w:num>
  <w:num w:numId="7" w16cid:durableId="450441032">
    <w:abstractNumId w:val="0"/>
  </w:num>
  <w:num w:numId="8" w16cid:durableId="623461937">
    <w:abstractNumId w:val="3"/>
  </w:num>
  <w:num w:numId="9" w16cid:durableId="1455757507">
    <w:abstractNumId w:val="16"/>
  </w:num>
  <w:num w:numId="10" w16cid:durableId="646127953">
    <w:abstractNumId w:val="19"/>
  </w:num>
  <w:num w:numId="11" w16cid:durableId="1383141216">
    <w:abstractNumId w:val="21"/>
  </w:num>
  <w:num w:numId="12" w16cid:durableId="1075662830">
    <w:abstractNumId w:val="14"/>
  </w:num>
  <w:num w:numId="13" w16cid:durableId="2011907954">
    <w:abstractNumId w:val="6"/>
  </w:num>
  <w:num w:numId="14" w16cid:durableId="1942643985">
    <w:abstractNumId w:val="11"/>
  </w:num>
  <w:num w:numId="15" w16cid:durableId="1370647908">
    <w:abstractNumId w:val="9"/>
  </w:num>
  <w:num w:numId="16" w16cid:durableId="1669940819">
    <w:abstractNumId w:val="7"/>
  </w:num>
  <w:num w:numId="17" w16cid:durableId="818108496">
    <w:abstractNumId w:val="1"/>
  </w:num>
  <w:num w:numId="18" w16cid:durableId="1921016545">
    <w:abstractNumId w:val="2"/>
  </w:num>
  <w:num w:numId="19" w16cid:durableId="2112047088">
    <w:abstractNumId w:val="8"/>
  </w:num>
  <w:num w:numId="20" w16cid:durableId="72163989">
    <w:abstractNumId w:val="4"/>
  </w:num>
  <w:num w:numId="21" w16cid:durableId="202667">
    <w:abstractNumId w:val="12"/>
  </w:num>
  <w:num w:numId="22" w16cid:durableId="1797719604">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yM7a0NDE2sjAxMbdQ0lEKTi0uzszPAykwqQUAmZzeuCwAAAA="/>
  </w:docVars>
  <w:rsids>
    <w:rsidRoot w:val="00716E2B"/>
    <w:rsid w:val="00000243"/>
    <w:rsid w:val="000002E1"/>
    <w:rsid w:val="000025FE"/>
    <w:rsid w:val="000238B2"/>
    <w:rsid w:val="0003266F"/>
    <w:rsid w:val="0003590C"/>
    <w:rsid w:val="000478E2"/>
    <w:rsid w:val="00053583"/>
    <w:rsid w:val="000575A2"/>
    <w:rsid w:val="0006405A"/>
    <w:rsid w:val="0006752F"/>
    <w:rsid w:val="0007298B"/>
    <w:rsid w:val="000906C3"/>
    <w:rsid w:val="000930C1"/>
    <w:rsid w:val="00093234"/>
    <w:rsid w:val="000A2C04"/>
    <w:rsid w:val="000B31BA"/>
    <w:rsid w:val="000C6787"/>
    <w:rsid w:val="000D0CAE"/>
    <w:rsid w:val="000D213B"/>
    <w:rsid w:val="000D3492"/>
    <w:rsid w:val="000D7363"/>
    <w:rsid w:val="000F201F"/>
    <w:rsid w:val="000F253E"/>
    <w:rsid w:val="00112940"/>
    <w:rsid w:val="00114F31"/>
    <w:rsid w:val="00120065"/>
    <w:rsid w:val="00120C60"/>
    <w:rsid w:val="00140461"/>
    <w:rsid w:val="00143214"/>
    <w:rsid w:val="00150438"/>
    <w:rsid w:val="00163FB2"/>
    <w:rsid w:val="0016718D"/>
    <w:rsid w:val="00174E47"/>
    <w:rsid w:val="001803F8"/>
    <w:rsid w:val="0018180C"/>
    <w:rsid w:val="00183578"/>
    <w:rsid w:val="00186007"/>
    <w:rsid w:val="00187FBB"/>
    <w:rsid w:val="001A3142"/>
    <w:rsid w:val="001D3466"/>
    <w:rsid w:val="001F0204"/>
    <w:rsid w:val="002047D8"/>
    <w:rsid w:val="0021242E"/>
    <w:rsid w:val="00212FD4"/>
    <w:rsid w:val="00223725"/>
    <w:rsid w:val="002245BB"/>
    <w:rsid w:val="00224CDF"/>
    <w:rsid w:val="002278A5"/>
    <w:rsid w:val="00232F35"/>
    <w:rsid w:val="002463A4"/>
    <w:rsid w:val="0025242B"/>
    <w:rsid w:val="00267916"/>
    <w:rsid w:val="00270356"/>
    <w:rsid w:val="00273577"/>
    <w:rsid w:val="00280DDD"/>
    <w:rsid w:val="00284C8A"/>
    <w:rsid w:val="00294425"/>
    <w:rsid w:val="002A0F63"/>
    <w:rsid w:val="002B341F"/>
    <w:rsid w:val="002B5565"/>
    <w:rsid w:val="002C6E8B"/>
    <w:rsid w:val="002D47C7"/>
    <w:rsid w:val="002D71BC"/>
    <w:rsid w:val="002E1F04"/>
    <w:rsid w:val="002E4688"/>
    <w:rsid w:val="002F115F"/>
    <w:rsid w:val="002F3484"/>
    <w:rsid w:val="002F46AD"/>
    <w:rsid w:val="003011B8"/>
    <w:rsid w:val="003044A7"/>
    <w:rsid w:val="00304F0A"/>
    <w:rsid w:val="00314519"/>
    <w:rsid w:val="00320AE5"/>
    <w:rsid w:val="003219E5"/>
    <w:rsid w:val="003222FD"/>
    <w:rsid w:val="00324557"/>
    <w:rsid w:val="003271BB"/>
    <w:rsid w:val="00340EE3"/>
    <w:rsid w:val="00341D89"/>
    <w:rsid w:val="00342DD5"/>
    <w:rsid w:val="00360492"/>
    <w:rsid w:val="00361C39"/>
    <w:rsid w:val="00364CD4"/>
    <w:rsid w:val="003651D9"/>
    <w:rsid w:val="00370F26"/>
    <w:rsid w:val="00372225"/>
    <w:rsid w:val="00374B4F"/>
    <w:rsid w:val="00376A78"/>
    <w:rsid w:val="00382AF3"/>
    <w:rsid w:val="0039011E"/>
    <w:rsid w:val="00391C6C"/>
    <w:rsid w:val="00391E88"/>
    <w:rsid w:val="00391FD5"/>
    <w:rsid w:val="003952DC"/>
    <w:rsid w:val="003A7F15"/>
    <w:rsid w:val="003C07BB"/>
    <w:rsid w:val="003C208E"/>
    <w:rsid w:val="003C51EC"/>
    <w:rsid w:val="003D7F4D"/>
    <w:rsid w:val="003F1A4C"/>
    <w:rsid w:val="003F4437"/>
    <w:rsid w:val="003F5917"/>
    <w:rsid w:val="003F663A"/>
    <w:rsid w:val="00404673"/>
    <w:rsid w:val="0040604B"/>
    <w:rsid w:val="00407E42"/>
    <w:rsid w:val="00410B34"/>
    <w:rsid w:val="0041186D"/>
    <w:rsid w:val="0041257D"/>
    <w:rsid w:val="00413C7A"/>
    <w:rsid w:val="00435698"/>
    <w:rsid w:val="00435F81"/>
    <w:rsid w:val="00443C64"/>
    <w:rsid w:val="004466EB"/>
    <w:rsid w:val="00466800"/>
    <w:rsid w:val="004712A9"/>
    <w:rsid w:val="004721DB"/>
    <w:rsid w:val="0047779E"/>
    <w:rsid w:val="004854CA"/>
    <w:rsid w:val="004918FB"/>
    <w:rsid w:val="00494163"/>
    <w:rsid w:val="00495580"/>
    <w:rsid w:val="004A04FD"/>
    <w:rsid w:val="004A4E37"/>
    <w:rsid w:val="004B1591"/>
    <w:rsid w:val="004B4010"/>
    <w:rsid w:val="004B6F04"/>
    <w:rsid w:val="004C20F3"/>
    <w:rsid w:val="004F2371"/>
    <w:rsid w:val="005012D6"/>
    <w:rsid w:val="005030BC"/>
    <w:rsid w:val="00510450"/>
    <w:rsid w:val="00512789"/>
    <w:rsid w:val="00536269"/>
    <w:rsid w:val="00536576"/>
    <w:rsid w:val="005459CB"/>
    <w:rsid w:val="0054694F"/>
    <w:rsid w:val="00546B3F"/>
    <w:rsid w:val="00551D80"/>
    <w:rsid w:val="00552627"/>
    <w:rsid w:val="00552EF1"/>
    <w:rsid w:val="00554DDC"/>
    <w:rsid w:val="005657D8"/>
    <w:rsid w:val="00582B06"/>
    <w:rsid w:val="005873E6"/>
    <w:rsid w:val="00594E5E"/>
    <w:rsid w:val="005A50E6"/>
    <w:rsid w:val="005C0BD3"/>
    <w:rsid w:val="005C1DE4"/>
    <w:rsid w:val="005C308A"/>
    <w:rsid w:val="005C5896"/>
    <w:rsid w:val="005D0C0E"/>
    <w:rsid w:val="005D2685"/>
    <w:rsid w:val="005E279C"/>
    <w:rsid w:val="005E7B46"/>
    <w:rsid w:val="005F4067"/>
    <w:rsid w:val="00604CCF"/>
    <w:rsid w:val="00606258"/>
    <w:rsid w:val="0061479C"/>
    <w:rsid w:val="00615270"/>
    <w:rsid w:val="00624213"/>
    <w:rsid w:val="006311BC"/>
    <w:rsid w:val="0063491E"/>
    <w:rsid w:val="00635556"/>
    <w:rsid w:val="00646104"/>
    <w:rsid w:val="00647592"/>
    <w:rsid w:val="00660A1C"/>
    <w:rsid w:val="00661A9A"/>
    <w:rsid w:val="0067120A"/>
    <w:rsid w:val="006809E7"/>
    <w:rsid w:val="00686F67"/>
    <w:rsid w:val="00692AA0"/>
    <w:rsid w:val="006A3801"/>
    <w:rsid w:val="006A7CEC"/>
    <w:rsid w:val="006B2F66"/>
    <w:rsid w:val="006C1595"/>
    <w:rsid w:val="006C5E6B"/>
    <w:rsid w:val="006D234C"/>
    <w:rsid w:val="006D45CD"/>
    <w:rsid w:val="006D645F"/>
    <w:rsid w:val="006E3996"/>
    <w:rsid w:val="006E6099"/>
    <w:rsid w:val="006F2008"/>
    <w:rsid w:val="006F551C"/>
    <w:rsid w:val="007034D6"/>
    <w:rsid w:val="00706A88"/>
    <w:rsid w:val="0070764C"/>
    <w:rsid w:val="007132B2"/>
    <w:rsid w:val="00716E2B"/>
    <w:rsid w:val="007263C0"/>
    <w:rsid w:val="00727CA2"/>
    <w:rsid w:val="007340B9"/>
    <w:rsid w:val="00761590"/>
    <w:rsid w:val="00766D4D"/>
    <w:rsid w:val="007748C1"/>
    <w:rsid w:val="00775328"/>
    <w:rsid w:val="00780BDB"/>
    <w:rsid w:val="00782EB4"/>
    <w:rsid w:val="007879C9"/>
    <w:rsid w:val="0079430B"/>
    <w:rsid w:val="00796E1B"/>
    <w:rsid w:val="007A1D3A"/>
    <w:rsid w:val="007A6D1C"/>
    <w:rsid w:val="007B39D1"/>
    <w:rsid w:val="007B56F2"/>
    <w:rsid w:val="007C3D1B"/>
    <w:rsid w:val="007C5752"/>
    <w:rsid w:val="007D39F7"/>
    <w:rsid w:val="007F5EE3"/>
    <w:rsid w:val="007F61DD"/>
    <w:rsid w:val="007F786C"/>
    <w:rsid w:val="00800D9D"/>
    <w:rsid w:val="0080162C"/>
    <w:rsid w:val="0080349C"/>
    <w:rsid w:val="008045FC"/>
    <w:rsid w:val="008059F7"/>
    <w:rsid w:val="00810CDC"/>
    <w:rsid w:val="008122AF"/>
    <w:rsid w:val="0082332C"/>
    <w:rsid w:val="00825C55"/>
    <w:rsid w:val="00834143"/>
    <w:rsid w:val="008368B4"/>
    <w:rsid w:val="00841D65"/>
    <w:rsid w:val="00843429"/>
    <w:rsid w:val="00844EBB"/>
    <w:rsid w:val="00851727"/>
    <w:rsid w:val="00863037"/>
    <w:rsid w:val="00874863"/>
    <w:rsid w:val="0088311B"/>
    <w:rsid w:val="008859E1"/>
    <w:rsid w:val="00886969"/>
    <w:rsid w:val="00891F24"/>
    <w:rsid w:val="008A3BAD"/>
    <w:rsid w:val="008A52F8"/>
    <w:rsid w:val="008B1671"/>
    <w:rsid w:val="008C53AB"/>
    <w:rsid w:val="008C794E"/>
    <w:rsid w:val="008D00AA"/>
    <w:rsid w:val="008D0DE4"/>
    <w:rsid w:val="008D2A7C"/>
    <w:rsid w:val="008F25BD"/>
    <w:rsid w:val="00901A85"/>
    <w:rsid w:val="009078EE"/>
    <w:rsid w:val="00916CD5"/>
    <w:rsid w:val="00920601"/>
    <w:rsid w:val="00920C14"/>
    <w:rsid w:val="009236EC"/>
    <w:rsid w:val="009312C4"/>
    <w:rsid w:val="00931339"/>
    <w:rsid w:val="00947CE7"/>
    <w:rsid w:val="00951DE2"/>
    <w:rsid w:val="009571EE"/>
    <w:rsid w:val="00957885"/>
    <w:rsid w:val="00960C00"/>
    <w:rsid w:val="00961B62"/>
    <w:rsid w:val="00962B4E"/>
    <w:rsid w:val="00974DC1"/>
    <w:rsid w:val="00981BEE"/>
    <w:rsid w:val="009820D2"/>
    <w:rsid w:val="00984EBD"/>
    <w:rsid w:val="00990CDD"/>
    <w:rsid w:val="00993F15"/>
    <w:rsid w:val="009A2468"/>
    <w:rsid w:val="009B14BC"/>
    <w:rsid w:val="009C12FB"/>
    <w:rsid w:val="009C6C44"/>
    <w:rsid w:val="009D33C0"/>
    <w:rsid w:val="009F25C4"/>
    <w:rsid w:val="009F71B4"/>
    <w:rsid w:val="009F738E"/>
    <w:rsid w:val="00A01970"/>
    <w:rsid w:val="00A033A2"/>
    <w:rsid w:val="00A22529"/>
    <w:rsid w:val="00A35715"/>
    <w:rsid w:val="00A3673B"/>
    <w:rsid w:val="00A528B8"/>
    <w:rsid w:val="00A6027D"/>
    <w:rsid w:val="00A61195"/>
    <w:rsid w:val="00A71616"/>
    <w:rsid w:val="00A76860"/>
    <w:rsid w:val="00A847D9"/>
    <w:rsid w:val="00A87A83"/>
    <w:rsid w:val="00A87CB0"/>
    <w:rsid w:val="00A92B7D"/>
    <w:rsid w:val="00AA037B"/>
    <w:rsid w:val="00AA1128"/>
    <w:rsid w:val="00AA51B1"/>
    <w:rsid w:val="00AA587B"/>
    <w:rsid w:val="00AB2A5A"/>
    <w:rsid w:val="00AC110F"/>
    <w:rsid w:val="00AC2637"/>
    <w:rsid w:val="00AC796A"/>
    <w:rsid w:val="00AD3BBD"/>
    <w:rsid w:val="00AE1FF5"/>
    <w:rsid w:val="00AE2D1A"/>
    <w:rsid w:val="00AF331E"/>
    <w:rsid w:val="00AF62C4"/>
    <w:rsid w:val="00B00A99"/>
    <w:rsid w:val="00B17461"/>
    <w:rsid w:val="00B2330F"/>
    <w:rsid w:val="00B30A94"/>
    <w:rsid w:val="00B37186"/>
    <w:rsid w:val="00B441D3"/>
    <w:rsid w:val="00B47DF8"/>
    <w:rsid w:val="00B60581"/>
    <w:rsid w:val="00B774C1"/>
    <w:rsid w:val="00B77DC0"/>
    <w:rsid w:val="00B77EF2"/>
    <w:rsid w:val="00B8032B"/>
    <w:rsid w:val="00B86D7C"/>
    <w:rsid w:val="00BA07F6"/>
    <w:rsid w:val="00BA5767"/>
    <w:rsid w:val="00BB2EED"/>
    <w:rsid w:val="00BE46C6"/>
    <w:rsid w:val="00BF3EC8"/>
    <w:rsid w:val="00BF69BE"/>
    <w:rsid w:val="00C06F7E"/>
    <w:rsid w:val="00C145CF"/>
    <w:rsid w:val="00C173B5"/>
    <w:rsid w:val="00C21135"/>
    <w:rsid w:val="00C23D35"/>
    <w:rsid w:val="00C258C1"/>
    <w:rsid w:val="00C26BEE"/>
    <w:rsid w:val="00C37414"/>
    <w:rsid w:val="00C44CA1"/>
    <w:rsid w:val="00C47731"/>
    <w:rsid w:val="00C658B3"/>
    <w:rsid w:val="00C83BE4"/>
    <w:rsid w:val="00C8678D"/>
    <w:rsid w:val="00C9457B"/>
    <w:rsid w:val="00C953E2"/>
    <w:rsid w:val="00C95E40"/>
    <w:rsid w:val="00CA2878"/>
    <w:rsid w:val="00CA3469"/>
    <w:rsid w:val="00CA596F"/>
    <w:rsid w:val="00CD338B"/>
    <w:rsid w:val="00CD3A16"/>
    <w:rsid w:val="00CD695F"/>
    <w:rsid w:val="00D01681"/>
    <w:rsid w:val="00D03E10"/>
    <w:rsid w:val="00D122FC"/>
    <w:rsid w:val="00D12588"/>
    <w:rsid w:val="00D20B76"/>
    <w:rsid w:val="00D20D37"/>
    <w:rsid w:val="00D22330"/>
    <w:rsid w:val="00D24DD2"/>
    <w:rsid w:val="00D25B70"/>
    <w:rsid w:val="00D51B1E"/>
    <w:rsid w:val="00D51CB5"/>
    <w:rsid w:val="00D61D8C"/>
    <w:rsid w:val="00D649CE"/>
    <w:rsid w:val="00D741D1"/>
    <w:rsid w:val="00D82E8E"/>
    <w:rsid w:val="00D8360E"/>
    <w:rsid w:val="00D844DA"/>
    <w:rsid w:val="00D905F6"/>
    <w:rsid w:val="00D92823"/>
    <w:rsid w:val="00D961F5"/>
    <w:rsid w:val="00D963E6"/>
    <w:rsid w:val="00DA0D7C"/>
    <w:rsid w:val="00DA3B07"/>
    <w:rsid w:val="00DB4FD6"/>
    <w:rsid w:val="00DB5035"/>
    <w:rsid w:val="00DB6D4E"/>
    <w:rsid w:val="00DB7780"/>
    <w:rsid w:val="00DC7098"/>
    <w:rsid w:val="00DD1D71"/>
    <w:rsid w:val="00DD3BEE"/>
    <w:rsid w:val="00DE3134"/>
    <w:rsid w:val="00DE6670"/>
    <w:rsid w:val="00DE730D"/>
    <w:rsid w:val="00DF2AAB"/>
    <w:rsid w:val="00DF2C48"/>
    <w:rsid w:val="00DF4A8D"/>
    <w:rsid w:val="00DF6C33"/>
    <w:rsid w:val="00E1345C"/>
    <w:rsid w:val="00E40E9A"/>
    <w:rsid w:val="00E51BFB"/>
    <w:rsid w:val="00E55931"/>
    <w:rsid w:val="00E563E7"/>
    <w:rsid w:val="00E638FF"/>
    <w:rsid w:val="00E648EC"/>
    <w:rsid w:val="00E70D84"/>
    <w:rsid w:val="00E719EE"/>
    <w:rsid w:val="00E80CB8"/>
    <w:rsid w:val="00E8136D"/>
    <w:rsid w:val="00E841B8"/>
    <w:rsid w:val="00E96FD0"/>
    <w:rsid w:val="00E9746A"/>
    <w:rsid w:val="00EB5427"/>
    <w:rsid w:val="00EC1737"/>
    <w:rsid w:val="00EC2742"/>
    <w:rsid w:val="00EC2929"/>
    <w:rsid w:val="00EC408B"/>
    <w:rsid w:val="00EC52DF"/>
    <w:rsid w:val="00ED0485"/>
    <w:rsid w:val="00EE57F4"/>
    <w:rsid w:val="00EE7420"/>
    <w:rsid w:val="00EF22F0"/>
    <w:rsid w:val="00EF3462"/>
    <w:rsid w:val="00EF5091"/>
    <w:rsid w:val="00EF6789"/>
    <w:rsid w:val="00EF6FD2"/>
    <w:rsid w:val="00F05145"/>
    <w:rsid w:val="00F10BCB"/>
    <w:rsid w:val="00F12A0E"/>
    <w:rsid w:val="00F145B8"/>
    <w:rsid w:val="00F1655A"/>
    <w:rsid w:val="00F20B72"/>
    <w:rsid w:val="00F20D0F"/>
    <w:rsid w:val="00F25FF5"/>
    <w:rsid w:val="00F26F07"/>
    <w:rsid w:val="00F30687"/>
    <w:rsid w:val="00F30C39"/>
    <w:rsid w:val="00F3616C"/>
    <w:rsid w:val="00F3777F"/>
    <w:rsid w:val="00F41622"/>
    <w:rsid w:val="00F41F5E"/>
    <w:rsid w:val="00F44A7C"/>
    <w:rsid w:val="00F6340A"/>
    <w:rsid w:val="00F82933"/>
    <w:rsid w:val="00F85439"/>
    <w:rsid w:val="00F8755E"/>
    <w:rsid w:val="00F91F77"/>
    <w:rsid w:val="00F93FAB"/>
    <w:rsid w:val="00FA1B54"/>
    <w:rsid w:val="00FA2B56"/>
    <w:rsid w:val="00FA3760"/>
    <w:rsid w:val="00FA42EE"/>
    <w:rsid w:val="00FB13EB"/>
    <w:rsid w:val="00FB1838"/>
    <w:rsid w:val="00FC3C96"/>
    <w:rsid w:val="00FD0C0A"/>
    <w:rsid w:val="00FD184C"/>
    <w:rsid w:val="00FE374D"/>
    <w:rsid w:val="00FE51E7"/>
  </w:rsids>
  <m:mathPr>
    <m:mathFont m:val="Cambria Math"/>
    <m:brkBin m:val="before"/>
    <m:brkBinSub m:val="--"/>
    <m:smallFrac m:val="0"/>
    <m:dispDef/>
    <m:lMargin m:val="0"/>
    <m:rMargin m:val="0"/>
    <m:defJc m:val="centerGroup"/>
    <m:wrapIndent m:val="1440"/>
    <m:intLim m:val="subSup"/>
    <m:naryLim m:val="undOvr"/>
  </m:mathPr>
  <w:themeFontLang w:val="en-US" w:eastAsia="ja-JP" w:bidi="ne-N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2050"/>
    <o:shapelayout v:ext="edit">
      <o:idmap v:ext="edit" data="2"/>
    </o:shapelayout>
  </w:shapeDefaults>
  <w:decimalSymbol w:val="."/>
  <w:listSeparator w:val=","/>
  <w14:docId w14:val="279DAF44"/>
  <w15:docId w15:val="{92A38C84-375B-423F-82E9-B2DD9E6FE90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E4688"/>
    <w:rPr>
      <w:rFonts w:ascii="Arial" w:hAnsi="Arial"/>
      <w:sz w:val="24"/>
      <w:lang w:val="en-GB"/>
    </w:rPr>
  </w:style>
  <w:style w:type="paragraph" w:styleId="Heading1">
    <w:name w:val="heading 1"/>
    <w:basedOn w:val="Normal"/>
    <w:next w:val="Normal"/>
    <w:link w:val="Heading1Char"/>
    <w:uiPriority w:val="9"/>
    <w:qFormat/>
    <w:rsid w:val="00391FD5"/>
    <w:pPr>
      <w:keepNext/>
      <w:keepLines/>
      <w:spacing w:before="240" w:after="0"/>
      <w:outlineLvl w:val="0"/>
    </w:pPr>
    <w:rPr>
      <w:rFonts w:eastAsiaTheme="majorEastAsia" w:cstheme="majorBidi"/>
      <w:b/>
      <w:color w:val="000000" w:themeColor="text1"/>
      <w:sz w:val="28"/>
      <w:szCs w:val="32"/>
    </w:rPr>
  </w:style>
  <w:style w:type="paragraph" w:styleId="Heading2">
    <w:name w:val="heading 2"/>
    <w:basedOn w:val="Normal"/>
    <w:next w:val="Normal"/>
    <w:link w:val="Heading2Char"/>
    <w:uiPriority w:val="9"/>
    <w:unhideWhenUsed/>
    <w:qFormat/>
    <w:rsid w:val="00391FD5"/>
    <w:pPr>
      <w:keepNext/>
      <w:keepLines/>
      <w:spacing w:before="40" w:after="0"/>
      <w:outlineLvl w:val="1"/>
    </w:pPr>
    <w:rPr>
      <w:rFonts w:eastAsiaTheme="majorEastAsia" w:cstheme="majorBidi"/>
      <w:b/>
      <w:sz w:val="26"/>
      <w:szCs w:val="26"/>
    </w:rPr>
  </w:style>
  <w:style w:type="paragraph" w:styleId="Heading3">
    <w:name w:val="heading 3"/>
    <w:basedOn w:val="Normal"/>
    <w:next w:val="Normal"/>
    <w:link w:val="Heading3Char"/>
    <w:uiPriority w:val="9"/>
    <w:unhideWhenUsed/>
    <w:qFormat/>
    <w:rsid w:val="006E3996"/>
    <w:pPr>
      <w:keepNext/>
      <w:keepLines/>
      <w:spacing w:before="40" w:after="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552EF1"/>
    <w:pPr>
      <w:keepNext/>
      <w:keepLines/>
      <w:spacing w:before="40" w:after="0"/>
      <w:outlineLvl w:val="3"/>
    </w:pPr>
    <w:rPr>
      <w:rFonts w:asciiTheme="majorHAnsi" w:eastAsiaTheme="majorEastAsia" w:hAnsiTheme="majorHAnsi" w:cstheme="majorBidi"/>
      <w:i/>
      <w:iCs/>
      <w:color w:val="2E74B5" w:themeColor="accent1" w:themeShade="BF"/>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59"/>
    <w:rsid w:val="007132B2"/>
    <w:pPr>
      <w:spacing w:after="0" w:line="240" w:lineRule="auto"/>
    </w:pPr>
    <w:rPr>
      <w:lang w:val="en-GB"/>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basedOn w:val="DefaultParagraphFont"/>
    <w:link w:val="Heading1"/>
    <w:uiPriority w:val="9"/>
    <w:rsid w:val="00391FD5"/>
    <w:rPr>
      <w:rFonts w:ascii="Arial" w:eastAsiaTheme="majorEastAsia" w:hAnsi="Arial" w:cstheme="majorBidi"/>
      <w:b/>
      <w:color w:val="000000" w:themeColor="text1"/>
      <w:sz w:val="28"/>
      <w:szCs w:val="32"/>
      <w:lang w:val="en-GB"/>
    </w:rPr>
  </w:style>
  <w:style w:type="character" w:customStyle="1" w:styleId="Heading2Char">
    <w:name w:val="Heading 2 Char"/>
    <w:basedOn w:val="DefaultParagraphFont"/>
    <w:link w:val="Heading2"/>
    <w:uiPriority w:val="9"/>
    <w:rsid w:val="00391FD5"/>
    <w:rPr>
      <w:rFonts w:ascii="Arial" w:eastAsiaTheme="majorEastAsia" w:hAnsi="Arial" w:cstheme="majorBidi"/>
      <w:b/>
      <w:sz w:val="26"/>
      <w:szCs w:val="26"/>
      <w:lang w:val="en-GB"/>
    </w:rPr>
  </w:style>
  <w:style w:type="paragraph" w:styleId="ListParagraph">
    <w:name w:val="List Paragraph"/>
    <w:basedOn w:val="Normal"/>
    <w:uiPriority w:val="34"/>
    <w:qFormat/>
    <w:rsid w:val="00660A1C"/>
    <w:pPr>
      <w:ind w:left="720"/>
      <w:contextualSpacing/>
    </w:pPr>
  </w:style>
  <w:style w:type="paragraph" w:styleId="TOCHeading">
    <w:name w:val="TOC Heading"/>
    <w:basedOn w:val="Heading1"/>
    <w:next w:val="Normal"/>
    <w:uiPriority w:val="39"/>
    <w:unhideWhenUsed/>
    <w:qFormat/>
    <w:rsid w:val="006F2008"/>
    <w:pPr>
      <w:outlineLvl w:val="9"/>
    </w:pPr>
    <w:rPr>
      <w:rFonts w:asciiTheme="majorHAnsi" w:hAnsiTheme="majorHAnsi"/>
      <w:b w:val="0"/>
      <w:color w:val="2E74B5" w:themeColor="accent1" w:themeShade="BF"/>
      <w:sz w:val="32"/>
      <w:lang w:val="en-US"/>
    </w:rPr>
  </w:style>
  <w:style w:type="paragraph" w:styleId="TOC1">
    <w:name w:val="toc 1"/>
    <w:basedOn w:val="Normal"/>
    <w:next w:val="Normal"/>
    <w:autoRedefine/>
    <w:uiPriority w:val="39"/>
    <w:unhideWhenUsed/>
    <w:rsid w:val="006F2008"/>
    <w:pPr>
      <w:spacing w:after="100"/>
    </w:pPr>
  </w:style>
  <w:style w:type="paragraph" w:styleId="TOC2">
    <w:name w:val="toc 2"/>
    <w:basedOn w:val="Normal"/>
    <w:next w:val="Normal"/>
    <w:autoRedefine/>
    <w:uiPriority w:val="39"/>
    <w:unhideWhenUsed/>
    <w:rsid w:val="006F2008"/>
    <w:pPr>
      <w:spacing w:after="100"/>
      <w:ind w:left="240"/>
    </w:pPr>
  </w:style>
  <w:style w:type="character" w:styleId="Hyperlink">
    <w:name w:val="Hyperlink"/>
    <w:basedOn w:val="DefaultParagraphFont"/>
    <w:uiPriority w:val="99"/>
    <w:unhideWhenUsed/>
    <w:rsid w:val="006F2008"/>
    <w:rPr>
      <w:color w:val="0563C1" w:themeColor="hyperlink"/>
      <w:u w:val="single"/>
    </w:rPr>
  </w:style>
  <w:style w:type="paragraph" w:styleId="Header">
    <w:name w:val="header"/>
    <w:basedOn w:val="Normal"/>
    <w:link w:val="HeaderChar"/>
    <w:uiPriority w:val="99"/>
    <w:unhideWhenUsed/>
    <w:rsid w:val="00F82933"/>
    <w:pPr>
      <w:tabs>
        <w:tab w:val="center" w:pos="4680"/>
        <w:tab w:val="right" w:pos="9360"/>
      </w:tabs>
      <w:spacing w:after="0" w:line="240" w:lineRule="auto"/>
    </w:pPr>
  </w:style>
  <w:style w:type="character" w:customStyle="1" w:styleId="HeaderChar">
    <w:name w:val="Header Char"/>
    <w:basedOn w:val="DefaultParagraphFont"/>
    <w:link w:val="Header"/>
    <w:uiPriority w:val="99"/>
    <w:rsid w:val="00F82933"/>
    <w:rPr>
      <w:rFonts w:ascii="Arial" w:hAnsi="Arial"/>
      <w:sz w:val="24"/>
      <w:lang w:val="en-GB"/>
    </w:rPr>
  </w:style>
  <w:style w:type="paragraph" w:styleId="Footer">
    <w:name w:val="footer"/>
    <w:basedOn w:val="Normal"/>
    <w:link w:val="FooterChar"/>
    <w:uiPriority w:val="99"/>
    <w:unhideWhenUsed/>
    <w:rsid w:val="00F82933"/>
    <w:pPr>
      <w:tabs>
        <w:tab w:val="center" w:pos="4680"/>
        <w:tab w:val="right" w:pos="9360"/>
      </w:tabs>
      <w:spacing w:after="0" w:line="240" w:lineRule="auto"/>
    </w:pPr>
  </w:style>
  <w:style w:type="character" w:customStyle="1" w:styleId="FooterChar">
    <w:name w:val="Footer Char"/>
    <w:basedOn w:val="DefaultParagraphFont"/>
    <w:link w:val="Footer"/>
    <w:uiPriority w:val="99"/>
    <w:rsid w:val="00F82933"/>
    <w:rPr>
      <w:rFonts w:ascii="Arial" w:hAnsi="Arial"/>
      <w:sz w:val="24"/>
      <w:lang w:val="en-GB"/>
    </w:rPr>
  </w:style>
  <w:style w:type="character" w:customStyle="1" w:styleId="Heading3Char">
    <w:name w:val="Heading 3 Char"/>
    <w:basedOn w:val="DefaultParagraphFont"/>
    <w:link w:val="Heading3"/>
    <w:uiPriority w:val="9"/>
    <w:rsid w:val="006E3996"/>
    <w:rPr>
      <w:rFonts w:ascii="Arial" w:eastAsiaTheme="majorEastAsia" w:hAnsi="Arial" w:cstheme="majorBidi"/>
      <w:b/>
      <w:sz w:val="24"/>
      <w:szCs w:val="24"/>
      <w:lang w:val="en-GB"/>
    </w:rPr>
  </w:style>
  <w:style w:type="paragraph" w:styleId="TOC3">
    <w:name w:val="toc 3"/>
    <w:basedOn w:val="Normal"/>
    <w:next w:val="Normal"/>
    <w:autoRedefine/>
    <w:uiPriority w:val="39"/>
    <w:unhideWhenUsed/>
    <w:rsid w:val="00DE6670"/>
    <w:pPr>
      <w:spacing w:after="100"/>
      <w:ind w:left="480"/>
    </w:pPr>
  </w:style>
  <w:style w:type="paragraph" w:styleId="BalloonText">
    <w:name w:val="Balloon Text"/>
    <w:basedOn w:val="Normal"/>
    <w:link w:val="BalloonTextChar"/>
    <w:uiPriority w:val="99"/>
    <w:semiHidden/>
    <w:unhideWhenUsed/>
    <w:rsid w:val="00761590"/>
    <w:pPr>
      <w:spacing w:after="0" w:line="240" w:lineRule="auto"/>
    </w:pPr>
    <w:rPr>
      <w:rFonts w:ascii="Lucida Grande" w:hAnsi="Lucida Grande" w:cs="Lucida Grande"/>
      <w:sz w:val="18"/>
      <w:szCs w:val="18"/>
    </w:rPr>
  </w:style>
  <w:style w:type="character" w:customStyle="1" w:styleId="BalloonTextChar">
    <w:name w:val="Balloon Text Char"/>
    <w:basedOn w:val="DefaultParagraphFont"/>
    <w:link w:val="BalloonText"/>
    <w:uiPriority w:val="99"/>
    <w:semiHidden/>
    <w:rsid w:val="00761590"/>
    <w:rPr>
      <w:rFonts w:ascii="Lucida Grande" w:hAnsi="Lucida Grande" w:cs="Lucida Grande"/>
      <w:sz w:val="18"/>
      <w:szCs w:val="18"/>
      <w:lang w:val="en-GB"/>
    </w:rPr>
  </w:style>
  <w:style w:type="character" w:styleId="PlaceholderText">
    <w:name w:val="Placeholder Text"/>
    <w:basedOn w:val="DefaultParagraphFont"/>
    <w:uiPriority w:val="99"/>
    <w:semiHidden/>
    <w:rsid w:val="00112940"/>
    <w:rPr>
      <w:color w:val="808080"/>
    </w:rPr>
  </w:style>
  <w:style w:type="paragraph" w:styleId="NoSpacing">
    <w:name w:val="No Spacing"/>
    <w:uiPriority w:val="1"/>
    <w:qFormat/>
    <w:rsid w:val="002463A4"/>
    <w:pPr>
      <w:spacing w:after="0" w:line="240" w:lineRule="auto"/>
    </w:pPr>
    <w:rPr>
      <w:rFonts w:ascii="Arial" w:hAnsi="Arial"/>
      <w:sz w:val="24"/>
      <w:lang w:val="en-GB"/>
    </w:rPr>
  </w:style>
  <w:style w:type="character" w:styleId="UnresolvedMention">
    <w:name w:val="Unresolved Mention"/>
    <w:basedOn w:val="DefaultParagraphFont"/>
    <w:uiPriority w:val="99"/>
    <w:semiHidden/>
    <w:unhideWhenUsed/>
    <w:rsid w:val="00F8755E"/>
    <w:rPr>
      <w:color w:val="605E5C"/>
      <w:shd w:val="clear" w:color="auto" w:fill="E1DFDD"/>
    </w:rPr>
  </w:style>
  <w:style w:type="character" w:customStyle="1" w:styleId="Heading4Char">
    <w:name w:val="Heading 4 Char"/>
    <w:basedOn w:val="DefaultParagraphFont"/>
    <w:link w:val="Heading4"/>
    <w:uiPriority w:val="9"/>
    <w:rsid w:val="00552EF1"/>
    <w:rPr>
      <w:rFonts w:asciiTheme="majorHAnsi" w:eastAsiaTheme="majorEastAsia" w:hAnsiTheme="majorHAnsi" w:cstheme="majorBidi"/>
      <w:i/>
      <w:iCs/>
      <w:color w:val="2E74B5" w:themeColor="accent1" w:themeShade="BF"/>
      <w:sz w:val="24"/>
      <w:lang w:val="en-GB"/>
    </w:rPr>
  </w:style>
  <w:style w:type="table" w:styleId="PlainTable1">
    <w:name w:val="Plain Table 1"/>
    <w:basedOn w:val="TableNormal"/>
    <w:uiPriority w:val="99"/>
    <w:rsid w:val="007340B9"/>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ivs>
    <w:div w:id="568881791">
      <w:bodyDiv w:val="1"/>
      <w:marLeft w:val="0"/>
      <w:marRight w:val="0"/>
      <w:marTop w:val="0"/>
      <w:marBottom w:val="0"/>
      <w:divBdr>
        <w:top w:val="none" w:sz="0" w:space="0" w:color="auto"/>
        <w:left w:val="none" w:sz="0" w:space="0" w:color="auto"/>
        <w:bottom w:val="none" w:sz="0" w:space="0" w:color="auto"/>
        <w:right w:val="none" w:sz="0" w:space="0" w:color="auto"/>
      </w:divBdr>
    </w:div>
    <w:div w:id="672953704">
      <w:bodyDiv w:val="1"/>
      <w:marLeft w:val="0"/>
      <w:marRight w:val="0"/>
      <w:marTop w:val="0"/>
      <w:marBottom w:val="0"/>
      <w:divBdr>
        <w:top w:val="none" w:sz="0" w:space="0" w:color="auto"/>
        <w:left w:val="none" w:sz="0" w:space="0" w:color="auto"/>
        <w:bottom w:val="none" w:sz="0" w:space="0" w:color="auto"/>
        <w:right w:val="none" w:sz="0" w:space="0" w:color="auto"/>
      </w:divBdr>
    </w:div>
    <w:div w:id="899167370">
      <w:bodyDiv w:val="1"/>
      <w:marLeft w:val="0"/>
      <w:marRight w:val="0"/>
      <w:marTop w:val="0"/>
      <w:marBottom w:val="0"/>
      <w:divBdr>
        <w:top w:val="none" w:sz="0" w:space="0" w:color="auto"/>
        <w:left w:val="none" w:sz="0" w:space="0" w:color="auto"/>
        <w:bottom w:val="none" w:sz="0" w:space="0" w:color="auto"/>
        <w:right w:val="none" w:sz="0" w:space="0" w:color="auto"/>
      </w:divBdr>
    </w:div>
    <w:div w:id="963846570">
      <w:bodyDiv w:val="1"/>
      <w:marLeft w:val="0"/>
      <w:marRight w:val="0"/>
      <w:marTop w:val="0"/>
      <w:marBottom w:val="0"/>
      <w:divBdr>
        <w:top w:val="none" w:sz="0" w:space="0" w:color="auto"/>
        <w:left w:val="none" w:sz="0" w:space="0" w:color="auto"/>
        <w:bottom w:val="none" w:sz="0" w:space="0" w:color="auto"/>
        <w:right w:val="none" w:sz="0" w:space="0" w:color="auto"/>
      </w:divBdr>
    </w:div>
    <w:div w:id="989752009">
      <w:bodyDiv w:val="1"/>
      <w:marLeft w:val="0"/>
      <w:marRight w:val="0"/>
      <w:marTop w:val="0"/>
      <w:marBottom w:val="0"/>
      <w:divBdr>
        <w:top w:val="none" w:sz="0" w:space="0" w:color="auto"/>
        <w:left w:val="none" w:sz="0" w:space="0" w:color="auto"/>
        <w:bottom w:val="none" w:sz="0" w:space="0" w:color="auto"/>
        <w:right w:val="none" w:sz="0" w:space="0" w:color="auto"/>
      </w:divBdr>
    </w:div>
    <w:div w:id="1063866244">
      <w:bodyDiv w:val="1"/>
      <w:marLeft w:val="0"/>
      <w:marRight w:val="0"/>
      <w:marTop w:val="0"/>
      <w:marBottom w:val="0"/>
      <w:divBdr>
        <w:top w:val="none" w:sz="0" w:space="0" w:color="auto"/>
        <w:left w:val="none" w:sz="0" w:space="0" w:color="auto"/>
        <w:bottom w:val="none" w:sz="0" w:space="0" w:color="auto"/>
        <w:right w:val="none" w:sz="0" w:space="0" w:color="auto"/>
      </w:divBdr>
    </w:div>
    <w:div w:id="1205824451">
      <w:bodyDiv w:val="1"/>
      <w:marLeft w:val="0"/>
      <w:marRight w:val="0"/>
      <w:marTop w:val="0"/>
      <w:marBottom w:val="0"/>
      <w:divBdr>
        <w:top w:val="none" w:sz="0" w:space="0" w:color="auto"/>
        <w:left w:val="none" w:sz="0" w:space="0" w:color="auto"/>
        <w:bottom w:val="none" w:sz="0" w:space="0" w:color="auto"/>
        <w:right w:val="none" w:sz="0" w:space="0" w:color="auto"/>
      </w:divBdr>
    </w:div>
    <w:div w:id="120633195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5.JPG"/><Relationship Id="rId18" Type="http://schemas.openxmlformats.org/officeDocument/2006/relationships/image" Target="media/image10.JPG"/><Relationship Id="rId26" Type="http://schemas.openxmlformats.org/officeDocument/2006/relationships/image" Target="media/image18.png"/><Relationship Id="rId39" Type="http://schemas.openxmlformats.org/officeDocument/2006/relationships/image" Target="media/image27.png"/><Relationship Id="rId21" Type="http://schemas.openxmlformats.org/officeDocument/2006/relationships/image" Target="media/image13.JPG"/><Relationship Id="rId34" Type="http://schemas.openxmlformats.org/officeDocument/2006/relationships/image" Target="media/image24.png"/><Relationship Id="rId42" Type="http://schemas.openxmlformats.org/officeDocument/2006/relationships/image" Target="media/image29.png"/><Relationship Id="rId47" Type="http://schemas.openxmlformats.org/officeDocument/2006/relationships/customXml" Target="ink/ink7.xml"/><Relationship Id="rId50" Type="http://schemas.openxmlformats.org/officeDocument/2006/relationships/header" Target="header1.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8.JPG"/><Relationship Id="rId29" Type="http://schemas.openxmlformats.org/officeDocument/2006/relationships/image" Target="media/image21.png"/><Relationship Id="rId11" Type="http://schemas.openxmlformats.org/officeDocument/2006/relationships/image" Target="media/image3.png"/><Relationship Id="rId24" Type="http://schemas.openxmlformats.org/officeDocument/2006/relationships/image" Target="media/image16.JPG"/><Relationship Id="rId32" Type="http://schemas.openxmlformats.org/officeDocument/2006/relationships/image" Target="media/image23.png"/><Relationship Id="rId37" Type="http://schemas.openxmlformats.org/officeDocument/2006/relationships/customXml" Target="ink/ink4.xml"/><Relationship Id="rId40" Type="http://schemas.openxmlformats.org/officeDocument/2006/relationships/image" Target="media/image28.jpeg"/><Relationship Id="rId45" Type="http://schemas.openxmlformats.org/officeDocument/2006/relationships/image" Target="media/image31.png"/><Relationship Id="rId53"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oter" Target="footer1.xml"/><Relationship Id="rId19" Type="http://schemas.openxmlformats.org/officeDocument/2006/relationships/image" Target="media/image11.JPG"/><Relationship Id="rId31" Type="http://schemas.openxmlformats.org/officeDocument/2006/relationships/customXml" Target="ink/ink1.xml"/><Relationship Id="rId44" Type="http://schemas.openxmlformats.org/officeDocument/2006/relationships/customXml" Target="ink/ink6.xml"/><Relationship Id="rId52"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image" Target="media/image2.jpeg"/><Relationship Id="rId14" Type="http://schemas.openxmlformats.org/officeDocument/2006/relationships/image" Target="media/image6.JPG"/><Relationship Id="rId22" Type="http://schemas.openxmlformats.org/officeDocument/2006/relationships/image" Target="media/image14.JPG"/><Relationship Id="rId27" Type="http://schemas.openxmlformats.org/officeDocument/2006/relationships/image" Target="media/image19.JPG"/><Relationship Id="rId30" Type="http://schemas.openxmlformats.org/officeDocument/2006/relationships/image" Target="media/image22.png"/><Relationship Id="rId35" Type="http://schemas.openxmlformats.org/officeDocument/2006/relationships/customXml" Target="ink/ink3.xml"/><Relationship Id="rId43" Type="http://schemas.openxmlformats.org/officeDocument/2006/relationships/image" Target="media/image30.png"/><Relationship Id="rId48" Type="http://schemas.openxmlformats.org/officeDocument/2006/relationships/image" Target="media/image33.png"/><Relationship Id="rId8" Type="http://schemas.openxmlformats.org/officeDocument/2006/relationships/image" Target="media/image1.jpeg"/><Relationship Id="rId51" Type="http://schemas.openxmlformats.org/officeDocument/2006/relationships/footer" Target="footer2.xml"/><Relationship Id="rId3" Type="http://schemas.openxmlformats.org/officeDocument/2006/relationships/styles" Target="styles.xml"/><Relationship Id="rId12" Type="http://schemas.openxmlformats.org/officeDocument/2006/relationships/image" Target="media/image4.JPG"/><Relationship Id="rId17" Type="http://schemas.openxmlformats.org/officeDocument/2006/relationships/image" Target="media/image9.JPG"/><Relationship Id="rId25" Type="http://schemas.openxmlformats.org/officeDocument/2006/relationships/image" Target="media/image17.png"/><Relationship Id="rId33" Type="http://schemas.openxmlformats.org/officeDocument/2006/relationships/customXml" Target="ink/ink2.xml"/><Relationship Id="rId38" Type="http://schemas.openxmlformats.org/officeDocument/2006/relationships/image" Target="media/image26.png"/><Relationship Id="rId46" Type="http://schemas.openxmlformats.org/officeDocument/2006/relationships/image" Target="media/image32.jpeg"/><Relationship Id="rId20" Type="http://schemas.openxmlformats.org/officeDocument/2006/relationships/image" Target="media/image12.JPG"/><Relationship Id="rId41" Type="http://schemas.openxmlformats.org/officeDocument/2006/relationships/customXml" Target="ink/ink5.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7.JPG"/><Relationship Id="rId23" Type="http://schemas.openxmlformats.org/officeDocument/2006/relationships/image" Target="media/image15.JPG"/><Relationship Id="rId28" Type="http://schemas.openxmlformats.org/officeDocument/2006/relationships/image" Target="media/image20.JPG"/><Relationship Id="rId36" Type="http://schemas.openxmlformats.org/officeDocument/2006/relationships/image" Target="media/image25.png"/><Relationship Id="rId49" Type="http://schemas.openxmlformats.org/officeDocument/2006/relationships/image" Target="media/image34.png"/></Relationships>
</file>

<file path=word/ink/ink1.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5T19:44:44.569"/>
    </inkml:context>
    <inkml:brush xml:id="br0">
      <inkml:brushProperty name="width" value="0.035" units="cm"/>
      <inkml:brushProperty name="height" value="0.035" units="cm"/>
      <inkml:brushProperty name="color" value="#E71224"/>
    </inkml:brush>
  </inkml:definitions>
  <inkml:trace contextRef="#ctx0" brushRef="#br0">0 1 24575,'3514'0'-1365,"-3496"0"-5461</inkml:trace>
</inkml:ink>
</file>

<file path=word/ink/ink2.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5T19:44:17.603"/>
    </inkml:context>
    <inkml:brush xml:id="br0">
      <inkml:brushProperty name="width" value="0.035" units="cm"/>
      <inkml:brushProperty name="height" value="0.035" units="cm"/>
      <inkml:brushProperty name="color" value="#E71224"/>
    </inkml:brush>
  </inkml:definitions>
  <inkml:trace contextRef="#ctx0" brushRef="#br0">0 23 24575,'4'0'0,"4"0"0,5 0 0,4 0 0,2 0 0,2 0 0,1 0 0,-1 0 0,2 0 0,-5-4 0,-8-1 0,-10 1 0,-8 0 0,-7 1 0,-4 2 0,-2 0 0,2 1-8191</inkml:trace>
</inkml:ink>
</file>

<file path=word/ink/ink3.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5T19:43:45.639"/>
    </inkml:context>
    <inkml:brush xml:id="br0">
      <inkml:brushProperty name="width" value="0.035" units="cm"/>
      <inkml:brushProperty name="height" value="0.035" units="cm"/>
      <inkml:brushProperty name="color" value="#E71224"/>
    </inkml:brush>
  </inkml:definitions>
  <inkml:trace contextRef="#ctx0" brushRef="#br0">0 23 24575,'4'0'0,"4"0"0,5 0 0,3 0 0,0-4 0,0-1 0,1 1 0,-6 0 0,-8 1 0,-9 2 0,-6 0 0,-5 1 0,-4 0 0,-1 0 0,3 0-8191</inkml:trace>
</inkml:ink>
</file>

<file path=word/ink/ink4.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5T20:02:36.150"/>
    </inkml:context>
    <inkml:brush xml:id="br0">
      <inkml:brushProperty name="width" value="0.035" units="cm"/>
      <inkml:brushProperty name="height" value="0.035" units="cm"/>
      <inkml:brushProperty name="color" value="#E71224"/>
    </inkml:brush>
  </inkml:definitions>
  <inkml:trace contextRef="#ctx0" brushRef="#br0">0 6 24575,'1334'0'0,"-1283"-5"-1365,-42 5-5461</inkml:trace>
</inkml:ink>
</file>

<file path=word/ink/ink5.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5T20:05:33.893"/>
    </inkml:context>
    <inkml:brush xml:id="br0">
      <inkml:brushProperty name="width" value="0.1" units="cm"/>
      <inkml:brushProperty name="height" value="0.1" units="cm"/>
      <inkml:brushProperty name="color" value="#E71224"/>
    </inkml:brush>
  </inkml:definitions>
  <inkml:trace contextRef="#ctx0" brushRef="#br0">0 1 24575,'4107'0'-1365,"-4089"0"-5461</inkml:trace>
</inkml:ink>
</file>

<file path=word/ink/ink6.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5T20:02:50.517"/>
    </inkml:context>
    <inkml:brush xml:id="br0">
      <inkml:brushProperty name="width" value="0.035" units="cm"/>
      <inkml:brushProperty name="height" value="0.035" units="cm"/>
      <inkml:brushProperty name="color" value="#E71224"/>
    </inkml:brush>
  </inkml:definitions>
  <inkml:trace contextRef="#ctx0" brushRef="#br0">0 1 24575,'2287'0'-1365,"-2270"0"-5461</inkml:trace>
</inkml:ink>
</file>

<file path=word/ink/ink7.xml><?xml version="1.0" encoding="utf-8"?>
<inkml:ink xmlns:inkml="http://www.w3.org/2003/InkML">
  <inkml:definitions>
    <inkml:context xml:id="ctx0">
      <inkml:inkSource xml:id="inkSrc0">
        <inkml:traceFormat>
          <inkml:channel name="X" type="integer" min="-2.14748E9" max="2.14748E9" units="cm"/>
          <inkml:channel name="Y" type="integer" min="-2.14748E9" max="2.14748E9" units="cm"/>
          <inkml:channel name="F" type="integer" max="32767" units="dev"/>
        </inkml:traceFormat>
        <inkml:channelProperties>
          <inkml:channelProperty channel="X" name="resolution" value="1000" units="1/cm"/>
          <inkml:channelProperty channel="Y" name="resolution" value="1000" units="1/cm"/>
          <inkml:channelProperty channel="F" name="resolution" value="0" units="1/dev"/>
        </inkml:channelProperties>
      </inkml:inkSource>
      <inkml:timestamp xml:id="ts0" timeString="2024-05-05T20:07:18.234"/>
    </inkml:context>
    <inkml:brush xml:id="br0">
      <inkml:brushProperty name="width" value="0.1" units="cm"/>
      <inkml:brushProperty name="height" value="0.1" units="cm"/>
      <inkml:brushProperty name="color" value="#E71224"/>
    </inkml:brush>
  </inkml:definitions>
  <inkml:trace contextRef="#ctx0" brushRef="#br0">0 1 24575,'2710'-1'-1365,"-2691"2"-5461</inkml:trace>
</inkml:ink>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Kri23</b:Tag>
    <b:SourceType>InternetSite</b:SourceType>
    <b:Guid>{786B3459-2224-424F-B02C-6AA6B88CB5D7}</b:Guid>
    <b:Author>
      <b:Author>
        <b:NameList>
          <b:Person>
            <b:Last>Rogers</b:Last>
            <b:First>Kristen</b:First>
          </b:Person>
        </b:NameList>
      </b:Author>
    </b:Author>
    <b:Title>Computer Data Types</b:Title>
    <b:InternetSiteTitle>study.com</b:InternetSiteTitle>
    <b:Year>2023</b:Year>
    <b:Month>11</b:Month>
    <b:Day>21</b:Day>
    <b:URL>https://study.com/learn/lesson/computer-data-types-sources.html</b:URL>
    <b:RefOrder>1</b:RefOrder>
  </b:Source>
</b:Sources>
</file>

<file path=customXml/itemProps1.xml><?xml version="1.0" encoding="utf-8"?>
<ds:datastoreItem xmlns:ds="http://schemas.openxmlformats.org/officeDocument/2006/customXml" ds:itemID="{2EE2AC49-E09D-4B24-ABBD-CBB4A460269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91</TotalTime>
  <Pages>65</Pages>
  <Words>6987</Words>
  <Characters>39829</Characters>
  <Application>Microsoft Office Word</Application>
  <DocSecurity>0</DocSecurity>
  <Lines>331</Lines>
  <Paragraphs>93</Paragraphs>
  <ScaleCrop>false</ScaleCrop>
  <HeadingPairs>
    <vt:vector size="2" baseType="variant">
      <vt:variant>
        <vt:lpstr>Title</vt:lpstr>
      </vt:variant>
      <vt:variant>
        <vt:i4>1</vt:i4>
      </vt:variant>
    </vt:vector>
  </HeadingPairs>
  <TitlesOfParts>
    <vt:vector size="1" baseType="lpstr">
      <vt:lpstr>Advanced Database Systems Development</vt:lpstr>
    </vt:vector>
  </TitlesOfParts>
  <Company/>
  <LinksUpToDate>false</LinksUpToDate>
  <CharactersWithSpaces>4672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vanced Database Systems Development</dc:title>
  <dc:subject/>
  <dc:creator>Bishal Dhungana</dc:creator>
  <cp:keywords/>
  <dc:description/>
  <cp:lastModifiedBy>Arpeet Neupane</cp:lastModifiedBy>
  <cp:revision>116</cp:revision>
  <dcterms:created xsi:type="dcterms:W3CDTF">2024-05-04T10:45:00Z</dcterms:created>
  <dcterms:modified xsi:type="dcterms:W3CDTF">2024-05-05T20: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Unique User Id_1">
    <vt:lpwstr>26f8202c-3ff0-3a9a-a303-cded8001e54e</vt:lpwstr>
  </property>
  <property fmtid="{D5CDD505-2E9C-101B-9397-08002B2CF9AE}" pid="4" name="Mendeley Citation Style_1">
    <vt:lpwstr>http://www.zotero.org/styles/harvard-anglia-ruskin-university</vt:lpwstr>
  </property>
</Properties>
</file>